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76690" w14:textId="2588842F" w:rsidR="0037093D" w:rsidRPr="005507F0" w:rsidRDefault="00DB407B" w:rsidP="0067259B">
      <w:pPr>
        <w:pStyle w:val="Textkrper"/>
        <w:pBdr>
          <w:bottom w:val="single" w:sz="4" w:space="1" w:color="009EE3"/>
        </w:pBdr>
        <w:spacing w:line="276" w:lineRule="auto"/>
        <w:ind w:left="0"/>
        <w:jc w:val="left"/>
        <w:rPr>
          <w:rFonts w:asciiTheme="majorHAnsi" w:eastAsia="MS PGothic" w:hAnsiTheme="majorHAnsi" w:cstheme="majorHAnsi"/>
          <w:b/>
          <w:bCs/>
          <w:color w:val="009EE3"/>
          <w:sz w:val="48"/>
          <w:szCs w:val="48"/>
        </w:rPr>
      </w:pPr>
      <w:bookmarkStart w:id="0" w:name="_Toc432507266"/>
      <w:bookmarkStart w:id="1" w:name="_Toc461453306"/>
      <w:bookmarkStart w:id="2" w:name="_Toc474748729"/>
      <w:bookmarkStart w:id="3" w:name="_Toc479687929"/>
      <w:bookmarkStart w:id="4" w:name="_Toc482093531"/>
      <w:bookmarkStart w:id="5" w:name="_Toc485104347"/>
      <w:bookmarkStart w:id="6" w:name="_Toc485126936"/>
      <w:bookmarkStart w:id="7" w:name="_Toc485131688"/>
      <w:bookmarkStart w:id="8" w:name="_Toc487528943"/>
      <w:bookmarkStart w:id="9" w:name="_Toc487538809"/>
      <w:bookmarkStart w:id="10" w:name="_Toc489947183"/>
      <w:bookmarkStart w:id="11" w:name="_Toc498434781"/>
      <w:bookmarkStart w:id="12" w:name="_Toc498436172"/>
      <w:bookmarkStart w:id="13" w:name="_Toc519241407"/>
      <w:bookmarkStart w:id="14" w:name="_Hlk107932366"/>
      <w:r>
        <w:rPr>
          <w:rFonts w:asciiTheme="majorHAnsi" w:hAnsiTheme="majorHAnsi"/>
          <w:noProof/>
          <w:sz w:val="28"/>
          <w:lang w:val="de-AT" w:eastAsia="de-AT"/>
        </w:rPr>
        <w:drawing>
          <wp:anchor distT="0" distB="0" distL="114300" distR="114300" simplePos="0" relativeHeight="251659264" behindDoc="0" locked="0" layoutInCell="1" allowOverlap="1" wp14:anchorId="29B6213A" wp14:editId="13DA1C57">
            <wp:simplePos x="0" y="0"/>
            <wp:positionH relativeFrom="margin">
              <wp:align>right</wp:align>
            </wp:positionH>
            <wp:positionV relativeFrom="margin">
              <wp:posOffset>-1057275</wp:posOffset>
            </wp:positionV>
            <wp:extent cx="1617345" cy="719455"/>
            <wp:effectExtent l="0" t="0" r="1905" b="4445"/>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iner-blueit_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7345" cy="719455"/>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hAnsiTheme="majorHAnsi"/>
          <w:b/>
          <w:color w:val="009EE3"/>
          <w:sz w:val="48"/>
        </w:rPr>
        <w:t>PRESS RELEASE</w:t>
      </w:r>
    </w:p>
    <w:p w14:paraId="6005A57A" w14:textId="47FBE398" w:rsidR="006F0C5B" w:rsidRPr="005507F0" w:rsidRDefault="006F0C5B" w:rsidP="0067259B">
      <w:pPr>
        <w:pStyle w:val="KeinLeerraum"/>
        <w:spacing w:line="276" w:lineRule="auto"/>
        <w:rPr>
          <w:rFonts w:asciiTheme="majorHAnsi" w:hAnsiTheme="majorHAnsi" w:cstheme="majorHAnsi"/>
          <w:b/>
          <w:bCs/>
          <w:sz w:val="28"/>
          <w:szCs w:val="28"/>
        </w:rPr>
      </w:pPr>
    </w:p>
    <w:p w14:paraId="53AA3088" w14:textId="20D3E692" w:rsidR="006F0C5B" w:rsidRPr="005507F0" w:rsidRDefault="00A61A8C" w:rsidP="0067259B">
      <w:pPr>
        <w:pStyle w:val="KeinLeerraum"/>
        <w:spacing w:line="276" w:lineRule="auto"/>
        <w:rPr>
          <w:rFonts w:asciiTheme="majorHAnsi" w:eastAsia="MS PGothic" w:hAnsiTheme="majorHAnsi" w:cstheme="majorHAnsi"/>
          <w:b/>
          <w:bCs/>
          <w:sz w:val="28"/>
          <w:szCs w:val="28"/>
        </w:rPr>
      </w:pPr>
      <w:r>
        <w:rPr>
          <w:rFonts w:asciiTheme="majorHAnsi" w:hAnsiTheme="majorHAnsi"/>
          <w:b/>
          <w:sz w:val="28"/>
        </w:rPr>
        <w:t xml:space="preserve">Beatrix </w:t>
      </w:r>
      <w:proofErr w:type="spellStart"/>
      <w:r>
        <w:rPr>
          <w:rFonts w:asciiTheme="majorHAnsi" w:hAnsiTheme="majorHAnsi"/>
          <w:b/>
          <w:sz w:val="28"/>
        </w:rPr>
        <w:t>Praeceptor</w:t>
      </w:r>
      <w:proofErr w:type="spellEnd"/>
      <w:r>
        <w:t xml:space="preserve"> </w:t>
      </w:r>
      <w:r w:rsidR="00C264CC">
        <w:rPr>
          <w:rFonts w:asciiTheme="majorHAnsi" w:hAnsiTheme="majorHAnsi"/>
          <w:b/>
          <w:sz w:val="28"/>
        </w:rPr>
        <w:t xml:space="preserve">designated to become CEO </w:t>
      </w:r>
      <w:r>
        <w:rPr>
          <w:rFonts w:asciiTheme="majorHAnsi" w:hAnsiTheme="majorHAnsi"/>
          <w:b/>
          <w:sz w:val="28"/>
        </w:rPr>
        <w:t xml:space="preserve">of Greiner Packaging division </w:t>
      </w:r>
    </w:p>
    <w:p w14:paraId="4E395D07" w14:textId="77777777" w:rsidR="00DC6CEC" w:rsidRPr="005507F0" w:rsidRDefault="00DC6CEC" w:rsidP="0067259B">
      <w:pPr>
        <w:pStyle w:val="KeinLeerraum"/>
        <w:spacing w:line="276" w:lineRule="auto"/>
        <w:rPr>
          <w:rFonts w:asciiTheme="majorHAnsi" w:hAnsiTheme="majorHAnsi" w:cstheme="majorHAnsi"/>
        </w:rPr>
      </w:pPr>
    </w:p>
    <w:p w14:paraId="10028A7E" w14:textId="0176D0FE" w:rsidR="00EF1BB0" w:rsidRPr="005507F0" w:rsidRDefault="005A2CBA" w:rsidP="0067259B">
      <w:pPr>
        <w:pStyle w:val="Listenabsatz"/>
        <w:numPr>
          <w:ilvl w:val="0"/>
          <w:numId w:val="34"/>
        </w:numPr>
        <w:tabs>
          <w:tab w:val="left" w:pos="252"/>
        </w:tabs>
        <w:suppressAutoHyphens/>
        <w:spacing w:line="276" w:lineRule="auto"/>
        <w:contextualSpacing w:val="0"/>
        <w:jc w:val="both"/>
        <w:rPr>
          <w:rFonts w:asciiTheme="majorHAnsi" w:hAnsiTheme="majorHAnsi" w:cstheme="majorHAnsi"/>
          <w:b/>
          <w:bCs/>
          <w:sz w:val="24"/>
          <w:szCs w:val="24"/>
        </w:rPr>
      </w:pPr>
      <w:r>
        <w:rPr>
          <w:rFonts w:asciiTheme="majorHAnsi" w:hAnsiTheme="majorHAnsi"/>
          <w:b/>
          <w:sz w:val="24"/>
        </w:rPr>
        <w:t xml:space="preserve">Beatrix </w:t>
      </w:r>
      <w:proofErr w:type="spellStart"/>
      <w:r>
        <w:rPr>
          <w:rFonts w:asciiTheme="majorHAnsi" w:hAnsiTheme="majorHAnsi"/>
          <w:b/>
          <w:sz w:val="24"/>
        </w:rPr>
        <w:t>Praeceptor</w:t>
      </w:r>
      <w:proofErr w:type="spellEnd"/>
      <w:r>
        <w:rPr>
          <w:rFonts w:asciiTheme="majorHAnsi" w:hAnsiTheme="majorHAnsi"/>
          <w:b/>
          <w:sz w:val="24"/>
        </w:rPr>
        <w:t xml:space="preserve"> to succeed Manfred Stanek as CEO of Greiner Packaging as he moves on to Greiner AG Executive Board from May</w:t>
      </w:r>
      <w:r w:rsidR="007F50F8">
        <w:rPr>
          <w:rFonts w:asciiTheme="majorHAnsi" w:hAnsiTheme="majorHAnsi"/>
          <w:b/>
          <w:sz w:val="24"/>
        </w:rPr>
        <w:t xml:space="preserve"> </w:t>
      </w:r>
      <w:r>
        <w:rPr>
          <w:rFonts w:asciiTheme="majorHAnsi" w:hAnsiTheme="majorHAnsi"/>
          <w:b/>
          <w:sz w:val="24"/>
        </w:rPr>
        <w:t>1,</w:t>
      </w:r>
      <w:r w:rsidR="007F50F8">
        <w:rPr>
          <w:rFonts w:asciiTheme="majorHAnsi" w:hAnsiTheme="majorHAnsi"/>
          <w:b/>
          <w:sz w:val="24"/>
        </w:rPr>
        <w:t xml:space="preserve"> </w:t>
      </w:r>
      <w:r>
        <w:rPr>
          <w:rFonts w:asciiTheme="majorHAnsi" w:hAnsiTheme="majorHAnsi"/>
          <w:b/>
          <w:sz w:val="24"/>
        </w:rPr>
        <w:t xml:space="preserve">2023 </w:t>
      </w:r>
    </w:p>
    <w:p w14:paraId="166E089D" w14:textId="365B1069" w:rsidR="005507F0" w:rsidRDefault="00C264CC" w:rsidP="0067259B">
      <w:pPr>
        <w:pStyle w:val="Listenabsatz"/>
        <w:numPr>
          <w:ilvl w:val="0"/>
          <w:numId w:val="34"/>
        </w:numPr>
        <w:tabs>
          <w:tab w:val="left" w:pos="252"/>
        </w:tabs>
        <w:suppressAutoHyphens/>
        <w:spacing w:line="276" w:lineRule="auto"/>
        <w:contextualSpacing w:val="0"/>
        <w:jc w:val="both"/>
        <w:rPr>
          <w:rFonts w:asciiTheme="majorHAnsi" w:hAnsiTheme="majorHAnsi" w:cstheme="majorHAnsi"/>
          <w:b/>
          <w:bCs/>
          <w:sz w:val="24"/>
          <w:szCs w:val="24"/>
        </w:rPr>
      </w:pPr>
      <w:proofErr w:type="spellStart"/>
      <w:r>
        <w:rPr>
          <w:rFonts w:asciiTheme="majorHAnsi" w:hAnsiTheme="majorHAnsi"/>
          <w:b/>
          <w:sz w:val="24"/>
        </w:rPr>
        <w:t>Praeceptor</w:t>
      </w:r>
      <w:proofErr w:type="spellEnd"/>
      <w:r>
        <w:rPr>
          <w:rFonts w:asciiTheme="majorHAnsi" w:hAnsiTheme="majorHAnsi"/>
          <w:b/>
          <w:sz w:val="24"/>
        </w:rPr>
        <w:t xml:space="preserve"> is currently </w:t>
      </w:r>
      <w:r w:rsidR="009C27B8">
        <w:rPr>
          <w:rFonts w:asciiTheme="majorHAnsi" w:hAnsiTheme="majorHAnsi"/>
          <w:b/>
          <w:sz w:val="24"/>
        </w:rPr>
        <w:t xml:space="preserve">Chief Procurement Officer </w:t>
      </w:r>
      <w:r>
        <w:rPr>
          <w:rFonts w:asciiTheme="majorHAnsi" w:hAnsiTheme="majorHAnsi"/>
          <w:b/>
          <w:sz w:val="24"/>
        </w:rPr>
        <w:t>at</w:t>
      </w:r>
      <w:r w:rsidR="009C27B8">
        <w:rPr>
          <w:rFonts w:asciiTheme="majorHAnsi" w:hAnsiTheme="majorHAnsi"/>
          <w:b/>
          <w:sz w:val="24"/>
        </w:rPr>
        <w:t xml:space="preserve"> the packaging and paper company Mondi and has international experience and management expertise </w:t>
      </w:r>
    </w:p>
    <w:p w14:paraId="30581DEE" w14:textId="30F07A94" w:rsidR="00C259B7" w:rsidRPr="00CD1C13" w:rsidRDefault="00C264CC" w:rsidP="00CD1C13">
      <w:pPr>
        <w:pStyle w:val="Listenabsatz"/>
        <w:numPr>
          <w:ilvl w:val="0"/>
          <w:numId w:val="34"/>
        </w:numPr>
        <w:tabs>
          <w:tab w:val="left" w:pos="252"/>
        </w:tabs>
        <w:suppressAutoHyphens/>
        <w:spacing w:line="276" w:lineRule="auto"/>
        <w:contextualSpacing w:val="0"/>
        <w:jc w:val="both"/>
        <w:rPr>
          <w:rFonts w:asciiTheme="majorHAnsi" w:hAnsiTheme="majorHAnsi" w:cstheme="majorHAnsi"/>
          <w:b/>
          <w:bCs/>
          <w:sz w:val="24"/>
          <w:szCs w:val="24"/>
        </w:rPr>
      </w:pPr>
      <w:r>
        <w:rPr>
          <w:rFonts w:asciiTheme="majorHAnsi" w:hAnsiTheme="majorHAnsi"/>
          <w:b/>
          <w:sz w:val="24"/>
        </w:rPr>
        <w:t>The objectives</w:t>
      </w:r>
      <w:r w:rsidR="00CD1C13">
        <w:rPr>
          <w:rFonts w:asciiTheme="majorHAnsi" w:hAnsiTheme="majorHAnsi"/>
          <w:b/>
          <w:sz w:val="24"/>
        </w:rPr>
        <w:t xml:space="preserve"> of the d</w:t>
      </w:r>
      <w:r>
        <w:rPr>
          <w:rFonts w:asciiTheme="majorHAnsi" w:hAnsiTheme="majorHAnsi"/>
          <w:b/>
          <w:sz w:val="24"/>
        </w:rPr>
        <w:t xml:space="preserve">esignated CEO include continuous global growth with </w:t>
      </w:r>
      <w:r w:rsidR="00CD1C13">
        <w:rPr>
          <w:rFonts w:asciiTheme="majorHAnsi" w:hAnsiTheme="majorHAnsi"/>
          <w:b/>
          <w:sz w:val="24"/>
        </w:rPr>
        <w:t xml:space="preserve">focus on sustainable transformation </w:t>
      </w:r>
    </w:p>
    <w:p w14:paraId="0B013B5D" w14:textId="238506D7" w:rsidR="00260FAC" w:rsidRPr="005507F0" w:rsidRDefault="00260FAC" w:rsidP="0067259B">
      <w:pPr>
        <w:pStyle w:val="KeinLeerraum"/>
        <w:spacing w:line="276" w:lineRule="auto"/>
        <w:rPr>
          <w:rFonts w:asciiTheme="majorHAnsi" w:hAnsiTheme="majorHAnsi" w:cstheme="majorHAnsi"/>
        </w:rPr>
      </w:pPr>
    </w:p>
    <w:p w14:paraId="5C567B54" w14:textId="5F49F992" w:rsidR="00DC6CEC" w:rsidRPr="005507F0" w:rsidRDefault="00EF1BB0" w:rsidP="0067259B">
      <w:pPr>
        <w:pStyle w:val="KeinLeerraum"/>
        <w:spacing w:line="276" w:lineRule="auto"/>
        <w:rPr>
          <w:rFonts w:asciiTheme="majorHAnsi" w:hAnsiTheme="majorHAnsi" w:cstheme="majorHAnsi"/>
        </w:rPr>
      </w:pPr>
      <w:r>
        <w:rPr>
          <w:rFonts w:asciiTheme="majorHAnsi" w:hAnsiTheme="majorHAnsi"/>
          <w:b/>
          <w:color w:val="000000"/>
        </w:rPr>
        <w:t xml:space="preserve">Vienna/Kremsmünster, </w:t>
      </w:r>
      <w:r w:rsidR="007F50F8">
        <w:rPr>
          <w:rFonts w:asciiTheme="majorHAnsi" w:hAnsiTheme="majorHAnsi"/>
          <w:b/>
          <w:color w:val="000000"/>
        </w:rPr>
        <w:t>December 1</w:t>
      </w:r>
      <w:r w:rsidR="007F50F8" w:rsidRPr="007F50F8">
        <w:rPr>
          <w:rFonts w:asciiTheme="majorHAnsi" w:hAnsiTheme="majorHAnsi"/>
          <w:b/>
          <w:color w:val="000000"/>
          <w:vertAlign w:val="superscript"/>
        </w:rPr>
        <w:t>st</w:t>
      </w:r>
      <w:r w:rsidR="007F50F8">
        <w:rPr>
          <w:rFonts w:asciiTheme="majorHAnsi" w:hAnsiTheme="majorHAnsi"/>
          <w:b/>
          <w:color w:val="000000"/>
        </w:rPr>
        <w:t xml:space="preserve"> </w:t>
      </w:r>
      <w:r>
        <w:rPr>
          <w:rFonts w:asciiTheme="majorHAnsi" w:hAnsiTheme="majorHAnsi"/>
          <w:b/>
          <w:color w:val="000000"/>
        </w:rPr>
        <w:t>2022</w:t>
      </w:r>
      <w:r>
        <w:rPr>
          <w:rFonts w:asciiTheme="majorHAnsi" w:hAnsiTheme="majorHAnsi"/>
          <w:color w:val="000000"/>
        </w:rPr>
        <w:t xml:space="preserve"> – Beatrix </w:t>
      </w:r>
      <w:proofErr w:type="spellStart"/>
      <w:r>
        <w:rPr>
          <w:rFonts w:asciiTheme="majorHAnsi" w:hAnsiTheme="majorHAnsi"/>
          <w:color w:val="000000"/>
        </w:rPr>
        <w:t>Praeceptor</w:t>
      </w:r>
      <w:proofErr w:type="spellEnd"/>
      <w:r>
        <w:rPr>
          <w:rFonts w:asciiTheme="majorHAnsi" w:hAnsiTheme="majorHAnsi"/>
          <w:color w:val="000000"/>
        </w:rPr>
        <w:t xml:space="preserve"> is to assume the management of Greine</w:t>
      </w:r>
      <w:r w:rsidR="00C264CC">
        <w:rPr>
          <w:rFonts w:asciiTheme="majorHAnsi" w:hAnsiTheme="majorHAnsi"/>
          <w:color w:val="000000"/>
        </w:rPr>
        <w:t xml:space="preserve">r Packaging International GmbH as of </w:t>
      </w:r>
      <w:r>
        <w:rPr>
          <w:rFonts w:asciiTheme="majorHAnsi" w:hAnsiTheme="majorHAnsi"/>
          <w:color w:val="000000"/>
        </w:rPr>
        <w:t>May</w:t>
      </w:r>
      <w:r w:rsidR="007F50F8">
        <w:rPr>
          <w:rFonts w:asciiTheme="majorHAnsi" w:hAnsiTheme="majorHAnsi"/>
          <w:color w:val="000000"/>
        </w:rPr>
        <w:t xml:space="preserve"> </w:t>
      </w:r>
      <w:r>
        <w:rPr>
          <w:rFonts w:asciiTheme="majorHAnsi" w:hAnsiTheme="majorHAnsi"/>
          <w:color w:val="000000"/>
        </w:rPr>
        <w:t>1,</w:t>
      </w:r>
      <w:r w:rsidR="007F50F8">
        <w:rPr>
          <w:rFonts w:asciiTheme="majorHAnsi" w:hAnsiTheme="majorHAnsi"/>
          <w:color w:val="000000"/>
        </w:rPr>
        <w:t xml:space="preserve"> </w:t>
      </w:r>
      <w:r>
        <w:rPr>
          <w:rFonts w:asciiTheme="majorHAnsi" w:hAnsiTheme="majorHAnsi"/>
          <w:color w:val="000000"/>
        </w:rPr>
        <w:t xml:space="preserve">2023. She will be succeeding Manfred Stanek, who will be joining Greiner AG’s Executive Board </w:t>
      </w:r>
      <w:r w:rsidR="00C264CC">
        <w:rPr>
          <w:rFonts w:asciiTheme="majorHAnsi" w:hAnsiTheme="majorHAnsi"/>
          <w:color w:val="000000"/>
        </w:rPr>
        <w:t>as of</w:t>
      </w:r>
      <w:r>
        <w:rPr>
          <w:rFonts w:asciiTheme="majorHAnsi" w:hAnsiTheme="majorHAnsi"/>
          <w:color w:val="000000"/>
        </w:rPr>
        <w:t xml:space="preserve"> January</w:t>
      </w:r>
      <w:r w:rsidR="007F50F8">
        <w:rPr>
          <w:rFonts w:asciiTheme="majorHAnsi" w:hAnsiTheme="majorHAnsi"/>
          <w:color w:val="000000"/>
        </w:rPr>
        <w:t xml:space="preserve"> </w:t>
      </w:r>
      <w:r>
        <w:rPr>
          <w:rFonts w:asciiTheme="majorHAnsi" w:hAnsiTheme="majorHAnsi"/>
          <w:color w:val="000000"/>
        </w:rPr>
        <w:t>1,</w:t>
      </w:r>
      <w:r w:rsidR="007F50F8">
        <w:rPr>
          <w:rFonts w:asciiTheme="majorHAnsi" w:hAnsiTheme="majorHAnsi"/>
          <w:color w:val="000000"/>
        </w:rPr>
        <w:t xml:space="preserve"> </w:t>
      </w:r>
      <w:r>
        <w:rPr>
          <w:rFonts w:asciiTheme="majorHAnsi" w:hAnsiTheme="majorHAnsi"/>
          <w:color w:val="000000"/>
        </w:rPr>
        <w:t xml:space="preserve">2023 and will hold a dual role until </w:t>
      </w:r>
      <w:proofErr w:type="spellStart"/>
      <w:r>
        <w:rPr>
          <w:rFonts w:asciiTheme="majorHAnsi" w:hAnsiTheme="majorHAnsi"/>
          <w:color w:val="000000"/>
        </w:rPr>
        <w:t>Praeceptor</w:t>
      </w:r>
      <w:proofErr w:type="spellEnd"/>
      <w:r>
        <w:rPr>
          <w:rFonts w:asciiTheme="majorHAnsi" w:hAnsiTheme="majorHAnsi"/>
          <w:color w:val="000000"/>
        </w:rPr>
        <w:t xml:space="preserve"> </w:t>
      </w:r>
      <w:r w:rsidR="00C264CC">
        <w:rPr>
          <w:rFonts w:asciiTheme="majorHAnsi" w:hAnsiTheme="majorHAnsi"/>
          <w:color w:val="000000"/>
        </w:rPr>
        <w:t>takes over</w:t>
      </w:r>
      <w:r>
        <w:rPr>
          <w:rFonts w:asciiTheme="majorHAnsi" w:hAnsiTheme="majorHAnsi"/>
          <w:color w:val="000000"/>
        </w:rPr>
        <w:t xml:space="preserve"> her position.  </w:t>
      </w:r>
    </w:p>
    <w:p w14:paraId="2EE317C2" w14:textId="2B0A00F7" w:rsidR="000541F8" w:rsidRPr="007F50F8" w:rsidRDefault="000541F8" w:rsidP="0067259B">
      <w:pPr>
        <w:pStyle w:val="KeinLeerraum"/>
        <w:spacing w:line="276" w:lineRule="auto"/>
        <w:rPr>
          <w:rFonts w:asciiTheme="majorHAnsi" w:hAnsiTheme="majorHAnsi" w:cstheme="majorHAnsi"/>
        </w:rPr>
      </w:pPr>
    </w:p>
    <w:p w14:paraId="67C12574" w14:textId="497B7DE4" w:rsidR="007835D1" w:rsidRDefault="006C0EB6" w:rsidP="0067259B">
      <w:pPr>
        <w:pStyle w:val="Flietext"/>
        <w:spacing w:after="0" w:line="276" w:lineRule="auto"/>
      </w:pPr>
      <w:r>
        <w:t xml:space="preserve">Beatrix </w:t>
      </w:r>
      <w:proofErr w:type="spellStart"/>
      <w:r>
        <w:t>Praeceptor</w:t>
      </w:r>
      <w:proofErr w:type="spellEnd"/>
      <w:r>
        <w:t xml:space="preserve"> (55) most recently worked as Chief Procurement Officer for the Mondi Group and has both international industry expertise and management experience with a strong focus on sustainability. </w:t>
      </w:r>
    </w:p>
    <w:p w14:paraId="77489900" w14:textId="64051338" w:rsidR="00A61A8C" w:rsidRPr="007F50F8" w:rsidRDefault="00A61A8C" w:rsidP="0067259B">
      <w:pPr>
        <w:pStyle w:val="KeinLeerraum"/>
        <w:spacing w:line="276" w:lineRule="auto"/>
        <w:rPr>
          <w:rFonts w:asciiTheme="majorHAnsi" w:hAnsiTheme="majorHAnsi" w:cstheme="majorHAnsi"/>
        </w:rPr>
      </w:pPr>
    </w:p>
    <w:p w14:paraId="3771037A" w14:textId="1F56D711" w:rsidR="005A2CBA" w:rsidRPr="00E73B8A" w:rsidRDefault="00C264CC" w:rsidP="00E73B8A">
      <w:pPr>
        <w:pStyle w:val="KeinLeerraum"/>
        <w:spacing w:line="276" w:lineRule="auto"/>
        <w:rPr>
          <w:rFonts w:asciiTheme="majorHAnsi" w:hAnsiTheme="majorHAnsi" w:cstheme="majorHAnsi"/>
        </w:rPr>
      </w:pPr>
      <w:r>
        <w:rPr>
          <w:rFonts w:asciiTheme="majorHAnsi" w:hAnsiTheme="majorHAnsi"/>
        </w:rPr>
        <w:t xml:space="preserve">“We are delighted to get </w:t>
      </w:r>
      <w:r w:rsidR="005A2CBA">
        <w:rPr>
          <w:rFonts w:asciiTheme="majorHAnsi" w:hAnsiTheme="majorHAnsi"/>
        </w:rPr>
        <w:t xml:space="preserve">Beatrix </w:t>
      </w:r>
      <w:proofErr w:type="spellStart"/>
      <w:r w:rsidR="005A2CBA">
        <w:rPr>
          <w:rFonts w:asciiTheme="majorHAnsi" w:hAnsiTheme="majorHAnsi"/>
        </w:rPr>
        <w:t>Praeceptor</w:t>
      </w:r>
      <w:proofErr w:type="spellEnd"/>
      <w:r w:rsidR="005A2CBA">
        <w:rPr>
          <w:rFonts w:asciiTheme="majorHAnsi" w:hAnsiTheme="majorHAnsi"/>
        </w:rPr>
        <w:t xml:space="preserve"> </w:t>
      </w:r>
      <w:r>
        <w:rPr>
          <w:rFonts w:asciiTheme="majorHAnsi" w:hAnsiTheme="majorHAnsi"/>
        </w:rPr>
        <w:t xml:space="preserve">on board as </w:t>
      </w:r>
      <w:r w:rsidR="005A2CBA">
        <w:rPr>
          <w:rFonts w:asciiTheme="majorHAnsi" w:hAnsiTheme="majorHAnsi"/>
        </w:rPr>
        <w:t xml:space="preserve">our division manager. We feel that her personal </w:t>
      </w:r>
      <w:r>
        <w:rPr>
          <w:rFonts w:asciiTheme="majorHAnsi" w:hAnsiTheme="majorHAnsi"/>
        </w:rPr>
        <w:t>qualities</w:t>
      </w:r>
      <w:r w:rsidR="005A2CBA">
        <w:rPr>
          <w:rFonts w:asciiTheme="majorHAnsi" w:hAnsiTheme="majorHAnsi"/>
        </w:rPr>
        <w:t xml:space="preserve"> are an excellent match for our corporate values. Among other things, she convinced us with her cooperative management philosophy, her strong focus on performance and her creative drive,” said </w:t>
      </w:r>
      <w:r w:rsidR="005A2CBA">
        <w:rPr>
          <w:rFonts w:asciiTheme="majorHAnsi" w:hAnsiTheme="majorHAnsi"/>
          <w:b/>
        </w:rPr>
        <w:t>Axel Kühner, CEO of Greiner AG</w:t>
      </w:r>
      <w:r w:rsidR="005A2CBA">
        <w:rPr>
          <w:rFonts w:asciiTheme="majorHAnsi" w:hAnsiTheme="majorHAnsi"/>
        </w:rPr>
        <w:t xml:space="preserve">. </w:t>
      </w:r>
    </w:p>
    <w:p w14:paraId="13069560" w14:textId="77777777" w:rsidR="00E73B8A" w:rsidRPr="007F50F8" w:rsidRDefault="00E73B8A" w:rsidP="00E73B8A">
      <w:pPr>
        <w:pStyle w:val="KeinLeerraum"/>
        <w:spacing w:line="276" w:lineRule="auto"/>
        <w:rPr>
          <w:rFonts w:asciiTheme="majorHAnsi" w:hAnsiTheme="majorHAnsi" w:cstheme="majorHAnsi"/>
        </w:rPr>
      </w:pPr>
    </w:p>
    <w:p w14:paraId="2A1E413D" w14:textId="2D146506" w:rsidR="007E3014" w:rsidRPr="007E3014" w:rsidRDefault="007E3014" w:rsidP="007E3014">
      <w:pPr>
        <w:pStyle w:val="KeinLeerraum"/>
        <w:spacing w:line="276" w:lineRule="auto"/>
        <w:rPr>
          <w:rFonts w:asciiTheme="majorHAnsi" w:hAnsiTheme="majorHAnsi" w:cstheme="majorHAnsi"/>
          <w:b/>
          <w:bCs/>
        </w:rPr>
      </w:pPr>
      <w:r>
        <w:rPr>
          <w:rFonts w:asciiTheme="majorHAnsi" w:hAnsiTheme="majorHAnsi" w:cstheme="majorHAnsi"/>
        </w:rPr>
        <w:t>“</w:t>
      </w:r>
      <w:r w:rsidRPr="007E3014">
        <w:rPr>
          <w:rFonts w:asciiTheme="majorHAnsi" w:hAnsiTheme="majorHAnsi" w:cstheme="majorHAnsi"/>
        </w:rPr>
        <w:t xml:space="preserve">I am </w:t>
      </w:r>
      <w:r w:rsidR="00C264CC">
        <w:rPr>
          <w:rFonts w:asciiTheme="majorHAnsi" w:hAnsiTheme="majorHAnsi" w:cstheme="majorHAnsi"/>
        </w:rPr>
        <w:t xml:space="preserve">grateful for </w:t>
      </w:r>
      <w:r w:rsidRPr="007E3014">
        <w:rPr>
          <w:rFonts w:asciiTheme="majorHAnsi" w:hAnsiTheme="majorHAnsi" w:cstheme="majorHAnsi"/>
        </w:rPr>
        <w:t xml:space="preserve">the trust placed in me and </w:t>
      </w:r>
      <w:r w:rsidR="00C264CC">
        <w:rPr>
          <w:rFonts w:asciiTheme="majorHAnsi" w:hAnsiTheme="majorHAnsi" w:cstheme="majorHAnsi"/>
        </w:rPr>
        <w:t xml:space="preserve">excited about </w:t>
      </w:r>
      <w:r w:rsidRPr="007E3014">
        <w:rPr>
          <w:rFonts w:asciiTheme="majorHAnsi" w:hAnsiTheme="majorHAnsi" w:cstheme="majorHAnsi"/>
        </w:rPr>
        <w:t>the new challen</w:t>
      </w:r>
      <w:r w:rsidR="00C264CC">
        <w:rPr>
          <w:rFonts w:asciiTheme="majorHAnsi" w:hAnsiTheme="majorHAnsi" w:cstheme="majorHAnsi"/>
        </w:rPr>
        <w:t xml:space="preserve">ge starting next May. The values </w:t>
      </w:r>
      <w:r w:rsidRPr="007E3014">
        <w:rPr>
          <w:rFonts w:asciiTheme="majorHAnsi" w:hAnsiTheme="majorHAnsi" w:cstheme="majorHAnsi"/>
        </w:rPr>
        <w:t>of Greiner ha</w:t>
      </w:r>
      <w:r w:rsidR="00C264CC">
        <w:rPr>
          <w:rFonts w:asciiTheme="majorHAnsi" w:hAnsiTheme="majorHAnsi" w:cstheme="majorHAnsi"/>
        </w:rPr>
        <w:t>ve</w:t>
      </w:r>
      <w:r w:rsidRPr="007E3014">
        <w:rPr>
          <w:rFonts w:asciiTheme="majorHAnsi" w:hAnsiTheme="majorHAnsi" w:cstheme="majorHAnsi"/>
        </w:rPr>
        <w:t xml:space="preserve"> inspired m</w:t>
      </w:r>
      <w:r w:rsidR="00C264CC">
        <w:rPr>
          <w:rFonts w:asciiTheme="majorHAnsi" w:hAnsiTheme="majorHAnsi" w:cstheme="majorHAnsi"/>
        </w:rPr>
        <w:t>e from the very beginning as they are</w:t>
      </w:r>
      <w:r w:rsidRPr="007E3014">
        <w:rPr>
          <w:rFonts w:asciiTheme="majorHAnsi" w:hAnsiTheme="majorHAnsi" w:cstheme="majorHAnsi"/>
        </w:rPr>
        <w:t xml:space="preserve"> very much in line with my understanding of leadership. My goal is to continue the international success story of this family-owned company and to position Greiner Packaging even more strongly as a global player on the world market," </w:t>
      </w:r>
      <w:r>
        <w:rPr>
          <w:rFonts w:asciiTheme="majorHAnsi" w:hAnsiTheme="majorHAnsi" w:cstheme="majorHAnsi"/>
        </w:rPr>
        <w:t>said</w:t>
      </w:r>
      <w:r w:rsidRPr="007E3014">
        <w:rPr>
          <w:rFonts w:asciiTheme="majorHAnsi" w:hAnsiTheme="majorHAnsi" w:cstheme="majorHAnsi"/>
        </w:rPr>
        <w:t xml:space="preserve"> </w:t>
      </w:r>
      <w:r w:rsidRPr="007E3014">
        <w:rPr>
          <w:rFonts w:asciiTheme="majorHAnsi" w:hAnsiTheme="majorHAnsi" w:cstheme="majorHAnsi"/>
          <w:b/>
          <w:bCs/>
        </w:rPr>
        <w:t xml:space="preserve">Beatrix </w:t>
      </w:r>
      <w:proofErr w:type="spellStart"/>
      <w:r w:rsidRPr="007E3014">
        <w:rPr>
          <w:rFonts w:asciiTheme="majorHAnsi" w:hAnsiTheme="majorHAnsi" w:cstheme="majorHAnsi"/>
          <w:b/>
          <w:bCs/>
        </w:rPr>
        <w:t>Praeceptor</w:t>
      </w:r>
      <w:proofErr w:type="spellEnd"/>
      <w:r w:rsidRPr="007E3014">
        <w:rPr>
          <w:rFonts w:asciiTheme="majorHAnsi" w:hAnsiTheme="majorHAnsi" w:cstheme="majorHAnsi"/>
          <w:b/>
          <w:bCs/>
        </w:rPr>
        <w:t xml:space="preserve">. </w:t>
      </w:r>
    </w:p>
    <w:p w14:paraId="31DEB930" w14:textId="77777777" w:rsidR="007E3014" w:rsidRDefault="007E3014" w:rsidP="0067259B">
      <w:pPr>
        <w:pStyle w:val="KeinLeerraum"/>
        <w:spacing w:line="276" w:lineRule="auto"/>
        <w:rPr>
          <w:rFonts w:asciiTheme="majorHAnsi" w:hAnsiTheme="majorHAnsi" w:cstheme="majorHAnsi"/>
        </w:rPr>
      </w:pPr>
    </w:p>
    <w:p w14:paraId="66363164" w14:textId="50DB796E" w:rsidR="00E73B8A" w:rsidRPr="00E73B8A" w:rsidRDefault="00CD1C13" w:rsidP="0067259B">
      <w:pPr>
        <w:pStyle w:val="Flietext"/>
        <w:spacing w:line="276" w:lineRule="auto"/>
        <w:rPr>
          <w:b/>
          <w:bCs/>
        </w:rPr>
      </w:pPr>
      <w:r>
        <w:rPr>
          <w:b/>
        </w:rPr>
        <w:t xml:space="preserve">International experience and commitment to equal opportunities </w:t>
      </w:r>
    </w:p>
    <w:p w14:paraId="56018A47" w14:textId="3D7A788C" w:rsidR="00F8691E" w:rsidRDefault="00F8691E" w:rsidP="00F8691E">
      <w:pPr>
        <w:pStyle w:val="Flietext"/>
        <w:spacing w:line="276" w:lineRule="auto"/>
      </w:pPr>
      <w:r>
        <w:t xml:space="preserve">Beatrix </w:t>
      </w:r>
      <w:proofErr w:type="spellStart"/>
      <w:r>
        <w:t>Praeceptor</w:t>
      </w:r>
      <w:proofErr w:type="spellEnd"/>
      <w:r>
        <w:t xml:space="preserve"> has been Chief Procurement Officer </w:t>
      </w:r>
      <w:r w:rsidR="00C264CC">
        <w:t>at</w:t>
      </w:r>
      <w:r>
        <w:t xml:space="preserve"> Mondi Group for eleven yea</w:t>
      </w:r>
      <w:r w:rsidR="00C264CC">
        <w:t>rs. In this position, she and her</w:t>
      </w:r>
      <w:r>
        <w:t xml:space="preserve"> international team are responsible not only for cost optimization of the purchasing volume, but also for the sustainable development of more than 18,000 suppliers and the implementation of supplier-specific sustainability targets. Prior to Mondi, she held leading supply chain positions at Lafarge S.A. and Philips Industries. Born in Vienna, she grew up in Canada and Italy and is fluent in German, English, Italian and French. For many years, she has been personally committed to an inclusive work environment and more diversity in companies. Among other things, she was a mentor at </w:t>
      </w:r>
      <w:r>
        <w:lastRenderedPageBreak/>
        <w:t xml:space="preserve">Teach For Austria and since 2016 has been </w:t>
      </w:r>
      <w:r w:rsidR="00C264CC">
        <w:t>engaged</w:t>
      </w:r>
      <w:r>
        <w:t xml:space="preserve"> with the organizations </w:t>
      </w:r>
      <w:proofErr w:type="spellStart"/>
      <w:r>
        <w:t>WoMentoring</w:t>
      </w:r>
      <w:proofErr w:type="spellEnd"/>
      <w:r>
        <w:t xml:space="preserve"> and </w:t>
      </w:r>
      <w:proofErr w:type="spellStart"/>
      <w:r>
        <w:t>TheFemaleFactor</w:t>
      </w:r>
      <w:proofErr w:type="spellEnd"/>
      <w:r>
        <w:t xml:space="preserve">, which work to support (young) women. Beatrix </w:t>
      </w:r>
      <w:proofErr w:type="spellStart"/>
      <w:r>
        <w:t>Praeceptor</w:t>
      </w:r>
      <w:proofErr w:type="spellEnd"/>
      <w:r>
        <w:t xml:space="preserve"> is married and the mother of three adult children.</w:t>
      </w:r>
    </w:p>
    <w:p w14:paraId="13E258E0" w14:textId="77777777" w:rsidR="006D135E" w:rsidRDefault="006D135E" w:rsidP="0067259B">
      <w:pPr>
        <w:pStyle w:val="Flietext"/>
        <w:spacing w:line="276" w:lineRule="auto"/>
      </w:pPr>
    </w:p>
    <w:p w14:paraId="3E2CC795" w14:textId="3B3AF377" w:rsidR="00E73B8A" w:rsidRPr="00E73B8A" w:rsidRDefault="00E73B8A" w:rsidP="00E73B8A">
      <w:pPr>
        <w:suppressAutoHyphens/>
        <w:spacing w:line="276" w:lineRule="auto"/>
        <w:jc w:val="both"/>
        <w:rPr>
          <w:rFonts w:asciiTheme="majorHAnsi" w:hAnsiTheme="majorHAnsi" w:cstheme="majorHAnsi"/>
          <w:b/>
          <w:bCs/>
          <w:sz w:val="18"/>
          <w:szCs w:val="18"/>
        </w:rPr>
      </w:pPr>
      <w:r>
        <w:rPr>
          <w:rFonts w:asciiTheme="majorHAnsi" w:hAnsiTheme="majorHAnsi"/>
          <w:b/>
          <w:sz w:val="18"/>
        </w:rPr>
        <w:t xml:space="preserve">Photo: </w:t>
      </w:r>
    </w:p>
    <w:p w14:paraId="08057BEB" w14:textId="7E8BB799" w:rsidR="00E73B8A" w:rsidRDefault="00326E73" w:rsidP="0067259B">
      <w:pPr>
        <w:pStyle w:val="Flietext"/>
        <w:spacing w:line="276" w:lineRule="auto"/>
      </w:pPr>
      <w:r>
        <w:rPr>
          <w:noProof/>
          <w:lang w:val="de-AT" w:eastAsia="de-AT"/>
        </w:rPr>
        <w:drawing>
          <wp:inline distT="0" distB="0" distL="0" distR="0" wp14:anchorId="510F712D" wp14:editId="7C7A0034">
            <wp:extent cx="1448071" cy="2171700"/>
            <wp:effectExtent l="0" t="0" r="0" b="0"/>
            <wp:docPr id="1" name="Grafik 1" descr="Ein Bild, das Person, Anzu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Person, Anzug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1855" cy="2177375"/>
                    </a:xfrm>
                    <a:prstGeom prst="rect">
                      <a:avLst/>
                    </a:prstGeom>
                  </pic:spPr>
                </pic:pic>
              </a:graphicData>
            </a:graphic>
          </wp:inline>
        </w:drawing>
      </w:r>
    </w:p>
    <w:p w14:paraId="08CDFC36" w14:textId="4707098A" w:rsidR="00E73B8A" w:rsidRPr="008B7C53" w:rsidRDefault="00E73B8A" w:rsidP="00E73B8A">
      <w:pPr>
        <w:suppressAutoHyphens/>
        <w:spacing w:line="276" w:lineRule="auto"/>
        <w:jc w:val="both"/>
        <w:rPr>
          <w:rFonts w:asciiTheme="majorHAnsi" w:hAnsiTheme="majorHAnsi" w:cstheme="majorHAnsi"/>
          <w:sz w:val="18"/>
          <w:szCs w:val="18"/>
        </w:rPr>
      </w:pPr>
      <w:r>
        <w:rPr>
          <w:rFonts w:asciiTheme="majorHAnsi" w:hAnsiTheme="majorHAnsi"/>
          <w:sz w:val="18"/>
        </w:rPr>
        <w:t xml:space="preserve">Caption: Beatrix </w:t>
      </w:r>
      <w:proofErr w:type="spellStart"/>
      <w:r w:rsidR="00B10522" w:rsidRPr="00B10522">
        <w:rPr>
          <w:rFonts w:asciiTheme="majorHAnsi" w:hAnsiTheme="majorHAnsi"/>
          <w:sz w:val="18"/>
        </w:rPr>
        <w:t>Praeceptor</w:t>
      </w:r>
      <w:proofErr w:type="spellEnd"/>
      <w:r w:rsidR="00B10522">
        <w:t xml:space="preserve"> </w:t>
      </w:r>
      <w:r>
        <w:rPr>
          <w:rFonts w:asciiTheme="majorHAnsi" w:hAnsiTheme="majorHAnsi"/>
          <w:sz w:val="18"/>
        </w:rPr>
        <w:t>to assume management of Greiner Packaging division from May</w:t>
      </w:r>
      <w:r w:rsidR="00B10522">
        <w:rPr>
          <w:rFonts w:asciiTheme="majorHAnsi" w:hAnsiTheme="majorHAnsi"/>
          <w:sz w:val="18"/>
        </w:rPr>
        <w:t xml:space="preserve"> </w:t>
      </w:r>
      <w:r>
        <w:rPr>
          <w:rFonts w:asciiTheme="majorHAnsi" w:hAnsiTheme="majorHAnsi"/>
          <w:sz w:val="18"/>
        </w:rPr>
        <w:t>1</w:t>
      </w:r>
      <w:r w:rsidR="00B10522">
        <w:rPr>
          <w:rFonts w:asciiTheme="majorHAnsi" w:hAnsiTheme="majorHAnsi"/>
          <w:sz w:val="18"/>
        </w:rPr>
        <w:t xml:space="preserve"> </w:t>
      </w:r>
      <w:r>
        <w:rPr>
          <w:rFonts w:asciiTheme="majorHAnsi" w:hAnsiTheme="majorHAnsi"/>
          <w:sz w:val="18"/>
        </w:rPr>
        <w:t xml:space="preserve">2023. </w:t>
      </w:r>
    </w:p>
    <w:p w14:paraId="0B2A8701" w14:textId="77777777" w:rsidR="00E73B8A" w:rsidRPr="005507F0" w:rsidRDefault="00E73B8A" w:rsidP="00E73B8A">
      <w:pPr>
        <w:suppressAutoHyphens/>
        <w:spacing w:line="276" w:lineRule="auto"/>
        <w:jc w:val="both"/>
        <w:rPr>
          <w:rFonts w:asciiTheme="majorHAnsi" w:hAnsiTheme="majorHAnsi" w:cstheme="majorHAnsi"/>
          <w:sz w:val="18"/>
          <w:szCs w:val="18"/>
        </w:rPr>
      </w:pPr>
    </w:p>
    <w:p w14:paraId="7989DB05" w14:textId="59012843" w:rsidR="00E73B8A" w:rsidRDefault="00E73B8A" w:rsidP="00E73B8A">
      <w:pPr>
        <w:suppressAutoHyphens/>
        <w:spacing w:line="276" w:lineRule="auto"/>
        <w:jc w:val="both"/>
        <w:rPr>
          <w:rFonts w:asciiTheme="majorHAnsi" w:hAnsiTheme="majorHAnsi" w:cstheme="majorHAnsi"/>
          <w:sz w:val="18"/>
          <w:szCs w:val="18"/>
        </w:rPr>
      </w:pPr>
      <w:r>
        <w:rPr>
          <w:rFonts w:asciiTheme="majorHAnsi" w:hAnsiTheme="majorHAnsi"/>
          <w:sz w:val="18"/>
        </w:rPr>
        <w:t xml:space="preserve">Photo credit: </w:t>
      </w:r>
      <w:r w:rsidR="00326E73">
        <w:rPr>
          <w:rFonts w:asciiTheme="majorHAnsi" w:hAnsiTheme="majorHAnsi"/>
          <w:sz w:val="18"/>
        </w:rPr>
        <w:t>Klaus Ranger</w:t>
      </w:r>
    </w:p>
    <w:p w14:paraId="38A44EB8" w14:textId="77777777" w:rsidR="00E73B8A" w:rsidRPr="005507F0" w:rsidRDefault="00E73B8A" w:rsidP="00E73B8A">
      <w:pPr>
        <w:suppressAutoHyphens/>
        <w:spacing w:line="276" w:lineRule="auto"/>
        <w:jc w:val="both"/>
        <w:rPr>
          <w:rFonts w:asciiTheme="majorHAnsi" w:hAnsiTheme="majorHAnsi" w:cstheme="majorHAnsi"/>
          <w:sz w:val="18"/>
          <w:szCs w:val="18"/>
        </w:rPr>
      </w:pPr>
      <w:r>
        <w:rPr>
          <w:rFonts w:asciiTheme="majorHAnsi" w:hAnsiTheme="majorHAnsi"/>
          <w:sz w:val="18"/>
        </w:rPr>
        <w:t>The image material is available for free publication in the context of editorial reporting.</w:t>
      </w:r>
    </w:p>
    <w:p w14:paraId="338EA72E" w14:textId="15722D35" w:rsidR="00057974" w:rsidRPr="007F50F8" w:rsidRDefault="00057974" w:rsidP="0067259B">
      <w:pPr>
        <w:pStyle w:val="Flietext"/>
        <w:spacing w:line="276" w:lineRule="auto"/>
      </w:pPr>
    </w:p>
    <w:p w14:paraId="2998A782" w14:textId="77777777" w:rsidR="00A61A8C" w:rsidRPr="007F50F8" w:rsidRDefault="00A61A8C" w:rsidP="0067259B">
      <w:pPr>
        <w:suppressAutoHyphens/>
        <w:spacing w:line="276" w:lineRule="auto"/>
        <w:jc w:val="both"/>
        <w:rPr>
          <w:rFonts w:asciiTheme="majorHAnsi" w:hAnsiTheme="majorHAnsi" w:cstheme="majorHAnsi"/>
          <w:sz w:val="18"/>
          <w:szCs w:val="18"/>
        </w:rPr>
      </w:pPr>
    </w:p>
    <w:p w14:paraId="12B36F04" w14:textId="23522B80" w:rsidR="0037093D" w:rsidRPr="005507F0" w:rsidRDefault="0037093D" w:rsidP="0067259B">
      <w:pPr>
        <w:suppressAutoHyphens/>
        <w:spacing w:line="276" w:lineRule="auto"/>
        <w:jc w:val="both"/>
        <w:rPr>
          <w:rFonts w:asciiTheme="majorHAnsi" w:hAnsiTheme="majorHAnsi" w:cstheme="majorHAnsi"/>
          <w:b/>
          <w:bCs/>
          <w:sz w:val="18"/>
          <w:szCs w:val="18"/>
        </w:rPr>
      </w:pPr>
      <w:r>
        <w:rPr>
          <w:rFonts w:asciiTheme="majorHAnsi" w:hAnsiTheme="majorHAnsi"/>
          <w:b/>
          <w:sz w:val="18"/>
        </w:rPr>
        <w:t>About Greiner</w:t>
      </w:r>
    </w:p>
    <w:p w14:paraId="3EC4D02E" w14:textId="6743D71B" w:rsidR="00D853E7" w:rsidRPr="005507F0" w:rsidRDefault="00D853E7" w:rsidP="0067259B">
      <w:pPr>
        <w:suppressAutoHyphens/>
        <w:spacing w:line="276" w:lineRule="auto"/>
        <w:jc w:val="both"/>
        <w:rPr>
          <w:rFonts w:asciiTheme="majorHAnsi" w:hAnsiTheme="majorHAnsi" w:cstheme="majorHAnsi"/>
          <w:sz w:val="18"/>
          <w:szCs w:val="18"/>
        </w:rPr>
      </w:pPr>
      <w:r>
        <w:rPr>
          <w:rFonts w:asciiTheme="majorHAnsi" w:hAnsiTheme="majorHAnsi"/>
          <w:sz w:val="18"/>
        </w:rPr>
        <w:t>Based in Kremsmünster, Austria, Greiner is a world-leading plastics and foam solutions company. With the three operating divisions Greiner Packaging, NEVEON, and Greiner Bio-One, the company is at home in all manner of industrial sectors. Established in 1868, the Group is now one of the leading foam producers and plastics processors for the packaging, furniture, sports, and automotive industries as well as medical technology and the pharmaceutical sector. In fiscal 2021, Greiner generated turnover of EUR 2.27 billion, and had over 11,000 employees at 129 sites in 33 countries. The CEO is Axel Kühner, and the CFO is Hannes Moser.</w:t>
      </w:r>
    </w:p>
    <w:p w14:paraId="1F734CD4" w14:textId="7906F65D" w:rsidR="00D853E7" w:rsidRPr="005507F0" w:rsidRDefault="00414C9B" w:rsidP="0067259B">
      <w:pPr>
        <w:suppressAutoHyphens/>
        <w:spacing w:line="276" w:lineRule="auto"/>
        <w:jc w:val="both"/>
        <w:rPr>
          <w:rFonts w:asciiTheme="majorHAnsi" w:hAnsiTheme="majorHAnsi" w:cstheme="majorHAnsi"/>
          <w:sz w:val="18"/>
          <w:szCs w:val="18"/>
        </w:rPr>
      </w:pPr>
      <w:hyperlink r:id="rId13" w:history="1">
        <w:r w:rsidR="00696A5B">
          <w:rPr>
            <w:rStyle w:val="Hyperlink"/>
            <w:rFonts w:asciiTheme="majorHAnsi" w:hAnsiTheme="majorHAnsi"/>
            <w:sz w:val="18"/>
          </w:rPr>
          <w:t>www.greiner.com</w:t>
        </w:r>
      </w:hyperlink>
      <w:r w:rsidR="00696A5B">
        <w:rPr>
          <w:rFonts w:asciiTheme="majorHAnsi" w:hAnsiTheme="majorHAnsi"/>
          <w:sz w:val="18"/>
        </w:rPr>
        <w:t xml:space="preserve"> </w:t>
      </w:r>
    </w:p>
    <w:p w14:paraId="1B2635B7" w14:textId="5F17D6BE" w:rsidR="00DC6CEC" w:rsidRPr="007F50F8" w:rsidRDefault="00DC6CEC" w:rsidP="0067259B">
      <w:pPr>
        <w:suppressAutoHyphens/>
        <w:spacing w:line="276" w:lineRule="auto"/>
        <w:jc w:val="both"/>
        <w:rPr>
          <w:rFonts w:asciiTheme="majorHAnsi" w:hAnsiTheme="majorHAnsi" w:cstheme="majorHAnsi"/>
          <w:sz w:val="18"/>
          <w:szCs w:val="18"/>
        </w:rPr>
      </w:pPr>
    </w:p>
    <w:p w14:paraId="48E2A7AC" w14:textId="77777777" w:rsidR="00E73B8A" w:rsidRPr="007F50F8" w:rsidRDefault="00E73B8A" w:rsidP="0067259B">
      <w:pPr>
        <w:suppressAutoHyphens/>
        <w:spacing w:line="276" w:lineRule="auto"/>
        <w:jc w:val="both"/>
        <w:rPr>
          <w:rFonts w:asciiTheme="majorHAnsi" w:hAnsiTheme="majorHAnsi" w:cstheme="majorHAnsi"/>
          <w:sz w:val="18"/>
          <w:szCs w:val="18"/>
        </w:rPr>
      </w:pPr>
    </w:p>
    <w:p w14:paraId="67894BEF" w14:textId="469F88C4" w:rsidR="00260B39" w:rsidRDefault="00260B39" w:rsidP="0067259B">
      <w:pPr>
        <w:suppressAutoHyphens/>
        <w:spacing w:line="276" w:lineRule="auto"/>
        <w:jc w:val="both"/>
        <w:rPr>
          <w:rFonts w:asciiTheme="majorHAnsi" w:hAnsiTheme="majorHAnsi" w:cstheme="majorHAnsi"/>
          <w:b/>
          <w:bCs/>
          <w:sz w:val="18"/>
          <w:szCs w:val="18"/>
        </w:rPr>
      </w:pPr>
      <w:r>
        <w:rPr>
          <w:rFonts w:asciiTheme="majorHAnsi" w:hAnsiTheme="majorHAnsi"/>
          <w:b/>
          <w:sz w:val="18"/>
        </w:rPr>
        <w:t xml:space="preserve">About Greiner Packaging </w:t>
      </w:r>
    </w:p>
    <w:p w14:paraId="7728C606" w14:textId="6B002763" w:rsidR="005A2CBA" w:rsidRDefault="007835D1" w:rsidP="0067259B">
      <w:pPr>
        <w:suppressAutoHyphens/>
        <w:spacing w:line="276" w:lineRule="auto"/>
        <w:jc w:val="both"/>
        <w:rPr>
          <w:rFonts w:asciiTheme="majorHAnsi" w:hAnsiTheme="majorHAnsi" w:cstheme="majorHAnsi"/>
          <w:sz w:val="18"/>
          <w:szCs w:val="18"/>
        </w:rPr>
      </w:pPr>
      <w:r>
        <w:rPr>
          <w:rFonts w:asciiTheme="majorHAnsi" w:hAnsiTheme="majorHAnsi"/>
          <w:sz w:val="18"/>
        </w:rPr>
        <w:t xml:space="preserve">Greiner Packaging is one of the leading European manufacturers of plastic packaging in the food and non-food sector. For over 60 years, the company has stood for high solution expertise in development, design, production, and decoration. Greiner Packaging meets the challenges of the market with two business units: Packaging and </w:t>
      </w:r>
      <w:proofErr w:type="spellStart"/>
      <w:r>
        <w:rPr>
          <w:rFonts w:asciiTheme="majorHAnsi" w:hAnsiTheme="majorHAnsi"/>
          <w:sz w:val="18"/>
        </w:rPr>
        <w:t>Assistec</w:t>
      </w:r>
      <w:proofErr w:type="spellEnd"/>
      <w:r>
        <w:rPr>
          <w:rFonts w:asciiTheme="majorHAnsi" w:hAnsiTheme="majorHAnsi"/>
          <w:sz w:val="18"/>
        </w:rPr>
        <w:t>. While the former stands for innovative packaging solutions, the latter focuses on the production of customized technical parts. Greiner Packaging has over 4,900 employees at more than 30 sites in 19 countries worldwide. In 2021 the company generated annual turnover of EUR 772 million (including joint ventures), representing almost 35% of Greiner’s total turnover.</w:t>
      </w:r>
    </w:p>
    <w:p w14:paraId="714E9E44" w14:textId="1D523E32" w:rsidR="00260B39" w:rsidRPr="005A2CBA" w:rsidRDefault="005A2CBA" w:rsidP="0067259B">
      <w:pPr>
        <w:suppressAutoHyphens/>
        <w:spacing w:line="276" w:lineRule="auto"/>
        <w:jc w:val="both"/>
        <w:rPr>
          <w:rStyle w:val="Hyperlink"/>
        </w:rPr>
      </w:pPr>
      <w:r>
        <w:rPr>
          <w:rStyle w:val="Hyperlink"/>
          <w:rFonts w:asciiTheme="majorHAnsi" w:hAnsiTheme="majorHAnsi"/>
          <w:sz w:val="18"/>
        </w:rPr>
        <w:t>www.greiner-gpi.com</w:t>
      </w:r>
    </w:p>
    <w:p w14:paraId="54B32878" w14:textId="77777777" w:rsidR="00260B39" w:rsidRPr="007F50F8" w:rsidRDefault="00260B39" w:rsidP="0067259B">
      <w:pPr>
        <w:suppressAutoHyphens/>
        <w:spacing w:line="276" w:lineRule="auto"/>
        <w:jc w:val="both"/>
        <w:rPr>
          <w:rFonts w:asciiTheme="majorHAnsi" w:hAnsiTheme="majorHAnsi" w:cstheme="majorHAnsi"/>
          <w:b/>
          <w:bCs/>
          <w:sz w:val="18"/>
          <w:szCs w:val="18"/>
        </w:rPr>
      </w:pPr>
    </w:p>
    <w:p w14:paraId="2608DA63" w14:textId="77A8889C" w:rsidR="009439AD" w:rsidRPr="005507F0" w:rsidRDefault="009439AD" w:rsidP="0067259B">
      <w:pPr>
        <w:suppressAutoHyphens/>
        <w:spacing w:line="276" w:lineRule="auto"/>
        <w:jc w:val="both"/>
        <w:rPr>
          <w:rFonts w:asciiTheme="majorHAnsi" w:hAnsiTheme="majorHAnsi" w:cstheme="majorHAnsi"/>
          <w:sz w:val="18"/>
          <w:szCs w:val="18"/>
        </w:rPr>
      </w:pPr>
    </w:p>
    <w:p w14:paraId="178DAF1A" w14:textId="77777777" w:rsidR="005420FE" w:rsidRPr="005507F0" w:rsidRDefault="005420FE" w:rsidP="0067259B">
      <w:pPr>
        <w:suppressAutoHyphens/>
        <w:spacing w:line="276" w:lineRule="auto"/>
        <w:jc w:val="both"/>
        <w:rPr>
          <w:rFonts w:asciiTheme="majorHAnsi" w:hAnsiTheme="majorHAnsi" w:cstheme="majorHAnsi"/>
          <w:sz w:val="18"/>
          <w:szCs w:val="18"/>
        </w:rPr>
      </w:pPr>
    </w:p>
    <w:p w14:paraId="1DB4D78A" w14:textId="7617B577" w:rsidR="004C431B" w:rsidRPr="005507F0" w:rsidRDefault="004C431B" w:rsidP="0067259B">
      <w:pPr>
        <w:suppressAutoHyphens/>
        <w:spacing w:line="276" w:lineRule="auto"/>
        <w:jc w:val="both"/>
        <w:rPr>
          <w:rFonts w:asciiTheme="majorHAnsi" w:hAnsiTheme="majorHAnsi" w:cstheme="majorHAnsi"/>
          <w:b/>
          <w:bCs/>
          <w:sz w:val="18"/>
          <w:szCs w:val="18"/>
        </w:rPr>
      </w:pPr>
      <w:r>
        <w:rPr>
          <w:rFonts w:asciiTheme="majorHAnsi" w:hAnsiTheme="majorHAnsi"/>
          <w:b/>
          <w:sz w:val="18"/>
        </w:rPr>
        <w:t>Media contact</w:t>
      </w:r>
    </w:p>
    <w:p w14:paraId="56B9B8CE" w14:textId="77777777" w:rsidR="00812F76" w:rsidRPr="007F50F8" w:rsidRDefault="00812F76" w:rsidP="0067259B">
      <w:pPr>
        <w:suppressAutoHyphens/>
        <w:spacing w:line="276" w:lineRule="auto"/>
        <w:jc w:val="both"/>
        <w:rPr>
          <w:rFonts w:asciiTheme="majorHAnsi" w:hAnsiTheme="majorHAnsi" w:cstheme="majorHAnsi"/>
          <w:sz w:val="18"/>
          <w:szCs w:val="18"/>
          <w:lang w:val="de-AT"/>
        </w:rPr>
      </w:pPr>
      <w:bookmarkStart w:id="15" w:name="_Hlk113285028"/>
      <w:r w:rsidRPr="007F50F8">
        <w:rPr>
          <w:rFonts w:asciiTheme="majorHAnsi" w:hAnsiTheme="majorHAnsi"/>
          <w:sz w:val="18"/>
          <w:lang w:val="de-AT"/>
        </w:rPr>
        <w:t>Greiner AG</w:t>
      </w:r>
    </w:p>
    <w:p w14:paraId="2DF3A967" w14:textId="0B249020" w:rsidR="00812F76" w:rsidRPr="007F50F8" w:rsidRDefault="00234176" w:rsidP="0067259B">
      <w:pPr>
        <w:suppressAutoHyphens/>
        <w:spacing w:line="276" w:lineRule="auto"/>
        <w:jc w:val="both"/>
        <w:rPr>
          <w:rFonts w:asciiTheme="majorHAnsi" w:hAnsiTheme="majorHAnsi" w:cstheme="majorHAnsi"/>
          <w:sz w:val="18"/>
          <w:szCs w:val="18"/>
          <w:lang w:val="de-AT"/>
        </w:rPr>
      </w:pPr>
      <w:r w:rsidRPr="007F50F8">
        <w:rPr>
          <w:rFonts w:asciiTheme="majorHAnsi" w:hAnsiTheme="majorHAnsi"/>
          <w:sz w:val="18"/>
          <w:lang w:val="de-AT"/>
        </w:rPr>
        <w:t>Gerti Wallner, Media Spokesperson</w:t>
      </w:r>
    </w:p>
    <w:p w14:paraId="77B6A3D7" w14:textId="71F65C41" w:rsidR="00812F76" w:rsidRPr="007F50F8" w:rsidRDefault="00812F76" w:rsidP="0067259B">
      <w:pPr>
        <w:suppressAutoHyphens/>
        <w:spacing w:line="276" w:lineRule="auto"/>
        <w:jc w:val="both"/>
        <w:rPr>
          <w:rFonts w:asciiTheme="majorHAnsi" w:hAnsiTheme="majorHAnsi" w:cstheme="majorHAnsi"/>
          <w:sz w:val="18"/>
          <w:szCs w:val="18"/>
          <w:lang w:val="de-AT"/>
        </w:rPr>
      </w:pPr>
      <w:r w:rsidRPr="007F50F8">
        <w:rPr>
          <w:rFonts w:asciiTheme="majorHAnsi" w:hAnsiTheme="majorHAnsi"/>
          <w:sz w:val="18"/>
          <w:lang w:val="de-AT"/>
        </w:rPr>
        <w:t>Mobile: +43 664 88598617</w:t>
      </w:r>
    </w:p>
    <w:bookmarkEnd w:id="15"/>
    <w:p w14:paraId="7E2520EA" w14:textId="3CAED657" w:rsidR="00DB2931" w:rsidRPr="007F50F8" w:rsidRDefault="00812F76" w:rsidP="0067259B">
      <w:pPr>
        <w:suppressAutoHyphens/>
        <w:spacing w:line="276" w:lineRule="auto"/>
        <w:jc w:val="both"/>
        <w:rPr>
          <w:rFonts w:asciiTheme="majorHAnsi" w:hAnsiTheme="majorHAnsi" w:cstheme="majorHAnsi"/>
          <w:color w:val="0000FF"/>
          <w:sz w:val="18"/>
          <w:szCs w:val="18"/>
          <w:u w:val="single"/>
          <w:lang w:val="de-AT"/>
        </w:rPr>
      </w:pPr>
      <w:proofErr w:type="spellStart"/>
      <w:r w:rsidRPr="007F50F8">
        <w:rPr>
          <w:rFonts w:asciiTheme="majorHAnsi" w:hAnsiTheme="majorHAnsi"/>
          <w:sz w:val="18"/>
          <w:lang w:val="de-AT"/>
        </w:rPr>
        <w:lastRenderedPageBreak/>
        <w:t>e-mail</w:t>
      </w:r>
      <w:proofErr w:type="spellEnd"/>
      <w:r w:rsidRPr="007F50F8">
        <w:rPr>
          <w:rFonts w:asciiTheme="majorHAnsi" w:hAnsiTheme="majorHAnsi"/>
          <w:sz w:val="18"/>
          <w:lang w:val="de-AT"/>
        </w:rPr>
        <w:t xml:space="preserve">: </w:t>
      </w:r>
      <w:hyperlink r:id="rId14" w:history="1">
        <w:r w:rsidRPr="007F50F8">
          <w:rPr>
            <w:rStyle w:val="Hyperlink"/>
            <w:rFonts w:asciiTheme="majorHAnsi" w:hAnsiTheme="majorHAnsi"/>
            <w:sz w:val="18"/>
            <w:lang w:val="de-AT"/>
          </w:rPr>
          <w:t>presse@greiner.com</w:t>
        </w:r>
      </w:hyperlink>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sectPr w:rsidR="00DB2931" w:rsidRPr="007F50F8" w:rsidSect="00AC17B7">
      <w:headerReference w:type="default" r:id="rId15"/>
      <w:footerReference w:type="default" r:id="rId16"/>
      <w:footerReference w:type="first" r:id="rId17"/>
      <w:pgSz w:w="11906" w:h="16838" w:code="9"/>
      <w:pgMar w:top="2361" w:right="1418" w:bottom="1134" w:left="1418" w:header="782" w:footer="720" w:gutter="0"/>
      <w:pgNumType w:start="1"/>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7D81C" w14:textId="77777777" w:rsidR="00777C6B" w:rsidRDefault="00777C6B">
      <w:r>
        <w:separator/>
      </w:r>
    </w:p>
  </w:endnote>
  <w:endnote w:type="continuationSeparator" w:id="0">
    <w:p w14:paraId="188FC7F9" w14:textId="77777777" w:rsidR="00777C6B" w:rsidRDefault="00777C6B">
      <w:r>
        <w:continuationSeparator/>
      </w:r>
    </w:p>
  </w:endnote>
  <w:endnote w:type="continuationNotice" w:id="1">
    <w:p w14:paraId="52370600" w14:textId="77777777" w:rsidR="00777C6B" w:rsidRDefault="00777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sz w:val="18"/>
        <w:szCs w:val="18"/>
      </w:rPr>
      <w:id w:val="-1789810186"/>
      <w:docPartObj>
        <w:docPartGallery w:val="Page Numbers (Bottom of Page)"/>
        <w:docPartUnique/>
      </w:docPartObj>
    </w:sdtPr>
    <w:sdtEndPr/>
    <w:sdtContent>
      <w:sdt>
        <w:sdtPr>
          <w:rPr>
            <w:rFonts w:asciiTheme="majorHAnsi" w:hAnsiTheme="majorHAnsi" w:cstheme="majorHAnsi"/>
            <w:sz w:val="18"/>
            <w:szCs w:val="18"/>
          </w:rPr>
          <w:id w:val="-1705238520"/>
          <w:docPartObj>
            <w:docPartGallery w:val="Page Numbers (Top of Page)"/>
            <w:docPartUnique/>
          </w:docPartObj>
        </w:sdtPr>
        <w:sdtEndPr/>
        <w:sdtContent>
          <w:p w14:paraId="76D1F27E" w14:textId="3C776F5E" w:rsidR="00154E2B" w:rsidRPr="001850C4" w:rsidRDefault="00990BCD" w:rsidP="00990BCD">
            <w:pPr>
              <w:pStyle w:val="Fuzeile"/>
              <w:pBdr>
                <w:top w:val="none" w:sz="0" w:space="0" w:color="auto"/>
              </w:pBdr>
              <w:tabs>
                <w:tab w:val="clear" w:pos="9639"/>
                <w:tab w:val="right" w:pos="9072"/>
              </w:tabs>
              <w:ind w:left="2979" w:right="-57" w:firstLine="4111"/>
              <w:jc w:val="right"/>
              <w:rPr>
                <w:rFonts w:asciiTheme="majorHAnsi" w:hAnsiTheme="majorHAnsi" w:cstheme="majorHAnsi"/>
                <w:sz w:val="18"/>
                <w:szCs w:val="18"/>
              </w:rPr>
            </w:pPr>
            <w:r>
              <w:rPr>
                <w:rFonts w:asciiTheme="majorHAnsi" w:hAnsiTheme="majorHAnsi"/>
                <w:sz w:val="18"/>
              </w:rPr>
              <w:t xml:space="preserve">Page </w:t>
            </w:r>
            <w:r w:rsidRPr="00990BCD">
              <w:rPr>
                <w:rFonts w:asciiTheme="majorHAnsi" w:hAnsiTheme="majorHAnsi" w:cstheme="majorHAnsi"/>
                <w:b/>
                <w:sz w:val="18"/>
              </w:rPr>
              <w:fldChar w:fldCharType="begin"/>
            </w:r>
            <w:r w:rsidRPr="00990BCD">
              <w:rPr>
                <w:rFonts w:asciiTheme="majorHAnsi" w:hAnsiTheme="majorHAnsi" w:cstheme="majorHAnsi"/>
                <w:b/>
                <w:sz w:val="18"/>
              </w:rPr>
              <w:instrText>PAGE</w:instrText>
            </w:r>
            <w:r w:rsidRPr="00990BCD">
              <w:rPr>
                <w:rFonts w:asciiTheme="majorHAnsi" w:hAnsiTheme="majorHAnsi" w:cstheme="majorHAnsi"/>
                <w:b/>
                <w:sz w:val="18"/>
              </w:rPr>
              <w:fldChar w:fldCharType="separate"/>
            </w:r>
            <w:r w:rsidR="00C264CC">
              <w:rPr>
                <w:rFonts w:asciiTheme="majorHAnsi" w:hAnsiTheme="majorHAnsi" w:cstheme="majorHAnsi"/>
                <w:b/>
                <w:noProof/>
                <w:sz w:val="18"/>
              </w:rPr>
              <w:t>1</w:t>
            </w:r>
            <w:r w:rsidRPr="00990BCD">
              <w:rPr>
                <w:rFonts w:asciiTheme="majorHAnsi" w:hAnsiTheme="majorHAnsi" w:cstheme="majorHAnsi"/>
                <w:b/>
                <w:sz w:val="18"/>
              </w:rPr>
              <w:fldChar w:fldCharType="end"/>
            </w:r>
            <w:r>
              <w:rPr>
                <w:rFonts w:asciiTheme="majorHAnsi" w:hAnsiTheme="majorHAnsi"/>
                <w:sz w:val="18"/>
              </w:rPr>
              <w:t xml:space="preserve"> | </w:t>
            </w:r>
            <w:r w:rsidRPr="00990BCD">
              <w:rPr>
                <w:rFonts w:asciiTheme="majorHAnsi" w:hAnsiTheme="majorHAnsi" w:cstheme="majorHAnsi"/>
                <w:b/>
                <w:sz w:val="18"/>
              </w:rPr>
              <w:fldChar w:fldCharType="begin"/>
            </w:r>
            <w:r w:rsidRPr="00990BCD">
              <w:rPr>
                <w:rFonts w:asciiTheme="majorHAnsi" w:hAnsiTheme="majorHAnsi" w:cstheme="majorHAnsi"/>
                <w:b/>
                <w:sz w:val="18"/>
              </w:rPr>
              <w:instrText>NUMPAGES</w:instrText>
            </w:r>
            <w:r w:rsidRPr="00990BCD">
              <w:rPr>
                <w:rFonts w:asciiTheme="majorHAnsi" w:hAnsiTheme="majorHAnsi" w:cstheme="majorHAnsi"/>
                <w:b/>
                <w:sz w:val="18"/>
              </w:rPr>
              <w:fldChar w:fldCharType="separate"/>
            </w:r>
            <w:r w:rsidR="00C264CC">
              <w:rPr>
                <w:rFonts w:asciiTheme="majorHAnsi" w:hAnsiTheme="majorHAnsi" w:cstheme="majorHAnsi"/>
                <w:b/>
                <w:noProof/>
                <w:sz w:val="18"/>
              </w:rPr>
              <w:t>3</w:t>
            </w:r>
            <w:r w:rsidRPr="00990BCD">
              <w:rPr>
                <w:rFonts w:asciiTheme="majorHAnsi" w:hAnsiTheme="majorHAnsi" w:cstheme="majorHAnsi"/>
                <w:b/>
                <w:sz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D6DEF" w14:textId="77777777" w:rsidR="007350C3" w:rsidRPr="005A5989" w:rsidRDefault="007350C3" w:rsidP="007350C3">
    <w:pPr>
      <w:pBdr>
        <w:top w:val="single" w:sz="4" w:space="1" w:color="auto"/>
      </w:pBdr>
      <w:tabs>
        <w:tab w:val="left" w:pos="8222"/>
      </w:tabs>
      <w:ind w:left="-79"/>
      <w:rPr>
        <w:rFonts w:ascii="Arial" w:hAnsi="Arial" w:cs="Arial"/>
        <w:noProof/>
        <w:color w:val="000000" w:themeColor="text1"/>
        <w:sz w:val="8"/>
        <w:szCs w:val="16"/>
      </w:rPr>
    </w:pPr>
  </w:p>
  <w:p w14:paraId="55B2A22F" w14:textId="7E7D7ED3" w:rsidR="005F1EEE" w:rsidRPr="007350C3" w:rsidRDefault="007350C3" w:rsidP="007350C3">
    <w:pPr>
      <w:pStyle w:val="Fuzeilentext"/>
      <w:rPr>
        <w:b/>
      </w:rPr>
    </w:pPr>
    <w:r>
      <w:tab/>
    </w:r>
    <w:r>
      <w:rPr>
        <w:i/>
      </w:rPr>
      <w:t xml:space="preserve">Page </w:t>
    </w:r>
    <w:r w:rsidRPr="00A16C7C">
      <w:rPr>
        <w:rStyle w:val="Seitenzahl"/>
        <w:i/>
      </w:rPr>
      <w:fldChar w:fldCharType="begin"/>
    </w:r>
    <w:r w:rsidRPr="00A16C7C">
      <w:rPr>
        <w:rStyle w:val="Seitenzahl"/>
        <w:i/>
      </w:rPr>
      <w:instrText xml:space="preserve"> PAGE </w:instrText>
    </w:r>
    <w:r w:rsidRPr="00A16C7C">
      <w:rPr>
        <w:rStyle w:val="Seitenzahl"/>
        <w:i/>
      </w:rPr>
      <w:fldChar w:fldCharType="separate"/>
    </w:r>
    <w:r>
      <w:rPr>
        <w:rStyle w:val="Seitenzahl"/>
        <w:i/>
      </w:rPr>
      <w:t>3</w:t>
    </w:r>
    <w:r w:rsidRPr="00A16C7C">
      <w:rPr>
        <w:rStyle w:val="Seitenzahl"/>
        <w:i/>
      </w:rPr>
      <w:fldChar w:fldCharType="end"/>
    </w:r>
    <w:r>
      <w:rPr>
        <w:rStyle w:val="Seitenzahl"/>
        <w:i/>
      </w:rPr>
      <w:t>/</w:t>
    </w:r>
    <w:r w:rsidRPr="00A16C7C">
      <w:rPr>
        <w:rStyle w:val="Seitenzahl"/>
        <w:i/>
      </w:rPr>
      <w:fldChar w:fldCharType="begin"/>
    </w:r>
    <w:r w:rsidRPr="00A16C7C">
      <w:rPr>
        <w:rStyle w:val="Seitenzahl"/>
        <w:i/>
      </w:rPr>
      <w:instrText xml:space="preserve"> NUMPAGES </w:instrText>
    </w:r>
    <w:r w:rsidRPr="00A16C7C">
      <w:rPr>
        <w:rStyle w:val="Seitenzahl"/>
        <w:i/>
      </w:rPr>
      <w:fldChar w:fldCharType="separate"/>
    </w:r>
    <w:r>
      <w:rPr>
        <w:rStyle w:val="Seitenzahl"/>
        <w:i/>
      </w:rPr>
      <w:t>3</w:t>
    </w:r>
    <w:r w:rsidRPr="00A16C7C">
      <w:rPr>
        <w:rStyle w:val="Seitenzahl"/>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43498" w14:textId="77777777" w:rsidR="00777C6B" w:rsidRDefault="00777C6B">
      <w:r>
        <w:separator/>
      </w:r>
    </w:p>
  </w:footnote>
  <w:footnote w:type="continuationSeparator" w:id="0">
    <w:p w14:paraId="6550E3DC" w14:textId="77777777" w:rsidR="00777C6B" w:rsidRDefault="00777C6B">
      <w:r>
        <w:continuationSeparator/>
      </w:r>
    </w:p>
  </w:footnote>
  <w:footnote w:type="continuationNotice" w:id="1">
    <w:p w14:paraId="6B2FF884" w14:textId="77777777" w:rsidR="00777C6B" w:rsidRDefault="00777C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5DF2" w14:textId="77777777" w:rsidR="00B04DA9" w:rsidRDefault="00B04D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6F43"/>
    <w:multiLevelType w:val="hybridMultilevel"/>
    <w:tmpl w:val="581CAA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5A64FA9"/>
    <w:multiLevelType w:val="hybridMultilevel"/>
    <w:tmpl w:val="7F78891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8ED17DE"/>
    <w:multiLevelType w:val="hybridMultilevel"/>
    <w:tmpl w:val="1090DCA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BAC4267"/>
    <w:multiLevelType w:val="hybridMultilevel"/>
    <w:tmpl w:val="BE2AD4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153092"/>
    <w:multiLevelType w:val="hybridMultilevel"/>
    <w:tmpl w:val="CC5428D8"/>
    <w:lvl w:ilvl="0" w:tplc="24D8DD06">
      <w:start w:val="1"/>
      <w:numFmt w:val="bullet"/>
      <w:lvlText w:val="»"/>
      <w:lvlJc w:val="left"/>
      <w:pPr>
        <w:ind w:left="720" w:hanging="360"/>
      </w:pPr>
      <w:rPr>
        <w:rFonts w:ascii="Courier New" w:hAnsi="Courier New" w:hint="default"/>
        <w:color w:val="009EE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4E6E"/>
    <w:multiLevelType w:val="multilevel"/>
    <w:tmpl w:val="EFA2E244"/>
    <w:lvl w:ilvl="0">
      <w:start w:val="1"/>
      <w:numFmt w:val="bullet"/>
      <w:pStyle w:val="TextkrperGliederung"/>
      <w:lvlText w:val=""/>
      <w:lvlJc w:val="left"/>
      <w:pPr>
        <w:tabs>
          <w:tab w:val="num" w:pos="927"/>
        </w:tabs>
        <w:ind w:left="924" w:hanging="357"/>
      </w:pPr>
      <w:rPr>
        <w:rFonts w:ascii="Symbol" w:hAnsi="Symbol" w:hint="default"/>
        <w:b w:val="0"/>
        <w:i w:val="0"/>
        <w:sz w:val="22"/>
      </w:rPr>
    </w:lvl>
    <w:lvl w:ilvl="1">
      <w:start w:val="1"/>
      <w:numFmt w:val="bullet"/>
      <w:lvlText w:val=""/>
      <w:lvlJc w:val="left"/>
      <w:pPr>
        <w:tabs>
          <w:tab w:val="num" w:pos="1211"/>
        </w:tabs>
        <w:ind w:left="1208" w:hanging="357"/>
      </w:pPr>
      <w:rPr>
        <w:rFonts w:ascii="Symbol" w:hAnsi="Symbol" w:hint="default"/>
        <w:sz w:val="22"/>
      </w:rPr>
    </w:lvl>
    <w:lvl w:ilvl="2">
      <w:start w:val="1"/>
      <w:numFmt w:val="bullet"/>
      <w:lvlText w:val=""/>
      <w:lvlJc w:val="left"/>
      <w:pPr>
        <w:tabs>
          <w:tab w:val="num" w:pos="1494"/>
        </w:tabs>
        <w:ind w:left="1491" w:hanging="357"/>
      </w:pPr>
      <w:rPr>
        <w:rFonts w:ascii="Wingdings" w:hAnsi="Wingdings" w:hint="default"/>
        <w:sz w:val="22"/>
      </w:rPr>
    </w:lvl>
    <w:lvl w:ilvl="3">
      <w:start w:val="1"/>
      <w:numFmt w:val="bullet"/>
      <w:lvlText w:val=""/>
      <w:lvlJc w:val="left"/>
      <w:pPr>
        <w:tabs>
          <w:tab w:val="num" w:pos="1778"/>
        </w:tabs>
        <w:ind w:left="1775" w:hanging="357"/>
      </w:pPr>
      <w:rPr>
        <w:rFonts w:ascii="Symbol" w:hAnsi="Symbol" w:hint="default"/>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3708"/>
        </w:tabs>
        <w:ind w:left="2835" w:hanging="567"/>
      </w:pPr>
    </w:lvl>
    <w:lvl w:ilvl="8">
      <w:start w:val="1"/>
      <w:numFmt w:val="decimal"/>
      <w:lvlText w:val="%1.%2.%3.%4.%5.%6.%7.%8.%9"/>
      <w:lvlJc w:val="left"/>
      <w:pPr>
        <w:tabs>
          <w:tab w:val="num" w:pos="1584"/>
        </w:tabs>
        <w:ind w:left="1584" w:hanging="1584"/>
      </w:pPr>
    </w:lvl>
  </w:abstractNum>
  <w:abstractNum w:abstractNumId="6" w15:restartNumberingAfterBreak="0">
    <w:nsid w:val="20854AAC"/>
    <w:multiLevelType w:val="hybridMultilevel"/>
    <w:tmpl w:val="DA662652"/>
    <w:lvl w:ilvl="0" w:tplc="0C070001">
      <w:start w:val="1"/>
      <w:numFmt w:val="bullet"/>
      <w:lvlText w:val=""/>
      <w:lvlJc w:val="left"/>
      <w:pPr>
        <w:ind w:left="720" w:hanging="360"/>
      </w:pPr>
      <w:rPr>
        <w:rFonts w:ascii="Symbol" w:hAnsi="Symbol" w:hint="default"/>
      </w:r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7" w15:restartNumberingAfterBreak="0">
    <w:nsid w:val="220435B5"/>
    <w:multiLevelType w:val="hybridMultilevel"/>
    <w:tmpl w:val="3D5EAD4E"/>
    <w:lvl w:ilvl="0" w:tplc="3D50B098">
      <w:start w:val="8"/>
      <w:numFmt w:val="bullet"/>
      <w:lvlText w:val="-"/>
      <w:lvlJc w:val="left"/>
      <w:pPr>
        <w:ind w:left="720" w:hanging="360"/>
      </w:pPr>
      <w:rPr>
        <w:rFonts w:ascii="Calibri Light" w:eastAsia="Times New Roman" w:hAnsi="Calibri Light" w:cs="Calibri Light"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3511A50"/>
    <w:multiLevelType w:val="hybridMultilevel"/>
    <w:tmpl w:val="4F168D8A"/>
    <w:lvl w:ilvl="0" w:tplc="0C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015A1"/>
    <w:multiLevelType w:val="hybridMultilevel"/>
    <w:tmpl w:val="F4BEE092"/>
    <w:lvl w:ilvl="0" w:tplc="D9F4208E">
      <w:numFmt w:val="bullet"/>
      <w:lvlText w:val="-"/>
      <w:lvlJc w:val="left"/>
      <w:pPr>
        <w:ind w:left="720" w:hanging="360"/>
      </w:pPr>
      <w:rPr>
        <w:rFonts w:ascii="Calibri" w:eastAsia="Calibri" w:hAnsi="Calibri" w:cs="Times New Roman"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9374CA6"/>
    <w:multiLevelType w:val="hybridMultilevel"/>
    <w:tmpl w:val="7F988954"/>
    <w:lvl w:ilvl="0" w:tplc="D65C076E">
      <w:start w:val="1"/>
      <w:numFmt w:val="bullet"/>
      <w:lvlText w:val=""/>
      <w:lvlJc w:val="left"/>
      <w:pPr>
        <w:tabs>
          <w:tab w:val="num" w:pos="720"/>
        </w:tabs>
        <w:ind w:left="720" w:hanging="360"/>
      </w:pPr>
      <w:rPr>
        <w:rFonts w:ascii="Symbol" w:hAnsi="Symbol" w:hint="default"/>
      </w:rPr>
    </w:lvl>
    <w:lvl w:ilvl="1" w:tplc="66AE7E88" w:tentative="1">
      <w:start w:val="1"/>
      <w:numFmt w:val="bullet"/>
      <w:lvlText w:val=""/>
      <w:lvlJc w:val="left"/>
      <w:pPr>
        <w:tabs>
          <w:tab w:val="num" w:pos="1440"/>
        </w:tabs>
        <w:ind w:left="1440" w:hanging="360"/>
      </w:pPr>
      <w:rPr>
        <w:rFonts w:ascii="Symbol" w:hAnsi="Symbol" w:hint="default"/>
      </w:rPr>
    </w:lvl>
    <w:lvl w:ilvl="2" w:tplc="8BCEDCCC" w:tentative="1">
      <w:start w:val="1"/>
      <w:numFmt w:val="bullet"/>
      <w:lvlText w:val=""/>
      <w:lvlJc w:val="left"/>
      <w:pPr>
        <w:tabs>
          <w:tab w:val="num" w:pos="2160"/>
        </w:tabs>
        <w:ind w:left="2160" w:hanging="360"/>
      </w:pPr>
      <w:rPr>
        <w:rFonts w:ascii="Symbol" w:hAnsi="Symbol" w:hint="default"/>
      </w:rPr>
    </w:lvl>
    <w:lvl w:ilvl="3" w:tplc="389638BE" w:tentative="1">
      <w:start w:val="1"/>
      <w:numFmt w:val="bullet"/>
      <w:lvlText w:val=""/>
      <w:lvlJc w:val="left"/>
      <w:pPr>
        <w:tabs>
          <w:tab w:val="num" w:pos="2880"/>
        </w:tabs>
        <w:ind w:left="2880" w:hanging="360"/>
      </w:pPr>
      <w:rPr>
        <w:rFonts w:ascii="Symbol" w:hAnsi="Symbol" w:hint="default"/>
      </w:rPr>
    </w:lvl>
    <w:lvl w:ilvl="4" w:tplc="5504EE0A" w:tentative="1">
      <w:start w:val="1"/>
      <w:numFmt w:val="bullet"/>
      <w:lvlText w:val=""/>
      <w:lvlJc w:val="left"/>
      <w:pPr>
        <w:tabs>
          <w:tab w:val="num" w:pos="3600"/>
        </w:tabs>
        <w:ind w:left="3600" w:hanging="360"/>
      </w:pPr>
      <w:rPr>
        <w:rFonts w:ascii="Symbol" w:hAnsi="Symbol" w:hint="default"/>
      </w:rPr>
    </w:lvl>
    <w:lvl w:ilvl="5" w:tplc="732E4EF0" w:tentative="1">
      <w:start w:val="1"/>
      <w:numFmt w:val="bullet"/>
      <w:lvlText w:val=""/>
      <w:lvlJc w:val="left"/>
      <w:pPr>
        <w:tabs>
          <w:tab w:val="num" w:pos="4320"/>
        </w:tabs>
        <w:ind w:left="4320" w:hanging="360"/>
      </w:pPr>
      <w:rPr>
        <w:rFonts w:ascii="Symbol" w:hAnsi="Symbol" w:hint="default"/>
      </w:rPr>
    </w:lvl>
    <w:lvl w:ilvl="6" w:tplc="ADF8A870" w:tentative="1">
      <w:start w:val="1"/>
      <w:numFmt w:val="bullet"/>
      <w:lvlText w:val=""/>
      <w:lvlJc w:val="left"/>
      <w:pPr>
        <w:tabs>
          <w:tab w:val="num" w:pos="5040"/>
        </w:tabs>
        <w:ind w:left="5040" w:hanging="360"/>
      </w:pPr>
      <w:rPr>
        <w:rFonts w:ascii="Symbol" w:hAnsi="Symbol" w:hint="default"/>
      </w:rPr>
    </w:lvl>
    <w:lvl w:ilvl="7" w:tplc="5CF0BDEC" w:tentative="1">
      <w:start w:val="1"/>
      <w:numFmt w:val="bullet"/>
      <w:lvlText w:val=""/>
      <w:lvlJc w:val="left"/>
      <w:pPr>
        <w:tabs>
          <w:tab w:val="num" w:pos="5760"/>
        </w:tabs>
        <w:ind w:left="5760" w:hanging="360"/>
      </w:pPr>
      <w:rPr>
        <w:rFonts w:ascii="Symbol" w:hAnsi="Symbol" w:hint="default"/>
      </w:rPr>
    </w:lvl>
    <w:lvl w:ilvl="8" w:tplc="923EFDA8"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98176BD"/>
    <w:multiLevelType w:val="singleLevel"/>
    <w:tmpl w:val="AE1019A0"/>
    <w:lvl w:ilvl="0">
      <w:start w:val="1"/>
      <w:numFmt w:val="bullet"/>
      <w:pStyle w:val="TextkrperAufzhlung"/>
      <w:lvlText w:val=""/>
      <w:lvlJc w:val="left"/>
      <w:pPr>
        <w:tabs>
          <w:tab w:val="num" w:pos="927"/>
        </w:tabs>
        <w:ind w:left="924" w:hanging="357"/>
      </w:pPr>
      <w:rPr>
        <w:rFonts w:ascii="Symbol" w:hAnsi="Symbol" w:hint="default"/>
        <w:sz w:val="22"/>
      </w:rPr>
    </w:lvl>
  </w:abstractNum>
  <w:abstractNum w:abstractNumId="12" w15:restartNumberingAfterBreak="0">
    <w:nsid w:val="2C9474F5"/>
    <w:multiLevelType w:val="hybridMultilevel"/>
    <w:tmpl w:val="975AFA0E"/>
    <w:lvl w:ilvl="0" w:tplc="ADB48210">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E7C75DE"/>
    <w:multiLevelType w:val="hybridMultilevel"/>
    <w:tmpl w:val="0DE200E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F3F3B8F"/>
    <w:multiLevelType w:val="hybridMultilevel"/>
    <w:tmpl w:val="EB3E3B10"/>
    <w:lvl w:ilvl="0" w:tplc="0B8A0D9E">
      <w:numFmt w:val="bullet"/>
      <w:lvlText w:val=""/>
      <w:lvlJc w:val="left"/>
      <w:pPr>
        <w:ind w:left="720" w:hanging="360"/>
      </w:pPr>
      <w:rPr>
        <w:rFonts w:ascii="Symbol" w:eastAsia="Times New Roman" w:hAnsi="Symbol" w:cs="Aria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0754177"/>
    <w:multiLevelType w:val="hybridMultilevel"/>
    <w:tmpl w:val="7A3EFF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1315394"/>
    <w:multiLevelType w:val="hybridMultilevel"/>
    <w:tmpl w:val="1B8ADA44"/>
    <w:lvl w:ilvl="0" w:tplc="1C9A7FDC">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3E212C7"/>
    <w:multiLevelType w:val="multilevel"/>
    <w:tmpl w:val="0C070025"/>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8" w15:restartNumberingAfterBreak="0">
    <w:nsid w:val="34D214DD"/>
    <w:multiLevelType w:val="multilevel"/>
    <w:tmpl w:val="0C628094"/>
    <w:lvl w:ilvl="0">
      <w:start w:val="1"/>
      <w:numFmt w:val="bullet"/>
      <w:lvlText w:val=""/>
      <w:lvlJc w:val="left"/>
      <w:pPr>
        <w:tabs>
          <w:tab w:val="num" w:pos="360"/>
        </w:tabs>
        <w:ind w:left="340" w:hanging="340"/>
      </w:pPr>
      <w:rPr>
        <w:rFonts w:ascii="Symbol" w:hAnsi="Symbol" w:hint="default"/>
        <w:sz w:val="28"/>
      </w:rPr>
    </w:lvl>
    <w:lvl w:ilvl="1">
      <w:start w:val="1"/>
      <w:numFmt w:val="bullet"/>
      <w:lvlText w:val=""/>
      <w:lvlJc w:val="left"/>
      <w:pPr>
        <w:tabs>
          <w:tab w:val="num" w:pos="720"/>
        </w:tabs>
        <w:ind w:left="720" w:hanging="360"/>
      </w:pPr>
      <w:rPr>
        <w:rFonts w:ascii="Symbol" w:hAnsi="Symbol" w:hint="default"/>
        <w:sz w:val="28"/>
      </w:rPr>
    </w:lvl>
    <w:lvl w:ilvl="2">
      <w:start w:val="1"/>
      <w:numFmt w:val="bullet"/>
      <w:pStyle w:val="Aufgabe"/>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41384D20"/>
    <w:multiLevelType w:val="hybridMultilevel"/>
    <w:tmpl w:val="18EC60FA"/>
    <w:lvl w:ilvl="0" w:tplc="1C9A7FDC">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2962B8A"/>
    <w:multiLevelType w:val="hybridMultilevel"/>
    <w:tmpl w:val="1154264E"/>
    <w:lvl w:ilvl="0" w:tplc="E1DAF9E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4F5C67"/>
    <w:multiLevelType w:val="hybridMultilevel"/>
    <w:tmpl w:val="4F141358"/>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487386"/>
    <w:multiLevelType w:val="multilevel"/>
    <w:tmpl w:val="7A5A3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506B8A"/>
    <w:multiLevelType w:val="singleLevel"/>
    <w:tmpl w:val="A6D6EBEC"/>
    <w:lvl w:ilvl="0">
      <w:start w:val="1"/>
      <w:numFmt w:val="decimal"/>
      <w:pStyle w:val="TextkrperNumerierung"/>
      <w:lvlText w:val="%1."/>
      <w:lvlJc w:val="left"/>
      <w:pPr>
        <w:tabs>
          <w:tab w:val="num" w:pos="964"/>
        </w:tabs>
        <w:ind w:left="964" w:hanging="397"/>
      </w:pPr>
      <w:rPr>
        <w:rFonts w:hint="default"/>
      </w:rPr>
    </w:lvl>
  </w:abstractNum>
  <w:abstractNum w:abstractNumId="24" w15:restartNumberingAfterBreak="0">
    <w:nsid w:val="5A023F8B"/>
    <w:multiLevelType w:val="hybridMultilevel"/>
    <w:tmpl w:val="F1224CF4"/>
    <w:lvl w:ilvl="0" w:tplc="B4FEE420">
      <w:start w:val="1"/>
      <w:numFmt w:val="bullet"/>
      <w:lvlText w:val=""/>
      <w:lvlJc w:val="left"/>
      <w:pPr>
        <w:tabs>
          <w:tab w:val="num" w:pos="720"/>
        </w:tabs>
        <w:ind w:left="720" w:hanging="360"/>
      </w:pPr>
      <w:rPr>
        <w:rFonts w:ascii="Symbol" w:hAnsi="Symbol" w:hint="default"/>
      </w:rPr>
    </w:lvl>
    <w:lvl w:ilvl="1" w:tplc="5EA8F0B4" w:tentative="1">
      <w:start w:val="1"/>
      <w:numFmt w:val="bullet"/>
      <w:lvlText w:val=""/>
      <w:lvlJc w:val="left"/>
      <w:pPr>
        <w:tabs>
          <w:tab w:val="num" w:pos="1440"/>
        </w:tabs>
        <w:ind w:left="1440" w:hanging="360"/>
      </w:pPr>
      <w:rPr>
        <w:rFonts w:ascii="Symbol" w:hAnsi="Symbol" w:hint="default"/>
      </w:rPr>
    </w:lvl>
    <w:lvl w:ilvl="2" w:tplc="C068D1E6" w:tentative="1">
      <w:start w:val="1"/>
      <w:numFmt w:val="bullet"/>
      <w:lvlText w:val=""/>
      <w:lvlJc w:val="left"/>
      <w:pPr>
        <w:tabs>
          <w:tab w:val="num" w:pos="2160"/>
        </w:tabs>
        <w:ind w:left="2160" w:hanging="360"/>
      </w:pPr>
      <w:rPr>
        <w:rFonts w:ascii="Symbol" w:hAnsi="Symbol" w:hint="default"/>
      </w:rPr>
    </w:lvl>
    <w:lvl w:ilvl="3" w:tplc="1C6A83CE" w:tentative="1">
      <w:start w:val="1"/>
      <w:numFmt w:val="bullet"/>
      <w:lvlText w:val=""/>
      <w:lvlJc w:val="left"/>
      <w:pPr>
        <w:tabs>
          <w:tab w:val="num" w:pos="2880"/>
        </w:tabs>
        <w:ind w:left="2880" w:hanging="360"/>
      </w:pPr>
      <w:rPr>
        <w:rFonts w:ascii="Symbol" w:hAnsi="Symbol" w:hint="default"/>
      </w:rPr>
    </w:lvl>
    <w:lvl w:ilvl="4" w:tplc="0C9AAEA6" w:tentative="1">
      <w:start w:val="1"/>
      <w:numFmt w:val="bullet"/>
      <w:lvlText w:val=""/>
      <w:lvlJc w:val="left"/>
      <w:pPr>
        <w:tabs>
          <w:tab w:val="num" w:pos="3600"/>
        </w:tabs>
        <w:ind w:left="3600" w:hanging="360"/>
      </w:pPr>
      <w:rPr>
        <w:rFonts w:ascii="Symbol" w:hAnsi="Symbol" w:hint="default"/>
      </w:rPr>
    </w:lvl>
    <w:lvl w:ilvl="5" w:tplc="C3A2CF74" w:tentative="1">
      <w:start w:val="1"/>
      <w:numFmt w:val="bullet"/>
      <w:lvlText w:val=""/>
      <w:lvlJc w:val="left"/>
      <w:pPr>
        <w:tabs>
          <w:tab w:val="num" w:pos="4320"/>
        </w:tabs>
        <w:ind w:left="4320" w:hanging="360"/>
      </w:pPr>
      <w:rPr>
        <w:rFonts w:ascii="Symbol" w:hAnsi="Symbol" w:hint="default"/>
      </w:rPr>
    </w:lvl>
    <w:lvl w:ilvl="6" w:tplc="1B6A3644" w:tentative="1">
      <w:start w:val="1"/>
      <w:numFmt w:val="bullet"/>
      <w:lvlText w:val=""/>
      <w:lvlJc w:val="left"/>
      <w:pPr>
        <w:tabs>
          <w:tab w:val="num" w:pos="5040"/>
        </w:tabs>
        <w:ind w:left="5040" w:hanging="360"/>
      </w:pPr>
      <w:rPr>
        <w:rFonts w:ascii="Symbol" w:hAnsi="Symbol" w:hint="default"/>
      </w:rPr>
    </w:lvl>
    <w:lvl w:ilvl="7" w:tplc="55B20E5C" w:tentative="1">
      <w:start w:val="1"/>
      <w:numFmt w:val="bullet"/>
      <w:lvlText w:val=""/>
      <w:lvlJc w:val="left"/>
      <w:pPr>
        <w:tabs>
          <w:tab w:val="num" w:pos="5760"/>
        </w:tabs>
        <w:ind w:left="5760" w:hanging="360"/>
      </w:pPr>
      <w:rPr>
        <w:rFonts w:ascii="Symbol" w:hAnsi="Symbol" w:hint="default"/>
      </w:rPr>
    </w:lvl>
    <w:lvl w:ilvl="8" w:tplc="1D861742"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C2C1658"/>
    <w:multiLevelType w:val="hybridMultilevel"/>
    <w:tmpl w:val="A96AE8BA"/>
    <w:lvl w:ilvl="0" w:tplc="D2AC9214">
      <w:start w:val="1"/>
      <w:numFmt w:val="bullet"/>
      <w:lvlText w:val=""/>
      <w:lvlJc w:val="left"/>
      <w:pPr>
        <w:tabs>
          <w:tab w:val="num" w:pos="720"/>
        </w:tabs>
        <w:ind w:left="720" w:hanging="360"/>
      </w:pPr>
      <w:rPr>
        <w:rFonts w:ascii="Symbol" w:hAnsi="Symbol" w:hint="default"/>
      </w:rPr>
    </w:lvl>
    <w:lvl w:ilvl="1" w:tplc="71ECE864" w:tentative="1">
      <w:start w:val="1"/>
      <w:numFmt w:val="bullet"/>
      <w:lvlText w:val=""/>
      <w:lvlJc w:val="left"/>
      <w:pPr>
        <w:tabs>
          <w:tab w:val="num" w:pos="1440"/>
        </w:tabs>
        <w:ind w:left="1440" w:hanging="360"/>
      </w:pPr>
      <w:rPr>
        <w:rFonts w:ascii="Symbol" w:hAnsi="Symbol" w:hint="default"/>
      </w:rPr>
    </w:lvl>
    <w:lvl w:ilvl="2" w:tplc="EA9E4168" w:tentative="1">
      <w:start w:val="1"/>
      <w:numFmt w:val="bullet"/>
      <w:lvlText w:val=""/>
      <w:lvlJc w:val="left"/>
      <w:pPr>
        <w:tabs>
          <w:tab w:val="num" w:pos="2160"/>
        </w:tabs>
        <w:ind w:left="2160" w:hanging="360"/>
      </w:pPr>
      <w:rPr>
        <w:rFonts w:ascii="Symbol" w:hAnsi="Symbol" w:hint="default"/>
      </w:rPr>
    </w:lvl>
    <w:lvl w:ilvl="3" w:tplc="85E419A0" w:tentative="1">
      <w:start w:val="1"/>
      <w:numFmt w:val="bullet"/>
      <w:lvlText w:val=""/>
      <w:lvlJc w:val="left"/>
      <w:pPr>
        <w:tabs>
          <w:tab w:val="num" w:pos="2880"/>
        </w:tabs>
        <w:ind w:left="2880" w:hanging="360"/>
      </w:pPr>
      <w:rPr>
        <w:rFonts w:ascii="Symbol" w:hAnsi="Symbol" w:hint="default"/>
      </w:rPr>
    </w:lvl>
    <w:lvl w:ilvl="4" w:tplc="5178B7BE" w:tentative="1">
      <w:start w:val="1"/>
      <w:numFmt w:val="bullet"/>
      <w:lvlText w:val=""/>
      <w:lvlJc w:val="left"/>
      <w:pPr>
        <w:tabs>
          <w:tab w:val="num" w:pos="3600"/>
        </w:tabs>
        <w:ind w:left="3600" w:hanging="360"/>
      </w:pPr>
      <w:rPr>
        <w:rFonts w:ascii="Symbol" w:hAnsi="Symbol" w:hint="default"/>
      </w:rPr>
    </w:lvl>
    <w:lvl w:ilvl="5" w:tplc="A9D4B282" w:tentative="1">
      <w:start w:val="1"/>
      <w:numFmt w:val="bullet"/>
      <w:lvlText w:val=""/>
      <w:lvlJc w:val="left"/>
      <w:pPr>
        <w:tabs>
          <w:tab w:val="num" w:pos="4320"/>
        </w:tabs>
        <w:ind w:left="4320" w:hanging="360"/>
      </w:pPr>
      <w:rPr>
        <w:rFonts w:ascii="Symbol" w:hAnsi="Symbol" w:hint="default"/>
      </w:rPr>
    </w:lvl>
    <w:lvl w:ilvl="6" w:tplc="D92274DC" w:tentative="1">
      <w:start w:val="1"/>
      <w:numFmt w:val="bullet"/>
      <w:lvlText w:val=""/>
      <w:lvlJc w:val="left"/>
      <w:pPr>
        <w:tabs>
          <w:tab w:val="num" w:pos="5040"/>
        </w:tabs>
        <w:ind w:left="5040" w:hanging="360"/>
      </w:pPr>
      <w:rPr>
        <w:rFonts w:ascii="Symbol" w:hAnsi="Symbol" w:hint="default"/>
      </w:rPr>
    </w:lvl>
    <w:lvl w:ilvl="7" w:tplc="919EC520" w:tentative="1">
      <w:start w:val="1"/>
      <w:numFmt w:val="bullet"/>
      <w:lvlText w:val=""/>
      <w:lvlJc w:val="left"/>
      <w:pPr>
        <w:tabs>
          <w:tab w:val="num" w:pos="5760"/>
        </w:tabs>
        <w:ind w:left="5760" w:hanging="360"/>
      </w:pPr>
      <w:rPr>
        <w:rFonts w:ascii="Symbol" w:hAnsi="Symbol" w:hint="default"/>
      </w:rPr>
    </w:lvl>
    <w:lvl w:ilvl="8" w:tplc="F8880736"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D3C64D4"/>
    <w:multiLevelType w:val="hybridMultilevel"/>
    <w:tmpl w:val="CD76BD5C"/>
    <w:lvl w:ilvl="0" w:tplc="ABA8E9F4">
      <w:numFmt w:val="bullet"/>
      <w:lvlText w:val="-"/>
      <w:lvlJc w:val="left"/>
      <w:pPr>
        <w:ind w:left="720" w:hanging="360"/>
      </w:pPr>
      <w:rPr>
        <w:rFonts w:ascii="Segoe UI" w:eastAsiaTheme="minorHAns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FD20846"/>
    <w:multiLevelType w:val="hybridMultilevel"/>
    <w:tmpl w:val="33D8775C"/>
    <w:lvl w:ilvl="0" w:tplc="003E9FE2">
      <w:start w:val="1"/>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78FB1261"/>
    <w:multiLevelType w:val="hybridMultilevel"/>
    <w:tmpl w:val="78087188"/>
    <w:lvl w:ilvl="0" w:tplc="FF540400">
      <w:start w:val="1"/>
      <w:numFmt w:val="bullet"/>
      <w:lvlText w:val=""/>
      <w:lvlJc w:val="left"/>
      <w:pPr>
        <w:tabs>
          <w:tab w:val="num" w:pos="720"/>
        </w:tabs>
        <w:ind w:left="720" w:hanging="360"/>
      </w:pPr>
      <w:rPr>
        <w:rFonts w:ascii="Symbol" w:hAnsi="Symbol" w:hint="default"/>
      </w:rPr>
    </w:lvl>
    <w:lvl w:ilvl="1" w:tplc="D68A0E62" w:tentative="1">
      <w:start w:val="1"/>
      <w:numFmt w:val="bullet"/>
      <w:lvlText w:val=""/>
      <w:lvlJc w:val="left"/>
      <w:pPr>
        <w:tabs>
          <w:tab w:val="num" w:pos="1440"/>
        </w:tabs>
        <w:ind w:left="1440" w:hanging="360"/>
      </w:pPr>
      <w:rPr>
        <w:rFonts w:ascii="Symbol" w:hAnsi="Symbol" w:hint="default"/>
      </w:rPr>
    </w:lvl>
    <w:lvl w:ilvl="2" w:tplc="0C7A0096" w:tentative="1">
      <w:start w:val="1"/>
      <w:numFmt w:val="bullet"/>
      <w:lvlText w:val=""/>
      <w:lvlJc w:val="left"/>
      <w:pPr>
        <w:tabs>
          <w:tab w:val="num" w:pos="2160"/>
        </w:tabs>
        <w:ind w:left="2160" w:hanging="360"/>
      </w:pPr>
      <w:rPr>
        <w:rFonts w:ascii="Symbol" w:hAnsi="Symbol" w:hint="default"/>
      </w:rPr>
    </w:lvl>
    <w:lvl w:ilvl="3" w:tplc="ED6008EC" w:tentative="1">
      <w:start w:val="1"/>
      <w:numFmt w:val="bullet"/>
      <w:lvlText w:val=""/>
      <w:lvlJc w:val="left"/>
      <w:pPr>
        <w:tabs>
          <w:tab w:val="num" w:pos="2880"/>
        </w:tabs>
        <w:ind w:left="2880" w:hanging="360"/>
      </w:pPr>
      <w:rPr>
        <w:rFonts w:ascii="Symbol" w:hAnsi="Symbol" w:hint="default"/>
      </w:rPr>
    </w:lvl>
    <w:lvl w:ilvl="4" w:tplc="C1E646A2" w:tentative="1">
      <w:start w:val="1"/>
      <w:numFmt w:val="bullet"/>
      <w:lvlText w:val=""/>
      <w:lvlJc w:val="left"/>
      <w:pPr>
        <w:tabs>
          <w:tab w:val="num" w:pos="3600"/>
        </w:tabs>
        <w:ind w:left="3600" w:hanging="360"/>
      </w:pPr>
      <w:rPr>
        <w:rFonts w:ascii="Symbol" w:hAnsi="Symbol" w:hint="default"/>
      </w:rPr>
    </w:lvl>
    <w:lvl w:ilvl="5" w:tplc="05A6EC96" w:tentative="1">
      <w:start w:val="1"/>
      <w:numFmt w:val="bullet"/>
      <w:lvlText w:val=""/>
      <w:lvlJc w:val="left"/>
      <w:pPr>
        <w:tabs>
          <w:tab w:val="num" w:pos="4320"/>
        </w:tabs>
        <w:ind w:left="4320" w:hanging="360"/>
      </w:pPr>
      <w:rPr>
        <w:rFonts w:ascii="Symbol" w:hAnsi="Symbol" w:hint="default"/>
      </w:rPr>
    </w:lvl>
    <w:lvl w:ilvl="6" w:tplc="F4646434" w:tentative="1">
      <w:start w:val="1"/>
      <w:numFmt w:val="bullet"/>
      <w:lvlText w:val=""/>
      <w:lvlJc w:val="left"/>
      <w:pPr>
        <w:tabs>
          <w:tab w:val="num" w:pos="5040"/>
        </w:tabs>
        <w:ind w:left="5040" w:hanging="360"/>
      </w:pPr>
      <w:rPr>
        <w:rFonts w:ascii="Symbol" w:hAnsi="Symbol" w:hint="default"/>
      </w:rPr>
    </w:lvl>
    <w:lvl w:ilvl="7" w:tplc="A2B0CE44" w:tentative="1">
      <w:start w:val="1"/>
      <w:numFmt w:val="bullet"/>
      <w:lvlText w:val=""/>
      <w:lvlJc w:val="left"/>
      <w:pPr>
        <w:tabs>
          <w:tab w:val="num" w:pos="5760"/>
        </w:tabs>
        <w:ind w:left="5760" w:hanging="360"/>
      </w:pPr>
      <w:rPr>
        <w:rFonts w:ascii="Symbol" w:hAnsi="Symbol" w:hint="default"/>
      </w:rPr>
    </w:lvl>
    <w:lvl w:ilvl="8" w:tplc="8732FF4E" w:tentative="1">
      <w:start w:val="1"/>
      <w:numFmt w:val="bullet"/>
      <w:lvlText w:val=""/>
      <w:lvlJc w:val="left"/>
      <w:pPr>
        <w:tabs>
          <w:tab w:val="num" w:pos="6480"/>
        </w:tabs>
        <w:ind w:left="6480" w:hanging="360"/>
      </w:pPr>
      <w:rPr>
        <w:rFonts w:ascii="Symbol" w:hAnsi="Symbol" w:hint="default"/>
      </w:rPr>
    </w:lvl>
  </w:abstractNum>
  <w:num w:numId="1">
    <w:abstractNumId w:val="5"/>
  </w:num>
  <w:num w:numId="2">
    <w:abstractNumId w:val="23"/>
  </w:num>
  <w:num w:numId="3">
    <w:abstractNumId w:val="18"/>
  </w:num>
  <w:num w:numId="4">
    <w:abstractNumId w:val="11"/>
  </w:num>
  <w:num w:numId="5">
    <w:abstractNumId w:val="17"/>
  </w:num>
  <w:num w:numId="6">
    <w:abstractNumId w:val="12"/>
  </w:num>
  <w:num w:numId="7">
    <w:abstractNumId w:val="12"/>
  </w:num>
  <w:num w:numId="8">
    <w:abstractNumId w:val="12"/>
  </w:num>
  <w:num w:numId="9">
    <w:abstractNumId w:val="12"/>
  </w:num>
  <w:num w:numId="10">
    <w:abstractNumId w:val="25"/>
  </w:num>
  <w:num w:numId="11">
    <w:abstractNumId w:val="24"/>
  </w:num>
  <w:num w:numId="12">
    <w:abstractNumId w:val="10"/>
  </w:num>
  <w:num w:numId="13">
    <w:abstractNumId w:val="28"/>
  </w:num>
  <w:num w:numId="14">
    <w:abstractNumId w:val="12"/>
  </w:num>
  <w:num w:numId="15">
    <w:abstractNumId w:val="27"/>
  </w:num>
  <w:num w:numId="16">
    <w:abstractNumId w:val="15"/>
  </w:num>
  <w:num w:numId="17">
    <w:abstractNumId w:val="12"/>
  </w:num>
  <w:num w:numId="18">
    <w:abstractNumId w:val="16"/>
  </w:num>
  <w:num w:numId="19">
    <w:abstractNumId w:val="19"/>
  </w:num>
  <w:num w:numId="20">
    <w:abstractNumId w:val="13"/>
  </w:num>
  <w:num w:numId="21">
    <w:abstractNumId w:val="12"/>
  </w:num>
  <w:num w:numId="22">
    <w:abstractNumId w:val="7"/>
  </w:num>
  <w:num w:numId="2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2"/>
  </w:num>
  <w:num w:numId="26">
    <w:abstractNumId w:val="1"/>
  </w:num>
  <w:num w:numId="27">
    <w:abstractNumId w:val="12"/>
  </w:num>
  <w:num w:numId="28">
    <w:abstractNumId w:val="12"/>
  </w:num>
  <w:num w:numId="29">
    <w:abstractNumId w:val="3"/>
  </w:num>
  <w:num w:numId="30">
    <w:abstractNumId w:val="12"/>
  </w:num>
  <w:num w:numId="31">
    <w:abstractNumId w:val="0"/>
  </w:num>
  <w:num w:numId="32">
    <w:abstractNumId w:val="8"/>
  </w:num>
  <w:num w:numId="33">
    <w:abstractNumId w:val="21"/>
  </w:num>
  <w:num w:numId="34">
    <w:abstractNumId w:val="4"/>
  </w:num>
  <w:num w:numId="35">
    <w:abstractNumId w:val="9"/>
  </w:num>
  <w:num w:numId="36">
    <w:abstractNumId w:val="14"/>
  </w:num>
  <w:num w:numId="37">
    <w:abstractNumId w:val="20"/>
  </w:num>
  <w:num w:numId="38">
    <w:abstractNumId w:val="22"/>
  </w:num>
  <w:num w:numId="39">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AT" w:vendorID="64" w:dllVersion="6" w:nlCheck="1" w:checkStyle="0"/>
  <w:activeWritingStyle w:appName="MSWord" w:lang="de-DE" w:vendorID="64" w:dllVersion="6" w:nlCheck="1" w:checkStyle="0"/>
  <w:activeWritingStyle w:appName="MSWord" w:lang="en-GB" w:vendorID="64" w:dllVersion="6" w:nlCheck="1" w:checkStyle="1"/>
  <w:activeWritingStyle w:appName="MSWord" w:lang="de-AT" w:vendorID="64" w:dllVersion="0" w:nlCheck="1" w:checkStyle="0"/>
  <w:activeWritingStyle w:appName="MSWord" w:lang="de-DE" w:vendorID="64" w:dllVersion="0" w:nlCheck="1" w:checkStyle="0"/>
  <w:activeWritingStyle w:appName="MSWord" w:lang="en-GB" w:vendorID="64" w:dllVersion="0" w:nlCheck="1" w:checkStyle="0"/>
  <w:activeWritingStyle w:appName="MSWord" w:lang="de-AT"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9"/>
  <w:autoHyphenation/>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DM2MDE2NjM3MzRQ0lEKTi0uzszPAykwrAUAftSzFiwAAAA="/>
  </w:docVars>
  <w:rsids>
    <w:rsidRoot w:val="00CD0ED8"/>
    <w:rsid w:val="00000A1A"/>
    <w:rsid w:val="00000A7A"/>
    <w:rsid w:val="00000B22"/>
    <w:rsid w:val="00000CC6"/>
    <w:rsid w:val="00000D93"/>
    <w:rsid w:val="0000114F"/>
    <w:rsid w:val="0000175F"/>
    <w:rsid w:val="00001F05"/>
    <w:rsid w:val="0000214F"/>
    <w:rsid w:val="000021AF"/>
    <w:rsid w:val="000027C7"/>
    <w:rsid w:val="00002C59"/>
    <w:rsid w:val="00002F5A"/>
    <w:rsid w:val="00002FA7"/>
    <w:rsid w:val="00002FEB"/>
    <w:rsid w:val="00003165"/>
    <w:rsid w:val="000033AA"/>
    <w:rsid w:val="00003A20"/>
    <w:rsid w:val="00003D94"/>
    <w:rsid w:val="00003F0B"/>
    <w:rsid w:val="000045D5"/>
    <w:rsid w:val="00004DBB"/>
    <w:rsid w:val="000058AC"/>
    <w:rsid w:val="00005B46"/>
    <w:rsid w:val="00005BE0"/>
    <w:rsid w:val="00005DAD"/>
    <w:rsid w:val="00006220"/>
    <w:rsid w:val="000062A1"/>
    <w:rsid w:val="000066D2"/>
    <w:rsid w:val="00006AB9"/>
    <w:rsid w:val="00006D76"/>
    <w:rsid w:val="000079DD"/>
    <w:rsid w:val="00007EF5"/>
    <w:rsid w:val="00007FAA"/>
    <w:rsid w:val="00010329"/>
    <w:rsid w:val="00010588"/>
    <w:rsid w:val="00010718"/>
    <w:rsid w:val="00011609"/>
    <w:rsid w:val="00012155"/>
    <w:rsid w:val="00012916"/>
    <w:rsid w:val="00012C13"/>
    <w:rsid w:val="00013325"/>
    <w:rsid w:val="00013358"/>
    <w:rsid w:val="000136E6"/>
    <w:rsid w:val="00013844"/>
    <w:rsid w:val="00013C04"/>
    <w:rsid w:val="00013CDB"/>
    <w:rsid w:val="00013E26"/>
    <w:rsid w:val="00014666"/>
    <w:rsid w:val="00014BC6"/>
    <w:rsid w:val="00014CBF"/>
    <w:rsid w:val="00015213"/>
    <w:rsid w:val="0001533D"/>
    <w:rsid w:val="00015348"/>
    <w:rsid w:val="00016456"/>
    <w:rsid w:val="0001662C"/>
    <w:rsid w:val="00016E94"/>
    <w:rsid w:val="00016F40"/>
    <w:rsid w:val="00017313"/>
    <w:rsid w:val="000179D2"/>
    <w:rsid w:val="00017F7C"/>
    <w:rsid w:val="0002001A"/>
    <w:rsid w:val="0002011E"/>
    <w:rsid w:val="000201B2"/>
    <w:rsid w:val="000204B3"/>
    <w:rsid w:val="00020607"/>
    <w:rsid w:val="0002085C"/>
    <w:rsid w:val="00020A5D"/>
    <w:rsid w:val="0002178C"/>
    <w:rsid w:val="00021800"/>
    <w:rsid w:val="000218EB"/>
    <w:rsid w:val="00021A15"/>
    <w:rsid w:val="00021A25"/>
    <w:rsid w:val="00021EBB"/>
    <w:rsid w:val="000224AF"/>
    <w:rsid w:val="000228DE"/>
    <w:rsid w:val="00022E94"/>
    <w:rsid w:val="00023011"/>
    <w:rsid w:val="00024B26"/>
    <w:rsid w:val="00025216"/>
    <w:rsid w:val="000253F8"/>
    <w:rsid w:val="000256A2"/>
    <w:rsid w:val="00026196"/>
    <w:rsid w:val="00026F4D"/>
    <w:rsid w:val="00027345"/>
    <w:rsid w:val="00027B32"/>
    <w:rsid w:val="00027D38"/>
    <w:rsid w:val="00027EF9"/>
    <w:rsid w:val="0003099E"/>
    <w:rsid w:val="0003152E"/>
    <w:rsid w:val="000315B2"/>
    <w:rsid w:val="000315FE"/>
    <w:rsid w:val="00031FA4"/>
    <w:rsid w:val="00032723"/>
    <w:rsid w:val="00032F0A"/>
    <w:rsid w:val="000330BA"/>
    <w:rsid w:val="00033125"/>
    <w:rsid w:val="000334B0"/>
    <w:rsid w:val="00033AFB"/>
    <w:rsid w:val="00034242"/>
    <w:rsid w:val="000343B3"/>
    <w:rsid w:val="0003569F"/>
    <w:rsid w:val="00035778"/>
    <w:rsid w:val="000358BC"/>
    <w:rsid w:val="0003592A"/>
    <w:rsid w:val="00036225"/>
    <w:rsid w:val="00036399"/>
    <w:rsid w:val="00036A0F"/>
    <w:rsid w:val="00036CB2"/>
    <w:rsid w:val="00036E46"/>
    <w:rsid w:val="00037182"/>
    <w:rsid w:val="000378BD"/>
    <w:rsid w:val="0003798F"/>
    <w:rsid w:val="00037A1F"/>
    <w:rsid w:val="00040282"/>
    <w:rsid w:val="000405FB"/>
    <w:rsid w:val="000407BB"/>
    <w:rsid w:val="000409DD"/>
    <w:rsid w:val="000412C5"/>
    <w:rsid w:val="0004133C"/>
    <w:rsid w:val="0004135F"/>
    <w:rsid w:val="00041AD3"/>
    <w:rsid w:val="00041D26"/>
    <w:rsid w:val="00041FC8"/>
    <w:rsid w:val="00042019"/>
    <w:rsid w:val="0004269B"/>
    <w:rsid w:val="00042D51"/>
    <w:rsid w:val="00043406"/>
    <w:rsid w:val="0004398F"/>
    <w:rsid w:val="00043AE3"/>
    <w:rsid w:val="00044655"/>
    <w:rsid w:val="000449A6"/>
    <w:rsid w:val="0004549E"/>
    <w:rsid w:val="0004678B"/>
    <w:rsid w:val="000467AB"/>
    <w:rsid w:val="000473B1"/>
    <w:rsid w:val="00047CEE"/>
    <w:rsid w:val="00047D0D"/>
    <w:rsid w:val="00047E13"/>
    <w:rsid w:val="000505E0"/>
    <w:rsid w:val="00050791"/>
    <w:rsid w:val="00050BFD"/>
    <w:rsid w:val="000529C0"/>
    <w:rsid w:val="00052CDC"/>
    <w:rsid w:val="00052EC6"/>
    <w:rsid w:val="000530FF"/>
    <w:rsid w:val="00053552"/>
    <w:rsid w:val="000535B8"/>
    <w:rsid w:val="00053793"/>
    <w:rsid w:val="000538D3"/>
    <w:rsid w:val="00053958"/>
    <w:rsid w:val="00053C2D"/>
    <w:rsid w:val="000541F8"/>
    <w:rsid w:val="00054539"/>
    <w:rsid w:val="000549CA"/>
    <w:rsid w:val="00054E29"/>
    <w:rsid w:val="0005548E"/>
    <w:rsid w:val="00055AD5"/>
    <w:rsid w:val="00055B49"/>
    <w:rsid w:val="00055CA7"/>
    <w:rsid w:val="00056444"/>
    <w:rsid w:val="0005647E"/>
    <w:rsid w:val="0005658B"/>
    <w:rsid w:val="0005668D"/>
    <w:rsid w:val="00056AE2"/>
    <w:rsid w:val="00056FC6"/>
    <w:rsid w:val="0005760A"/>
    <w:rsid w:val="00057891"/>
    <w:rsid w:val="00057974"/>
    <w:rsid w:val="00057A47"/>
    <w:rsid w:val="00057AC8"/>
    <w:rsid w:val="000604D6"/>
    <w:rsid w:val="00060B83"/>
    <w:rsid w:val="00061337"/>
    <w:rsid w:val="0006147E"/>
    <w:rsid w:val="00061765"/>
    <w:rsid w:val="000620A9"/>
    <w:rsid w:val="00062B6B"/>
    <w:rsid w:val="00062B8E"/>
    <w:rsid w:val="00062D64"/>
    <w:rsid w:val="0006318D"/>
    <w:rsid w:val="000642F7"/>
    <w:rsid w:val="00064E46"/>
    <w:rsid w:val="00065005"/>
    <w:rsid w:val="00065051"/>
    <w:rsid w:val="00065548"/>
    <w:rsid w:val="0006593C"/>
    <w:rsid w:val="00065F58"/>
    <w:rsid w:val="00065F78"/>
    <w:rsid w:val="00066527"/>
    <w:rsid w:val="00066968"/>
    <w:rsid w:val="00066A77"/>
    <w:rsid w:val="00066DF1"/>
    <w:rsid w:val="000672A3"/>
    <w:rsid w:val="000674BD"/>
    <w:rsid w:val="00070162"/>
    <w:rsid w:val="00070C6D"/>
    <w:rsid w:val="0007180A"/>
    <w:rsid w:val="00071D0F"/>
    <w:rsid w:val="00072DF1"/>
    <w:rsid w:val="00073472"/>
    <w:rsid w:val="000739F6"/>
    <w:rsid w:val="00073D81"/>
    <w:rsid w:val="00073ECF"/>
    <w:rsid w:val="00074123"/>
    <w:rsid w:val="000747B6"/>
    <w:rsid w:val="0007480D"/>
    <w:rsid w:val="00074C43"/>
    <w:rsid w:val="00074E53"/>
    <w:rsid w:val="00075216"/>
    <w:rsid w:val="00075223"/>
    <w:rsid w:val="00075766"/>
    <w:rsid w:val="00075D56"/>
    <w:rsid w:val="00076860"/>
    <w:rsid w:val="000777AE"/>
    <w:rsid w:val="00080386"/>
    <w:rsid w:val="0008063C"/>
    <w:rsid w:val="0008182A"/>
    <w:rsid w:val="000818B9"/>
    <w:rsid w:val="00081ABF"/>
    <w:rsid w:val="00082068"/>
    <w:rsid w:val="00082506"/>
    <w:rsid w:val="0008273E"/>
    <w:rsid w:val="000828AC"/>
    <w:rsid w:val="00082AE7"/>
    <w:rsid w:val="0008366F"/>
    <w:rsid w:val="00083B79"/>
    <w:rsid w:val="00083BC0"/>
    <w:rsid w:val="000843B5"/>
    <w:rsid w:val="000848D3"/>
    <w:rsid w:val="000851D2"/>
    <w:rsid w:val="0008551C"/>
    <w:rsid w:val="00085586"/>
    <w:rsid w:val="000857A2"/>
    <w:rsid w:val="000858FF"/>
    <w:rsid w:val="00085A38"/>
    <w:rsid w:val="000862A2"/>
    <w:rsid w:val="000863E8"/>
    <w:rsid w:val="000867F3"/>
    <w:rsid w:val="00086831"/>
    <w:rsid w:val="00086F9A"/>
    <w:rsid w:val="0008724E"/>
    <w:rsid w:val="00087698"/>
    <w:rsid w:val="00087EE9"/>
    <w:rsid w:val="00090691"/>
    <w:rsid w:val="00090AD9"/>
    <w:rsid w:val="00090BBD"/>
    <w:rsid w:val="000912E2"/>
    <w:rsid w:val="00091547"/>
    <w:rsid w:val="00091816"/>
    <w:rsid w:val="00091BAB"/>
    <w:rsid w:val="00092304"/>
    <w:rsid w:val="0009249D"/>
    <w:rsid w:val="00092790"/>
    <w:rsid w:val="00092CFF"/>
    <w:rsid w:val="00092D82"/>
    <w:rsid w:val="00092DF3"/>
    <w:rsid w:val="00093215"/>
    <w:rsid w:val="0009371C"/>
    <w:rsid w:val="000937FB"/>
    <w:rsid w:val="000939A1"/>
    <w:rsid w:val="0009427C"/>
    <w:rsid w:val="00094764"/>
    <w:rsid w:val="00094DFA"/>
    <w:rsid w:val="00095607"/>
    <w:rsid w:val="00095A71"/>
    <w:rsid w:val="00095D5F"/>
    <w:rsid w:val="000960D0"/>
    <w:rsid w:val="00096228"/>
    <w:rsid w:val="00096C92"/>
    <w:rsid w:val="00097210"/>
    <w:rsid w:val="00097314"/>
    <w:rsid w:val="000977AD"/>
    <w:rsid w:val="00097B25"/>
    <w:rsid w:val="00097F6A"/>
    <w:rsid w:val="000A0031"/>
    <w:rsid w:val="000A0FD2"/>
    <w:rsid w:val="000A13F6"/>
    <w:rsid w:val="000A15A3"/>
    <w:rsid w:val="000A1688"/>
    <w:rsid w:val="000A1AA8"/>
    <w:rsid w:val="000A1C18"/>
    <w:rsid w:val="000A1D0F"/>
    <w:rsid w:val="000A29AC"/>
    <w:rsid w:val="000A2AE7"/>
    <w:rsid w:val="000A2F09"/>
    <w:rsid w:val="000A3303"/>
    <w:rsid w:val="000A3389"/>
    <w:rsid w:val="000A3686"/>
    <w:rsid w:val="000A3D41"/>
    <w:rsid w:val="000A407B"/>
    <w:rsid w:val="000A446B"/>
    <w:rsid w:val="000A4616"/>
    <w:rsid w:val="000A4693"/>
    <w:rsid w:val="000A46B2"/>
    <w:rsid w:val="000A4881"/>
    <w:rsid w:val="000A4AC9"/>
    <w:rsid w:val="000A4E56"/>
    <w:rsid w:val="000A539D"/>
    <w:rsid w:val="000A5553"/>
    <w:rsid w:val="000A5BF6"/>
    <w:rsid w:val="000A652B"/>
    <w:rsid w:val="000A67CA"/>
    <w:rsid w:val="000A73E1"/>
    <w:rsid w:val="000A7D03"/>
    <w:rsid w:val="000B01BD"/>
    <w:rsid w:val="000B11F9"/>
    <w:rsid w:val="000B1CA9"/>
    <w:rsid w:val="000B1E65"/>
    <w:rsid w:val="000B2254"/>
    <w:rsid w:val="000B24D2"/>
    <w:rsid w:val="000B29E5"/>
    <w:rsid w:val="000B2E88"/>
    <w:rsid w:val="000B3001"/>
    <w:rsid w:val="000B3468"/>
    <w:rsid w:val="000B3C88"/>
    <w:rsid w:val="000B3F7E"/>
    <w:rsid w:val="000B4986"/>
    <w:rsid w:val="000B49DF"/>
    <w:rsid w:val="000B4A1B"/>
    <w:rsid w:val="000B4BCC"/>
    <w:rsid w:val="000B5115"/>
    <w:rsid w:val="000B5635"/>
    <w:rsid w:val="000B5676"/>
    <w:rsid w:val="000B5D04"/>
    <w:rsid w:val="000B5DC3"/>
    <w:rsid w:val="000B5E0D"/>
    <w:rsid w:val="000B6CAC"/>
    <w:rsid w:val="000B70B2"/>
    <w:rsid w:val="000B70C3"/>
    <w:rsid w:val="000B7359"/>
    <w:rsid w:val="000B7795"/>
    <w:rsid w:val="000B77E0"/>
    <w:rsid w:val="000B7B67"/>
    <w:rsid w:val="000B7E4F"/>
    <w:rsid w:val="000C0AE6"/>
    <w:rsid w:val="000C0DB0"/>
    <w:rsid w:val="000C0F0B"/>
    <w:rsid w:val="000C15D9"/>
    <w:rsid w:val="000C1878"/>
    <w:rsid w:val="000C19D8"/>
    <w:rsid w:val="000C1A8E"/>
    <w:rsid w:val="000C1DD2"/>
    <w:rsid w:val="000C21EA"/>
    <w:rsid w:val="000C2A33"/>
    <w:rsid w:val="000C2E63"/>
    <w:rsid w:val="000C3369"/>
    <w:rsid w:val="000C3430"/>
    <w:rsid w:val="000C37AF"/>
    <w:rsid w:val="000C3BFC"/>
    <w:rsid w:val="000C4B97"/>
    <w:rsid w:val="000C4C94"/>
    <w:rsid w:val="000C5658"/>
    <w:rsid w:val="000C5C2E"/>
    <w:rsid w:val="000C5EED"/>
    <w:rsid w:val="000C66F6"/>
    <w:rsid w:val="000C7CEA"/>
    <w:rsid w:val="000D02FD"/>
    <w:rsid w:val="000D03B6"/>
    <w:rsid w:val="000D116F"/>
    <w:rsid w:val="000D186A"/>
    <w:rsid w:val="000D1AA5"/>
    <w:rsid w:val="000D1DEA"/>
    <w:rsid w:val="000D2A6F"/>
    <w:rsid w:val="000D2AF7"/>
    <w:rsid w:val="000D3530"/>
    <w:rsid w:val="000D3552"/>
    <w:rsid w:val="000D3CDF"/>
    <w:rsid w:val="000D3D96"/>
    <w:rsid w:val="000D3DA4"/>
    <w:rsid w:val="000D3EA3"/>
    <w:rsid w:val="000D42C1"/>
    <w:rsid w:val="000D45E6"/>
    <w:rsid w:val="000D4B4E"/>
    <w:rsid w:val="000D5378"/>
    <w:rsid w:val="000D5520"/>
    <w:rsid w:val="000D56F2"/>
    <w:rsid w:val="000D5969"/>
    <w:rsid w:val="000D5BE7"/>
    <w:rsid w:val="000D5CD0"/>
    <w:rsid w:val="000D6799"/>
    <w:rsid w:val="000D6B54"/>
    <w:rsid w:val="000D7373"/>
    <w:rsid w:val="000D79E2"/>
    <w:rsid w:val="000D7ADC"/>
    <w:rsid w:val="000E040B"/>
    <w:rsid w:val="000E1229"/>
    <w:rsid w:val="000E1A4C"/>
    <w:rsid w:val="000E24A0"/>
    <w:rsid w:val="000E2BCE"/>
    <w:rsid w:val="000E2E3A"/>
    <w:rsid w:val="000E2EF8"/>
    <w:rsid w:val="000E306D"/>
    <w:rsid w:val="000E31D5"/>
    <w:rsid w:val="000E323A"/>
    <w:rsid w:val="000E3318"/>
    <w:rsid w:val="000E3CA4"/>
    <w:rsid w:val="000E424B"/>
    <w:rsid w:val="000E42FC"/>
    <w:rsid w:val="000E4495"/>
    <w:rsid w:val="000E499D"/>
    <w:rsid w:val="000E51CB"/>
    <w:rsid w:val="000E5287"/>
    <w:rsid w:val="000E5308"/>
    <w:rsid w:val="000E57E4"/>
    <w:rsid w:val="000E7395"/>
    <w:rsid w:val="000E7EB0"/>
    <w:rsid w:val="000F0012"/>
    <w:rsid w:val="000F0872"/>
    <w:rsid w:val="000F08B1"/>
    <w:rsid w:val="000F0F32"/>
    <w:rsid w:val="000F12F6"/>
    <w:rsid w:val="000F1317"/>
    <w:rsid w:val="000F144C"/>
    <w:rsid w:val="000F16BF"/>
    <w:rsid w:val="000F18D7"/>
    <w:rsid w:val="000F1BB9"/>
    <w:rsid w:val="000F1FA6"/>
    <w:rsid w:val="000F2183"/>
    <w:rsid w:val="000F2349"/>
    <w:rsid w:val="000F3689"/>
    <w:rsid w:val="000F373D"/>
    <w:rsid w:val="000F3B5F"/>
    <w:rsid w:val="000F3D74"/>
    <w:rsid w:val="000F3D97"/>
    <w:rsid w:val="000F47D5"/>
    <w:rsid w:val="000F486D"/>
    <w:rsid w:val="000F4AF2"/>
    <w:rsid w:val="000F5519"/>
    <w:rsid w:val="000F59F3"/>
    <w:rsid w:val="000F5D27"/>
    <w:rsid w:val="000F5F9F"/>
    <w:rsid w:val="000F616A"/>
    <w:rsid w:val="000F619F"/>
    <w:rsid w:val="000F67C9"/>
    <w:rsid w:val="000F6C47"/>
    <w:rsid w:val="000F6DD6"/>
    <w:rsid w:val="000F6FE5"/>
    <w:rsid w:val="000F72F0"/>
    <w:rsid w:val="000F7507"/>
    <w:rsid w:val="000F7681"/>
    <w:rsid w:val="000F76F8"/>
    <w:rsid w:val="0010060D"/>
    <w:rsid w:val="00101B7D"/>
    <w:rsid w:val="00101D4D"/>
    <w:rsid w:val="00102040"/>
    <w:rsid w:val="001023A6"/>
    <w:rsid w:val="0010249D"/>
    <w:rsid w:val="00102F73"/>
    <w:rsid w:val="001032E0"/>
    <w:rsid w:val="001037B9"/>
    <w:rsid w:val="00104011"/>
    <w:rsid w:val="00104232"/>
    <w:rsid w:val="00104247"/>
    <w:rsid w:val="00104321"/>
    <w:rsid w:val="00104763"/>
    <w:rsid w:val="00104A8F"/>
    <w:rsid w:val="00104C6D"/>
    <w:rsid w:val="00104FA4"/>
    <w:rsid w:val="00105287"/>
    <w:rsid w:val="0010547F"/>
    <w:rsid w:val="001054C0"/>
    <w:rsid w:val="00105F7E"/>
    <w:rsid w:val="00106049"/>
    <w:rsid w:val="001063DA"/>
    <w:rsid w:val="00106CA8"/>
    <w:rsid w:val="001072E2"/>
    <w:rsid w:val="00107590"/>
    <w:rsid w:val="00107672"/>
    <w:rsid w:val="00110489"/>
    <w:rsid w:val="00110AAA"/>
    <w:rsid w:val="00111062"/>
    <w:rsid w:val="0011133C"/>
    <w:rsid w:val="0011142D"/>
    <w:rsid w:val="00111436"/>
    <w:rsid w:val="001117C9"/>
    <w:rsid w:val="00111833"/>
    <w:rsid w:val="00111979"/>
    <w:rsid w:val="00111B34"/>
    <w:rsid w:val="00111BA8"/>
    <w:rsid w:val="00112B21"/>
    <w:rsid w:val="00112F96"/>
    <w:rsid w:val="001137EF"/>
    <w:rsid w:val="00113DC1"/>
    <w:rsid w:val="00113DC4"/>
    <w:rsid w:val="00113FD0"/>
    <w:rsid w:val="0011404D"/>
    <w:rsid w:val="00114A4D"/>
    <w:rsid w:val="00114A89"/>
    <w:rsid w:val="001153C0"/>
    <w:rsid w:val="00115415"/>
    <w:rsid w:val="001157F2"/>
    <w:rsid w:val="0011587F"/>
    <w:rsid w:val="00115881"/>
    <w:rsid w:val="001158B2"/>
    <w:rsid w:val="00115A52"/>
    <w:rsid w:val="00115B6F"/>
    <w:rsid w:val="00115DDE"/>
    <w:rsid w:val="0011693B"/>
    <w:rsid w:val="001169AF"/>
    <w:rsid w:val="00116A30"/>
    <w:rsid w:val="00116A5C"/>
    <w:rsid w:val="00116EA8"/>
    <w:rsid w:val="001204A9"/>
    <w:rsid w:val="0012086B"/>
    <w:rsid w:val="00120E98"/>
    <w:rsid w:val="001210B8"/>
    <w:rsid w:val="0012122B"/>
    <w:rsid w:val="0012146F"/>
    <w:rsid w:val="0012164C"/>
    <w:rsid w:val="0012177B"/>
    <w:rsid w:val="00122149"/>
    <w:rsid w:val="0012247B"/>
    <w:rsid w:val="0012358B"/>
    <w:rsid w:val="001242DC"/>
    <w:rsid w:val="001243A0"/>
    <w:rsid w:val="001243C8"/>
    <w:rsid w:val="00124448"/>
    <w:rsid w:val="001247B2"/>
    <w:rsid w:val="001248E3"/>
    <w:rsid w:val="00124D12"/>
    <w:rsid w:val="00125217"/>
    <w:rsid w:val="00125B8D"/>
    <w:rsid w:val="00125CDC"/>
    <w:rsid w:val="00125E1D"/>
    <w:rsid w:val="001260EF"/>
    <w:rsid w:val="0012674B"/>
    <w:rsid w:val="00127230"/>
    <w:rsid w:val="001272C8"/>
    <w:rsid w:val="00127301"/>
    <w:rsid w:val="00127EFE"/>
    <w:rsid w:val="001303D4"/>
    <w:rsid w:val="00130F39"/>
    <w:rsid w:val="001311ED"/>
    <w:rsid w:val="00131437"/>
    <w:rsid w:val="00131BDC"/>
    <w:rsid w:val="00131CA6"/>
    <w:rsid w:val="00132265"/>
    <w:rsid w:val="0013260F"/>
    <w:rsid w:val="001326F5"/>
    <w:rsid w:val="00132744"/>
    <w:rsid w:val="00132786"/>
    <w:rsid w:val="001329BE"/>
    <w:rsid w:val="00132A80"/>
    <w:rsid w:val="00133157"/>
    <w:rsid w:val="00133EB1"/>
    <w:rsid w:val="0013404F"/>
    <w:rsid w:val="001342FC"/>
    <w:rsid w:val="00134821"/>
    <w:rsid w:val="00134858"/>
    <w:rsid w:val="001348AA"/>
    <w:rsid w:val="00134EA3"/>
    <w:rsid w:val="00135E4F"/>
    <w:rsid w:val="00135F16"/>
    <w:rsid w:val="00136F62"/>
    <w:rsid w:val="0013780C"/>
    <w:rsid w:val="00137EA5"/>
    <w:rsid w:val="00140159"/>
    <w:rsid w:val="00140C72"/>
    <w:rsid w:val="001415D2"/>
    <w:rsid w:val="00141B0E"/>
    <w:rsid w:val="00141E73"/>
    <w:rsid w:val="00141F04"/>
    <w:rsid w:val="001421D2"/>
    <w:rsid w:val="00142428"/>
    <w:rsid w:val="001430BC"/>
    <w:rsid w:val="0014353B"/>
    <w:rsid w:val="001435E0"/>
    <w:rsid w:val="001438D8"/>
    <w:rsid w:val="001443E9"/>
    <w:rsid w:val="00144AAB"/>
    <w:rsid w:val="00144B37"/>
    <w:rsid w:val="00144CE3"/>
    <w:rsid w:val="00144D14"/>
    <w:rsid w:val="00145156"/>
    <w:rsid w:val="0014521C"/>
    <w:rsid w:val="0014531D"/>
    <w:rsid w:val="001457EC"/>
    <w:rsid w:val="00145CB1"/>
    <w:rsid w:val="00146434"/>
    <w:rsid w:val="00146A58"/>
    <w:rsid w:val="00147184"/>
    <w:rsid w:val="00147393"/>
    <w:rsid w:val="001474DC"/>
    <w:rsid w:val="0014758E"/>
    <w:rsid w:val="00147602"/>
    <w:rsid w:val="00147C48"/>
    <w:rsid w:val="00150449"/>
    <w:rsid w:val="001509FE"/>
    <w:rsid w:val="00151359"/>
    <w:rsid w:val="00152369"/>
    <w:rsid w:val="00152502"/>
    <w:rsid w:val="00152618"/>
    <w:rsid w:val="00152A1D"/>
    <w:rsid w:val="00152AA5"/>
    <w:rsid w:val="00152D9B"/>
    <w:rsid w:val="00152E33"/>
    <w:rsid w:val="00152EAB"/>
    <w:rsid w:val="0015391B"/>
    <w:rsid w:val="00153AE8"/>
    <w:rsid w:val="00153F14"/>
    <w:rsid w:val="00153FE2"/>
    <w:rsid w:val="00153FEA"/>
    <w:rsid w:val="001541CD"/>
    <w:rsid w:val="001542EE"/>
    <w:rsid w:val="0015476C"/>
    <w:rsid w:val="00154846"/>
    <w:rsid w:val="00154E2B"/>
    <w:rsid w:val="001550BD"/>
    <w:rsid w:val="0015525B"/>
    <w:rsid w:val="00155412"/>
    <w:rsid w:val="00155615"/>
    <w:rsid w:val="00156407"/>
    <w:rsid w:val="001565C5"/>
    <w:rsid w:val="00156970"/>
    <w:rsid w:val="00156B9C"/>
    <w:rsid w:val="00156CA2"/>
    <w:rsid w:val="00156D24"/>
    <w:rsid w:val="0016036A"/>
    <w:rsid w:val="00160527"/>
    <w:rsid w:val="00160749"/>
    <w:rsid w:val="00160C2D"/>
    <w:rsid w:val="00161041"/>
    <w:rsid w:val="00161269"/>
    <w:rsid w:val="0016214D"/>
    <w:rsid w:val="001624E8"/>
    <w:rsid w:val="00162625"/>
    <w:rsid w:val="00162963"/>
    <w:rsid w:val="00163173"/>
    <w:rsid w:val="001633F1"/>
    <w:rsid w:val="001638FF"/>
    <w:rsid w:val="00163DEE"/>
    <w:rsid w:val="00164132"/>
    <w:rsid w:val="00165359"/>
    <w:rsid w:val="00165984"/>
    <w:rsid w:val="00165ADC"/>
    <w:rsid w:val="00165C9C"/>
    <w:rsid w:val="00165D0F"/>
    <w:rsid w:val="001669ED"/>
    <w:rsid w:val="00166D87"/>
    <w:rsid w:val="0016742A"/>
    <w:rsid w:val="00167CFE"/>
    <w:rsid w:val="00167E87"/>
    <w:rsid w:val="00167E96"/>
    <w:rsid w:val="001705E4"/>
    <w:rsid w:val="00170933"/>
    <w:rsid w:val="00171057"/>
    <w:rsid w:val="00171B27"/>
    <w:rsid w:val="001725D5"/>
    <w:rsid w:val="001726DB"/>
    <w:rsid w:val="001735DC"/>
    <w:rsid w:val="00173D4A"/>
    <w:rsid w:val="001741F1"/>
    <w:rsid w:val="00174369"/>
    <w:rsid w:val="00174F37"/>
    <w:rsid w:val="00175144"/>
    <w:rsid w:val="001751E3"/>
    <w:rsid w:val="00175225"/>
    <w:rsid w:val="0017558A"/>
    <w:rsid w:val="0017670B"/>
    <w:rsid w:val="00176DCA"/>
    <w:rsid w:val="001774DB"/>
    <w:rsid w:val="00177C36"/>
    <w:rsid w:val="0018017A"/>
    <w:rsid w:val="00180434"/>
    <w:rsid w:val="00180458"/>
    <w:rsid w:val="00180780"/>
    <w:rsid w:val="001808CD"/>
    <w:rsid w:val="00180AA1"/>
    <w:rsid w:val="00180C21"/>
    <w:rsid w:val="00181117"/>
    <w:rsid w:val="00181692"/>
    <w:rsid w:val="001816AB"/>
    <w:rsid w:val="00182163"/>
    <w:rsid w:val="001823F9"/>
    <w:rsid w:val="001824CA"/>
    <w:rsid w:val="00182FCA"/>
    <w:rsid w:val="00183229"/>
    <w:rsid w:val="001834A3"/>
    <w:rsid w:val="0018350E"/>
    <w:rsid w:val="0018381B"/>
    <w:rsid w:val="00183913"/>
    <w:rsid w:val="00183948"/>
    <w:rsid w:val="00183A63"/>
    <w:rsid w:val="00183D24"/>
    <w:rsid w:val="00183F15"/>
    <w:rsid w:val="0018435B"/>
    <w:rsid w:val="001844A7"/>
    <w:rsid w:val="0018453D"/>
    <w:rsid w:val="00184744"/>
    <w:rsid w:val="00184871"/>
    <w:rsid w:val="001850C4"/>
    <w:rsid w:val="00185102"/>
    <w:rsid w:val="001858E7"/>
    <w:rsid w:val="001858FD"/>
    <w:rsid w:val="001859C5"/>
    <w:rsid w:val="00185EE0"/>
    <w:rsid w:val="0018679C"/>
    <w:rsid w:val="001869C0"/>
    <w:rsid w:val="00186BC4"/>
    <w:rsid w:val="001875CF"/>
    <w:rsid w:val="00187AAE"/>
    <w:rsid w:val="00191533"/>
    <w:rsid w:val="00191961"/>
    <w:rsid w:val="00191D36"/>
    <w:rsid w:val="00192100"/>
    <w:rsid w:val="00192497"/>
    <w:rsid w:val="00192535"/>
    <w:rsid w:val="0019271C"/>
    <w:rsid w:val="001934D5"/>
    <w:rsid w:val="001951AF"/>
    <w:rsid w:val="00195946"/>
    <w:rsid w:val="00195ADC"/>
    <w:rsid w:val="00195EF5"/>
    <w:rsid w:val="0019620F"/>
    <w:rsid w:val="00196810"/>
    <w:rsid w:val="00196F60"/>
    <w:rsid w:val="001972B3"/>
    <w:rsid w:val="0019749C"/>
    <w:rsid w:val="00197510"/>
    <w:rsid w:val="001977DF"/>
    <w:rsid w:val="001979A6"/>
    <w:rsid w:val="00197A68"/>
    <w:rsid w:val="001A013F"/>
    <w:rsid w:val="001A05F5"/>
    <w:rsid w:val="001A07C2"/>
    <w:rsid w:val="001A0870"/>
    <w:rsid w:val="001A0B2F"/>
    <w:rsid w:val="001A1131"/>
    <w:rsid w:val="001A158A"/>
    <w:rsid w:val="001A15AC"/>
    <w:rsid w:val="001A1F91"/>
    <w:rsid w:val="001A2078"/>
    <w:rsid w:val="001A2553"/>
    <w:rsid w:val="001A2728"/>
    <w:rsid w:val="001A28CE"/>
    <w:rsid w:val="001A2988"/>
    <w:rsid w:val="001A2B1F"/>
    <w:rsid w:val="001A2FEB"/>
    <w:rsid w:val="001A3229"/>
    <w:rsid w:val="001A3A67"/>
    <w:rsid w:val="001A3BEC"/>
    <w:rsid w:val="001A3F3C"/>
    <w:rsid w:val="001A44FF"/>
    <w:rsid w:val="001A48D4"/>
    <w:rsid w:val="001A4F9E"/>
    <w:rsid w:val="001A5542"/>
    <w:rsid w:val="001A56FD"/>
    <w:rsid w:val="001A607C"/>
    <w:rsid w:val="001A644C"/>
    <w:rsid w:val="001A660F"/>
    <w:rsid w:val="001A6AC4"/>
    <w:rsid w:val="001A6DEC"/>
    <w:rsid w:val="001A7DE5"/>
    <w:rsid w:val="001A7EEB"/>
    <w:rsid w:val="001B0431"/>
    <w:rsid w:val="001B081B"/>
    <w:rsid w:val="001B0C58"/>
    <w:rsid w:val="001B1BEE"/>
    <w:rsid w:val="001B2A84"/>
    <w:rsid w:val="001B3080"/>
    <w:rsid w:val="001B3599"/>
    <w:rsid w:val="001B3939"/>
    <w:rsid w:val="001B3C53"/>
    <w:rsid w:val="001B3CE0"/>
    <w:rsid w:val="001B403E"/>
    <w:rsid w:val="001B40F6"/>
    <w:rsid w:val="001B4109"/>
    <w:rsid w:val="001B4289"/>
    <w:rsid w:val="001B449E"/>
    <w:rsid w:val="001B4622"/>
    <w:rsid w:val="001B4967"/>
    <w:rsid w:val="001B4CAA"/>
    <w:rsid w:val="001B4D18"/>
    <w:rsid w:val="001B50BE"/>
    <w:rsid w:val="001B562A"/>
    <w:rsid w:val="001B5929"/>
    <w:rsid w:val="001B5952"/>
    <w:rsid w:val="001B5BB7"/>
    <w:rsid w:val="001B624D"/>
    <w:rsid w:val="001B77E4"/>
    <w:rsid w:val="001B7B0D"/>
    <w:rsid w:val="001B7BD5"/>
    <w:rsid w:val="001B7CD2"/>
    <w:rsid w:val="001C00C0"/>
    <w:rsid w:val="001C13D0"/>
    <w:rsid w:val="001C15E0"/>
    <w:rsid w:val="001C1732"/>
    <w:rsid w:val="001C1935"/>
    <w:rsid w:val="001C1B96"/>
    <w:rsid w:val="001C1E78"/>
    <w:rsid w:val="001C2021"/>
    <w:rsid w:val="001C2213"/>
    <w:rsid w:val="001C22C3"/>
    <w:rsid w:val="001C24C1"/>
    <w:rsid w:val="001C2744"/>
    <w:rsid w:val="001C3BD3"/>
    <w:rsid w:val="001C4358"/>
    <w:rsid w:val="001C4E08"/>
    <w:rsid w:val="001C599E"/>
    <w:rsid w:val="001C65CE"/>
    <w:rsid w:val="001C6BA3"/>
    <w:rsid w:val="001C70CA"/>
    <w:rsid w:val="001C77EE"/>
    <w:rsid w:val="001C7DCF"/>
    <w:rsid w:val="001D10DA"/>
    <w:rsid w:val="001D16FA"/>
    <w:rsid w:val="001D1A45"/>
    <w:rsid w:val="001D1E32"/>
    <w:rsid w:val="001D2478"/>
    <w:rsid w:val="001D28C6"/>
    <w:rsid w:val="001D2B55"/>
    <w:rsid w:val="001D2E08"/>
    <w:rsid w:val="001D34F5"/>
    <w:rsid w:val="001D40D1"/>
    <w:rsid w:val="001D422B"/>
    <w:rsid w:val="001D4BB5"/>
    <w:rsid w:val="001D4C71"/>
    <w:rsid w:val="001D5150"/>
    <w:rsid w:val="001D56BC"/>
    <w:rsid w:val="001D572B"/>
    <w:rsid w:val="001D6204"/>
    <w:rsid w:val="001D6392"/>
    <w:rsid w:val="001D665E"/>
    <w:rsid w:val="001D6BCC"/>
    <w:rsid w:val="001D6D31"/>
    <w:rsid w:val="001D7074"/>
    <w:rsid w:val="001D7E7E"/>
    <w:rsid w:val="001D7EEA"/>
    <w:rsid w:val="001E02E2"/>
    <w:rsid w:val="001E1419"/>
    <w:rsid w:val="001E1C60"/>
    <w:rsid w:val="001E21BE"/>
    <w:rsid w:val="001E2AC3"/>
    <w:rsid w:val="001E2E27"/>
    <w:rsid w:val="001E3345"/>
    <w:rsid w:val="001E3D29"/>
    <w:rsid w:val="001E3D9A"/>
    <w:rsid w:val="001E47BC"/>
    <w:rsid w:val="001E49A4"/>
    <w:rsid w:val="001E4C12"/>
    <w:rsid w:val="001E530E"/>
    <w:rsid w:val="001E553A"/>
    <w:rsid w:val="001E5C3C"/>
    <w:rsid w:val="001E67C8"/>
    <w:rsid w:val="001F07EE"/>
    <w:rsid w:val="001F0E70"/>
    <w:rsid w:val="001F0F35"/>
    <w:rsid w:val="001F12BE"/>
    <w:rsid w:val="001F141F"/>
    <w:rsid w:val="001F14D0"/>
    <w:rsid w:val="001F15FD"/>
    <w:rsid w:val="001F1CD6"/>
    <w:rsid w:val="001F20AA"/>
    <w:rsid w:val="001F22B1"/>
    <w:rsid w:val="001F265F"/>
    <w:rsid w:val="001F29BA"/>
    <w:rsid w:val="001F2A54"/>
    <w:rsid w:val="001F2FEF"/>
    <w:rsid w:val="001F31B7"/>
    <w:rsid w:val="001F3ACA"/>
    <w:rsid w:val="001F3B5E"/>
    <w:rsid w:val="001F3C81"/>
    <w:rsid w:val="001F469A"/>
    <w:rsid w:val="001F476E"/>
    <w:rsid w:val="001F4CBA"/>
    <w:rsid w:val="001F4DC5"/>
    <w:rsid w:val="001F548E"/>
    <w:rsid w:val="001F54A4"/>
    <w:rsid w:val="001F56E3"/>
    <w:rsid w:val="001F645D"/>
    <w:rsid w:val="001F66EB"/>
    <w:rsid w:val="001F6B17"/>
    <w:rsid w:val="001F6C2F"/>
    <w:rsid w:val="001F6DC3"/>
    <w:rsid w:val="001F6E2D"/>
    <w:rsid w:val="001F6E67"/>
    <w:rsid w:val="001F721F"/>
    <w:rsid w:val="001F77C8"/>
    <w:rsid w:val="001F7994"/>
    <w:rsid w:val="002003F3"/>
    <w:rsid w:val="00200800"/>
    <w:rsid w:val="00200BEF"/>
    <w:rsid w:val="002011D9"/>
    <w:rsid w:val="00201624"/>
    <w:rsid w:val="00202DF3"/>
    <w:rsid w:val="00203608"/>
    <w:rsid w:val="00203835"/>
    <w:rsid w:val="002038DF"/>
    <w:rsid w:val="00203DB9"/>
    <w:rsid w:val="00203FA4"/>
    <w:rsid w:val="002042AA"/>
    <w:rsid w:val="0020433F"/>
    <w:rsid w:val="0020434F"/>
    <w:rsid w:val="00204A3A"/>
    <w:rsid w:val="00205708"/>
    <w:rsid w:val="002059B5"/>
    <w:rsid w:val="0020693E"/>
    <w:rsid w:val="00206CD0"/>
    <w:rsid w:val="00206F36"/>
    <w:rsid w:val="0020796A"/>
    <w:rsid w:val="00207F04"/>
    <w:rsid w:val="00210735"/>
    <w:rsid w:val="0021093A"/>
    <w:rsid w:val="00210CD2"/>
    <w:rsid w:val="00211000"/>
    <w:rsid w:val="00211031"/>
    <w:rsid w:val="00211043"/>
    <w:rsid w:val="00211496"/>
    <w:rsid w:val="002115C8"/>
    <w:rsid w:val="00212678"/>
    <w:rsid w:val="00212A80"/>
    <w:rsid w:val="00212CDE"/>
    <w:rsid w:val="00212D77"/>
    <w:rsid w:val="00213498"/>
    <w:rsid w:val="00213A46"/>
    <w:rsid w:val="00213D76"/>
    <w:rsid w:val="00213DF8"/>
    <w:rsid w:val="00213E45"/>
    <w:rsid w:val="00213F94"/>
    <w:rsid w:val="002150D6"/>
    <w:rsid w:val="00215390"/>
    <w:rsid w:val="0021555D"/>
    <w:rsid w:val="002157FE"/>
    <w:rsid w:val="00216B75"/>
    <w:rsid w:val="00216BB7"/>
    <w:rsid w:val="0021761B"/>
    <w:rsid w:val="00217FA1"/>
    <w:rsid w:val="0022054D"/>
    <w:rsid w:val="00220E5F"/>
    <w:rsid w:val="00221718"/>
    <w:rsid w:val="00221A95"/>
    <w:rsid w:val="00222015"/>
    <w:rsid w:val="00222139"/>
    <w:rsid w:val="00222537"/>
    <w:rsid w:val="00222A8B"/>
    <w:rsid w:val="00222CE7"/>
    <w:rsid w:val="0022433D"/>
    <w:rsid w:val="0022434F"/>
    <w:rsid w:val="002247B9"/>
    <w:rsid w:val="00224A15"/>
    <w:rsid w:val="00225633"/>
    <w:rsid w:val="0022604A"/>
    <w:rsid w:val="002262F4"/>
    <w:rsid w:val="00227740"/>
    <w:rsid w:val="00227E9D"/>
    <w:rsid w:val="0023022E"/>
    <w:rsid w:val="00230456"/>
    <w:rsid w:val="00230BF9"/>
    <w:rsid w:val="00230FFE"/>
    <w:rsid w:val="002311F9"/>
    <w:rsid w:val="00231246"/>
    <w:rsid w:val="00231837"/>
    <w:rsid w:val="002318DB"/>
    <w:rsid w:val="00231BAD"/>
    <w:rsid w:val="00231E0E"/>
    <w:rsid w:val="0023247B"/>
    <w:rsid w:val="0023306F"/>
    <w:rsid w:val="002339D1"/>
    <w:rsid w:val="00233C8F"/>
    <w:rsid w:val="00234176"/>
    <w:rsid w:val="00234776"/>
    <w:rsid w:val="0023501E"/>
    <w:rsid w:val="002350DD"/>
    <w:rsid w:val="002357E5"/>
    <w:rsid w:val="00235C35"/>
    <w:rsid w:val="00235F8C"/>
    <w:rsid w:val="002365D7"/>
    <w:rsid w:val="00236F1A"/>
    <w:rsid w:val="002377A8"/>
    <w:rsid w:val="00240288"/>
    <w:rsid w:val="00240DA8"/>
    <w:rsid w:val="00240F9D"/>
    <w:rsid w:val="002415AD"/>
    <w:rsid w:val="00241808"/>
    <w:rsid w:val="002420C5"/>
    <w:rsid w:val="002421D4"/>
    <w:rsid w:val="002421FF"/>
    <w:rsid w:val="00242477"/>
    <w:rsid w:val="00242DC9"/>
    <w:rsid w:val="002433FC"/>
    <w:rsid w:val="0024354A"/>
    <w:rsid w:val="0024388E"/>
    <w:rsid w:val="00243E6A"/>
    <w:rsid w:val="0024452B"/>
    <w:rsid w:val="00244A18"/>
    <w:rsid w:val="00244A8D"/>
    <w:rsid w:val="00244AA0"/>
    <w:rsid w:val="00244B3C"/>
    <w:rsid w:val="00244B3D"/>
    <w:rsid w:val="0024564D"/>
    <w:rsid w:val="00245684"/>
    <w:rsid w:val="00245E1B"/>
    <w:rsid w:val="00246432"/>
    <w:rsid w:val="00246593"/>
    <w:rsid w:val="00246867"/>
    <w:rsid w:val="00246AEA"/>
    <w:rsid w:val="00246C01"/>
    <w:rsid w:val="00247041"/>
    <w:rsid w:val="00247532"/>
    <w:rsid w:val="0024776A"/>
    <w:rsid w:val="002477D9"/>
    <w:rsid w:val="0024799E"/>
    <w:rsid w:val="002479BE"/>
    <w:rsid w:val="00247B5D"/>
    <w:rsid w:val="00247C58"/>
    <w:rsid w:val="00250300"/>
    <w:rsid w:val="00250370"/>
    <w:rsid w:val="00250628"/>
    <w:rsid w:val="00250970"/>
    <w:rsid w:val="002510E6"/>
    <w:rsid w:val="002521C3"/>
    <w:rsid w:val="00252453"/>
    <w:rsid w:val="0025251A"/>
    <w:rsid w:val="00252803"/>
    <w:rsid w:val="00252D85"/>
    <w:rsid w:val="002530CB"/>
    <w:rsid w:val="00253100"/>
    <w:rsid w:val="002535F1"/>
    <w:rsid w:val="0025449C"/>
    <w:rsid w:val="0025452F"/>
    <w:rsid w:val="00255314"/>
    <w:rsid w:val="00255729"/>
    <w:rsid w:val="0025651F"/>
    <w:rsid w:val="00256A67"/>
    <w:rsid w:val="00257082"/>
    <w:rsid w:val="002571D6"/>
    <w:rsid w:val="00257768"/>
    <w:rsid w:val="0025792E"/>
    <w:rsid w:val="00257CA9"/>
    <w:rsid w:val="00260066"/>
    <w:rsid w:val="0026011B"/>
    <w:rsid w:val="00260148"/>
    <w:rsid w:val="00260306"/>
    <w:rsid w:val="002608B2"/>
    <w:rsid w:val="00260AFD"/>
    <w:rsid w:val="00260B39"/>
    <w:rsid w:val="00260F06"/>
    <w:rsid w:val="00260FAC"/>
    <w:rsid w:val="00261B5D"/>
    <w:rsid w:val="00261D0C"/>
    <w:rsid w:val="00262164"/>
    <w:rsid w:val="00262552"/>
    <w:rsid w:val="00262724"/>
    <w:rsid w:val="0026273F"/>
    <w:rsid w:val="00262B97"/>
    <w:rsid w:val="002630C7"/>
    <w:rsid w:val="0026356B"/>
    <w:rsid w:val="0026396C"/>
    <w:rsid w:val="00264E50"/>
    <w:rsid w:val="00265813"/>
    <w:rsid w:val="00266298"/>
    <w:rsid w:val="00266AA8"/>
    <w:rsid w:val="00266F9F"/>
    <w:rsid w:val="002672CA"/>
    <w:rsid w:val="0026752B"/>
    <w:rsid w:val="00267B8A"/>
    <w:rsid w:val="00267C5B"/>
    <w:rsid w:val="00270762"/>
    <w:rsid w:val="00270918"/>
    <w:rsid w:val="00270F86"/>
    <w:rsid w:val="0027115F"/>
    <w:rsid w:val="00271730"/>
    <w:rsid w:val="00271F5A"/>
    <w:rsid w:val="00272571"/>
    <w:rsid w:val="002727D9"/>
    <w:rsid w:val="00272CD1"/>
    <w:rsid w:val="00272D4C"/>
    <w:rsid w:val="002735B8"/>
    <w:rsid w:val="002738D9"/>
    <w:rsid w:val="00273B8E"/>
    <w:rsid w:val="00274148"/>
    <w:rsid w:val="00274695"/>
    <w:rsid w:val="00274B22"/>
    <w:rsid w:val="00274D93"/>
    <w:rsid w:val="00275702"/>
    <w:rsid w:val="002765BF"/>
    <w:rsid w:val="00276B99"/>
    <w:rsid w:val="00276D68"/>
    <w:rsid w:val="00277303"/>
    <w:rsid w:val="0027764E"/>
    <w:rsid w:val="00277CC7"/>
    <w:rsid w:val="0028020D"/>
    <w:rsid w:val="00280261"/>
    <w:rsid w:val="00280429"/>
    <w:rsid w:val="00280D45"/>
    <w:rsid w:val="00280F60"/>
    <w:rsid w:val="0028162A"/>
    <w:rsid w:val="00281814"/>
    <w:rsid w:val="00281A4E"/>
    <w:rsid w:val="00281FEC"/>
    <w:rsid w:val="00282063"/>
    <w:rsid w:val="00282252"/>
    <w:rsid w:val="00282395"/>
    <w:rsid w:val="002829A6"/>
    <w:rsid w:val="00283201"/>
    <w:rsid w:val="00283543"/>
    <w:rsid w:val="0028370C"/>
    <w:rsid w:val="00283F6B"/>
    <w:rsid w:val="00285404"/>
    <w:rsid w:val="00285DF1"/>
    <w:rsid w:val="002864BB"/>
    <w:rsid w:val="002867E9"/>
    <w:rsid w:val="00286B73"/>
    <w:rsid w:val="00287084"/>
    <w:rsid w:val="00287166"/>
    <w:rsid w:val="00287937"/>
    <w:rsid w:val="00287F9A"/>
    <w:rsid w:val="00290405"/>
    <w:rsid w:val="00290944"/>
    <w:rsid w:val="00290B99"/>
    <w:rsid w:val="00290CC0"/>
    <w:rsid w:val="00290EE7"/>
    <w:rsid w:val="00291759"/>
    <w:rsid w:val="00291C88"/>
    <w:rsid w:val="0029214B"/>
    <w:rsid w:val="00292F16"/>
    <w:rsid w:val="0029312F"/>
    <w:rsid w:val="002931AA"/>
    <w:rsid w:val="002931DB"/>
    <w:rsid w:val="00293969"/>
    <w:rsid w:val="00293DA3"/>
    <w:rsid w:val="00294343"/>
    <w:rsid w:val="002944D2"/>
    <w:rsid w:val="00294E12"/>
    <w:rsid w:val="0029510B"/>
    <w:rsid w:val="00295772"/>
    <w:rsid w:val="002957D4"/>
    <w:rsid w:val="00295C42"/>
    <w:rsid w:val="00295D12"/>
    <w:rsid w:val="00295E39"/>
    <w:rsid w:val="002960DA"/>
    <w:rsid w:val="00296ABA"/>
    <w:rsid w:val="00296EAC"/>
    <w:rsid w:val="002975C8"/>
    <w:rsid w:val="0029791A"/>
    <w:rsid w:val="00297BA5"/>
    <w:rsid w:val="002A0367"/>
    <w:rsid w:val="002A07EF"/>
    <w:rsid w:val="002A117C"/>
    <w:rsid w:val="002A12B4"/>
    <w:rsid w:val="002A1750"/>
    <w:rsid w:val="002A1DB4"/>
    <w:rsid w:val="002A27F0"/>
    <w:rsid w:val="002A2E93"/>
    <w:rsid w:val="002A3AE9"/>
    <w:rsid w:val="002A3D6E"/>
    <w:rsid w:val="002A4374"/>
    <w:rsid w:val="002A4483"/>
    <w:rsid w:val="002A51D0"/>
    <w:rsid w:val="002A69F4"/>
    <w:rsid w:val="002A6E4A"/>
    <w:rsid w:val="002A78B8"/>
    <w:rsid w:val="002A7952"/>
    <w:rsid w:val="002B0298"/>
    <w:rsid w:val="002B031B"/>
    <w:rsid w:val="002B067B"/>
    <w:rsid w:val="002B0E3F"/>
    <w:rsid w:val="002B1400"/>
    <w:rsid w:val="002B17C7"/>
    <w:rsid w:val="002B1868"/>
    <w:rsid w:val="002B1C81"/>
    <w:rsid w:val="002B1EA4"/>
    <w:rsid w:val="002B1FE9"/>
    <w:rsid w:val="002B294E"/>
    <w:rsid w:val="002B2E52"/>
    <w:rsid w:val="002B3367"/>
    <w:rsid w:val="002B3436"/>
    <w:rsid w:val="002B36F5"/>
    <w:rsid w:val="002B3978"/>
    <w:rsid w:val="002B405A"/>
    <w:rsid w:val="002B4DC1"/>
    <w:rsid w:val="002B4FAA"/>
    <w:rsid w:val="002B516D"/>
    <w:rsid w:val="002B635F"/>
    <w:rsid w:val="002B7C10"/>
    <w:rsid w:val="002B7F8F"/>
    <w:rsid w:val="002C04C0"/>
    <w:rsid w:val="002C0523"/>
    <w:rsid w:val="002C075D"/>
    <w:rsid w:val="002C0BC3"/>
    <w:rsid w:val="002C1908"/>
    <w:rsid w:val="002C1CA8"/>
    <w:rsid w:val="002C2059"/>
    <w:rsid w:val="002C211F"/>
    <w:rsid w:val="002C26B5"/>
    <w:rsid w:val="002C271A"/>
    <w:rsid w:val="002C2DBB"/>
    <w:rsid w:val="002C327B"/>
    <w:rsid w:val="002C3424"/>
    <w:rsid w:val="002C3BA8"/>
    <w:rsid w:val="002C3DDE"/>
    <w:rsid w:val="002C417C"/>
    <w:rsid w:val="002C4222"/>
    <w:rsid w:val="002C4254"/>
    <w:rsid w:val="002C4358"/>
    <w:rsid w:val="002C476C"/>
    <w:rsid w:val="002C59BD"/>
    <w:rsid w:val="002C5A9F"/>
    <w:rsid w:val="002C5DA2"/>
    <w:rsid w:val="002C604D"/>
    <w:rsid w:val="002C6263"/>
    <w:rsid w:val="002C6366"/>
    <w:rsid w:val="002C6812"/>
    <w:rsid w:val="002C681D"/>
    <w:rsid w:val="002C69DF"/>
    <w:rsid w:val="002C6DF6"/>
    <w:rsid w:val="002C764C"/>
    <w:rsid w:val="002C76A9"/>
    <w:rsid w:val="002D02C3"/>
    <w:rsid w:val="002D0AF7"/>
    <w:rsid w:val="002D0C67"/>
    <w:rsid w:val="002D0F4F"/>
    <w:rsid w:val="002D1378"/>
    <w:rsid w:val="002D1C35"/>
    <w:rsid w:val="002D273E"/>
    <w:rsid w:val="002D382F"/>
    <w:rsid w:val="002D4343"/>
    <w:rsid w:val="002D43BD"/>
    <w:rsid w:val="002D4408"/>
    <w:rsid w:val="002D490E"/>
    <w:rsid w:val="002D49BC"/>
    <w:rsid w:val="002D4B63"/>
    <w:rsid w:val="002D4E39"/>
    <w:rsid w:val="002D59F9"/>
    <w:rsid w:val="002D5E9C"/>
    <w:rsid w:val="002D605A"/>
    <w:rsid w:val="002D6D6E"/>
    <w:rsid w:val="002D726C"/>
    <w:rsid w:val="002D7C21"/>
    <w:rsid w:val="002D7D2B"/>
    <w:rsid w:val="002D7F89"/>
    <w:rsid w:val="002E02BF"/>
    <w:rsid w:val="002E07F8"/>
    <w:rsid w:val="002E0C4C"/>
    <w:rsid w:val="002E0EB4"/>
    <w:rsid w:val="002E0F25"/>
    <w:rsid w:val="002E1012"/>
    <w:rsid w:val="002E16D1"/>
    <w:rsid w:val="002E19EA"/>
    <w:rsid w:val="002E1DEB"/>
    <w:rsid w:val="002E2749"/>
    <w:rsid w:val="002E29D0"/>
    <w:rsid w:val="002E2D58"/>
    <w:rsid w:val="002E2F43"/>
    <w:rsid w:val="002E34D7"/>
    <w:rsid w:val="002E3B38"/>
    <w:rsid w:val="002E41CF"/>
    <w:rsid w:val="002E49F3"/>
    <w:rsid w:val="002E4B29"/>
    <w:rsid w:val="002E4D72"/>
    <w:rsid w:val="002E6A49"/>
    <w:rsid w:val="002E6F01"/>
    <w:rsid w:val="002E7C4E"/>
    <w:rsid w:val="002E7C7C"/>
    <w:rsid w:val="002E7CC4"/>
    <w:rsid w:val="002F06E8"/>
    <w:rsid w:val="002F11D7"/>
    <w:rsid w:val="002F16A2"/>
    <w:rsid w:val="002F17FD"/>
    <w:rsid w:val="002F1AC6"/>
    <w:rsid w:val="002F1B36"/>
    <w:rsid w:val="002F1E20"/>
    <w:rsid w:val="002F2106"/>
    <w:rsid w:val="002F24E9"/>
    <w:rsid w:val="002F2A8D"/>
    <w:rsid w:val="002F2F5A"/>
    <w:rsid w:val="002F3112"/>
    <w:rsid w:val="002F3269"/>
    <w:rsid w:val="002F3462"/>
    <w:rsid w:val="002F3521"/>
    <w:rsid w:val="002F4376"/>
    <w:rsid w:val="002F4610"/>
    <w:rsid w:val="002F48A4"/>
    <w:rsid w:val="002F591E"/>
    <w:rsid w:val="002F5B74"/>
    <w:rsid w:val="002F5ECD"/>
    <w:rsid w:val="002F626F"/>
    <w:rsid w:val="002F6633"/>
    <w:rsid w:val="002F7457"/>
    <w:rsid w:val="002F7541"/>
    <w:rsid w:val="003001D2"/>
    <w:rsid w:val="00300D0F"/>
    <w:rsid w:val="003017F6"/>
    <w:rsid w:val="003018C4"/>
    <w:rsid w:val="00301B3F"/>
    <w:rsid w:val="00301CBC"/>
    <w:rsid w:val="00301DF7"/>
    <w:rsid w:val="00301EF7"/>
    <w:rsid w:val="00302AD3"/>
    <w:rsid w:val="00302B1B"/>
    <w:rsid w:val="00303174"/>
    <w:rsid w:val="00303339"/>
    <w:rsid w:val="00303995"/>
    <w:rsid w:val="00303A58"/>
    <w:rsid w:val="00303D11"/>
    <w:rsid w:val="00303E60"/>
    <w:rsid w:val="0030419A"/>
    <w:rsid w:val="00305140"/>
    <w:rsid w:val="0030514C"/>
    <w:rsid w:val="003053E0"/>
    <w:rsid w:val="00305C0C"/>
    <w:rsid w:val="00305C3D"/>
    <w:rsid w:val="003061A1"/>
    <w:rsid w:val="00306E36"/>
    <w:rsid w:val="00307076"/>
    <w:rsid w:val="003072EC"/>
    <w:rsid w:val="00307FE7"/>
    <w:rsid w:val="0031033A"/>
    <w:rsid w:val="00311478"/>
    <w:rsid w:val="003115C2"/>
    <w:rsid w:val="00311805"/>
    <w:rsid w:val="00311B94"/>
    <w:rsid w:val="0031205B"/>
    <w:rsid w:val="00312AB1"/>
    <w:rsid w:val="00312CC9"/>
    <w:rsid w:val="00313926"/>
    <w:rsid w:val="00313F5D"/>
    <w:rsid w:val="0031472B"/>
    <w:rsid w:val="00314B1F"/>
    <w:rsid w:val="00314DC8"/>
    <w:rsid w:val="00314E4E"/>
    <w:rsid w:val="00315373"/>
    <w:rsid w:val="003154DC"/>
    <w:rsid w:val="0031607C"/>
    <w:rsid w:val="00316189"/>
    <w:rsid w:val="00316353"/>
    <w:rsid w:val="00316518"/>
    <w:rsid w:val="00316942"/>
    <w:rsid w:val="0031700F"/>
    <w:rsid w:val="00317294"/>
    <w:rsid w:val="00317704"/>
    <w:rsid w:val="00317A05"/>
    <w:rsid w:val="00320347"/>
    <w:rsid w:val="00320385"/>
    <w:rsid w:val="003204F9"/>
    <w:rsid w:val="003206A4"/>
    <w:rsid w:val="00320FF9"/>
    <w:rsid w:val="00321368"/>
    <w:rsid w:val="00321393"/>
    <w:rsid w:val="003214B3"/>
    <w:rsid w:val="00321A69"/>
    <w:rsid w:val="00322A37"/>
    <w:rsid w:val="00322A4F"/>
    <w:rsid w:val="00322DD2"/>
    <w:rsid w:val="003234A2"/>
    <w:rsid w:val="0032356E"/>
    <w:rsid w:val="003236E5"/>
    <w:rsid w:val="00323C8D"/>
    <w:rsid w:val="00325348"/>
    <w:rsid w:val="0032544D"/>
    <w:rsid w:val="003256E3"/>
    <w:rsid w:val="00326094"/>
    <w:rsid w:val="00326156"/>
    <w:rsid w:val="003262AC"/>
    <w:rsid w:val="00326685"/>
    <w:rsid w:val="00326A45"/>
    <w:rsid w:val="00326B82"/>
    <w:rsid w:val="00326E73"/>
    <w:rsid w:val="003271BE"/>
    <w:rsid w:val="003272D7"/>
    <w:rsid w:val="00327531"/>
    <w:rsid w:val="00327842"/>
    <w:rsid w:val="00327C26"/>
    <w:rsid w:val="00327DF3"/>
    <w:rsid w:val="003302AE"/>
    <w:rsid w:val="003304BB"/>
    <w:rsid w:val="00330682"/>
    <w:rsid w:val="00330A5E"/>
    <w:rsid w:val="00330EEE"/>
    <w:rsid w:val="003313B2"/>
    <w:rsid w:val="00331421"/>
    <w:rsid w:val="00331D65"/>
    <w:rsid w:val="00331E59"/>
    <w:rsid w:val="00332530"/>
    <w:rsid w:val="00332590"/>
    <w:rsid w:val="00332B91"/>
    <w:rsid w:val="00333065"/>
    <w:rsid w:val="0033354B"/>
    <w:rsid w:val="00333AAA"/>
    <w:rsid w:val="00333AD7"/>
    <w:rsid w:val="00333B30"/>
    <w:rsid w:val="00333EA4"/>
    <w:rsid w:val="003346EA"/>
    <w:rsid w:val="003348DC"/>
    <w:rsid w:val="00334D98"/>
    <w:rsid w:val="003354B8"/>
    <w:rsid w:val="003359DC"/>
    <w:rsid w:val="00335D61"/>
    <w:rsid w:val="00336D9B"/>
    <w:rsid w:val="0033789A"/>
    <w:rsid w:val="00340779"/>
    <w:rsid w:val="00340AE5"/>
    <w:rsid w:val="00340EF3"/>
    <w:rsid w:val="003418C5"/>
    <w:rsid w:val="00341C28"/>
    <w:rsid w:val="0034231A"/>
    <w:rsid w:val="003424C4"/>
    <w:rsid w:val="003430B6"/>
    <w:rsid w:val="0034314C"/>
    <w:rsid w:val="0034352F"/>
    <w:rsid w:val="00343DAD"/>
    <w:rsid w:val="00344EB7"/>
    <w:rsid w:val="003455B8"/>
    <w:rsid w:val="00345AF6"/>
    <w:rsid w:val="00345CAB"/>
    <w:rsid w:val="00345CBC"/>
    <w:rsid w:val="00345D7E"/>
    <w:rsid w:val="003466DD"/>
    <w:rsid w:val="00346784"/>
    <w:rsid w:val="003467A2"/>
    <w:rsid w:val="00346A88"/>
    <w:rsid w:val="00346BD4"/>
    <w:rsid w:val="00347900"/>
    <w:rsid w:val="00347F63"/>
    <w:rsid w:val="00350068"/>
    <w:rsid w:val="00350327"/>
    <w:rsid w:val="00350C29"/>
    <w:rsid w:val="00350C64"/>
    <w:rsid w:val="00352CCF"/>
    <w:rsid w:val="003533AB"/>
    <w:rsid w:val="00353457"/>
    <w:rsid w:val="003539E6"/>
    <w:rsid w:val="00353FC3"/>
    <w:rsid w:val="003540D5"/>
    <w:rsid w:val="00354DF4"/>
    <w:rsid w:val="00355AEA"/>
    <w:rsid w:val="00356072"/>
    <w:rsid w:val="00356B0D"/>
    <w:rsid w:val="00356B2B"/>
    <w:rsid w:val="00356C9F"/>
    <w:rsid w:val="00356DA7"/>
    <w:rsid w:val="0036019E"/>
    <w:rsid w:val="00360549"/>
    <w:rsid w:val="0036095D"/>
    <w:rsid w:val="00360974"/>
    <w:rsid w:val="00361039"/>
    <w:rsid w:val="00361640"/>
    <w:rsid w:val="003621D2"/>
    <w:rsid w:val="00362217"/>
    <w:rsid w:val="00362374"/>
    <w:rsid w:val="00362465"/>
    <w:rsid w:val="003627B4"/>
    <w:rsid w:val="00362D10"/>
    <w:rsid w:val="00362F5B"/>
    <w:rsid w:val="0036325C"/>
    <w:rsid w:val="0036343C"/>
    <w:rsid w:val="003635C7"/>
    <w:rsid w:val="00363F3D"/>
    <w:rsid w:val="003646D1"/>
    <w:rsid w:val="00364717"/>
    <w:rsid w:val="003649C1"/>
    <w:rsid w:val="00364C60"/>
    <w:rsid w:val="00364C83"/>
    <w:rsid w:val="0036536F"/>
    <w:rsid w:val="0036590A"/>
    <w:rsid w:val="003659AA"/>
    <w:rsid w:val="003668EB"/>
    <w:rsid w:val="00366E8C"/>
    <w:rsid w:val="00367032"/>
    <w:rsid w:val="003670FA"/>
    <w:rsid w:val="003671CB"/>
    <w:rsid w:val="003677E9"/>
    <w:rsid w:val="00367914"/>
    <w:rsid w:val="00367C3D"/>
    <w:rsid w:val="0037093D"/>
    <w:rsid w:val="00370CD6"/>
    <w:rsid w:val="00370DF4"/>
    <w:rsid w:val="00370F49"/>
    <w:rsid w:val="0037136D"/>
    <w:rsid w:val="0037143C"/>
    <w:rsid w:val="00371460"/>
    <w:rsid w:val="00372095"/>
    <w:rsid w:val="003722FA"/>
    <w:rsid w:val="0037286B"/>
    <w:rsid w:val="003729DD"/>
    <w:rsid w:val="00372EBF"/>
    <w:rsid w:val="00373CD2"/>
    <w:rsid w:val="00373E94"/>
    <w:rsid w:val="00373F65"/>
    <w:rsid w:val="003742A9"/>
    <w:rsid w:val="00374660"/>
    <w:rsid w:val="0037471E"/>
    <w:rsid w:val="00374BFB"/>
    <w:rsid w:val="0037554F"/>
    <w:rsid w:val="00375902"/>
    <w:rsid w:val="00375D95"/>
    <w:rsid w:val="00375FF1"/>
    <w:rsid w:val="003762AD"/>
    <w:rsid w:val="00376315"/>
    <w:rsid w:val="003769A9"/>
    <w:rsid w:val="00376A05"/>
    <w:rsid w:val="003770BC"/>
    <w:rsid w:val="00377237"/>
    <w:rsid w:val="00377AA6"/>
    <w:rsid w:val="00377BED"/>
    <w:rsid w:val="00377DAC"/>
    <w:rsid w:val="00377F50"/>
    <w:rsid w:val="00380881"/>
    <w:rsid w:val="003808E3"/>
    <w:rsid w:val="00380BF4"/>
    <w:rsid w:val="00380CFC"/>
    <w:rsid w:val="003815F4"/>
    <w:rsid w:val="0038172B"/>
    <w:rsid w:val="00381CAA"/>
    <w:rsid w:val="00381FC1"/>
    <w:rsid w:val="003823E7"/>
    <w:rsid w:val="00382457"/>
    <w:rsid w:val="00382916"/>
    <w:rsid w:val="00383313"/>
    <w:rsid w:val="003834BE"/>
    <w:rsid w:val="00383D0F"/>
    <w:rsid w:val="003843FF"/>
    <w:rsid w:val="003847E3"/>
    <w:rsid w:val="00384846"/>
    <w:rsid w:val="00384B5A"/>
    <w:rsid w:val="0038523B"/>
    <w:rsid w:val="00385B21"/>
    <w:rsid w:val="00386367"/>
    <w:rsid w:val="00386AE7"/>
    <w:rsid w:val="00386CDC"/>
    <w:rsid w:val="00386FAB"/>
    <w:rsid w:val="003870CE"/>
    <w:rsid w:val="00387348"/>
    <w:rsid w:val="00387409"/>
    <w:rsid w:val="00387ADE"/>
    <w:rsid w:val="00387E9E"/>
    <w:rsid w:val="00387F9E"/>
    <w:rsid w:val="00387FD9"/>
    <w:rsid w:val="0039065F"/>
    <w:rsid w:val="0039094D"/>
    <w:rsid w:val="00390AF8"/>
    <w:rsid w:val="00391508"/>
    <w:rsid w:val="003916AB"/>
    <w:rsid w:val="00392222"/>
    <w:rsid w:val="00392869"/>
    <w:rsid w:val="00393573"/>
    <w:rsid w:val="00393628"/>
    <w:rsid w:val="00393B14"/>
    <w:rsid w:val="00394193"/>
    <w:rsid w:val="003941C9"/>
    <w:rsid w:val="0039439E"/>
    <w:rsid w:val="00394991"/>
    <w:rsid w:val="00394CDF"/>
    <w:rsid w:val="00394D62"/>
    <w:rsid w:val="00394E77"/>
    <w:rsid w:val="003956B1"/>
    <w:rsid w:val="003957B9"/>
    <w:rsid w:val="003963E5"/>
    <w:rsid w:val="00396607"/>
    <w:rsid w:val="00396E8C"/>
    <w:rsid w:val="0039724A"/>
    <w:rsid w:val="003977D8"/>
    <w:rsid w:val="0039781C"/>
    <w:rsid w:val="003979F5"/>
    <w:rsid w:val="003A0374"/>
    <w:rsid w:val="003A03B4"/>
    <w:rsid w:val="003A07A2"/>
    <w:rsid w:val="003A07D2"/>
    <w:rsid w:val="003A082D"/>
    <w:rsid w:val="003A0C64"/>
    <w:rsid w:val="003A0E8E"/>
    <w:rsid w:val="003A1B67"/>
    <w:rsid w:val="003A27F7"/>
    <w:rsid w:val="003A2B0A"/>
    <w:rsid w:val="003A2C09"/>
    <w:rsid w:val="003A2EF2"/>
    <w:rsid w:val="003A30D7"/>
    <w:rsid w:val="003A38D9"/>
    <w:rsid w:val="003A40BB"/>
    <w:rsid w:val="003A41C2"/>
    <w:rsid w:val="003A4269"/>
    <w:rsid w:val="003A4452"/>
    <w:rsid w:val="003A4738"/>
    <w:rsid w:val="003A48CE"/>
    <w:rsid w:val="003A4994"/>
    <w:rsid w:val="003A4E62"/>
    <w:rsid w:val="003A4FCD"/>
    <w:rsid w:val="003A5AE2"/>
    <w:rsid w:val="003A6516"/>
    <w:rsid w:val="003A6D0E"/>
    <w:rsid w:val="003B0447"/>
    <w:rsid w:val="003B05D3"/>
    <w:rsid w:val="003B0AC0"/>
    <w:rsid w:val="003B0E12"/>
    <w:rsid w:val="003B1055"/>
    <w:rsid w:val="003B1091"/>
    <w:rsid w:val="003B1A89"/>
    <w:rsid w:val="003B1D74"/>
    <w:rsid w:val="003B2281"/>
    <w:rsid w:val="003B2B21"/>
    <w:rsid w:val="003B36E2"/>
    <w:rsid w:val="003B385F"/>
    <w:rsid w:val="003B3A29"/>
    <w:rsid w:val="003B3C2D"/>
    <w:rsid w:val="003B47A8"/>
    <w:rsid w:val="003B4FFF"/>
    <w:rsid w:val="003B5518"/>
    <w:rsid w:val="003B56F4"/>
    <w:rsid w:val="003B59F6"/>
    <w:rsid w:val="003B69CC"/>
    <w:rsid w:val="003B6E54"/>
    <w:rsid w:val="003B704A"/>
    <w:rsid w:val="003B72BD"/>
    <w:rsid w:val="003B73E2"/>
    <w:rsid w:val="003B7955"/>
    <w:rsid w:val="003B7957"/>
    <w:rsid w:val="003B7B3A"/>
    <w:rsid w:val="003C04FC"/>
    <w:rsid w:val="003C0D77"/>
    <w:rsid w:val="003C1076"/>
    <w:rsid w:val="003C16B1"/>
    <w:rsid w:val="003C1826"/>
    <w:rsid w:val="003C1A73"/>
    <w:rsid w:val="003C1A84"/>
    <w:rsid w:val="003C1AA2"/>
    <w:rsid w:val="003C2374"/>
    <w:rsid w:val="003C2713"/>
    <w:rsid w:val="003C2B24"/>
    <w:rsid w:val="003C3CCA"/>
    <w:rsid w:val="003C3EE7"/>
    <w:rsid w:val="003C3F13"/>
    <w:rsid w:val="003C43D2"/>
    <w:rsid w:val="003C48F4"/>
    <w:rsid w:val="003C4AE8"/>
    <w:rsid w:val="003C520C"/>
    <w:rsid w:val="003C5A9B"/>
    <w:rsid w:val="003C5D9E"/>
    <w:rsid w:val="003C5FE1"/>
    <w:rsid w:val="003C6991"/>
    <w:rsid w:val="003C6BBE"/>
    <w:rsid w:val="003C70BD"/>
    <w:rsid w:val="003C770E"/>
    <w:rsid w:val="003D012D"/>
    <w:rsid w:val="003D026C"/>
    <w:rsid w:val="003D08B7"/>
    <w:rsid w:val="003D0A6A"/>
    <w:rsid w:val="003D0B4F"/>
    <w:rsid w:val="003D0C0F"/>
    <w:rsid w:val="003D0C77"/>
    <w:rsid w:val="003D0E64"/>
    <w:rsid w:val="003D1703"/>
    <w:rsid w:val="003D1804"/>
    <w:rsid w:val="003D1AC7"/>
    <w:rsid w:val="003D1CF9"/>
    <w:rsid w:val="003D1E7F"/>
    <w:rsid w:val="003D2064"/>
    <w:rsid w:val="003D2870"/>
    <w:rsid w:val="003D29C2"/>
    <w:rsid w:val="003D317D"/>
    <w:rsid w:val="003D3755"/>
    <w:rsid w:val="003D3C7D"/>
    <w:rsid w:val="003D3E6A"/>
    <w:rsid w:val="003D444E"/>
    <w:rsid w:val="003D4B3B"/>
    <w:rsid w:val="003D4EED"/>
    <w:rsid w:val="003D581A"/>
    <w:rsid w:val="003D5903"/>
    <w:rsid w:val="003D5CEE"/>
    <w:rsid w:val="003D5CF4"/>
    <w:rsid w:val="003D62FF"/>
    <w:rsid w:val="003D6619"/>
    <w:rsid w:val="003D771A"/>
    <w:rsid w:val="003D7780"/>
    <w:rsid w:val="003E0193"/>
    <w:rsid w:val="003E0320"/>
    <w:rsid w:val="003E04BC"/>
    <w:rsid w:val="003E051E"/>
    <w:rsid w:val="003E07EB"/>
    <w:rsid w:val="003E0A66"/>
    <w:rsid w:val="003E0AD3"/>
    <w:rsid w:val="003E108A"/>
    <w:rsid w:val="003E11A3"/>
    <w:rsid w:val="003E168D"/>
    <w:rsid w:val="003E17F1"/>
    <w:rsid w:val="003E222C"/>
    <w:rsid w:val="003E353D"/>
    <w:rsid w:val="003E3653"/>
    <w:rsid w:val="003E36A6"/>
    <w:rsid w:val="003E36E2"/>
    <w:rsid w:val="003E3B8E"/>
    <w:rsid w:val="003E3BD1"/>
    <w:rsid w:val="003E45C4"/>
    <w:rsid w:val="003E489F"/>
    <w:rsid w:val="003E48AD"/>
    <w:rsid w:val="003E49D1"/>
    <w:rsid w:val="003E4B39"/>
    <w:rsid w:val="003E54EF"/>
    <w:rsid w:val="003E5A6F"/>
    <w:rsid w:val="003E6869"/>
    <w:rsid w:val="003E6967"/>
    <w:rsid w:val="003E6A92"/>
    <w:rsid w:val="003E6AD6"/>
    <w:rsid w:val="003E6AD7"/>
    <w:rsid w:val="003F1974"/>
    <w:rsid w:val="003F1C42"/>
    <w:rsid w:val="003F1EAD"/>
    <w:rsid w:val="003F2597"/>
    <w:rsid w:val="003F2924"/>
    <w:rsid w:val="003F2A9E"/>
    <w:rsid w:val="003F2E8B"/>
    <w:rsid w:val="003F358B"/>
    <w:rsid w:val="003F36DE"/>
    <w:rsid w:val="003F3731"/>
    <w:rsid w:val="003F3D66"/>
    <w:rsid w:val="003F4186"/>
    <w:rsid w:val="003F4199"/>
    <w:rsid w:val="003F41FC"/>
    <w:rsid w:val="003F4376"/>
    <w:rsid w:val="003F43A2"/>
    <w:rsid w:val="003F4489"/>
    <w:rsid w:val="003F470B"/>
    <w:rsid w:val="003F4772"/>
    <w:rsid w:val="003F4774"/>
    <w:rsid w:val="003F478F"/>
    <w:rsid w:val="003F481D"/>
    <w:rsid w:val="003F48F2"/>
    <w:rsid w:val="003F4A20"/>
    <w:rsid w:val="003F4F17"/>
    <w:rsid w:val="003F570E"/>
    <w:rsid w:val="003F5AEF"/>
    <w:rsid w:val="003F61C8"/>
    <w:rsid w:val="003F62A2"/>
    <w:rsid w:val="003F65A6"/>
    <w:rsid w:val="003F6713"/>
    <w:rsid w:val="003F68CA"/>
    <w:rsid w:val="003F6D99"/>
    <w:rsid w:val="003F6F63"/>
    <w:rsid w:val="003F6F8C"/>
    <w:rsid w:val="003F7154"/>
    <w:rsid w:val="00400321"/>
    <w:rsid w:val="004008A0"/>
    <w:rsid w:val="004008CA"/>
    <w:rsid w:val="00400E3B"/>
    <w:rsid w:val="00400F4E"/>
    <w:rsid w:val="00401A49"/>
    <w:rsid w:val="00401C8E"/>
    <w:rsid w:val="004020B8"/>
    <w:rsid w:val="004023D5"/>
    <w:rsid w:val="00402450"/>
    <w:rsid w:val="00402D78"/>
    <w:rsid w:val="00402E56"/>
    <w:rsid w:val="004033EF"/>
    <w:rsid w:val="0040370C"/>
    <w:rsid w:val="004039BC"/>
    <w:rsid w:val="004046C1"/>
    <w:rsid w:val="00404715"/>
    <w:rsid w:val="004049F2"/>
    <w:rsid w:val="00404A0C"/>
    <w:rsid w:val="00404A2B"/>
    <w:rsid w:val="00404B1B"/>
    <w:rsid w:val="004054AD"/>
    <w:rsid w:val="004057D1"/>
    <w:rsid w:val="00405D2B"/>
    <w:rsid w:val="00405EB1"/>
    <w:rsid w:val="00406178"/>
    <w:rsid w:val="004061BD"/>
    <w:rsid w:val="004062BE"/>
    <w:rsid w:val="00406D48"/>
    <w:rsid w:val="0040727F"/>
    <w:rsid w:val="004101EF"/>
    <w:rsid w:val="00410B88"/>
    <w:rsid w:val="004115A1"/>
    <w:rsid w:val="00411A41"/>
    <w:rsid w:val="00411ABA"/>
    <w:rsid w:val="00411EBF"/>
    <w:rsid w:val="00411FD7"/>
    <w:rsid w:val="00412459"/>
    <w:rsid w:val="00414218"/>
    <w:rsid w:val="0041429A"/>
    <w:rsid w:val="0041479B"/>
    <w:rsid w:val="00414C9B"/>
    <w:rsid w:val="004151D1"/>
    <w:rsid w:val="004159DB"/>
    <w:rsid w:val="00415B64"/>
    <w:rsid w:val="00415C43"/>
    <w:rsid w:val="00416064"/>
    <w:rsid w:val="004161D4"/>
    <w:rsid w:val="00416903"/>
    <w:rsid w:val="00417FF2"/>
    <w:rsid w:val="004203B4"/>
    <w:rsid w:val="004209DF"/>
    <w:rsid w:val="00420D34"/>
    <w:rsid w:val="00420EBD"/>
    <w:rsid w:val="0042188E"/>
    <w:rsid w:val="004219C1"/>
    <w:rsid w:val="00421AC7"/>
    <w:rsid w:val="0042245F"/>
    <w:rsid w:val="00422D41"/>
    <w:rsid w:val="0042333A"/>
    <w:rsid w:val="004238FE"/>
    <w:rsid w:val="004242BB"/>
    <w:rsid w:val="0042474B"/>
    <w:rsid w:val="00424ADA"/>
    <w:rsid w:val="004250DF"/>
    <w:rsid w:val="00425149"/>
    <w:rsid w:val="004256D9"/>
    <w:rsid w:val="00425B49"/>
    <w:rsid w:val="00426051"/>
    <w:rsid w:val="0042653F"/>
    <w:rsid w:val="00426989"/>
    <w:rsid w:val="004269F8"/>
    <w:rsid w:val="004270A0"/>
    <w:rsid w:val="004278E5"/>
    <w:rsid w:val="00427AF2"/>
    <w:rsid w:val="00427BA8"/>
    <w:rsid w:val="00430021"/>
    <w:rsid w:val="004301AB"/>
    <w:rsid w:val="0043022B"/>
    <w:rsid w:val="004306FE"/>
    <w:rsid w:val="00430A79"/>
    <w:rsid w:val="004314E2"/>
    <w:rsid w:val="00431683"/>
    <w:rsid w:val="00431C1C"/>
    <w:rsid w:val="0043205B"/>
    <w:rsid w:val="004321CF"/>
    <w:rsid w:val="00432B34"/>
    <w:rsid w:val="00432CA5"/>
    <w:rsid w:val="00433693"/>
    <w:rsid w:val="004336A1"/>
    <w:rsid w:val="0043372B"/>
    <w:rsid w:val="00434084"/>
    <w:rsid w:val="00434889"/>
    <w:rsid w:val="004348E8"/>
    <w:rsid w:val="00434A37"/>
    <w:rsid w:val="00434E8D"/>
    <w:rsid w:val="00435FD1"/>
    <w:rsid w:val="00436062"/>
    <w:rsid w:val="00436602"/>
    <w:rsid w:val="00436775"/>
    <w:rsid w:val="00436EA2"/>
    <w:rsid w:val="00437438"/>
    <w:rsid w:val="0043771E"/>
    <w:rsid w:val="0043778D"/>
    <w:rsid w:val="004378DB"/>
    <w:rsid w:val="00437A7A"/>
    <w:rsid w:val="00437E77"/>
    <w:rsid w:val="00440013"/>
    <w:rsid w:val="00440A95"/>
    <w:rsid w:val="00441AB3"/>
    <w:rsid w:val="004420B7"/>
    <w:rsid w:val="004422AC"/>
    <w:rsid w:val="00442BB8"/>
    <w:rsid w:val="00442CEB"/>
    <w:rsid w:val="00443701"/>
    <w:rsid w:val="00443756"/>
    <w:rsid w:val="00443837"/>
    <w:rsid w:val="00443B55"/>
    <w:rsid w:val="00443C00"/>
    <w:rsid w:val="004441C2"/>
    <w:rsid w:val="004442BB"/>
    <w:rsid w:val="0044436C"/>
    <w:rsid w:val="0044453E"/>
    <w:rsid w:val="0044473F"/>
    <w:rsid w:val="00444DEF"/>
    <w:rsid w:val="00445324"/>
    <w:rsid w:val="00445D51"/>
    <w:rsid w:val="00445D9C"/>
    <w:rsid w:val="00447402"/>
    <w:rsid w:val="004475A2"/>
    <w:rsid w:val="0044791E"/>
    <w:rsid w:val="00447FAC"/>
    <w:rsid w:val="00450081"/>
    <w:rsid w:val="004501AE"/>
    <w:rsid w:val="0045068E"/>
    <w:rsid w:val="004506DC"/>
    <w:rsid w:val="004511A5"/>
    <w:rsid w:val="0045128F"/>
    <w:rsid w:val="0045139C"/>
    <w:rsid w:val="004515AD"/>
    <w:rsid w:val="004517E4"/>
    <w:rsid w:val="00451A2E"/>
    <w:rsid w:val="00451BC8"/>
    <w:rsid w:val="00451D1C"/>
    <w:rsid w:val="0045255F"/>
    <w:rsid w:val="004529B3"/>
    <w:rsid w:val="004529DC"/>
    <w:rsid w:val="00452EF9"/>
    <w:rsid w:val="004531EC"/>
    <w:rsid w:val="00453786"/>
    <w:rsid w:val="00453EE1"/>
    <w:rsid w:val="0045451D"/>
    <w:rsid w:val="0045458A"/>
    <w:rsid w:val="0045474D"/>
    <w:rsid w:val="004549BC"/>
    <w:rsid w:val="00454B7A"/>
    <w:rsid w:val="00454C32"/>
    <w:rsid w:val="004550D4"/>
    <w:rsid w:val="0045542E"/>
    <w:rsid w:val="00455E75"/>
    <w:rsid w:val="00456071"/>
    <w:rsid w:val="00456812"/>
    <w:rsid w:val="004575F5"/>
    <w:rsid w:val="0045768A"/>
    <w:rsid w:val="00457C75"/>
    <w:rsid w:val="00457EDD"/>
    <w:rsid w:val="00457F45"/>
    <w:rsid w:val="0046042D"/>
    <w:rsid w:val="00460508"/>
    <w:rsid w:val="00460AD2"/>
    <w:rsid w:val="004613DA"/>
    <w:rsid w:val="00461B44"/>
    <w:rsid w:val="00462027"/>
    <w:rsid w:val="004625CA"/>
    <w:rsid w:val="00462680"/>
    <w:rsid w:val="00462B88"/>
    <w:rsid w:val="00463231"/>
    <w:rsid w:val="004642DF"/>
    <w:rsid w:val="00464AAD"/>
    <w:rsid w:val="00464BAC"/>
    <w:rsid w:val="00464C6D"/>
    <w:rsid w:val="00464DB7"/>
    <w:rsid w:val="00464E6A"/>
    <w:rsid w:val="00465C73"/>
    <w:rsid w:val="00466075"/>
    <w:rsid w:val="0046624C"/>
    <w:rsid w:val="00466F40"/>
    <w:rsid w:val="004674C9"/>
    <w:rsid w:val="0046772D"/>
    <w:rsid w:val="004678B6"/>
    <w:rsid w:val="004679A8"/>
    <w:rsid w:val="00467B0D"/>
    <w:rsid w:val="00467E17"/>
    <w:rsid w:val="004701F7"/>
    <w:rsid w:val="00471015"/>
    <w:rsid w:val="00471471"/>
    <w:rsid w:val="00471531"/>
    <w:rsid w:val="00471A3F"/>
    <w:rsid w:val="004726A4"/>
    <w:rsid w:val="00472B10"/>
    <w:rsid w:val="00472D76"/>
    <w:rsid w:val="00472F3B"/>
    <w:rsid w:val="00472F97"/>
    <w:rsid w:val="004730D2"/>
    <w:rsid w:val="004731B8"/>
    <w:rsid w:val="00474467"/>
    <w:rsid w:val="0047579B"/>
    <w:rsid w:val="00475FB5"/>
    <w:rsid w:val="004762F1"/>
    <w:rsid w:val="004763E9"/>
    <w:rsid w:val="004766D2"/>
    <w:rsid w:val="00476754"/>
    <w:rsid w:val="00476D45"/>
    <w:rsid w:val="004771D2"/>
    <w:rsid w:val="00477305"/>
    <w:rsid w:val="004776F6"/>
    <w:rsid w:val="004777F7"/>
    <w:rsid w:val="00477973"/>
    <w:rsid w:val="0047797A"/>
    <w:rsid w:val="004779DF"/>
    <w:rsid w:val="00480144"/>
    <w:rsid w:val="004802EA"/>
    <w:rsid w:val="00480636"/>
    <w:rsid w:val="00480B61"/>
    <w:rsid w:val="00480C49"/>
    <w:rsid w:val="00481207"/>
    <w:rsid w:val="00481436"/>
    <w:rsid w:val="00481716"/>
    <w:rsid w:val="00481A81"/>
    <w:rsid w:val="00482E2D"/>
    <w:rsid w:val="00483369"/>
    <w:rsid w:val="00483423"/>
    <w:rsid w:val="00483435"/>
    <w:rsid w:val="004835A2"/>
    <w:rsid w:val="0048362B"/>
    <w:rsid w:val="004842AF"/>
    <w:rsid w:val="0048454D"/>
    <w:rsid w:val="004856A9"/>
    <w:rsid w:val="00485B44"/>
    <w:rsid w:val="00485B4A"/>
    <w:rsid w:val="004861A0"/>
    <w:rsid w:val="004862CD"/>
    <w:rsid w:val="004868DF"/>
    <w:rsid w:val="004869DC"/>
    <w:rsid w:val="00486C72"/>
    <w:rsid w:val="004872E4"/>
    <w:rsid w:val="00487CD8"/>
    <w:rsid w:val="004900B9"/>
    <w:rsid w:val="00490220"/>
    <w:rsid w:val="0049150F"/>
    <w:rsid w:val="00491559"/>
    <w:rsid w:val="00491BEC"/>
    <w:rsid w:val="0049278F"/>
    <w:rsid w:val="00492C30"/>
    <w:rsid w:val="004932BA"/>
    <w:rsid w:val="00493825"/>
    <w:rsid w:val="00493EEF"/>
    <w:rsid w:val="00493F39"/>
    <w:rsid w:val="004941CB"/>
    <w:rsid w:val="00494441"/>
    <w:rsid w:val="00494BB2"/>
    <w:rsid w:val="00494D97"/>
    <w:rsid w:val="00496992"/>
    <w:rsid w:val="00496AA6"/>
    <w:rsid w:val="00496C68"/>
    <w:rsid w:val="00496F08"/>
    <w:rsid w:val="0049788A"/>
    <w:rsid w:val="004A04CB"/>
    <w:rsid w:val="004A0E44"/>
    <w:rsid w:val="004A1525"/>
    <w:rsid w:val="004A15A4"/>
    <w:rsid w:val="004A1A14"/>
    <w:rsid w:val="004A305A"/>
    <w:rsid w:val="004A3327"/>
    <w:rsid w:val="004A338E"/>
    <w:rsid w:val="004A3B30"/>
    <w:rsid w:val="004A4805"/>
    <w:rsid w:val="004A4818"/>
    <w:rsid w:val="004A4F5E"/>
    <w:rsid w:val="004A4FC6"/>
    <w:rsid w:val="004A550E"/>
    <w:rsid w:val="004A5544"/>
    <w:rsid w:val="004A5D8C"/>
    <w:rsid w:val="004A5FDE"/>
    <w:rsid w:val="004A6386"/>
    <w:rsid w:val="004A66B7"/>
    <w:rsid w:val="004A6894"/>
    <w:rsid w:val="004A6912"/>
    <w:rsid w:val="004A6A99"/>
    <w:rsid w:val="004A6EB5"/>
    <w:rsid w:val="004A7395"/>
    <w:rsid w:val="004A7717"/>
    <w:rsid w:val="004A7796"/>
    <w:rsid w:val="004A7964"/>
    <w:rsid w:val="004A7AF0"/>
    <w:rsid w:val="004B04A9"/>
    <w:rsid w:val="004B04E1"/>
    <w:rsid w:val="004B09BD"/>
    <w:rsid w:val="004B0F06"/>
    <w:rsid w:val="004B1955"/>
    <w:rsid w:val="004B1B74"/>
    <w:rsid w:val="004B1C85"/>
    <w:rsid w:val="004B2478"/>
    <w:rsid w:val="004B2558"/>
    <w:rsid w:val="004B30ED"/>
    <w:rsid w:val="004B3BF8"/>
    <w:rsid w:val="004B42E5"/>
    <w:rsid w:val="004B4C3D"/>
    <w:rsid w:val="004B5352"/>
    <w:rsid w:val="004B5977"/>
    <w:rsid w:val="004B5C91"/>
    <w:rsid w:val="004B6B5A"/>
    <w:rsid w:val="004B6B8E"/>
    <w:rsid w:val="004B6CFA"/>
    <w:rsid w:val="004B6D06"/>
    <w:rsid w:val="004B71E8"/>
    <w:rsid w:val="004B766C"/>
    <w:rsid w:val="004B7EE3"/>
    <w:rsid w:val="004C032A"/>
    <w:rsid w:val="004C03D5"/>
    <w:rsid w:val="004C0426"/>
    <w:rsid w:val="004C0807"/>
    <w:rsid w:val="004C0AAD"/>
    <w:rsid w:val="004C0ABF"/>
    <w:rsid w:val="004C0B9D"/>
    <w:rsid w:val="004C113F"/>
    <w:rsid w:val="004C1552"/>
    <w:rsid w:val="004C1B45"/>
    <w:rsid w:val="004C2584"/>
    <w:rsid w:val="004C2942"/>
    <w:rsid w:val="004C2D8D"/>
    <w:rsid w:val="004C2F61"/>
    <w:rsid w:val="004C3068"/>
    <w:rsid w:val="004C332D"/>
    <w:rsid w:val="004C3EAB"/>
    <w:rsid w:val="004C4047"/>
    <w:rsid w:val="004C431B"/>
    <w:rsid w:val="004C4B31"/>
    <w:rsid w:val="004C525F"/>
    <w:rsid w:val="004C54BC"/>
    <w:rsid w:val="004C5836"/>
    <w:rsid w:val="004C58B5"/>
    <w:rsid w:val="004C720E"/>
    <w:rsid w:val="004C72E5"/>
    <w:rsid w:val="004C74CE"/>
    <w:rsid w:val="004C76E8"/>
    <w:rsid w:val="004C7789"/>
    <w:rsid w:val="004C7892"/>
    <w:rsid w:val="004C7D3B"/>
    <w:rsid w:val="004D0219"/>
    <w:rsid w:val="004D0473"/>
    <w:rsid w:val="004D0879"/>
    <w:rsid w:val="004D0B33"/>
    <w:rsid w:val="004D0C8B"/>
    <w:rsid w:val="004D0E21"/>
    <w:rsid w:val="004D18DC"/>
    <w:rsid w:val="004D1992"/>
    <w:rsid w:val="004D1A31"/>
    <w:rsid w:val="004D1C0D"/>
    <w:rsid w:val="004D1C92"/>
    <w:rsid w:val="004D20CF"/>
    <w:rsid w:val="004D258F"/>
    <w:rsid w:val="004D27B6"/>
    <w:rsid w:val="004D37DC"/>
    <w:rsid w:val="004D42B8"/>
    <w:rsid w:val="004D4372"/>
    <w:rsid w:val="004D472D"/>
    <w:rsid w:val="004D49AA"/>
    <w:rsid w:val="004D59D6"/>
    <w:rsid w:val="004D5D56"/>
    <w:rsid w:val="004D6041"/>
    <w:rsid w:val="004D6F4E"/>
    <w:rsid w:val="004D77F7"/>
    <w:rsid w:val="004D7A79"/>
    <w:rsid w:val="004D7C01"/>
    <w:rsid w:val="004E02FE"/>
    <w:rsid w:val="004E038B"/>
    <w:rsid w:val="004E09EB"/>
    <w:rsid w:val="004E0AC7"/>
    <w:rsid w:val="004E1775"/>
    <w:rsid w:val="004E1C10"/>
    <w:rsid w:val="004E2034"/>
    <w:rsid w:val="004E2763"/>
    <w:rsid w:val="004E2D9D"/>
    <w:rsid w:val="004E34EB"/>
    <w:rsid w:val="004E3676"/>
    <w:rsid w:val="004E3AB9"/>
    <w:rsid w:val="004E3DF1"/>
    <w:rsid w:val="004E438A"/>
    <w:rsid w:val="004E4844"/>
    <w:rsid w:val="004E4890"/>
    <w:rsid w:val="004E5396"/>
    <w:rsid w:val="004E559E"/>
    <w:rsid w:val="004E55A4"/>
    <w:rsid w:val="004E658E"/>
    <w:rsid w:val="004E66D1"/>
    <w:rsid w:val="004E67E5"/>
    <w:rsid w:val="004E6AC8"/>
    <w:rsid w:val="004E6B47"/>
    <w:rsid w:val="004E6BAA"/>
    <w:rsid w:val="004E6E63"/>
    <w:rsid w:val="004E6F45"/>
    <w:rsid w:val="004E7441"/>
    <w:rsid w:val="004E773A"/>
    <w:rsid w:val="004E7B3E"/>
    <w:rsid w:val="004E7DED"/>
    <w:rsid w:val="004E7FBD"/>
    <w:rsid w:val="004F0150"/>
    <w:rsid w:val="004F025C"/>
    <w:rsid w:val="004F226B"/>
    <w:rsid w:val="004F2660"/>
    <w:rsid w:val="004F267B"/>
    <w:rsid w:val="004F4954"/>
    <w:rsid w:val="004F513C"/>
    <w:rsid w:val="004F5637"/>
    <w:rsid w:val="004F5929"/>
    <w:rsid w:val="004F6087"/>
    <w:rsid w:val="004F6D24"/>
    <w:rsid w:val="004F7B54"/>
    <w:rsid w:val="004F7D86"/>
    <w:rsid w:val="004F7E5A"/>
    <w:rsid w:val="00500011"/>
    <w:rsid w:val="005000EC"/>
    <w:rsid w:val="005006E7"/>
    <w:rsid w:val="0050071B"/>
    <w:rsid w:val="00500C5C"/>
    <w:rsid w:val="00500D40"/>
    <w:rsid w:val="00500FFD"/>
    <w:rsid w:val="005015A9"/>
    <w:rsid w:val="00501850"/>
    <w:rsid w:val="005018B5"/>
    <w:rsid w:val="00502445"/>
    <w:rsid w:val="0050280B"/>
    <w:rsid w:val="005031A0"/>
    <w:rsid w:val="005032E2"/>
    <w:rsid w:val="0050361E"/>
    <w:rsid w:val="0050384F"/>
    <w:rsid w:val="005038A3"/>
    <w:rsid w:val="00503E5B"/>
    <w:rsid w:val="00503FEA"/>
    <w:rsid w:val="005042CE"/>
    <w:rsid w:val="00504307"/>
    <w:rsid w:val="0050441E"/>
    <w:rsid w:val="00504A16"/>
    <w:rsid w:val="00505129"/>
    <w:rsid w:val="005052E6"/>
    <w:rsid w:val="005054EA"/>
    <w:rsid w:val="00505DAC"/>
    <w:rsid w:val="00506CBC"/>
    <w:rsid w:val="005075CB"/>
    <w:rsid w:val="00507762"/>
    <w:rsid w:val="0051043E"/>
    <w:rsid w:val="005106B5"/>
    <w:rsid w:val="005109F8"/>
    <w:rsid w:val="00510DF8"/>
    <w:rsid w:val="005119C2"/>
    <w:rsid w:val="00511C26"/>
    <w:rsid w:val="005128F2"/>
    <w:rsid w:val="00513038"/>
    <w:rsid w:val="005134CB"/>
    <w:rsid w:val="00513C44"/>
    <w:rsid w:val="0051450C"/>
    <w:rsid w:val="005147DC"/>
    <w:rsid w:val="00514864"/>
    <w:rsid w:val="005148D0"/>
    <w:rsid w:val="00514EE3"/>
    <w:rsid w:val="0051505A"/>
    <w:rsid w:val="00515979"/>
    <w:rsid w:val="00516096"/>
    <w:rsid w:val="005169C6"/>
    <w:rsid w:val="00516CE5"/>
    <w:rsid w:val="005170FB"/>
    <w:rsid w:val="00517A10"/>
    <w:rsid w:val="00520D6D"/>
    <w:rsid w:val="0052120A"/>
    <w:rsid w:val="00522ADB"/>
    <w:rsid w:val="00522C76"/>
    <w:rsid w:val="00522F1A"/>
    <w:rsid w:val="00523B84"/>
    <w:rsid w:val="00523B95"/>
    <w:rsid w:val="0052478F"/>
    <w:rsid w:val="00524864"/>
    <w:rsid w:val="005252C3"/>
    <w:rsid w:val="00525A4E"/>
    <w:rsid w:val="00525B34"/>
    <w:rsid w:val="00525B84"/>
    <w:rsid w:val="005272C3"/>
    <w:rsid w:val="00527A96"/>
    <w:rsid w:val="0053088F"/>
    <w:rsid w:val="005309AC"/>
    <w:rsid w:val="00530B03"/>
    <w:rsid w:val="00530F91"/>
    <w:rsid w:val="005313CD"/>
    <w:rsid w:val="00531E25"/>
    <w:rsid w:val="00532B2A"/>
    <w:rsid w:val="00532C57"/>
    <w:rsid w:val="0053308F"/>
    <w:rsid w:val="00533297"/>
    <w:rsid w:val="005333DD"/>
    <w:rsid w:val="0053341D"/>
    <w:rsid w:val="00533EE3"/>
    <w:rsid w:val="00534503"/>
    <w:rsid w:val="005350E9"/>
    <w:rsid w:val="005354FA"/>
    <w:rsid w:val="00535F70"/>
    <w:rsid w:val="00536342"/>
    <w:rsid w:val="00536FC5"/>
    <w:rsid w:val="00537360"/>
    <w:rsid w:val="00537837"/>
    <w:rsid w:val="00540A18"/>
    <w:rsid w:val="00541032"/>
    <w:rsid w:val="00541E8C"/>
    <w:rsid w:val="005420FE"/>
    <w:rsid w:val="00542454"/>
    <w:rsid w:val="00542496"/>
    <w:rsid w:val="00542540"/>
    <w:rsid w:val="00542D06"/>
    <w:rsid w:val="00542D6B"/>
    <w:rsid w:val="00542F12"/>
    <w:rsid w:val="005430EE"/>
    <w:rsid w:val="0054310F"/>
    <w:rsid w:val="005434BA"/>
    <w:rsid w:val="00543792"/>
    <w:rsid w:val="00543F30"/>
    <w:rsid w:val="00543FC8"/>
    <w:rsid w:val="00544690"/>
    <w:rsid w:val="00544C1B"/>
    <w:rsid w:val="0054528B"/>
    <w:rsid w:val="005453AE"/>
    <w:rsid w:val="005453D8"/>
    <w:rsid w:val="00545669"/>
    <w:rsid w:val="005457F4"/>
    <w:rsid w:val="00545909"/>
    <w:rsid w:val="00545966"/>
    <w:rsid w:val="00545C92"/>
    <w:rsid w:val="00546204"/>
    <w:rsid w:val="005464D2"/>
    <w:rsid w:val="00546B4B"/>
    <w:rsid w:val="00546EB7"/>
    <w:rsid w:val="00546F24"/>
    <w:rsid w:val="00547178"/>
    <w:rsid w:val="00550097"/>
    <w:rsid w:val="005507F0"/>
    <w:rsid w:val="0055092F"/>
    <w:rsid w:val="005510E3"/>
    <w:rsid w:val="0055157A"/>
    <w:rsid w:val="005515B2"/>
    <w:rsid w:val="0055165E"/>
    <w:rsid w:val="005533DF"/>
    <w:rsid w:val="005535EB"/>
    <w:rsid w:val="00553746"/>
    <w:rsid w:val="00553CFF"/>
    <w:rsid w:val="0055451E"/>
    <w:rsid w:val="0055481A"/>
    <w:rsid w:val="00555267"/>
    <w:rsid w:val="00555275"/>
    <w:rsid w:val="005555FB"/>
    <w:rsid w:val="00555A92"/>
    <w:rsid w:val="00555AB2"/>
    <w:rsid w:val="00555CC6"/>
    <w:rsid w:val="00556350"/>
    <w:rsid w:val="00556C20"/>
    <w:rsid w:val="00556C35"/>
    <w:rsid w:val="00556D02"/>
    <w:rsid w:val="005574D3"/>
    <w:rsid w:val="0055790B"/>
    <w:rsid w:val="00557975"/>
    <w:rsid w:val="00557D06"/>
    <w:rsid w:val="00557D7E"/>
    <w:rsid w:val="00557F32"/>
    <w:rsid w:val="0056016C"/>
    <w:rsid w:val="0056023A"/>
    <w:rsid w:val="005603C7"/>
    <w:rsid w:val="005606FC"/>
    <w:rsid w:val="00560C3A"/>
    <w:rsid w:val="00561020"/>
    <w:rsid w:val="0056107D"/>
    <w:rsid w:val="005618EC"/>
    <w:rsid w:val="005625AC"/>
    <w:rsid w:val="005629DA"/>
    <w:rsid w:val="00562B3D"/>
    <w:rsid w:val="00562BE9"/>
    <w:rsid w:val="00562FB0"/>
    <w:rsid w:val="00563A44"/>
    <w:rsid w:val="00565371"/>
    <w:rsid w:val="00565FE1"/>
    <w:rsid w:val="005660DB"/>
    <w:rsid w:val="005668E8"/>
    <w:rsid w:val="00566D46"/>
    <w:rsid w:val="00566EA3"/>
    <w:rsid w:val="00567B0C"/>
    <w:rsid w:val="00567C17"/>
    <w:rsid w:val="005705A2"/>
    <w:rsid w:val="00570646"/>
    <w:rsid w:val="0057085A"/>
    <w:rsid w:val="005708B2"/>
    <w:rsid w:val="005715C5"/>
    <w:rsid w:val="00571703"/>
    <w:rsid w:val="00571E8B"/>
    <w:rsid w:val="00571E95"/>
    <w:rsid w:val="00572398"/>
    <w:rsid w:val="00572A4B"/>
    <w:rsid w:val="005730A2"/>
    <w:rsid w:val="00573845"/>
    <w:rsid w:val="005738F6"/>
    <w:rsid w:val="00573C8B"/>
    <w:rsid w:val="005743C8"/>
    <w:rsid w:val="005744D8"/>
    <w:rsid w:val="005745BF"/>
    <w:rsid w:val="0057472A"/>
    <w:rsid w:val="005747C3"/>
    <w:rsid w:val="005748DB"/>
    <w:rsid w:val="00575254"/>
    <w:rsid w:val="0057609E"/>
    <w:rsid w:val="0057654B"/>
    <w:rsid w:val="005768F2"/>
    <w:rsid w:val="005770C7"/>
    <w:rsid w:val="00580262"/>
    <w:rsid w:val="005803BB"/>
    <w:rsid w:val="005803CB"/>
    <w:rsid w:val="0058053E"/>
    <w:rsid w:val="00580751"/>
    <w:rsid w:val="00580839"/>
    <w:rsid w:val="00580921"/>
    <w:rsid w:val="00580A02"/>
    <w:rsid w:val="00580F34"/>
    <w:rsid w:val="0058127B"/>
    <w:rsid w:val="00581470"/>
    <w:rsid w:val="00581A72"/>
    <w:rsid w:val="00581C79"/>
    <w:rsid w:val="00582599"/>
    <w:rsid w:val="00582C95"/>
    <w:rsid w:val="00582CD4"/>
    <w:rsid w:val="00582DC3"/>
    <w:rsid w:val="00582F75"/>
    <w:rsid w:val="00582F91"/>
    <w:rsid w:val="005830DE"/>
    <w:rsid w:val="00583218"/>
    <w:rsid w:val="00583B46"/>
    <w:rsid w:val="0058435B"/>
    <w:rsid w:val="00584D68"/>
    <w:rsid w:val="0058514D"/>
    <w:rsid w:val="005856AC"/>
    <w:rsid w:val="005857E0"/>
    <w:rsid w:val="00585A3F"/>
    <w:rsid w:val="00585A4A"/>
    <w:rsid w:val="00585CA5"/>
    <w:rsid w:val="0058661A"/>
    <w:rsid w:val="0058728A"/>
    <w:rsid w:val="00587411"/>
    <w:rsid w:val="005876F1"/>
    <w:rsid w:val="00587812"/>
    <w:rsid w:val="00590C47"/>
    <w:rsid w:val="00590D0A"/>
    <w:rsid w:val="00591790"/>
    <w:rsid w:val="00591946"/>
    <w:rsid w:val="00591CF2"/>
    <w:rsid w:val="00592076"/>
    <w:rsid w:val="0059213D"/>
    <w:rsid w:val="00592242"/>
    <w:rsid w:val="00592549"/>
    <w:rsid w:val="0059254E"/>
    <w:rsid w:val="0059280A"/>
    <w:rsid w:val="005928ED"/>
    <w:rsid w:val="005931F9"/>
    <w:rsid w:val="00593422"/>
    <w:rsid w:val="00593863"/>
    <w:rsid w:val="005939C4"/>
    <w:rsid w:val="00593F9F"/>
    <w:rsid w:val="00594209"/>
    <w:rsid w:val="005944BE"/>
    <w:rsid w:val="0059483E"/>
    <w:rsid w:val="005951CF"/>
    <w:rsid w:val="00595E75"/>
    <w:rsid w:val="0059649B"/>
    <w:rsid w:val="0059681E"/>
    <w:rsid w:val="00596F57"/>
    <w:rsid w:val="00596FE3"/>
    <w:rsid w:val="00597104"/>
    <w:rsid w:val="00597A3D"/>
    <w:rsid w:val="005A004F"/>
    <w:rsid w:val="005A048B"/>
    <w:rsid w:val="005A0725"/>
    <w:rsid w:val="005A0861"/>
    <w:rsid w:val="005A097A"/>
    <w:rsid w:val="005A0F5F"/>
    <w:rsid w:val="005A1203"/>
    <w:rsid w:val="005A2CBA"/>
    <w:rsid w:val="005A344A"/>
    <w:rsid w:val="005A3706"/>
    <w:rsid w:val="005A3A71"/>
    <w:rsid w:val="005A4026"/>
    <w:rsid w:val="005A4190"/>
    <w:rsid w:val="005A4300"/>
    <w:rsid w:val="005A45A1"/>
    <w:rsid w:val="005A4C49"/>
    <w:rsid w:val="005A5125"/>
    <w:rsid w:val="005A5371"/>
    <w:rsid w:val="005A5989"/>
    <w:rsid w:val="005A5F5F"/>
    <w:rsid w:val="005A65D7"/>
    <w:rsid w:val="005A66BE"/>
    <w:rsid w:val="005A687E"/>
    <w:rsid w:val="005A7272"/>
    <w:rsid w:val="005A7372"/>
    <w:rsid w:val="005A7E3F"/>
    <w:rsid w:val="005B038F"/>
    <w:rsid w:val="005B0E03"/>
    <w:rsid w:val="005B0E42"/>
    <w:rsid w:val="005B1090"/>
    <w:rsid w:val="005B1D58"/>
    <w:rsid w:val="005B1DF2"/>
    <w:rsid w:val="005B205C"/>
    <w:rsid w:val="005B26DF"/>
    <w:rsid w:val="005B2B6D"/>
    <w:rsid w:val="005B2FB0"/>
    <w:rsid w:val="005B3094"/>
    <w:rsid w:val="005B34C7"/>
    <w:rsid w:val="005B381B"/>
    <w:rsid w:val="005B40BE"/>
    <w:rsid w:val="005B4164"/>
    <w:rsid w:val="005B426D"/>
    <w:rsid w:val="005B441B"/>
    <w:rsid w:val="005B4779"/>
    <w:rsid w:val="005B4A94"/>
    <w:rsid w:val="005B4BB0"/>
    <w:rsid w:val="005B5278"/>
    <w:rsid w:val="005B53EF"/>
    <w:rsid w:val="005B686F"/>
    <w:rsid w:val="005B79AB"/>
    <w:rsid w:val="005C0377"/>
    <w:rsid w:val="005C0DAC"/>
    <w:rsid w:val="005C0F72"/>
    <w:rsid w:val="005C145A"/>
    <w:rsid w:val="005C1DF7"/>
    <w:rsid w:val="005C1F08"/>
    <w:rsid w:val="005C2277"/>
    <w:rsid w:val="005C2925"/>
    <w:rsid w:val="005C295D"/>
    <w:rsid w:val="005C2986"/>
    <w:rsid w:val="005C3020"/>
    <w:rsid w:val="005C365D"/>
    <w:rsid w:val="005C3B51"/>
    <w:rsid w:val="005C418C"/>
    <w:rsid w:val="005C41EC"/>
    <w:rsid w:val="005C4205"/>
    <w:rsid w:val="005C425A"/>
    <w:rsid w:val="005C46DA"/>
    <w:rsid w:val="005C4736"/>
    <w:rsid w:val="005C47EA"/>
    <w:rsid w:val="005C480D"/>
    <w:rsid w:val="005C49BC"/>
    <w:rsid w:val="005C5432"/>
    <w:rsid w:val="005C56A0"/>
    <w:rsid w:val="005C5BBB"/>
    <w:rsid w:val="005C66E7"/>
    <w:rsid w:val="005C69B7"/>
    <w:rsid w:val="005C6FC9"/>
    <w:rsid w:val="005C7AE0"/>
    <w:rsid w:val="005C7B3F"/>
    <w:rsid w:val="005C7D2B"/>
    <w:rsid w:val="005D044A"/>
    <w:rsid w:val="005D0B8B"/>
    <w:rsid w:val="005D103E"/>
    <w:rsid w:val="005D14BB"/>
    <w:rsid w:val="005D2178"/>
    <w:rsid w:val="005D2245"/>
    <w:rsid w:val="005D2593"/>
    <w:rsid w:val="005D26A9"/>
    <w:rsid w:val="005D26E5"/>
    <w:rsid w:val="005D2812"/>
    <w:rsid w:val="005D2990"/>
    <w:rsid w:val="005D2AA5"/>
    <w:rsid w:val="005D2CA3"/>
    <w:rsid w:val="005D37B9"/>
    <w:rsid w:val="005D3FC3"/>
    <w:rsid w:val="005D402D"/>
    <w:rsid w:val="005D4122"/>
    <w:rsid w:val="005D474E"/>
    <w:rsid w:val="005D48A8"/>
    <w:rsid w:val="005D531A"/>
    <w:rsid w:val="005D5602"/>
    <w:rsid w:val="005D5A98"/>
    <w:rsid w:val="005D5CA1"/>
    <w:rsid w:val="005D5CF8"/>
    <w:rsid w:val="005D5D21"/>
    <w:rsid w:val="005D65E7"/>
    <w:rsid w:val="005D6655"/>
    <w:rsid w:val="005D69F4"/>
    <w:rsid w:val="005D6E04"/>
    <w:rsid w:val="005D6F08"/>
    <w:rsid w:val="005D7394"/>
    <w:rsid w:val="005D77C0"/>
    <w:rsid w:val="005E02CC"/>
    <w:rsid w:val="005E07BA"/>
    <w:rsid w:val="005E0D44"/>
    <w:rsid w:val="005E0E98"/>
    <w:rsid w:val="005E15D5"/>
    <w:rsid w:val="005E1649"/>
    <w:rsid w:val="005E1717"/>
    <w:rsid w:val="005E1DD0"/>
    <w:rsid w:val="005E21B7"/>
    <w:rsid w:val="005E23B1"/>
    <w:rsid w:val="005E284B"/>
    <w:rsid w:val="005E2C1A"/>
    <w:rsid w:val="005E334D"/>
    <w:rsid w:val="005E370D"/>
    <w:rsid w:val="005E3EDA"/>
    <w:rsid w:val="005E4020"/>
    <w:rsid w:val="005E4031"/>
    <w:rsid w:val="005E48A7"/>
    <w:rsid w:val="005E4997"/>
    <w:rsid w:val="005E4F4F"/>
    <w:rsid w:val="005E5FC5"/>
    <w:rsid w:val="005E60F2"/>
    <w:rsid w:val="005E6CC9"/>
    <w:rsid w:val="005E7837"/>
    <w:rsid w:val="005F031D"/>
    <w:rsid w:val="005F069A"/>
    <w:rsid w:val="005F06CD"/>
    <w:rsid w:val="005F0EF4"/>
    <w:rsid w:val="005F1046"/>
    <w:rsid w:val="005F10B1"/>
    <w:rsid w:val="005F1179"/>
    <w:rsid w:val="005F1225"/>
    <w:rsid w:val="005F14F4"/>
    <w:rsid w:val="005F17A3"/>
    <w:rsid w:val="005F1951"/>
    <w:rsid w:val="005F1EEE"/>
    <w:rsid w:val="005F225D"/>
    <w:rsid w:val="005F23EA"/>
    <w:rsid w:val="005F3154"/>
    <w:rsid w:val="005F3933"/>
    <w:rsid w:val="005F3EAE"/>
    <w:rsid w:val="005F4620"/>
    <w:rsid w:val="005F4D34"/>
    <w:rsid w:val="005F54BD"/>
    <w:rsid w:val="005F5B60"/>
    <w:rsid w:val="005F6646"/>
    <w:rsid w:val="005F676B"/>
    <w:rsid w:val="005F6BFB"/>
    <w:rsid w:val="005F718F"/>
    <w:rsid w:val="005F76B5"/>
    <w:rsid w:val="005F792F"/>
    <w:rsid w:val="005F7B06"/>
    <w:rsid w:val="005F7C8C"/>
    <w:rsid w:val="005F7D44"/>
    <w:rsid w:val="005F7D8E"/>
    <w:rsid w:val="006008BF"/>
    <w:rsid w:val="0060097F"/>
    <w:rsid w:val="0060098E"/>
    <w:rsid w:val="00600B12"/>
    <w:rsid w:val="006011B3"/>
    <w:rsid w:val="00601B48"/>
    <w:rsid w:val="00601F2D"/>
    <w:rsid w:val="0060240A"/>
    <w:rsid w:val="006034A3"/>
    <w:rsid w:val="00603BF3"/>
    <w:rsid w:val="00603E1D"/>
    <w:rsid w:val="00603E48"/>
    <w:rsid w:val="00604102"/>
    <w:rsid w:val="00604651"/>
    <w:rsid w:val="00604DFF"/>
    <w:rsid w:val="0060536E"/>
    <w:rsid w:val="00605414"/>
    <w:rsid w:val="00605A57"/>
    <w:rsid w:val="00605ADC"/>
    <w:rsid w:val="00605B80"/>
    <w:rsid w:val="00605D6E"/>
    <w:rsid w:val="00606FBA"/>
    <w:rsid w:val="00607579"/>
    <w:rsid w:val="00607CF5"/>
    <w:rsid w:val="00607D27"/>
    <w:rsid w:val="006104E3"/>
    <w:rsid w:val="00610B6B"/>
    <w:rsid w:val="0061152C"/>
    <w:rsid w:val="006124D4"/>
    <w:rsid w:val="00612834"/>
    <w:rsid w:val="00612BAF"/>
    <w:rsid w:val="00613060"/>
    <w:rsid w:val="00613813"/>
    <w:rsid w:val="006138E7"/>
    <w:rsid w:val="00614041"/>
    <w:rsid w:val="006141DB"/>
    <w:rsid w:val="00614236"/>
    <w:rsid w:val="0061469D"/>
    <w:rsid w:val="00614D10"/>
    <w:rsid w:val="00615CAB"/>
    <w:rsid w:val="006162C4"/>
    <w:rsid w:val="00616960"/>
    <w:rsid w:val="00616D10"/>
    <w:rsid w:val="0061713D"/>
    <w:rsid w:val="00617188"/>
    <w:rsid w:val="00617672"/>
    <w:rsid w:val="0061787C"/>
    <w:rsid w:val="00620C14"/>
    <w:rsid w:val="00620CAF"/>
    <w:rsid w:val="006213AF"/>
    <w:rsid w:val="006213B3"/>
    <w:rsid w:val="006217DD"/>
    <w:rsid w:val="00621802"/>
    <w:rsid w:val="00621A94"/>
    <w:rsid w:val="00621B86"/>
    <w:rsid w:val="00622B60"/>
    <w:rsid w:val="00622D64"/>
    <w:rsid w:val="00622DA4"/>
    <w:rsid w:val="0062318E"/>
    <w:rsid w:val="0062322E"/>
    <w:rsid w:val="0062356F"/>
    <w:rsid w:val="006235F7"/>
    <w:rsid w:val="00623972"/>
    <w:rsid w:val="00623F0B"/>
    <w:rsid w:val="006243A2"/>
    <w:rsid w:val="006248D4"/>
    <w:rsid w:val="00624A87"/>
    <w:rsid w:val="00624B24"/>
    <w:rsid w:val="00624FBE"/>
    <w:rsid w:val="00625E80"/>
    <w:rsid w:val="00626306"/>
    <w:rsid w:val="00626A76"/>
    <w:rsid w:val="0062741B"/>
    <w:rsid w:val="006276CD"/>
    <w:rsid w:val="00627BC1"/>
    <w:rsid w:val="00627EB9"/>
    <w:rsid w:val="0063084C"/>
    <w:rsid w:val="00630F69"/>
    <w:rsid w:val="00631040"/>
    <w:rsid w:val="00631147"/>
    <w:rsid w:val="00631644"/>
    <w:rsid w:val="00631957"/>
    <w:rsid w:val="0063217A"/>
    <w:rsid w:val="00632CCD"/>
    <w:rsid w:val="00632ED3"/>
    <w:rsid w:val="006338A5"/>
    <w:rsid w:val="0063397F"/>
    <w:rsid w:val="00633E7F"/>
    <w:rsid w:val="00634288"/>
    <w:rsid w:val="00634E5B"/>
    <w:rsid w:val="00635317"/>
    <w:rsid w:val="0063562F"/>
    <w:rsid w:val="00635642"/>
    <w:rsid w:val="00635D5A"/>
    <w:rsid w:val="00635EA9"/>
    <w:rsid w:val="006365DC"/>
    <w:rsid w:val="0063725B"/>
    <w:rsid w:val="00637674"/>
    <w:rsid w:val="006376AA"/>
    <w:rsid w:val="00637AE9"/>
    <w:rsid w:val="00637E36"/>
    <w:rsid w:val="006400BF"/>
    <w:rsid w:val="00640AA3"/>
    <w:rsid w:val="0064114E"/>
    <w:rsid w:val="0064199F"/>
    <w:rsid w:val="00641A61"/>
    <w:rsid w:val="00641BB9"/>
    <w:rsid w:val="00643422"/>
    <w:rsid w:val="00644360"/>
    <w:rsid w:val="00644568"/>
    <w:rsid w:val="006447DD"/>
    <w:rsid w:val="00644A57"/>
    <w:rsid w:val="00644A5B"/>
    <w:rsid w:val="00645D76"/>
    <w:rsid w:val="00645DD7"/>
    <w:rsid w:val="0064603A"/>
    <w:rsid w:val="00646267"/>
    <w:rsid w:val="006462CB"/>
    <w:rsid w:val="00646377"/>
    <w:rsid w:val="00647946"/>
    <w:rsid w:val="006479A7"/>
    <w:rsid w:val="00647A81"/>
    <w:rsid w:val="0065033B"/>
    <w:rsid w:val="00650B6B"/>
    <w:rsid w:val="00650BAE"/>
    <w:rsid w:val="00650BC2"/>
    <w:rsid w:val="00650CC3"/>
    <w:rsid w:val="00650EEB"/>
    <w:rsid w:val="006511CF"/>
    <w:rsid w:val="00652031"/>
    <w:rsid w:val="00652501"/>
    <w:rsid w:val="006537E7"/>
    <w:rsid w:val="00654166"/>
    <w:rsid w:val="00654372"/>
    <w:rsid w:val="00654B58"/>
    <w:rsid w:val="00654F38"/>
    <w:rsid w:val="00654F39"/>
    <w:rsid w:val="00655143"/>
    <w:rsid w:val="006552D2"/>
    <w:rsid w:val="00655573"/>
    <w:rsid w:val="0065568A"/>
    <w:rsid w:val="00655A30"/>
    <w:rsid w:val="00655CBB"/>
    <w:rsid w:val="006565CA"/>
    <w:rsid w:val="0065782C"/>
    <w:rsid w:val="00657B52"/>
    <w:rsid w:val="0066098D"/>
    <w:rsid w:val="006609EF"/>
    <w:rsid w:val="00661424"/>
    <w:rsid w:val="006615B4"/>
    <w:rsid w:val="006615F5"/>
    <w:rsid w:val="00661659"/>
    <w:rsid w:val="00661C5D"/>
    <w:rsid w:val="00661E18"/>
    <w:rsid w:val="00662D53"/>
    <w:rsid w:val="00662EC9"/>
    <w:rsid w:val="00662FD8"/>
    <w:rsid w:val="0066306E"/>
    <w:rsid w:val="006639AB"/>
    <w:rsid w:val="00663B79"/>
    <w:rsid w:val="00663B7B"/>
    <w:rsid w:val="00663CAB"/>
    <w:rsid w:val="006640D3"/>
    <w:rsid w:val="006643AB"/>
    <w:rsid w:val="00665283"/>
    <w:rsid w:val="0066578D"/>
    <w:rsid w:val="00665E8B"/>
    <w:rsid w:val="006665A2"/>
    <w:rsid w:val="006667F1"/>
    <w:rsid w:val="00666CE2"/>
    <w:rsid w:val="00666D78"/>
    <w:rsid w:val="006671DA"/>
    <w:rsid w:val="006672BC"/>
    <w:rsid w:val="006702FB"/>
    <w:rsid w:val="00670D16"/>
    <w:rsid w:val="006711CC"/>
    <w:rsid w:val="006716DE"/>
    <w:rsid w:val="00671837"/>
    <w:rsid w:val="00671C6D"/>
    <w:rsid w:val="00671F7D"/>
    <w:rsid w:val="0067259B"/>
    <w:rsid w:val="00672B9F"/>
    <w:rsid w:val="00672CA3"/>
    <w:rsid w:val="00672E80"/>
    <w:rsid w:val="0067316A"/>
    <w:rsid w:val="006732D9"/>
    <w:rsid w:val="00673572"/>
    <w:rsid w:val="006737D6"/>
    <w:rsid w:val="00673BE0"/>
    <w:rsid w:val="0067481D"/>
    <w:rsid w:val="006754B0"/>
    <w:rsid w:val="00675856"/>
    <w:rsid w:val="006758A5"/>
    <w:rsid w:val="00675CD3"/>
    <w:rsid w:val="00676D03"/>
    <w:rsid w:val="00676D38"/>
    <w:rsid w:val="00676EBF"/>
    <w:rsid w:val="00676FC6"/>
    <w:rsid w:val="006772B1"/>
    <w:rsid w:val="00680AE3"/>
    <w:rsid w:val="00680EF4"/>
    <w:rsid w:val="0068102B"/>
    <w:rsid w:val="00681255"/>
    <w:rsid w:val="00681419"/>
    <w:rsid w:val="00681B4B"/>
    <w:rsid w:val="006821F5"/>
    <w:rsid w:val="0068242F"/>
    <w:rsid w:val="0068269A"/>
    <w:rsid w:val="0068362D"/>
    <w:rsid w:val="00683DAE"/>
    <w:rsid w:val="00684295"/>
    <w:rsid w:val="0068522F"/>
    <w:rsid w:val="00685DCB"/>
    <w:rsid w:val="00685EE6"/>
    <w:rsid w:val="006860F3"/>
    <w:rsid w:val="00687027"/>
    <w:rsid w:val="00687AC5"/>
    <w:rsid w:val="00687AF2"/>
    <w:rsid w:val="00687EF1"/>
    <w:rsid w:val="006901F4"/>
    <w:rsid w:val="006902B4"/>
    <w:rsid w:val="00690564"/>
    <w:rsid w:val="006912BD"/>
    <w:rsid w:val="006927F7"/>
    <w:rsid w:val="00692E48"/>
    <w:rsid w:val="00693267"/>
    <w:rsid w:val="00693A4E"/>
    <w:rsid w:val="00693A9D"/>
    <w:rsid w:val="00693B33"/>
    <w:rsid w:val="00693C25"/>
    <w:rsid w:val="00693D50"/>
    <w:rsid w:val="00694221"/>
    <w:rsid w:val="006946CE"/>
    <w:rsid w:val="00694870"/>
    <w:rsid w:val="00694D0F"/>
    <w:rsid w:val="006956B8"/>
    <w:rsid w:val="00695837"/>
    <w:rsid w:val="006958E4"/>
    <w:rsid w:val="00696138"/>
    <w:rsid w:val="006968EF"/>
    <w:rsid w:val="006969B4"/>
    <w:rsid w:val="00696A5B"/>
    <w:rsid w:val="00696DE5"/>
    <w:rsid w:val="00696FA8"/>
    <w:rsid w:val="00696FB4"/>
    <w:rsid w:val="00697ABE"/>
    <w:rsid w:val="006A00C3"/>
    <w:rsid w:val="006A0388"/>
    <w:rsid w:val="006A03AD"/>
    <w:rsid w:val="006A0528"/>
    <w:rsid w:val="006A09B1"/>
    <w:rsid w:val="006A0E77"/>
    <w:rsid w:val="006A1259"/>
    <w:rsid w:val="006A18FA"/>
    <w:rsid w:val="006A1937"/>
    <w:rsid w:val="006A1F9C"/>
    <w:rsid w:val="006A2164"/>
    <w:rsid w:val="006A221A"/>
    <w:rsid w:val="006A2B53"/>
    <w:rsid w:val="006A2C38"/>
    <w:rsid w:val="006A2C8B"/>
    <w:rsid w:val="006A31B5"/>
    <w:rsid w:val="006A32E0"/>
    <w:rsid w:val="006A35F8"/>
    <w:rsid w:val="006A3AAB"/>
    <w:rsid w:val="006A3B7C"/>
    <w:rsid w:val="006A405C"/>
    <w:rsid w:val="006A492D"/>
    <w:rsid w:val="006A4D0C"/>
    <w:rsid w:val="006A5638"/>
    <w:rsid w:val="006A5980"/>
    <w:rsid w:val="006A5D3F"/>
    <w:rsid w:val="006A6386"/>
    <w:rsid w:val="006A644F"/>
    <w:rsid w:val="006A6635"/>
    <w:rsid w:val="006A66F8"/>
    <w:rsid w:val="006A6786"/>
    <w:rsid w:val="006A67A7"/>
    <w:rsid w:val="006A6C5C"/>
    <w:rsid w:val="006A6C6E"/>
    <w:rsid w:val="006A6DA0"/>
    <w:rsid w:val="006A73DD"/>
    <w:rsid w:val="006A7747"/>
    <w:rsid w:val="006A7CC2"/>
    <w:rsid w:val="006B184E"/>
    <w:rsid w:val="006B20EC"/>
    <w:rsid w:val="006B2D12"/>
    <w:rsid w:val="006B3777"/>
    <w:rsid w:val="006B3E66"/>
    <w:rsid w:val="006B402D"/>
    <w:rsid w:val="006B415B"/>
    <w:rsid w:val="006B47C9"/>
    <w:rsid w:val="006B4F9F"/>
    <w:rsid w:val="006B6174"/>
    <w:rsid w:val="006B67B8"/>
    <w:rsid w:val="006B71B4"/>
    <w:rsid w:val="006B7C65"/>
    <w:rsid w:val="006B7F84"/>
    <w:rsid w:val="006C0AB7"/>
    <w:rsid w:val="006C0B8C"/>
    <w:rsid w:val="006C0BE2"/>
    <w:rsid w:val="006C0EB6"/>
    <w:rsid w:val="006C1160"/>
    <w:rsid w:val="006C1193"/>
    <w:rsid w:val="006C1522"/>
    <w:rsid w:val="006C179A"/>
    <w:rsid w:val="006C1956"/>
    <w:rsid w:val="006C1AFE"/>
    <w:rsid w:val="006C1D10"/>
    <w:rsid w:val="006C1E66"/>
    <w:rsid w:val="006C1E71"/>
    <w:rsid w:val="006C2129"/>
    <w:rsid w:val="006C2346"/>
    <w:rsid w:val="006C25B9"/>
    <w:rsid w:val="006C262A"/>
    <w:rsid w:val="006C2915"/>
    <w:rsid w:val="006C2BFE"/>
    <w:rsid w:val="006C2E4A"/>
    <w:rsid w:val="006C3454"/>
    <w:rsid w:val="006C3950"/>
    <w:rsid w:val="006C3AFF"/>
    <w:rsid w:val="006C3B0D"/>
    <w:rsid w:val="006C3EDB"/>
    <w:rsid w:val="006C462D"/>
    <w:rsid w:val="006C48F5"/>
    <w:rsid w:val="006C4D31"/>
    <w:rsid w:val="006C4DB5"/>
    <w:rsid w:val="006C5A93"/>
    <w:rsid w:val="006C7D84"/>
    <w:rsid w:val="006D0318"/>
    <w:rsid w:val="006D092B"/>
    <w:rsid w:val="006D0F7C"/>
    <w:rsid w:val="006D1055"/>
    <w:rsid w:val="006D1108"/>
    <w:rsid w:val="006D1213"/>
    <w:rsid w:val="006D135E"/>
    <w:rsid w:val="006D170C"/>
    <w:rsid w:val="006D20BF"/>
    <w:rsid w:val="006D2171"/>
    <w:rsid w:val="006D247D"/>
    <w:rsid w:val="006D2CE1"/>
    <w:rsid w:val="006D2D2E"/>
    <w:rsid w:val="006D3673"/>
    <w:rsid w:val="006D37D9"/>
    <w:rsid w:val="006D3C13"/>
    <w:rsid w:val="006D3C7C"/>
    <w:rsid w:val="006D3DE8"/>
    <w:rsid w:val="006D4050"/>
    <w:rsid w:val="006D4104"/>
    <w:rsid w:val="006D46D7"/>
    <w:rsid w:val="006D4F38"/>
    <w:rsid w:val="006D5147"/>
    <w:rsid w:val="006D51DD"/>
    <w:rsid w:val="006D65C6"/>
    <w:rsid w:val="006D66A0"/>
    <w:rsid w:val="006D68FB"/>
    <w:rsid w:val="006D6D3D"/>
    <w:rsid w:val="006D6EEF"/>
    <w:rsid w:val="006D7630"/>
    <w:rsid w:val="006D7860"/>
    <w:rsid w:val="006D7DC5"/>
    <w:rsid w:val="006E004E"/>
    <w:rsid w:val="006E02E1"/>
    <w:rsid w:val="006E0424"/>
    <w:rsid w:val="006E043D"/>
    <w:rsid w:val="006E0471"/>
    <w:rsid w:val="006E075A"/>
    <w:rsid w:val="006E0909"/>
    <w:rsid w:val="006E1AFD"/>
    <w:rsid w:val="006E1D60"/>
    <w:rsid w:val="006E1E6C"/>
    <w:rsid w:val="006E2446"/>
    <w:rsid w:val="006E27C3"/>
    <w:rsid w:val="006E2EBB"/>
    <w:rsid w:val="006E2F49"/>
    <w:rsid w:val="006E3046"/>
    <w:rsid w:val="006E3B01"/>
    <w:rsid w:val="006E3F3F"/>
    <w:rsid w:val="006E40A7"/>
    <w:rsid w:val="006E4401"/>
    <w:rsid w:val="006E4641"/>
    <w:rsid w:val="006E47CA"/>
    <w:rsid w:val="006E48CE"/>
    <w:rsid w:val="006E5953"/>
    <w:rsid w:val="006E596D"/>
    <w:rsid w:val="006E5A9A"/>
    <w:rsid w:val="006E5C45"/>
    <w:rsid w:val="006E5D83"/>
    <w:rsid w:val="006E6886"/>
    <w:rsid w:val="006E6E17"/>
    <w:rsid w:val="006E6E6B"/>
    <w:rsid w:val="006E7C05"/>
    <w:rsid w:val="006E7DD5"/>
    <w:rsid w:val="006F057E"/>
    <w:rsid w:val="006F066A"/>
    <w:rsid w:val="006F0BD6"/>
    <w:rsid w:val="006F0C5B"/>
    <w:rsid w:val="006F17FC"/>
    <w:rsid w:val="006F1B45"/>
    <w:rsid w:val="006F23F9"/>
    <w:rsid w:val="006F24BE"/>
    <w:rsid w:val="006F323B"/>
    <w:rsid w:val="006F4D61"/>
    <w:rsid w:val="006F4E27"/>
    <w:rsid w:val="006F5020"/>
    <w:rsid w:val="006F5038"/>
    <w:rsid w:val="006F5502"/>
    <w:rsid w:val="006F5511"/>
    <w:rsid w:val="006F5ABB"/>
    <w:rsid w:val="006F600A"/>
    <w:rsid w:val="006F63C6"/>
    <w:rsid w:val="006F67BB"/>
    <w:rsid w:val="006F6A5D"/>
    <w:rsid w:val="006F6C5B"/>
    <w:rsid w:val="006F6E8C"/>
    <w:rsid w:val="006F71CA"/>
    <w:rsid w:val="006F74B7"/>
    <w:rsid w:val="006F74FC"/>
    <w:rsid w:val="006F7524"/>
    <w:rsid w:val="006F7759"/>
    <w:rsid w:val="006F7BD2"/>
    <w:rsid w:val="006F7E63"/>
    <w:rsid w:val="007000A2"/>
    <w:rsid w:val="007003DA"/>
    <w:rsid w:val="0070043E"/>
    <w:rsid w:val="00700512"/>
    <w:rsid w:val="00700738"/>
    <w:rsid w:val="00700766"/>
    <w:rsid w:val="00701321"/>
    <w:rsid w:val="007014AD"/>
    <w:rsid w:val="007018E6"/>
    <w:rsid w:val="007019D9"/>
    <w:rsid w:val="00701A8C"/>
    <w:rsid w:val="00701CB8"/>
    <w:rsid w:val="00701F75"/>
    <w:rsid w:val="00702370"/>
    <w:rsid w:val="00702671"/>
    <w:rsid w:val="00702D67"/>
    <w:rsid w:val="00702E79"/>
    <w:rsid w:val="00702F55"/>
    <w:rsid w:val="007042BE"/>
    <w:rsid w:val="007046BA"/>
    <w:rsid w:val="00704C0C"/>
    <w:rsid w:val="00704E0C"/>
    <w:rsid w:val="0070504B"/>
    <w:rsid w:val="007054EC"/>
    <w:rsid w:val="00705E57"/>
    <w:rsid w:val="00706004"/>
    <w:rsid w:val="0070605B"/>
    <w:rsid w:val="00706232"/>
    <w:rsid w:val="0070668B"/>
    <w:rsid w:val="0070690B"/>
    <w:rsid w:val="00706BDB"/>
    <w:rsid w:val="00706C31"/>
    <w:rsid w:val="00706C35"/>
    <w:rsid w:val="00706E7B"/>
    <w:rsid w:val="0070725A"/>
    <w:rsid w:val="00707299"/>
    <w:rsid w:val="00707902"/>
    <w:rsid w:val="00707BEB"/>
    <w:rsid w:val="00710CC8"/>
    <w:rsid w:val="00711074"/>
    <w:rsid w:val="00711075"/>
    <w:rsid w:val="0071167E"/>
    <w:rsid w:val="0071194C"/>
    <w:rsid w:val="007119F1"/>
    <w:rsid w:val="00711AB5"/>
    <w:rsid w:val="007126BB"/>
    <w:rsid w:val="00712CDD"/>
    <w:rsid w:val="0071422F"/>
    <w:rsid w:val="00714A93"/>
    <w:rsid w:val="00715485"/>
    <w:rsid w:val="00716190"/>
    <w:rsid w:val="007163E5"/>
    <w:rsid w:val="00716A53"/>
    <w:rsid w:val="00720196"/>
    <w:rsid w:val="00720529"/>
    <w:rsid w:val="00720AD0"/>
    <w:rsid w:val="00721285"/>
    <w:rsid w:val="00721EE9"/>
    <w:rsid w:val="00722677"/>
    <w:rsid w:val="007227D2"/>
    <w:rsid w:val="0072332C"/>
    <w:rsid w:val="00723B34"/>
    <w:rsid w:val="00723C8F"/>
    <w:rsid w:val="0072456E"/>
    <w:rsid w:val="00724B35"/>
    <w:rsid w:val="00724EF7"/>
    <w:rsid w:val="00724FBA"/>
    <w:rsid w:val="007253AF"/>
    <w:rsid w:val="007254FC"/>
    <w:rsid w:val="0072579A"/>
    <w:rsid w:val="00725886"/>
    <w:rsid w:val="00725921"/>
    <w:rsid w:val="007259DB"/>
    <w:rsid w:val="00725D24"/>
    <w:rsid w:val="007262C3"/>
    <w:rsid w:val="00726499"/>
    <w:rsid w:val="00726697"/>
    <w:rsid w:val="00726C92"/>
    <w:rsid w:val="00726D45"/>
    <w:rsid w:val="0072749A"/>
    <w:rsid w:val="007277DD"/>
    <w:rsid w:val="00727C7A"/>
    <w:rsid w:val="00727D2D"/>
    <w:rsid w:val="00727D40"/>
    <w:rsid w:val="00730DC2"/>
    <w:rsid w:val="00731FD8"/>
    <w:rsid w:val="00731FE3"/>
    <w:rsid w:val="00732889"/>
    <w:rsid w:val="00732B0E"/>
    <w:rsid w:val="00732C3C"/>
    <w:rsid w:val="00732D4A"/>
    <w:rsid w:val="0073305A"/>
    <w:rsid w:val="00733286"/>
    <w:rsid w:val="00733F2D"/>
    <w:rsid w:val="0073406F"/>
    <w:rsid w:val="00734A71"/>
    <w:rsid w:val="00734D6F"/>
    <w:rsid w:val="00734E46"/>
    <w:rsid w:val="007350C3"/>
    <w:rsid w:val="0073510C"/>
    <w:rsid w:val="00735F89"/>
    <w:rsid w:val="007361CE"/>
    <w:rsid w:val="00736360"/>
    <w:rsid w:val="0073666A"/>
    <w:rsid w:val="0073683F"/>
    <w:rsid w:val="007369ED"/>
    <w:rsid w:val="00737EB7"/>
    <w:rsid w:val="00737F43"/>
    <w:rsid w:val="00740108"/>
    <w:rsid w:val="007406C0"/>
    <w:rsid w:val="00741C2C"/>
    <w:rsid w:val="00742AC9"/>
    <w:rsid w:val="00742B4B"/>
    <w:rsid w:val="00742CC7"/>
    <w:rsid w:val="00742EE8"/>
    <w:rsid w:val="00742EF9"/>
    <w:rsid w:val="007432A5"/>
    <w:rsid w:val="00743E5F"/>
    <w:rsid w:val="00744019"/>
    <w:rsid w:val="007441D9"/>
    <w:rsid w:val="00744308"/>
    <w:rsid w:val="00744468"/>
    <w:rsid w:val="007447A2"/>
    <w:rsid w:val="007447A7"/>
    <w:rsid w:val="00744EEE"/>
    <w:rsid w:val="00744F6E"/>
    <w:rsid w:val="00745323"/>
    <w:rsid w:val="00745538"/>
    <w:rsid w:val="00745586"/>
    <w:rsid w:val="007457C4"/>
    <w:rsid w:val="00745A4B"/>
    <w:rsid w:val="00745AD3"/>
    <w:rsid w:val="007461E6"/>
    <w:rsid w:val="007466E7"/>
    <w:rsid w:val="0074762C"/>
    <w:rsid w:val="00747F34"/>
    <w:rsid w:val="00750277"/>
    <w:rsid w:val="00750681"/>
    <w:rsid w:val="00750FE8"/>
    <w:rsid w:val="0075198F"/>
    <w:rsid w:val="00751DED"/>
    <w:rsid w:val="00752987"/>
    <w:rsid w:val="00753067"/>
    <w:rsid w:val="0075314F"/>
    <w:rsid w:val="007533D5"/>
    <w:rsid w:val="00753445"/>
    <w:rsid w:val="00753C54"/>
    <w:rsid w:val="0075431F"/>
    <w:rsid w:val="00754396"/>
    <w:rsid w:val="00755005"/>
    <w:rsid w:val="0075554A"/>
    <w:rsid w:val="00756005"/>
    <w:rsid w:val="00756F46"/>
    <w:rsid w:val="007573E2"/>
    <w:rsid w:val="007574B7"/>
    <w:rsid w:val="00757557"/>
    <w:rsid w:val="00757678"/>
    <w:rsid w:val="00761959"/>
    <w:rsid w:val="00761B83"/>
    <w:rsid w:val="00761E51"/>
    <w:rsid w:val="0076296B"/>
    <w:rsid w:val="00762A1D"/>
    <w:rsid w:val="00762A4C"/>
    <w:rsid w:val="00763165"/>
    <w:rsid w:val="00763379"/>
    <w:rsid w:val="0076340F"/>
    <w:rsid w:val="00763B7B"/>
    <w:rsid w:val="00763BB1"/>
    <w:rsid w:val="00763E75"/>
    <w:rsid w:val="007643F7"/>
    <w:rsid w:val="0076445A"/>
    <w:rsid w:val="0076495F"/>
    <w:rsid w:val="00764A70"/>
    <w:rsid w:val="00764B3C"/>
    <w:rsid w:val="00764D36"/>
    <w:rsid w:val="007654D4"/>
    <w:rsid w:val="007665C8"/>
    <w:rsid w:val="007666E3"/>
    <w:rsid w:val="007667B4"/>
    <w:rsid w:val="00766B0C"/>
    <w:rsid w:val="0076711A"/>
    <w:rsid w:val="00770488"/>
    <w:rsid w:val="0077083F"/>
    <w:rsid w:val="00770939"/>
    <w:rsid w:val="00771526"/>
    <w:rsid w:val="00772354"/>
    <w:rsid w:val="007726C3"/>
    <w:rsid w:val="00772961"/>
    <w:rsid w:val="00772B29"/>
    <w:rsid w:val="0077310C"/>
    <w:rsid w:val="00773731"/>
    <w:rsid w:val="00773FDE"/>
    <w:rsid w:val="007747EB"/>
    <w:rsid w:val="00774D2E"/>
    <w:rsid w:val="007751B1"/>
    <w:rsid w:val="00775F7A"/>
    <w:rsid w:val="0077625C"/>
    <w:rsid w:val="007777EE"/>
    <w:rsid w:val="0077798E"/>
    <w:rsid w:val="00777C2F"/>
    <w:rsid w:val="00777C6B"/>
    <w:rsid w:val="00777CC6"/>
    <w:rsid w:val="00777F59"/>
    <w:rsid w:val="007809D9"/>
    <w:rsid w:val="00780DA0"/>
    <w:rsid w:val="00781189"/>
    <w:rsid w:val="00781B80"/>
    <w:rsid w:val="00781D4B"/>
    <w:rsid w:val="00782218"/>
    <w:rsid w:val="00782CF7"/>
    <w:rsid w:val="007830C5"/>
    <w:rsid w:val="007835D1"/>
    <w:rsid w:val="007836E9"/>
    <w:rsid w:val="0078402C"/>
    <w:rsid w:val="00784151"/>
    <w:rsid w:val="007844B4"/>
    <w:rsid w:val="00784725"/>
    <w:rsid w:val="00784D36"/>
    <w:rsid w:val="00784F85"/>
    <w:rsid w:val="00785486"/>
    <w:rsid w:val="00785C18"/>
    <w:rsid w:val="007861D3"/>
    <w:rsid w:val="007866C7"/>
    <w:rsid w:val="00786AD5"/>
    <w:rsid w:val="00786E67"/>
    <w:rsid w:val="007870C3"/>
    <w:rsid w:val="00787136"/>
    <w:rsid w:val="00790086"/>
    <w:rsid w:val="007905CC"/>
    <w:rsid w:val="007910FE"/>
    <w:rsid w:val="007911B4"/>
    <w:rsid w:val="0079162A"/>
    <w:rsid w:val="007917C7"/>
    <w:rsid w:val="00791A38"/>
    <w:rsid w:val="00792A69"/>
    <w:rsid w:val="00792CE7"/>
    <w:rsid w:val="00792E5B"/>
    <w:rsid w:val="007934CE"/>
    <w:rsid w:val="00793771"/>
    <w:rsid w:val="007938E5"/>
    <w:rsid w:val="00793CCD"/>
    <w:rsid w:val="00794092"/>
    <w:rsid w:val="00794248"/>
    <w:rsid w:val="00794276"/>
    <w:rsid w:val="00794600"/>
    <w:rsid w:val="00794B85"/>
    <w:rsid w:val="0079527C"/>
    <w:rsid w:val="0079530F"/>
    <w:rsid w:val="0079539D"/>
    <w:rsid w:val="007953E5"/>
    <w:rsid w:val="00796049"/>
    <w:rsid w:val="0079605E"/>
    <w:rsid w:val="0079667D"/>
    <w:rsid w:val="0079680A"/>
    <w:rsid w:val="00796C4A"/>
    <w:rsid w:val="00796F89"/>
    <w:rsid w:val="00796FF3"/>
    <w:rsid w:val="007975C5"/>
    <w:rsid w:val="00797B23"/>
    <w:rsid w:val="00797DF9"/>
    <w:rsid w:val="00797EC7"/>
    <w:rsid w:val="00797F2E"/>
    <w:rsid w:val="00797F4D"/>
    <w:rsid w:val="007A0233"/>
    <w:rsid w:val="007A05DD"/>
    <w:rsid w:val="007A0921"/>
    <w:rsid w:val="007A0BB3"/>
    <w:rsid w:val="007A0C8E"/>
    <w:rsid w:val="007A117A"/>
    <w:rsid w:val="007A1349"/>
    <w:rsid w:val="007A17E3"/>
    <w:rsid w:val="007A197A"/>
    <w:rsid w:val="007A2B11"/>
    <w:rsid w:val="007A2E86"/>
    <w:rsid w:val="007A2E8B"/>
    <w:rsid w:val="007A306B"/>
    <w:rsid w:val="007A3114"/>
    <w:rsid w:val="007A3554"/>
    <w:rsid w:val="007A36A9"/>
    <w:rsid w:val="007A37F6"/>
    <w:rsid w:val="007A38DF"/>
    <w:rsid w:val="007A3A3D"/>
    <w:rsid w:val="007A4229"/>
    <w:rsid w:val="007A4382"/>
    <w:rsid w:val="007A43C7"/>
    <w:rsid w:val="007A44C2"/>
    <w:rsid w:val="007A46CC"/>
    <w:rsid w:val="007A4900"/>
    <w:rsid w:val="007A4B45"/>
    <w:rsid w:val="007A51CB"/>
    <w:rsid w:val="007A51DA"/>
    <w:rsid w:val="007A5E8B"/>
    <w:rsid w:val="007A5FC9"/>
    <w:rsid w:val="007A667D"/>
    <w:rsid w:val="007A66DB"/>
    <w:rsid w:val="007A67A8"/>
    <w:rsid w:val="007A6859"/>
    <w:rsid w:val="007A6C97"/>
    <w:rsid w:val="007A6DDF"/>
    <w:rsid w:val="007A7304"/>
    <w:rsid w:val="007A7CAE"/>
    <w:rsid w:val="007A7FD8"/>
    <w:rsid w:val="007B0313"/>
    <w:rsid w:val="007B0752"/>
    <w:rsid w:val="007B1D8B"/>
    <w:rsid w:val="007B226E"/>
    <w:rsid w:val="007B22D1"/>
    <w:rsid w:val="007B2479"/>
    <w:rsid w:val="007B27EF"/>
    <w:rsid w:val="007B2DE8"/>
    <w:rsid w:val="007B2E2D"/>
    <w:rsid w:val="007B2F86"/>
    <w:rsid w:val="007B3770"/>
    <w:rsid w:val="007B3CD3"/>
    <w:rsid w:val="007B3ECB"/>
    <w:rsid w:val="007B4119"/>
    <w:rsid w:val="007B449A"/>
    <w:rsid w:val="007B4B5F"/>
    <w:rsid w:val="007B5220"/>
    <w:rsid w:val="007B5A9C"/>
    <w:rsid w:val="007B5E85"/>
    <w:rsid w:val="007B5F5A"/>
    <w:rsid w:val="007B5FD3"/>
    <w:rsid w:val="007B6A02"/>
    <w:rsid w:val="007B6B8B"/>
    <w:rsid w:val="007B745A"/>
    <w:rsid w:val="007B796B"/>
    <w:rsid w:val="007B7CE3"/>
    <w:rsid w:val="007B7D2B"/>
    <w:rsid w:val="007C01B8"/>
    <w:rsid w:val="007C01F9"/>
    <w:rsid w:val="007C02BD"/>
    <w:rsid w:val="007C084A"/>
    <w:rsid w:val="007C0B10"/>
    <w:rsid w:val="007C136B"/>
    <w:rsid w:val="007C174C"/>
    <w:rsid w:val="007C19D9"/>
    <w:rsid w:val="007C20F4"/>
    <w:rsid w:val="007C2524"/>
    <w:rsid w:val="007C2562"/>
    <w:rsid w:val="007C2BC0"/>
    <w:rsid w:val="007C2BD8"/>
    <w:rsid w:val="007C2D60"/>
    <w:rsid w:val="007C2EA2"/>
    <w:rsid w:val="007C2EBF"/>
    <w:rsid w:val="007C3345"/>
    <w:rsid w:val="007C3376"/>
    <w:rsid w:val="007C3697"/>
    <w:rsid w:val="007C4146"/>
    <w:rsid w:val="007C425F"/>
    <w:rsid w:val="007C427B"/>
    <w:rsid w:val="007C457F"/>
    <w:rsid w:val="007C4872"/>
    <w:rsid w:val="007C50D7"/>
    <w:rsid w:val="007C53E8"/>
    <w:rsid w:val="007C54FC"/>
    <w:rsid w:val="007C60CC"/>
    <w:rsid w:val="007C61CB"/>
    <w:rsid w:val="007C63A9"/>
    <w:rsid w:val="007C6E2A"/>
    <w:rsid w:val="007C7D67"/>
    <w:rsid w:val="007C7EA0"/>
    <w:rsid w:val="007D0ED3"/>
    <w:rsid w:val="007D0EF2"/>
    <w:rsid w:val="007D16FC"/>
    <w:rsid w:val="007D1961"/>
    <w:rsid w:val="007D1D0D"/>
    <w:rsid w:val="007D245E"/>
    <w:rsid w:val="007D2B3C"/>
    <w:rsid w:val="007D2DE7"/>
    <w:rsid w:val="007D314F"/>
    <w:rsid w:val="007D3427"/>
    <w:rsid w:val="007D37B0"/>
    <w:rsid w:val="007D4274"/>
    <w:rsid w:val="007D4935"/>
    <w:rsid w:val="007D5495"/>
    <w:rsid w:val="007D57E1"/>
    <w:rsid w:val="007D5901"/>
    <w:rsid w:val="007D5AF4"/>
    <w:rsid w:val="007D6266"/>
    <w:rsid w:val="007D67C3"/>
    <w:rsid w:val="007D69DA"/>
    <w:rsid w:val="007D6C34"/>
    <w:rsid w:val="007D709A"/>
    <w:rsid w:val="007D7171"/>
    <w:rsid w:val="007D7263"/>
    <w:rsid w:val="007E04B9"/>
    <w:rsid w:val="007E06C1"/>
    <w:rsid w:val="007E0783"/>
    <w:rsid w:val="007E0B00"/>
    <w:rsid w:val="007E0E9F"/>
    <w:rsid w:val="007E0FD1"/>
    <w:rsid w:val="007E1A1C"/>
    <w:rsid w:val="007E1E33"/>
    <w:rsid w:val="007E201D"/>
    <w:rsid w:val="007E2633"/>
    <w:rsid w:val="007E2763"/>
    <w:rsid w:val="007E2A6D"/>
    <w:rsid w:val="007E2F7F"/>
    <w:rsid w:val="007E3014"/>
    <w:rsid w:val="007E3AB6"/>
    <w:rsid w:val="007E3C34"/>
    <w:rsid w:val="007E3D00"/>
    <w:rsid w:val="007E41BB"/>
    <w:rsid w:val="007E4775"/>
    <w:rsid w:val="007E4FE0"/>
    <w:rsid w:val="007E55C4"/>
    <w:rsid w:val="007E5C96"/>
    <w:rsid w:val="007E6021"/>
    <w:rsid w:val="007E6C69"/>
    <w:rsid w:val="007E6CC2"/>
    <w:rsid w:val="007E6DB7"/>
    <w:rsid w:val="007E6F1C"/>
    <w:rsid w:val="007E70F8"/>
    <w:rsid w:val="007E7CE5"/>
    <w:rsid w:val="007E7D90"/>
    <w:rsid w:val="007F0309"/>
    <w:rsid w:val="007F0753"/>
    <w:rsid w:val="007F0ECE"/>
    <w:rsid w:val="007F1745"/>
    <w:rsid w:val="007F1905"/>
    <w:rsid w:val="007F1B3A"/>
    <w:rsid w:val="007F1D40"/>
    <w:rsid w:val="007F3075"/>
    <w:rsid w:val="007F351E"/>
    <w:rsid w:val="007F3DD2"/>
    <w:rsid w:val="007F3DD6"/>
    <w:rsid w:val="007F4068"/>
    <w:rsid w:val="007F4191"/>
    <w:rsid w:val="007F42F6"/>
    <w:rsid w:val="007F4521"/>
    <w:rsid w:val="007F4F74"/>
    <w:rsid w:val="007F50F8"/>
    <w:rsid w:val="007F54FC"/>
    <w:rsid w:val="007F5B39"/>
    <w:rsid w:val="007F5F5B"/>
    <w:rsid w:val="007F6528"/>
    <w:rsid w:val="007F6E27"/>
    <w:rsid w:val="007F6F5D"/>
    <w:rsid w:val="007F6FC9"/>
    <w:rsid w:val="007F72DB"/>
    <w:rsid w:val="007F7683"/>
    <w:rsid w:val="007F76D5"/>
    <w:rsid w:val="007F7951"/>
    <w:rsid w:val="00800203"/>
    <w:rsid w:val="00800351"/>
    <w:rsid w:val="008003A0"/>
    <w:rsid w:val="008007A8"/>
    <w:rsid w:val="00800903"/>
    <w:rsid w:val="00800F0D"/>
    <w:rsid w:val="0080137D"/>
    <w:rsid w:val="008013BC"/>
    <w:rsid w:val="0080164F"/>
    <w:rsid w:val="008017D9"/>
    <w:rsid w:val="00801FDF"/>
    <w:rsid w:val="00802B00"/>
    <w:rsid w:val="00803440"/>
    <w:rsid w:val="00803C0D"/>
    <w:rsid w:val="008044D4"/>
    <w:rsid w:val="008045AE"/>
    <w:rsid w:val="008045BE"/>
    <w:rsid w:val="0080540C"/>
    <w:rsid w:val="008060A1"/>
    <w:rsid w:val="008060CA"/>
    <w:rsid w:val="00806115"/>
    <w:rsid w:val="00807687"/>
    <w:rsid w:val="008101E6"/>
    <w:rsid w:val="008106F2"/>
    <w:rsid w:val="00810A21"/>
    <w:rsid w:val="00810EBC"/>
    <w:rsid w:val="00811A1B"/>
    <w:rsid w:val="00811F25"/>
    <w:rsid w:val="00812230"/>
    <w:rsid w:val="00812259"/>
    <w:rsid w:val="00812294"/>
    <w:rsid w:val="00812298"/>
    <w:rsid w:val="00812460"/>
    <w:rsid w:val="00812648"/>
    <w:rsid w:val="00812F76"/>
    <w:rsid w:val="008130E7"/>
    <w:rsid w:val="00814259"/>
    <w:rsid w:val="008144EF"/>
    <w:rsid w:val="00814767"/>
    <w:rsid w:val="008152A2"/>
    <w:rsid w:val="008158A1"/>
    <w:rsid w:val="00815CA8"/>
    <w:rsid w:val="008164D3"/>
    <w:rsid w:val="008168E9"/>
    <w:rsid w:val="008169DA"/>
    <w:rsid w:val="008173E0"/>
    <w:rsid w:val="00817A17"/>
    <w:rsid w:val="00817C56"/>
    <w:rsid w:val="00820590"/>
    <w:rsid w:val="0082086F"/>
    <w:rsid w:val="00820947"/>
    <w:rsid w:val="00820F5B"/>
    <w:rsid w:val="008210FD"/>
    <w:rsid w:val="0082171F"/>
    <w:rsid w:val="00821B8B"/>
    <w:rsid w:val="00822401"/>
    <w:rsid w:val="0082309F"/>
    <w:rsid w:val="008230DE"/>
    <w:rsid w:val="00823406"/>
    <w:rsid w:val="00823630"/>
    <w:rsid w:val="00823A78"/>
    <w:rsid w:val="00823B23"/>
    <w:rsid w:val="00823C5C"/>
    <w:rsid w:val="00823CF2"/>
    <w:rsid w:val="0082456E"/>
    <w:rsid w:val="00824796"/>
    <w:rsid w:val="008249B2"/>
    <w:rsid w:val="00824D37"/>
    <w:rsid w:val="00824FD3"/>
    <w:rsid w:val="008253C5"/>
    <w:rsid w:val="00825518"/>
    <w:rsid w:val="00825E0B"/>
    <w:rsid w:val="00825E8E"/>
    <w:rsid w:val="00826814"/>
    <w:rsid w:val="00826A5D"/>
    <w:rsid w:val="00826B20"/>
    <w:rsid w:val="00826D07"/>
    <w:rsid w:val="008272E5"/>
    <w:rsid w:val="008300F5"/>
    <w:rsid w:val="0083021A"/>
    <w:rsid w:val="008304C5"/>
    <w:rsid w:val="00830B24"/>
    <w:rsid w:val="00831034"/>
    <w:rsid w:val="0083117A"/>
    <w:rsid w:val="008315D2"/>
    <w:rsid w:val="00831AEB"/>
    <w:rsid w:val="00831E41"/>
    <w:rsid w:val="00831E91"/>
    <w:rsid w:val="00832046"/>
    <w:rsid w:val="00832090"/>
    <w:rsid w:val="008320AC"/>
    <w:rsid w:val="008322AE"/>
    <w:rsid w:val="008322C9"/>
    <w:rsid w:val="00832E62"/>
    <w:rsid w:val="00833401"/>
    <w:rsid w:val="008335BC"/>
    <w:rsid w:val="008338F0"/>
    <w:rsid w:val="00833B84"/>
    <w:rsid w:val="00833E56"/>
    <w:rsid w:val="00833E57"/>
    <w:rsid w:val="0083526F"/>
    <w:rsid w:val="0083559B"/>
    <w:rsid w:val="008355DC"/>
    <w:rsid w:val="00835962"/>
    <w:rsid w:val="00835C84"/>
    <w:rsid w:val="00835F61"/>
    <w:rsid w:val="00836DFB"/>
    <w:rsid w:val="00836F94"/>
    <w:rsid w:val="00837206"/>
    <w:rsid w:val="00837320"/>
    <w:rsid w:val="00837534"/>
    <w:rsid w:val="008379F5"/>
    <w:rsid w:val="00837A29"/>
    <w:rsid w:val="00837F57"/>
    <w:rsid w:val="00837F85"/>
    <w:rsid w:val="00840029"/>
    <w:rsid w:val="00840565"/>
    <w:rsid w:val="0084063D"/>
    <w:rsid w:val="00840872"/>
    <w:rsid w:val="0084111F"/>
    <w:rsid w:val="00841208"/>
    <w:rsid w:val="00841B45"/>
    <w:rsid w:val="0084254D"/>
    <w:rsid w:val="00843288"/>
    <w:rsid w:val="00843DD4"/>
    <w:rsid w:val="008448B2"/>
    <w:rsid w:val="0084544F"/>
    <w:rsid w:val="008457B4"/>
    <w:rsid w:val="00845A10"/>
    <w:rsid w:val="00845B6D"/>
    <w:rsid w:val="00847857"/>
    <w:rsid w:val="00847AE2"/>
    <w:rsid w:val="00847AFB"/>
    <w:rsid w:val="00850021"/>
    <w:rsid w:val="008501D1"/>
    <w:rsid w:val="0085101E"/>
    <w:rsid w:val="00851277"/>
    <w:rsid w:val="00851599"/>
    <w:rsid w:val="008519A4"/>
    <w:rsid w:val="00851AB9"/>
    <w:rsid w:val="00852301"/>
    <w:rsid w:val="00852C4B"/>
    <w:rsid w:val="00853005"/>
    <w:rsid w:val="008533D4"/>
    <w:rsid w:val="0085344F"/>
    <w:rsid w:val="00853D3F"/>
    <w:rsid w:val="00853DD6"/>
    <w:rsid w:val="0085405A"/>
    <w:rsid w:val="00854A6E"/>
    <w:rsid w:val="00854AAD"/>
    <w:rsid w:val="00854C4C"/>
    <w:rsid w:val="0085575B"/>
    <w:rsid w:val="00856328"/>
    <w:rsid w:val="008566F7"/>
    <w:rsid w:val="00857196"/>
    <w:rsid w:val="00857255"/>
    <w:rsid w:val="008576B0"/>
    <w:rsid w:val="00857774"/>
    <w:rsid w:val="00857B7C"/>
    <w:rsid w:val="00857C9E"/>
    <w:rsid w:val="00860035"/>
    <w:rsid w:val="008602E3"/>
    <w:rsid w:val="0086092F"/>
    <w:rsid w:val="00860C5C"/>
    <w:rsid w:val="00860E5C"/>
    <w:rsid w:val="00860FE7"/>
    <w:rsid w:val="008614B4"/>
    <w:rsid w:val="00861D42"/>
    <w:rsid w:val="0086245D"/>
    <w:rsid w:val="00862527"/>
    <w:rsid w:val="00862536"/>
    <w:rsid w:val="00863692"/>
    <w:rsid w:val="008638E5"/>
    <w:rsid w:val="00863BDF"/>
    <w:rsid w:val="00863CF7"/>
    <w:rsid w:val="0086493E"/>
    <w:rsid w:val="00864CE5"/>
    <w:rsid w:val="00864E41"/>
    <w:rsid w:val="00865311"/>
    <w:rsid w:val="008657D6"/>
    <w:rsid w:val="008659A8"/>
    <w:rsid w:val="00865CAF"/>
    <w:rsid w:val="00866241"/>
    <w:rsid w:val="008662D4"/>
    <w:rsid w:val="00866CC6"/>
    <w:rsid w:val="00866E4B"/>
    <w:rsid w:val="00866F01"/>
    <w:rsid w:val="00866F6C"/>
    <w:rsid w:val="008670B7"/>
    <w:rsid w:val="0086747A"/>
    <w:rsid w:val="00867ECB"/>
    <w:rsid w:val="00867F37"/>
    <w:rsid w:val="0087086A"/>
    <w:rsid w:val="00870C1A"/>
    <w:rsid w:val="008712EB"/>
    <w:rsid w:val="008718CC"/>
    <w:rsid w:val="00871A7B"/>
    <w:rsid w:val="0087201B"/>
    <w:rsid w:val="00872194"/>
    <w:rsid w:val="008722C2"/>
    <w:rsid w:val="00873758"/>
    <w:rsid w:val="008749F2"/>
    <w:rsid w:val="00874A9C"/>
    <w:rsid w:val="00875532"/>
    <w:rsid w:val="0087559B"/>
    <w:rsid w:val="00875761"/>
    <w:rsid w:val="008757C5"/>
    <w:rsid w:val="008758AC"/>
    <w:rsid w:val="008762E1"/>
    <w:rsid w:val="00876B0A"/>
    <w:rsid w:val="00877056"/>
    <w:rsid w:val="008771A6"/>
    <w:rsid w:val="008777B0"/>
    <w:rsid w:val="008779F6"/>
    <w:rsid w:val="00877D35"/>
    <w:rsid w:val="008803A2"/>
    <w:rsid w:val="00880693"/>
    <w:rsid w:val="00880705"/>
    <w:rsid w:val="00880985"/>
    <w:rsid w:val="00880B10"/>
    <w:rsid w:val="00880F62"/>
    <w:rsid w:val="008811ED"/>
    <w:rsid w:val="00881ACF"/>
    <w:rsid w:val="00881B78"/>
    <w:rsid w:val="00881B81"/>
    <w:rsid w:val="00881EB8"/>
    <w:rsid w:val="00882286"/>
    <w:rsid w:val="00882455"/>
    <w:rsid w:val="00882705"/>
    <w:rsid w:val="00882917"/>
    <w:rsid w:val="00882966"/>
    <w:rsid w:val="00882E29"/>
    <w:rsid w:val="00882E67"/>
    <w:rsid w:val="008837A5"/>
    <w:rsid w:val="00883982"/>
    <w:rsid w:val="00883B28"/>
    <w:rsid w:val="00883BD8"/>
    <w:rsid w:val="00884F30"/>
    <w:rsid w:val="00885124"/>
    <w:rsid w:val="008853A4"/>
    <w:rsid w:val="00885D48"/>
    <w:rsid w:val="008865BA"/>
    <w:rsid w:val="00886673"/>
    <w:rsid w:val="00886758"/>
    <w:rsid w:val="00886845"/>
    <w:rsid w:val="00887019"/>
    <w:rsid w:val="00887697"/>
    <w:rsid w:val="0089054D"/>
    <w:rsid w:val="00890974"/>
    <w:rsid w:val="00890AFD"/>
    <w:rsid w:val="008914BC"/>
    <w:rsid w:val="00891B60"/>
    <w:rsid w:val="00891C47"/>
    <w:rsid w:val="00891C56"/>
    <w:rsid w:val="00891E5E"/>
    <w:rsid w:val="00892733"/>
    <w:rsid w:val="008927F6"/>
    <w:rsid w:val="008929A0"/>
    <w:rsid w:val="0089315B"/>
    <w:rsid w:val="008931F6"/>
    <w:rsid w:val="00893653"/>
    <w:rsid w:val="0089379B"/>
    <w:rsid w:val="00893C7A"/>
    <w:rsid w:val="00893E17"/>
    <w:rsid w:val="0089438E"/>
    <w:rsid w:val="0089463B"/>
    <w:rsid w:val="0089499F"/>
    <w:rsid w:val="00894C2C"/>
    <w:rsid w:val="00895408"/>
    <w:rsid w:val="0089576E"/>
    <w:rsid w:val="00895800"/>
    <w:rsid w:val="008959B2"/>
    <w:rsid w:val="0089673A"/>
    <w:rsid w:val="00896B5B"/>
    <w:rsid w:val="0089737A"/>
    <w:rsid w:val="00897F01"/>
    <w:rsid w:val="008A038A"/>
    <w:rsid w:val="008A043A"/>
    <w:rsid w:val="008A0A5A"/>
    <w:rsid w:val="008A0BE1"/>
    <w:rsid w:val="008A1027"/>
    <w:rsid w:val="008A2492"/>
    <w:rsid w:val="008A3974"/>
    <w:rsid w:val="008A427D"/>
    <w:rsid w:val="008A472F"/>
    <w:rsid w:val="008A4D53"/>
    <w:rsid w:val="008A4FBC"/>
    <w:rsid w:val="008A526B"/>
    <w:rsid w:val="008A6B0A"/>
    <w:rsid w:val="008A6CBD"/>
    <w:rsid w:val="008A725A"/>
    <w:rsid w:val="008A7AE6"/>
    <w:rsid w:val="008B0083"/>
    <w:rsid w:val="008B090A"/>
    <w:rsid w:val="008B0972"/>
    <w:rsid w:val="008B0FB8"/>
    <w:rsid w:val="008B1214"/>
    <w:rsid w:val="008B1285"/>
    <w:rsid w:val="008B1678"/>
    <w:rsid w:val="008B1A5C"/>
    <w:rsid w:val="008B1DB6"/>
    <w:rsid w:val="008B2154"/>
    <w:rsid w:val="008B24AC"/>
    <w:rsid w:val="008B3678"/>
    <w:rsid w:val="008B3FE1"/>
    <w:rsid w:val="008B4642"/>
    <w:rsid w:val="008B47D8"/>
    <w:rsid w:val="008B4BA2"/>
    <w:rsid w:val="008B4D08"/>
    <w:rsid w:val="008B523D"/>
    <w:rsid w:val="008B5D70"/>
    <w:rsid w:val="008B5E42"/>
    <w:rsid w:val="008B5E5B"/>
    <w:rsid w:val="008B6A52"/>
    <w:rsid w:val="008B74AC"/>
    <w:rsid w:val="008B7C53"/>
    <w:rsid w:val="008B7E72"/>
    <w:rsid w:val="008C02BD"/>
    <w:rsid w:val="008C02D9"/>
    <w:rsid w:val="008C05C1"/>
    <w:rsid w:val="008C1626"/>
    <w:rsid w:val="008C17D6"/>
    <w:rsid w:val="008C1F25"/>
    <w:rsid w:val="008C210D"/>
    <w:rsid w:val="008C2194"/>
    <w:rsid w:val="008C2495"/>
    <w:rsid w:val="008C25E2"/>
    <w:rsid w:val="008C266D"/>
    <w:rsid w:val="008C2B8F"/>
    <w:rsid w:val="008C2FF3"/>
    <w:rsid w:val="008C311F"/>
    <w:rsid w:val="008C3166"/>
    <w:rsid w:val="008C3593"/>
    <w:rsid w:val="008C35DF"/>
    <w:rsid w:val="008C3A7E"/>
    <w:rsid w:val="008C4071"/>
    <w:rsid w:val="008C41DF"/>
    <w:rsid w:val="008C4348"/>
    <w:rsid w:val="008C447D"/>
    <w:rsid w:val="008C4505"/>
    <w:rsid w:val="008C48C1"/>
    <w:rsid w:val="008C4CED"/>
    <w:rsid w:val="008C5AF7"/>
    <w:rsid w:val="008C67D8"/>
    <w:rsid w:val="008C756E"/>
    <w:rsid w:val="008C7AFF"/>
    <w:rsid w:val="008D0655"/>
    <w:rsid w:val="008D0C7B"/>
    <w:rsid w:val="008D0E50"/>
    <w:rsid w:val="008D16DE"/>
    <w:rsid w:val="008D175E"/>
    <w:rsid w:val="008D1EE0"/>
    <w:rsid w:val="008D227F"/>
    <w:rsid w:val="008D252F"/>
    <w:rsid w:val="008D27C0"/>
    <w:rsid w:val="008D2AFA"/>
    <w:rsid w:val="008D2C73"/>
    <w:rsid w:val="008D3606"/>
    <w:rsid w:val="008D395C"/>
    <w:rsid w:val="008D3E6B"/>
    <w:rsid w:val="008D4054"/>
    <w:rsid w:val="008D4897"/>
    <w:rsid w:val="008D49E6"/>
    <w:rsid w:val="008D4BC7"/>
    <w:rsid w:val="008D538A"/>
    <w:rsid w:val="008D5449"/>
    <w:rsid w:val="008D5ACD"/>
    <w:rsid w:val="008D5B24"/>
    <w:rsid w:val="008D5ED1"/>
    <w:rsid w:val="008D60CC"/>
    <w:rsid w:val="008D6CB6"/>
    <w:rsid w:val="008D7311"/>
    <w:rsid w:val="008D7646"/>
    <w:rsid w:val="008D795B"/>
    <w:rsid w:val="008D7967"/>
    <w:rsid w:val="008D7AFD"/>
    <w:rsid w:val="008D7F3F"/>
    <w:rsid w:val="008E002D"/>
    <w:rsid w:val="008E04D6"/>
    <w:rsid w:val="008E0808"/>
    <w:rsid w:val="008E0882"/>
    <w:rsid w:val="008E1067"/>
    <w:rsid w:val="008E1A88"/>
    <w:rsid w:val="008E200F"/>
    <w:rsid w:val="008E232D"/>
    <w:rsid w:val="008E2CE5"/>
    <w:rsid w:val="008E3085"/>
    <w:rsid w:val="008E3111"/>
    <w:rsid w:val="008E392A"/>
    <w:rsid w:val="008E3EC1"/>
    <w:rsid w:val="008E41F9"/>
    <w:rsid w:val="008E487F"/>
    <w:rsid w:val="008E4E85"/>
    <w:rsid w:val="008E4F22"/>
    <w:rsid w:val="008E5679"/>
    <w:rsid w:val="008E5D58"/>
    <w:rsid w:val="008E6206"/>
    <w:rsid w:val="008E7180"/>
    <w:rsid w:val="008E752D"/>
    <w:rsid w:val="008E79B6"/>
    <w:rsid w:val="008E7B81"/>
    <w:rsid w:val="008E7E4F"/>
    <w:rsid w:val="008F0483"/>
    <w:rsid w:val="008F08D9"/>
    <w:rsid w:val="008F176D"/>
    <w:rsid w:val="008F1C32"/>
    <w:rsid w:val="008F1E87"/>
    <w:rsid w:val="008F23EA"/>
    <w:rsid w:val="008F279E"/>
    <w:rsid w:val="008F3419"/>
    <w:rsid w:val="008F3623"/>
    <w:rsid w:val="008F4232"/>
    <w:rsid w:val="008F4314"/>
    <w:rsid w:val="008F444D"/>
    <w:rsid w:val="008F477A"/>
    <w:rsid w:val="008F532B"/>
    <w:rsid w:val="008F5480"/>
    <w:rsid w:val="008F5909"/>
    <w:rsid w:val="008F5D11"/>
    <w:rsid w:val="008F610F"/>
    <w:rsid w:val="008F64A4"/>
    <w:rsid w:val="008F6730"/>
    <w:rsid w:val="008F6DF2"/>
    <w:rsid w:val="008F6E9D"/>
    <w:rsid w:val="008F6FA1"/>
    <w:rsid w:val="008F7C26"/>
    <w:rsid w:val="009009F3"/>
    <w:rsid w:val="00900CCF"/>
    <w:rsid w:val="0090115B"/>
    <w:rsid w:val="00901512"/>
    <w:rsid w:val="0090159B"/>
    <w:rsid w:val="00901A81"/>
    <w:rsid w:val="00901E1F"/>
    <w:rsid w:val="00901FFD"/>
    <w:rsid w:val="00902421"/>
    <w:rsid w:val="009028A6"/>
    <w:rsid w:val="00902D9B"/>
    <w:rsid w:val="00903037"/>
    <w:rsid w:val="009031BB"/>
    <w:rsid w:val="009039B4"/>
    <w:rsid w:val="00903AA7"/>
    <w:rsid w:val="00903AB4"/>
    <w:rsid w:val="00904205"/>
    <w:rsid w:val="00904BF1"/>
    <w:rsid w:val="00904E41"/>
    <w:rsid w:val="00904F7C"/>
    <w:rsid w:val="0090512C"/>
    <w:rsid w:val="0090588F"/>
    <w:rsid w:val="00905BBD"/>
    <w:rsid w:val="00905BF3"/>
    <w:rsid w:val="00905CED"/>
    <w:rsid w:val="00906F26"/>
    <w:rsid w:val="009070CF"/>
    <w:rsid w:val="00907972"/>
    <w:rsid w:val="00910369"/>
    <w:rsid w:val="009109D8"/>
    <w:rsid w:val="009114B1"/>
    <w:rsid w:val="009119DA"/>
    <w:rsid w:val="009119FB"/>
    <w:rsid w:val="00911D6C"/>
    <w:rsid w:val="00912355"/>
    <w:rsid w:val="00912CF5"/>
    <w:rsid w:val="0091416B"/>
    <w:rsid w:val="00914BCA"/>
    <w:rsid w:val="00914EC7"/>
    <w:rsid w:val="00915536"/>
    <w:rsid w:val="0091568F"/>
    <w:rsid w:val="0091597C"/>
    <w:rsid w:val="00915F01"/>
    <w:rsid w:val="00916817"/>
    <w:rsid w:val="00916841"/>
    <w:rsid w:val="00916F68"/>
    <w:rsid w:val="00916FAA"/>
    <w:rsid w:val="00917879"/>
    <w:rsid w:val="00917D60"/>
    <w:rsid w:val="009201D1"/>
    <w:rsid w:val="009204DA"/>
    <w:rsid w:val="00920712"/>
    <w:rsid w:val="00920B08"/>
    <w:rsid w:val="00921958"/>
    <w:rsid w:val="00921EC4"/>
    <w:rsid w:val="00922238"/>
    <w:rsid w:val="009223CD"/>
    <w:rsid w:val="00922AF1"/>
    <w:rsid w:val="00922B31"/>
    <w:rsid w:val="00923230"/>
    <w:rsid w:val="0092327D"/>
    <w:rsid w:val="009236E9"/>
    <w:rsid w:val="0092396A"/>
    <w:rsid w:val="00923EEA"/>
    <w:rsid w:val="009240B1"/>
    <w:rsid w:val="009240B8"/>
    <w:rsid w:val="00924987"/>
    <w:rsid w:val="00924AA4"/>
    <w:rsid w:val="00924D75"/>
    <w:rsid w:val="00925ABF"/>
    <w:rsid w:val="00925CCA"/>
    <w:rsid w:val="00926B28"/>
    <w:rsid w:val="00926E86"/>
    <w:rsid w:val="00927145"/>
    <w:rsid w:val="009273E8"/>
    <w:rsid w:val="009275C4"/>
    <w:rsid w:val="0093075B"/>
    <w:rsid w:val="009307B4"/>
    <w:rsid w:val="009309FC"/>
    <w:rsid w:val="00930CC6"/>
    <w:rsid w:val="0093153A"/>
    <w:rsid w:val="00931655"/>
    <w:rsid w:val="00931713"/>
    <w:rsid w:val="00932490"/>
    <w:rsid w:val="00933481"/>
    <w:rsid w:val="00933F27"/>
    <w:rsid w:val="00934078"/>
    <w:rsid w:val="0093418D"/>
    <w:rsid w:val="00934287"/>
    <w:rsid w:val="009349A0"/>
    <w:rsid w:val="009358F2"/>
    <w:rsid w:val="00935B6A"/>
    <w:rsid w:val="0093629C"/>
    <w:rsid w:val="0093649B"/>
    <w:rsid w:val="0093655E"/>
    <w:rsid w:val="00936BF0"/>
    <w:rsid w:val="009371F4"/>
    <w:rsid w:val="009373DE"/>
    <w:rsid w:val="00937431"/>
    <w:rsid w:val="00937A17"/>
    <w:rsid w:val="00937DD1"/>
    <w:rsid w:val="00937F3E"/>
    <w:rsid w:val="0094034A"/>
    <w:rsid w:val="009407C5"/>
    <w:rsid w:val="00940E22"/>
    <w:rsid w:val="0094143E"/>
    <w:rsid w:val="00941688"/>
    <w:rsid w:val="009416ED"/>
    <w:rsid w:val="00941CF1"/>
    <w:rsid w:val="00942AAA"/>
    <w:rsid w:val="00942E12"/>
    <w:rsid w:val="009435C5"/>
    <w:rsid w:val="00943841"/>
    <w:rsid w:val="009439AD"/>
    <w:rsid w:val="00943A7D"/>
    <w:rsid w:val="00943CA3"/>
    <w:rsid w:val="00944265"/>
    <w:rsid w:val="00944B41"/>
    <w:rsid w:val="00945C4C"/>
    <w:rsid w:val="009461AE"/>
    <w:rsid w:val="00946E20"/>
    <w:rsid w:val="00947298"/>
    <w:rsid w:val="009472EC"/>
    <w:rsid w:val="00947389"/>
    <w:rsid w:val="00947481"/>
    <w:rsid w:val="009476AC"/>
    <w:rsid w:val="00950181"/>
    <w:rsid w:val="009507FC"/>
    <w:rsid w:val="009508FC"/>
    <w:rsid w:val="00950A47"/>
    <w:rsid w:val="00950AB2"/>
    <w:rsid w:val="00950FA9"/>
    <w:rsid w:val="009513E7"/>
    <w:rsid w:val="0095193A"/>
    <w:rsid w:val="00951DCB"/>
    <w:rsid w:val="00952069"/>
    <w:rsid w:val="00952A2D"/>
    <w:rsid w:val="00952B0F"/>
    <w:rsid w:val="00952D2B"/>
    <w:rsid w:val="00953C9F"/>
    <w:rsid w:val="00953CC9"/>
    <w:rsid w:val="0095459A"/>
    <w:rsid w:val="009549B0"/>
    <w:rsid w:val="00954B52"/>
    <w:rsid w:val="00954FFC"/>
    <w:rsid w:val="0095552B"/>
    <w:rsid w:val="00955578"/>
    <w:rsid w:val="00955C72"/>
    <w:rsid w:val="0095686B"/>
    <w:rsid w:val="00956F43"/>
    <w:rsid w:val="0095726A"/>
    <w:rsid w:val="00957A30"/>
    <w:rsid w:val="00957B67"/>
    <w:rsid w:val="00961079"/>
    <w:rsid w:val="009611E1"/>
    <w:rsid w:val="0096143D"/>
    <w:rsid w:val="009619F8"/>
    <w:rsid w:val="00961DAC"/>
    <w:rsid w:val="0096206F"/>
    <w:rsid w:val="009620F9"/>
    <w:rsid w:val="00963443"/>
    <w:rsid w:val="0096350F"/>
    <w:rsid w:val="00963DF1"/>
    <w:rsid w:val="00964839"/>
    <w:rsid w:val="009651F9"/>
    <w:rsid w:val="00965BD4"/>
    <w:rsid w:val="00966929"/>
    <w:rsid w:val="00966AC1"/>
    <w:rsid w:val="00966B4F"/>
    <w:rsid w:val="00966E57"/>
    <w:rsid w:val="00967706"/>
    <w:rsid w:val="00967CE7"/>
    <w:rsid w:val="00970336"/>
    <w:rsid w:val="00970741"/>
    <w:rsid w:val="00970926"/>
    <w:rsid w:val="009722DF"/>
    <w:rsid w:val="009727BE"/>
    <w:rsid w:val="00972941"/>
    <w:rsid w:val="00973991"/>
    <w:rsid w:val="00973AE4"/>
    <w:rsid w:val="009741B4"/>
    <w:rsid w:val="00975955"/>
    <w:rsid w:val="00975D35"/>
    <w:rsid w:val="009763F4"/>
    <w:rsid w:val="00977E88"/>
    <w:rsid w:val="00980E2E"/>
    <w:rsid w:val="00981080"/>
    <w:rsid w:val="009811C1"/>
    <w:rsid w:val="00981252"/>
    <w:rsid w:val="00981377"/>
    <w:rsid w:val="00981943"/>
    <w:rsid w:val="00981D20"/>
    <w:rsid w:val="009822AA"/>
    <w:rsid w:val="00983090"/>
    <w:rsid w:val="00984A73"/>
    <w:rsid w:val="00984F93"/>
    <w:rsid w:val="00985111"/>
    <w:rsid w:val="009852DD"/>
    <w:rsid w:val="009857BA"/>
    <w:rsid w:val="00985B05"/>
    <w:rsid w:val="00985C08"/>
    <w:rsid w:val="00985C59"/>
    <w:rsid w:val="00986EE3"/>
    <w:rsid w:val="009873E6"/>
    <w:rsid w:val="00987409"/>
    <w:rsid w:val="00987A60"/>
    <w:rsid w:val="009900BF"/>
    <w:rsid w:val="009900F8"/>
    <w:rsid w:val="00990215"/>
    <w:rsid w:val="00990271"/>
    <w:rsid w:val="00990662"/>
    <w:rsid w:val="00990960"/>
    <w:rsid w:val="00990BCD"/>
    <w:rsid w:val="00990BD5"/>
    <w:rsid w:val="009917A1"/>
    <w:rsid w:val="00992667"/>
    <w:rsid w:val="009926B8"/>
    <w:rsid w:val="00992A2F"/>
    <w:rsid w:val="00993F90"/>
    <w:rsid w:val="0099425B"/>
    <w:rsid w:val="0099449B"/>
    <w:rsid w:val="00994805"/>
    <w:rsid w:val="00994F25"/>
    <w:rsid w:val="00995441"/>
    <w:rsid w:val="00995502"/>
    <w:rsid w:val="00995558"/>
    <w:rsid w:val="009959F3"/>
    <w:rsid w:val="00995AF2"/>
    <w:rsid w:val="00996004"/>
    <w:rsid w:val="0099651C"/>
    <w:rsid w:val="009970BE"/>
    <w:rsid w:val="00997463"/>
    <w:rsid w:val="009977AA"/>
    <w:rsid w:val="00997D94"/>
    <w:rsid w:val="00997FD7"/>
    <w:rsid w:val="009A0E4C"/>
    <w:rsid w:val="009A18A5"/>
    <w:rsid w:val="009A2595"/>
    <w:rsid w:val="009A2B54"/>
    <w:rsid w:val="009A2CFD"/>
    <w:rsid w:val="009A2D7C"/>
    <w:rsid w:val="009A306E"/>
    <w:rsid w:val="009A3EEF"/>
    <w:rsid w:val="009A3F44"/>
    <w:rsid w:val="009A4BBE"/>
    <w:rsid w:val="009A5011"/>
    <w:rsid w:val="009A53A3"/>
    <w:rsid w:val="009A5904"/>
    <w:rsid w:val="009A5B24"/>
    <w:rsid w:val="009A6EF0"/>
    <w:rsid w:val="009A70B1"/>
    <w:rsid w:val="009A731D"/>
    <w:rsid w:val="009B00F8"/>
    <w:rsid w:val="009B024D"/>
    <w:rsid w:val="009B056C"/>
    <w:rsid w:val="009B0A12"/>
    <w:rsid w:val="009B0C77"/>
    <w:rsid w:val="009B0C94"/>
    <w:rsid w:val="009B11F3"/>
    <w:rsid w:val="009B1467"/>
    <w:rsid w:val="009B14DC"/>
    <w:rsid w:val="009B1A73"/>
    <w:rsid w:val="009B2345"/>
    <w:rsid w:val="009B25EF"/>
    <w:rsid w:val="009B2807"/>
    <w:rsid w:val="009B2A8B"/>
    <w:rsid w:val="009B2B74"/>
    <w:rsid w:val="009B3CF0"/>
    <w:rsid w:val="009B404D"/>
    <w:rsid w:val="009B4250"/>
    <w:rsid w:val="009B4FA2"/>
    <w:rsid w:val="009B533E"/>
    <w:rsid w:val="009B540C"/>
    <w:rsid w:val="009B559B"/>
    <w:rsid w:val="009B5965"/>
    <w:rsid w:val="009B5B56"/>
    <w:rsid w:val="009B5E60"/>
    <w:rsid w:val="009B5EA1"/>
    <w:rsid w:val="009B6620"/>
    <w:rsid w:val="009B6896"/>
    <w:rsid w:val="009B6C6E"/>
    <w:rsid w:val="009B7494"/>
    <w:rsid w:val="009B7B50"/>
    <w:rsid w:val="009C049C"/>
    <w:rsid w:val="009C065E"/>
    <w:rsid w:val="009C06BB"/>
    <w:rsid w:val="009C0925"/>
    <w:rsid w:val="009C0EC5"/>
    <w:rsid w:val="009C11A1"/>
    <w:rsid w:val="009C18CC"/>
    <w:rsid w:val="009C1CA8"/>
    <w:rsid w:val="009C1E13"/>
    <w:rsid w:val="009C21B8"/>
    <w:rsid w:val="009C27B8"/>
    <w:rsid w:val="009C29E2"/>
    <w:rsid w:val="009C2F73"/>
    <w:rsid w:val="009C330F"/>
    <w:rsid w:val="009C3C27"/>
    <w:rsid w:val="009C3D78"/>
    <w:rsid w:val="009C4011"/>
    <w:rsid w:val="009C4214"/>
    <w:rsid w:val="009C42A1"/>
    <w:rsid w:val="009C471C"/>
    <w:rsid w:val="009C50AD"/>
    <w:rsid w:val="009C5350"/>
    <w:rsid w:val="009C5CF7"/>
    <w:rsid w:val="009C5DC1"/>
    <w:rsid w:val="009C64F5"/>
    <w:rsid w:val="009C672E"/>
    <w:rsid w:val="009C683B"/>
    <w:rsid w:val="009C696F"/>
    <w:rsid w:val="009C6A6D"/>
    <w:rsid w:val="009C71A9"/>
    <w:rsid w:val="009C77B8"/>
    <w:rsid w:val="009C79DD"/>
    <w:rsid w:val="009C79F7"/>
    <w:rsid w:val="009C7A40"/>
    <w:rsid w:val="009C7E41"/>
    <w:rsid w:val="009D0D1C"/>
    <w:rsid w:val="009D10BD"/>
    <w:rsid w:val="009D1572"/>
    <w:rsid w:val="009D1B43"/>
    <w:rsid w:val="009D21CD"/>
    <w:rsid w:val="009D26FF"/>
    <w:rsid w:val="009D270F"/>
    <w:rsid w:val="009D365C"/>
    <w:rsid w:val="009D3C2E"/>
    <w:rsid w:val="009D3E3A"/>
    <w:rsid w:val="009D45F2"/>
    <w:rsid w:val="009D49FD"/>
    <w:rsid w:val="009D4C52"/>
    <w:rsid w:val="009D4E0C"/>
    <w:rsid w:val="009D4FC8"/>
    <w:rsid w:val="009D51BC"/>
    <w:rsid w:val="009D5284"/>
    <w:rsid w:val="009D54E2"/>
    <w:rsid w:val="009D5859"/>
    <w:rsid w:val="009D63C2"/>
    <w:rsid w:val="009D6FE4"/>
    <w:rsid w:val="009D7586"/>
    <w:rsid w:val="009D7F2F"/>
    <w:rsid w:val="009E010F"/>
    <w:rsid w:val="009E087A"/>
    <w:rsid w:val="009E1244"/>
    <w:rsid w:val="009E1965"/>
    <w:rsid w:val="009E1BAF"/>
    <w:rsid w:val="009E1FE3"/>
    <w:rsid w:val="009E25C6"/>
    <w:rsid w:val="009E274C"/>
    <w:rsid w:val="009E3155"/>
    <w:rsid w:val="009E3206"/>
    <w:rsid w:val="009E389D"/>
    <w:rsid w:val="009E3D5B"/>
    <w:rsid w:val="009E412A"/>
    <w:rsid w:val="009E4464"/>
    <w:rsid w:val="009E450F"/>
    <w:rsid w:val="009E478D"/>
    <w:rsid w:val="009E47A3"/>
    <w:rsid w:val="009E4A15"/>
    <w:rsid w:val="009E51CA"/>
    <w:rsid w:val="009E5516"/>
    <w:rsid w:val="009E572B"/>
    <w:rsid w:val="009E58A0"/>
    <w:rsid w:val="009E5ED9"/>
    <w:rsid w:val="009E636E"/>
    <w:rsid w:val="009E6CF2"/>
    <w:rsid w:val="009E7505"/>
    <w:rsid w:val="009E7A4F"/>
    <w:rsid w:val="009E7A71"/>
    <w:rsid w:val="009E7F88"/>
    <w:rsid w:val="009E7FF6"/>
    <w:rsid w:val="009F0349"/>
    <w:rsid w:val="009F0FC9"/>
    <w:rsid w:val="009F1017"/>
    <w:rsid w:val="009F1AED"/>
    <w:rsid w:val="009F1C70"/>
    <w:rsid w:val="009F2586"/>
    <w:rsid w:val="009F27D8"/>
    <w:rsid w:val="009F2FA7"/>
    <w:rsid w:val="009F390D"/>
    <w:rsid w:val="009F3EA5"/>
    <w:rsid w:val="009F49A9"/>
    <w:rsid w:val="009F4F4D"/>
    <w:rsid w:val="009F4FBE"/>
    <w:rsid w:val="009F5183"/>
    <w:rsid w:val="009F5410"/>
    <w:rsid w:val="009F5815"/>
    <w:rsid w:val="009F60FC"/>
    <w:rsid w:val="009F6FFD"/>
    <w:rsid w:val="009F76A5"/>
    <w:rsid w:val="009F786E"/>
    <w:rsid w:val="009F78C3"/>
    <w:rsid w:val="00A004A1"/>
    <w:rsid w:val="00A00DDD"/>
    <w:rsid w:val="00A0112A"/>
    <w:rsid w:val="00A0139A"/>
    <w:rsid w:val="00A018F7"/>
    <w:rsid w:val="00A01A9D"/>
    <w:rsid w:val="00A0226C"/>
    <w:rsid w:val="00A02345"/>
    <w:rsid w:val="00A0247E"/>
    <w:rsid w:val="00A024D4"/>
    <w:rsid w:val="00A02573"/>
    <w:rsid w:val="00A027AE"/>
    <w:rsid w:val="00A029AD"/>
    <w:rsid w:val="00A032AA"/>
    <w:rsid w:val="00A034B1"/>
    <w:rsid w:val="00A037BE"/>
    <w:rsid w:val="00A0399D"/>
    <w:rsid w:val="00A03D8E"/>
    <w:rsid w:val="00A04335"/>
    <w:rsid w:val="00A04A44"/>
    <w:rsid w:val="00A04BCA"/>
    <w:rsid w:val="00A05960"/>
    <w:rsid w:val="00A062C9"/>
    <w:rsid w:val="00A063B8"/>
    <w:rsid w:val="00A06E29"/>
    <w:rsid w:val="00A0731E"/>
    <w:rsid w:val="00A07411"/>
    <w:rsid w:val="00A07793"/>
    <w:rsid w:val="00A07F00"/>
    <w:rsid w:val="00A07F3D"/>
    <w:rsid w:val="00A103E4"/>
    <w:rsid w:val="00A107B0"/>
    <w:rsid w:val="00A10EC8"/>
    <w:rsid w:val="00A11D0C"/>
    <w:rsid w:val="00A126B5"/>
    <w:rsid w:val="00A128AB"/>
    <w:rsid w:val="00A12C68"/>
    <w:rsid w:val="00A12C97"/>
    <w:rsid w:val="00A13016"/>
    <w:rsid w:val="00A13805"/>
    <w:rsid w:val="00A13CDF"/>
    <w:rsid w:val="00A13EA7"/>
    <w:rsid w:val="00A14CF7"/>
    <w:rsid w:val="00A14E08"/>
    <w:rsid w:val="00A152DB"/>
    <w:rsid w:val="00A160E5"/>
    <w:rsid w:val="00A164B4"/>
    <w:rsid w:val="00A16701"/>
    <w:rsid w:val="00A16C3E"/>
    <w:rsid w:val="00A16C7C"/>
    <w:rsid w:val="00A17B92"/>
    <w:rsid w:val="00A17CBD"/>
    <w:rsid w:val="00A20736"/>
    <w:rsid w:val="00A20920"/>
    <w:rsid w:val="00A20AD9"/>
    <w:rsid w:val="00A2135E"/>
    <w:rsid w:val="00A21597"/>
    <w:rsid w:val="00A21BFF"/>
    <w:rsid w:val="00A22A52"/>
    <w:rsid w:val="00A2326E"/>
    <w:rsid w:val="00A23469"/>
    <w:rsid w:val="00A23682"/>
    <w:rsid w:val="00A239B8"/>
    <w:rsid w:val="00A23F68"/>
    <w:rsid w:val="00A24005"/>
    <w:rsid w:val="00A247A5"/>
    <w:rsid w:val="00A24A92"/>
    <w:rsid w:val="00A24D09"/>
    <w:rsid w:val="00A2518A"/>
    <w:rsid w:val="00A25A1E"/>
    <w:rsid w:val="00A25AD1"/>
    <w:rsid w:val="00A262E5"/>
    <w:rsid w:val="00A26356"/>
    <w:rsid w:val="00A2648C"/>
    <w:rsid w:val="00A26BA0"/>
    <w:rsid w:val="00A271E2"/>
    <w:rsid w:val="00A27698"/>
    <w:rsid w:val="00A27FB8"/>
    <w:rsid w:val="00A30A0E"/>
    <w:rsid w:val="00A312FA"/>
    <w:rsid w:val="00A3157B"/>
    <w:rsid w:val="00A32DEC"/>
    <w:rsid w:val="00A32F17"/>
    <w:rsid w:val="00A32F57"/>
    <w:rsid w:val="00A332BC"/>
    <w:rsid w:val="00A33386"/>
    <w:rsid w:val="00A3351B"/>
    <w:rsid w:val="00A33AAE"/>
    <w:rsid w:val="00A33B78"/>
    <w:rsid w:val="00A34F02"/>
    <w:rsid w:val="00A3527E"/>
    <w:rsid w:val="00A35683"/>
    <w:rsid w:val="00A35E79"/>
    <w:rsid w:val="00A3600F"/>
    <w:rsid w:val="00A366C1"/>
    <w:rsid w:val="00A3682E"/>
    <w:rsid w:val="00A37B38"/>
    <w:rsid w:val="00A37C44"/>
    <w:rsid w:val="00A37F2E"/>
    <w:rsid w:val="00A37FA6"/>
    <w:rsid w:val="00A37FC6"/>
    <w:rsid w:val="00A40996"/>
    <w:rsid w:val="00A414A3"/>
    <w:rsid w:val="00A4166F"/>
    <w:rsid w:val="00A41E89"/>
    <w:rsid w:val="00A429A6"/>
    <w:rsid w:val="00A42C18"/>
    <w:rsid w:val="00A42D30"/>
    <w:rsid w:val="00A43970"/>
    <w:rsid w:val="00A43B1A"/>
    <w:rsid w:val="00A43BE0"/>
    <w:rsid w:val="00A445F6"/>
    <w:rsid w:val="00A44F0A"/>
    <w:rsid w:val="00A4534A"/>
    <w:rsid w:val="00A45816"/>
    <w:rsid w:val="00A45A42"/>
    <w:rsid w:val="00A45BBA"/>
    <w:rsid w:val="00A45EAF"/>
    <w:rsid w:val="00A46125"/>
    <w:rsid w:val="00A462CE"/>
    <w:rsid w:val="00A465E3"/>
    <w:rsid w:val="00A46734"/>
    <w:rsid w:val="00A47471"/>
    <w:rsid w:val="00A47ACC"/>
    <w:rsid w:val="00A5074C"/>
    <w:rsid w:val="00A51848"/>
    <w:rsid w:val="00A5186D"/>
    <w:rsid w:val="00A51B3A"/>
    <w:rsid w:val="00A52098"/>
    <w:rsid w:val="00A52927"/>
    <w:rsid w:val="00A52A55"/>
    <w:rsid w:val="00A52B32"/>
    <w:rsid w:val="00A52E0A"/>
    <w:rsid w:val="00A5318C"/>
    <w:rsid w:val="00A5333F"/>
    <w:rsid w:val="00A54805"/>
    <w:rsid w:val="00A54BAD"/>
    <w:rsid w:val="00A54BDD"/>
    <w:rsid w:val="00A55318"/>
    <w:rsid w:val="00A556A5"/>
    <w:rsid w:val="00A55A26"/>
    <w:rsid w:val="00A5622E"/>
    <w:rsid w:val="00A56F32"/>
    <w:rsid w:val="00A56F88"/>
    <w:rsid w:val="00A574F1"/>
    <w:rsid w:val="00A602DA"/>
    <w:rsid w:val="00A60861"/>
    <w:rsid w:val="00A611BC"/>
    <w:rsid w:val="00A61694"/>
    <w:rsid w:val="00A61833"/>
    <w:rsid w:val="00A61A8C"/>
    <w:rsid w:val="00A626B3"/>
    <w:rsid w:val="00A62C8B"/>
    <w:rsid w:val="00A62C8C"/>
    <w:rsid w:val="00A634AA"/>
    <w:rsid w:val="00A63506"/>
    <w:rsid w:val="00A63C99"/>
    <w:rsid w:val="00A65301"/>
    <w:rsid w:val="00A65E32"/>
    <w:rsid w:val="00A67264"/>
    <w:rsid w:val="00A7016D"/>
    <w:rsid w:val="00A70972"/>
    <w:rsid w:val="00A70A3C"/>
    <w:rsid w:val="00A71808"/>
    <w:rsid w:val="00A71869"/>
    <w:rsid w:val="00A718C7"/>
    <w:rsid w:val="00A71B41"/>
    <w:rsid w:val="00A71D37"/>
    <w:rsid w:val="00A720F3"/>
    <w:rsid w:val="00A72A0E"/>
    <w:rsid w:val="00A72BCD"/>
    <w:rsid w:val="00A72EB4"/>
    <w:rsid w:val="00A72F0E"/>
    <w:rsid w:val="00A739C3"/>
    <w:rsid w:val="00A73D4C"/>
    <w:rsid w:val="00A73DDA"/>
    <w:rsid w:val="00A74161"/>
    <w:rsid w:val="00A74197"/>
    <w:rsid w:val="00A74C44"/>
    <w:rsid w:val="00A74C8F"/>
    <w:rsid w:val="00A75405"/>
    <w:rsid w:val="00A75708"/>
    <w:rsid w:val="00A759D7"/>
    <w:rsid w:val="00A759FC"/>
    <w:rsid w:val="00A75D5D"/>
    <w:rsid w:val="00A75E73"/>
    <w:rsid w:val="00A764A0"/>
    <w:rsid w:val="00A7670E"/>
    <w:rsid w:val="00A7796F"/>
    <w:rsid w:val="00A800C8"/>
    <w:rsid w:val="00A803CA"/>
    <w:rsid w:val="00A8050A"/>
    <w:rsid w:val="00A80557"/>
    <w:rsid w:val="00A8151A"/>
    <w:rsid w:val="00A823B2"/>
    <w:rsid w:val="00A8255D"/>
    <w:rsid w:val="00A825F8"/>
    <w:rsid w:val="00A8267E"/>
    <w:rsid w:val="00A82681"/>
    <w:rsid w:val="00A826BB"/>
    <w:rsid w:val="00A827E9"/>
    <w:rsid w:val="00A82EB2"/>
    <w:rsid w:val="00A831BD"/>
    <w:rsid w:val="00A83622"/>
    <w:rsid w:val="00A83ECC"/>
    <w:rsid w:val="00A83F92"/>
    <w:rsid w:val="00A84323"/>
    <w:rsid w:val="00A84843"/>
    <w:rsid w:val="00A84A94"/>
    <w:rsid w:val="00A84B64"/>
    <w:rsid w:val="00A84F37"/>
    <w:rsid w:val="00A850CB"/>
    <w:rsid w:val="00A85585"/>
    <w:rsid w:val="00A86135"/>
    <w:rsid w:val="00A86600"/>
    <w:rsid w:val="00A86A01"/>
    <w:rsid w:val="00A871B4"/>
    <w:rsid w:val="00A871FC"/>
    <w:rsid w:val="00A87834"/>
    <w:rsid w:val="00A906B0"/>
    <w:rsid w:val="00A90D69"/>
    <w:rsid w:val="00A90E3D"/>
    <w:rsid w:val="00A91E19"/>
    <w:rsid w:val="00A91EE3"/>
    <w:rsid w:val="00A92E2B"/>
    <w:rsid w:val="00A92E79"/>
    <w:rsid w:val="00A92E8D"/>
    <w:rsid w:val="00A92F04"/>
    <w:rsid w:val="00A93161"/>
    <w:rsid w:val="00A94E2D"/>
    <w:rsid w:val="00A95627"/>
    <w:rsid w:val="00A95FC5"/>
    <w:rsid w:val="00A9656E"/>
    <w:rsid w:val="00A96D76"/>
    <w:rsid w:val="00A96F3B"/>
    <w:rsid w:val="00A974EA"/>
    <w:rsid w:val="00A976EF"/>
    <w:rsid w:val="00A97710"/>
    <w:rsid w:val="00A979C3"/>
    <w:rsid w:val="00A979D1"/>
    <w:rsid w:val="00AA005A"/>
    <w:rsid w:val="00AA053D"/>
    <w:rsid w:val="00AA0F2E"/>
    <w:rsid w:val="00AA1163"/>
    <w:rsid w:val="00AA1238"/>
    <w:rsid w:val="00AA173D"/>
    <w:rsid w:val="00AA18D7"/>
    <w:rsid w:val="00AA1AB3"/>
    <w:rsid w:val="00AA1B64"/>
    <w:rsid w:val="00AA1F01"/>
    <w:rsid w:val="00AA2904"/>
    <w:rsid w:val="00AA299B"/>
    <w:rsid w:val="00AA2B82"/>
    <w:rsid w:val="00AA37AC"/>
    <w:rsid w:val="00AA3AEA"/>
    <w:rsid w:val="00AA3B13"/>
    <w:rsid w:val="00AA3B42"/>
    <w:rsid w:val="00AA4138"/>
    <w:rsid w:val="00AA431A"/>
    <w:rsid w:val="00AA45C5"/>
    <w:rsid w:val="00AA4690"/>
    <w:rsid w:val="00AA50F0"/>
    <w:rsid w:val="00AA534F"/>
    <w:rsid w:val="00AA561A"/>
    <w:rsid w:val="00AA58BC"/>
    <w:rsid w:val="00AA5B53"/>
    <w:rsid w:val="00AA66AC"/>
    <w:rsid w:val="00AA6E53"/>
    <w:rsid w:val="00AA6EC4"/>
    <w:rsid w:val="00AA6EE3"/>
    <w:rsid w:val="00AB07A7"/>
    <w:rsid w:val="00AB08F3"/>
    <w:rsid w:val="00AB100D"/>
    <w:rsid w:val="00AB12D2"/>
    <w:rsid w:val="00AB18C0"/>
    <w:rsid w:val="00AB1BC3"/>
    <w:rsid w:val="00AB28F8"/>
    <w:rsid w:val="00AB2DE1"/>
    <w:rsid w:val="00AB2F10"/>
    <w:rsid w:val="00AB2F52"/>
    <w:rsid w:val="00AB3E52"/>
    <w:rsid w:val="00AB51E5"/>
    <w:rsid w:val="00AB53DD"/>
    <w:rsid w:val="00AB5EF6"/>
    <w:rsid w:val="00AB602C"/>
    <w:rsid w:val="00AB6255"/>
    <w:rsid w:val="00AB6485"/>
    <w:rsid w:val="00AB65B7"/>
    <w:rsid w:val="00AB74C0"/>
    <w:rsid w:val="00AB760E"/>
    <w:rsid w:val="00AB7E01"/>
    <w:rsid w:val="00AC008C"/>
    <w:rsid w:val="00AC0112"/>
    <w:rsid w:val="00AC0350"/>
    <w:rsid w:val="00AC0790"/>
    <w:rsid w:val="00AC0A28"/>
    <w:rsid w:val="00AC10FC"/>
    <w:rsid w:val="00AC17B7"/>
    <w:rsid w:val="00AC2241"/>
    <w:rsid w:val="00AC29E9"/>
    <w:rsid w:val="00AC2D75"/>
    <w:rsid w:val="00AC2D96"/>
    <w:rsid w:val="00AC2F3F"/>
    <w:rsid w:val="00AC30FF"/>
    <w:rsid w:val="00AC4173"/>
    <w:rsid w:val="00AC4191"/>
    <w:rsid w:val="00AC44C8"/>
    <w:rsid w:val="00AC4753"/>
    <w:rsid w:val="00AC4762"/>
    <w:rsid w:val="00AC47D9"/>
    <w:rsid w:val="00AC497E"/>
    <w:rsid w:val="00AC4A35"/>
    <w:rsid w:val="00AC5152"/>
    <w:rsid w:val="00AC5478"/>
    <w:rsid w:val="00AC56FF"/>
    <w:rsid w:val="00AC69C1"/>
    <w:rsid w:val="00AC69E0"/>
    <w:rsid w:val="00AC6A92"/>
    <w:rsid w:val="00AC6D16"/>
    <w:rsid w:val="00AC7042"/>
    <w:rsid w:val="00AC744F"/>
    <w:rsid w:val="00AC750D"/>
    <w:rsid w:val="00AC75F9"/>
    <w:rsid w:val="00AC7A63"/>
    <w:rsid w:val="00AD0389"/>
    <w:rsid w:val="00AD0501"/>
    <w:rsid w:val="00AD0E27"/>
    <w:rsid w:val="00AD1208"/>
    <w:rsid w:val="00AD159C"/>
    <w:rsid w:val="00AD1742"/>
    <w:rsid w:val="00AD1AF4"/>
    <w:rsid w:val="00AD1B66"/>
    <w:rsid w:val="00AD1C81"/>
    <w:rsid w:val="00AD2797"/>
    <w:rsid w:val="00AD2B0C"/>
    <w:rsid w:val="00AD2E30"/>
    <w:rsid w:val="00AD314E"/>
    <w:rsid w:val="00AD3E73"/>
    <w:rsid w:val="00AD3FA5"/>
    <w:rsid w:val="00AD44FF"/>
    <w:rsid w:val="00AD452B"/>
    <w:rsid w:val="00AD4EDD"/>
    <w:rsid w:val="00AD5B78"/>
    <w:rsid w:val="00AD5D02"/>
    <w:rsid w:val="00AD5E1E"/>
    <w:rsid w:val="00AD6101"/>
    <w:rsid w:val="00AD61F2"/>
    <w:rsid w:val="00AD6255"/>
    <w:rsid w:val="00AD670D"/>
    <w:rsid w:val="00AD6AE9"/>
    <w:rsid w:val="00AD700E"/>
    <w:rsid w:val="00AD710A"/>
    <w:rsid w:val="00AD7340"/>
    <w:rsid w:val="00AD7668"/>
    <w:rsid w:val="00AD774F"/>
    <w:rsid w:val="00AD7D65"/>
    <w:rsid w:val="00AE07FA"/>
    <w:rsid w:val="00AE08F9"/>
    <w:rsid w:val="00AE0A40"/>
    <w:rsid w:val="00AE0B4F"/>
    <w:rsid w:val="00AE0CCB"/>
    <w:rsid w:val="00AE17BB"/>
    <w:rsid w:val="00AE1937"/>
    <w:rsid w:val="00AE1C12"/>
    <w:rsid w:val="00AE1CD9"/>
    <w:rsid w:val="00AE20AD"/>
    <w:rsid w:val="00AE2F69"/>
    <w:rsid w:val="00AE3A07"/>
    <w:rsid w:val="00AE3F94"/>
    <w:rsid w:val="00AE4543"/>
    <w:rsid w:val="00AE4A41"/>
    <w:rsid w:val="00AE57D4"/>
    <w:rsid w:val="00AE6079"/>
    <w:rsid w:val="00AE67AE"/>
    <w:rsid w:val="00AE69E0"/>
    <w:rsid w:val="00AE6F72"/>
    <w:rsid w:val="00AE6FD9"/>
    <w:rsid w:val="00AE7278"/>
    <w:rsid w:val="00AE764C"/>
    <w:rsid w:val="00AE7766"/>
    <w:rsid w:val="00AE7827"/>
    <w:rsid w:val="00AE7945"/>
    <w:rsid w:val="00AE7E8E"/>
    <w:rsid w:val="00AF022B"/>
    <w:rsid w:val="00AF07CF"/>
    <w:rsid w:val="00AF07DF"/>
    <w:rsid w:val="00AF087F"/>
    <w:rsid w:val="00AF0BEC"/>
    <w:rsid w:val="00AF160D"/>
    <w:rsid w:val="00AF1989"/>
    <w:rsid w:val="00AF1A75"/>
    <w:rsid w:val="00AF1FF3"/>
    <w:rsid w:val="00AF226A"/>
    <w:rsid w:val="00AF234C"/>
    <w:rsid w:val="00AF2873"/>
    <w:rsid w:val="00AF2919"/>
    <w:rsid w:val="00AF29E4"/>
    <w:rsid w:val="00AF2C9D"/>
    <w:rsid w:val="00AF2D3F"/>
    <w:rsid w:val="00AF314B"/>
    <w:rsid w:val="00AF36D8"/>
    <w:rsid w:val="00AF4191"/>
    <w:rsid w:val="00AF43C7"/>
    <w:rsid w:val="00AF5212"/>
    <w:rsid w:val="00AF554C"/>
    <w:rsid w:val="00AF57F4"/>
    <w:rsid w:val="00AF5A17"/>
    <w:rsid w:val="00AF5C93"/>
    <w:rsid w:val="00AF5E01"/>
    <w:rsid w:val="00AF69EF"/>
    <w:rsid w:val="00AF6A6F"/>
    <w:rsid w:val="00AF743B"/>
    <w:rsid w:val="00AF7460"/>
    <w:rsid w:val="00AF772D"/>
    <w:rsid w:val="00AF7C8B"/>
    <w:rsid w:val="00B0083A"/>
    <w:rsid w:val="00B00AEB"/>
    <w:rsid w:val="00B010EF"/>
    <w:rsid w:val="00B016B6"/>
    <w:rsid w:val="00B019BC"/>
    <w:rsid w:val="00B01DC0"/>
    <w:rsid w:val="00B02038"/>
    <w:rsid w:val="00B0277E"/>
    <w:rsid w:val="00B02798"/>
    <w:rsid w:val="00B030F8"/>
    <w:rsid w:val="00B031EE"/>
    <w:rsid w:val="00B03538"/>
    <w:rsid w:val="00B0353B"/>
    <w:rsid w:val="00B036AD"/>
    <w:rsid w:val="00B039C2"/>
    <w:rsid w:val="00B03A8D"/>
    <w:rsid w:val="00B04527"/>
    <w:rsid w:val="00B048FE"/>
    <w:rsid w:val="00B04A83"/>
    <w:rsid w:val="00B04B26"/>
    <w:rsid w:val="00B04B28"/>
    <w:rsid w:val="00B04DA9"/>
    <w:rsid w:val="00B05090"/>
    <w:rsid w:val="00B05640"/>
    <w:rsid w:val="00B0594D"/>
    <w:rsid w:val="00B05C76"/>
    <w:rsid w:val="00B05FD3"/>
    <w:rsid w:val="00B06173"/>
    <w:rsid w:val="00B06432"/>
    <w:rsid w:val="00B06663"/>
    <w:rsid w:val="00B06797"/>
    <w:rsid w:val="00B0723B"/>
    <w:rsid w:val="00B072BB"/>
    <w:rsid w:val="00B07D32"/>
    <w:rsid w:val="00B10522"/>
    <w:rsid w:val="00B109C9"/>
    <w:rsid w:val="00B10B7D"/>
    <w:rsid w:val="00B11138"/>
    <w:rsid w:val="00B1162E"/>
    <w:rsid w:val="00B11656"/>
    <w:rsid w:val="00B118F0"/>
    <w:rsid w:val="00B120BF"/>
    <w:rsid w:val="00B12574"/>
    <w:rsid w:val="00B125F4"/>
    <w:rsid w:val="00B12885"/>
    <w:rsid w:val="00B12ABD"/>
    <w:rsid w:val="00B12B99"/>
    <w:rsid w:val="00B13335"/>
    <w:rsid w:val="00B13548"/>
    <w:rsid w:val="00B1378E"/>
    <w:rsid w:val="00B13B7F"/>
    <w:rsid w:val="00B13EE9"/>
    <w:rsid w:val="00B15756"/>
    <w:rsid w:val="00B15AEC"/>
    <w:rsid w:val="00B15B22"/>
    <w:rsid w:val="00B165D9"/>
    <w:rsid w:val="00B167A0"/>
    <w:rsid w:val="00B16A1D"/>
    <w:rsid w:val="00B1718F"/>
    <w:rsid w:val="00B174BF"/>
    <w:rsid w:val="00B17888"/>
    <w:rsid w:val="00B17932"/>
    <w:rsid w:val="00B1795A"/>
    <w:rsid w:val="00B17AAE"/>
    <w:rsid w:val="00B20166"/>
    <w:rsid w:val="00B2050E"/>
    <w:rsid w:val="00B210A2"/>
    <w:rsid w:val="00B21580"/>
    <w:rsid w:val="00B22287"/>
    <w:rsid w:val="00B22677"/>
    <w:rsid w:val="00B22DA8"/>
    <w:rsid w:val="00B22F0B"/>
    <w:rsid w:val="00B230C7"/>
    <w:rsid w:val="00B23713"/>
    <w:rsid w:val="00B23D46"/>
    <w:rsid w:val="00B24360"/>
    <w:rsid w:val="00B244EB"/>
    <w:rsid w:val="00B24A88"/>
    <w:rsid w:val="00B252A8"/>
    <w:rsid w:val="00B2586F"/>
    <w:rsid w:val="00B25B24"/>
    <w:rsid w:val="00B25F42"/>
    <w:rsid w:val="00B25FB8"/>
    <w:rsid w:val="00B26108"/>
    <w:rsid w:val="00B26A21"/>
    <w:rsid w:val="00B26DA9"/>
    <w:rsid w:val="00B26F5A"/>
    <w:rsid w:val="00B27201"/>
    <w:rsid w:val="00B27284"/>
    <w:rsid w:val="00B273DA"/>
    <w:rsid w:val="00B27874"/>
    <w:rsid w:val="00B27DE1"/>
    <w:rsid w:val="00B307D4"/>
    <w:rsid w:val="00B30837"/>
    <w:rsid w:val="00B30951"/>
    <w:rsid w:val="00B30973"/>
    <w:rsid w:val="00B30EC3"/>
    <w:rsid w:val="00B313B8"/>
    <w:rsid w:val="00B31DD3"/>
    <w:rsid w:val="00B320D1"/>
    <w:rsid w:val="00B3242F"/>
    <w:rsid w:val="00B32E9C"/>
    <w:rsid w:val="00B335BF"/>
    <w:rsid w:val="00B33617"/>
    <w:rsid w:val="00B3403E"/>
    <w:rsid w:val="00B34D6C"/>
    <w:rsid w:val="00B353CF"/>
    <w:rsid w:val="00B35412"/>
    <w:rsid w:val="00B354D3"/>
    <w:rsid w:val="00B35E09"/>
    <w:rsid w:val="00B368A6"/>
    <w:rsid w:val="00B368FF"/>
    <w:rsid w:val="00B36B69"/>
    <w:rsid w:val="00B37239"/>
    <w:rsid w:val="00B375B9"/>
    <w:rsid w:val="00B37817"/>
    <w:rsid w:val="00B37FB5"/>
    <w:rsid w:val="00B403A7"/>
    <w:rsid w:val="00B41085"/>
    <w:rsid w:val="00B413AD"/>
    <w:rsid w:val="00B41413"/>
    <w:rsid w:val="00B41634"/>
    <w:rsid w:val="00B41938"/>
    <w:rsid w:val="00B419D4"/>
    <w:rsid w:val="00B4218A"/>
    <w:rsid w:val="00B4262F"/>
    <w:rsid w:val="00B42E07"/>
    <w:rsid w:val="00B42E76"/>
    <w:rsid w:val="00B42E96"/>
    <w:rsid w:val="00B435E2"/>
    <w:rsid w:val="00B43E1D"/>
    <w:rsid w:val="00B43FED"/>
    <w:rsid w:val="00B440EA"/>
    <w:rsid w:val="00B44481"/>
    <w:rsid w:val="00B44519"/>
    <w:rsid w:val="00B447BC"/>
    <w:rsid w:val="00B44873"/>
    <w:rsid w:val="00B44D7E"/>
    <w:rsid w:val="00B450A2"/>
    <w:rsid w:val="00B452A8"/>
    <w:rsid w:val="00B455F5"/>
    <w:rsid w:val="00B45790"/>
    <w:rsid w:val="00B45DAF"/>
    <w:rsid w:val="00B461F6"/>
    <w:rsid w:val="00B46A76"/>
    <w:rsid w:val="00B46C2D"/>
    <w:rsid w:val="00B478E6"/>
    <w:rsid w:val="00B47937"/>
    <w:rsid w:val="00B47ABF"/>
    <w:rsid w:val="00B47EA2"/>
    <w:rsid w:val="00B47F2D"/>
    <w:rsid w:val="00B50370"/>
    <w:rsid w:val="00B5044E"/>
    <w:rsid w:val="00B508AC"/>
    <w:rsid w:val="00B50A45"/>
    <w:rsid w:val="00B51906"/>
    <w:rsid w:val="00B5190B"/>
    <w:rsid w:val="00B519C2"/>
    <w:rsid w:val="00B519DC"/>
    <w:rsid w:val="00B51CAD"/>
    <w:rsid w:val="00B51DF1"/>
    <w:rsid w:val="00B520EB"/>
    <w:rsid w:val="00B521FD"/>
    <w:rsid w:val="00B528EC"/>
    <w:rsid w:val="00B52925"/>
    <w:rsid w:val="00B52DE7"/>
    <w:rsid w:val="00B52FC2"/>
    <w:rsid w:val="00B53221"/>
    <w:rsid w:val="00B53312"/>
    <w:rsid w:val="00B533B8"/>
    <w:rsid w:val="00B53D9D"/>
    <w:rsid w:val="00B53DAF"/>
    <w:rsid w:val="00B53FB4"/>
    <w:rsid w:val="00B54670"/>
    <w:rsid w:val="00B54D13"/>
    <w:rsid w:val="00B552EB"/>
    <w:rsid w:val="00B55861"/>
    <w:rsid w:val="00B55B97"/>
    <w:rsid w:val="00B55EC9"/>
    <w:rsid w:val="00B56B0A"/>
    <w:rsid w:val="00B56CEC"/>
    <w:rsid w:val="00B5776D"/>
    <w:rsid w:val="00B577BA"/>
    <w:rsid w:val="00B57BE1"/>
    <w:rsid w:val="00B60160"/>
    <w:rsid w:val="00B60330"/>
    <w:rsid w:val="00B60336"/>
    <w:rsid w:val="00B606EE"/>
    <w:rsid w:val="00B60C6F"/>
    <w:rsid w:val="00B60D8F"/>
    <w:rsid w:val="00B60FD7"/>
    <w:rsid w:val="00B61284"/>
    <w:rsid w:val="00B615E6"/>
    <w:rsid w:val="00B61D2C"/>
    <w:rsid w:val="00B61F24"/>
    <w:rsid w:val="00B624F0"/>
    <w:rsid w:val="00B62902"/>
    <w:rsid w:val="00B62A51"/>
    <w:rsid w:val="00B62C06"/>
    <w:rsid w:val="00B63477"/>
    <w:rsid w:val="00B63870"/>
    <w:rsid w:val="00B638A2"/>
    <w:rsid w:val="00B64225"/>
    <w:rsid w:val="00B64630"/>
    <w:rsid w:val="00B64878"/>
    <w:rsid w:val="00B649D0"/>
    <w:rsid w:val="00B64D06"/>
    <w:rsid w:val="00B652B1"/>
    <w:rsid w:val="00B65645"/>
    <w:rsid w:val="00B65846"/>
    <w:rsid w:val="00B65C1E"/>
    <w:rsid w:val="00B65CE1"/>
    <w:rsid w:val="00B660F5"/>
    <w:rsid w:val="00B66536"/>
    <w:rsid w:val="00B67B92"/>
    <w:rsid w:val="00B70211"/>
    <w:rsid w:val="00B7051D"/>
    <w:rsid w:val="00B70CC2"/>
    <w:rsid w:val="00B7111A"/>
    <w:rsid w:val="00B7116B"/>
    <w:rsid w:val="00B711F8"/>
    <w:rsid w:val="00B71289"/>
    <w:rsid w:val="00B716AB"/>
    <w:rsid w:val="00B71CE9"/>
    <w:rsid w:val="00B71FF2"/>
    <w:rsid w:val="00B7216C"/>
    <w:rsid w:val="00B726EE"/>
    <w:rsid w:val="00B72AF0"/>
    <w:rsid w:val="00B72E56"/>
    <w:rsid w:val="00B73264"/>
    <w:rsid w:val="00B74B06"/>
    <w:rsid w:val="00B74F18"/>
    <w:rsid w:val="00B74F2F"/>
    <w:rsid w:val="00B7556C"/>
    <w:rsid w:val="00B75599"/>
    <w:rsid w:val="00B75F5F"/>
    <w:rsid w:val="00B768E9"/>
    <w:rsid w:val="00B76A61"/>
    <w:rsid w:val="00B770F5"/>
    <w:rsid w:val="00B7760A"/>
    <w:rsid w:val="00B77649"/>
    <w:rsid w:val="00B77A08"/>
    <w:rsid w:val="00B800C9"/>
    <w:rsid w:val="00B802E0"/>
    <w:rsid w:val="00B805EA"/>
    <w:rsid w:val="00B810A2"/>
    <w:rsid w:val="00B8122C"/>
    <w:rsid w:val="00B813FD"/>
    <w:rsid w:val="00B8183C"/>
    <w:rsid w:val="00B8373C"/>
    <w:rsid w:val="00B83878"/>
    <w:rsid w:val="00B8400E"/>
    <w:rsid w:val="00B8436F"/>
    <w:rsid w:val="00B843A7"/>
    <w:rsid w:val="00B84D26"/>
    <w:rsid w:val="00B84E53"/>
    <w:rsid w:val="00B85125"/>
    <w:rsid w:val="00B852C4"/>
    <w:rsid w:val="00B8531E"/>
    <w:rsid w:val="00B85465"/>
    <w:rsid w:val="00B85A21"/>
    <w:rsid w:val="00B85D19"/>
    <w:rsid w:val="00B85E86"/>
    <w:rsid w:val="00B8621C"/>
    <w:rsid w:val="00B86875"/>
    <w:rsid w:val="00B871E0"/>
    <w:rsid w:val="00B871E7"/>
    <w:rsid w:val="00B877B1"/>
    <w:rsid w:val="00B87B3B"/>
    <w:rsid w:val="00B87C1E"/>
    <w:rsid w:val="00B9029F"/>
    <w:rsid w:val="00B902E7"/>
    <w:rsid w:val="00B908A6"/>
    <w:rsid w:val="00B9129C"/>
    <w:rsid w:val="00B918EC"/>
    <w:rsid w:val="00B91986"/>
    <w:rsid w:val="00B919FA"/>
    <w:rsid w:val="00B9219A"/>
    <w:rsid w:val="00B92789"/>
    <w:rsid w:val="00B92D84"/>
    <w:rsid w:val="00B930EB"/>
    <w:rsid w:val="00B931D7"/>
    <w:rsid w:val="00B93A9D"/>
    <w:rsid w:val="00B93B8B"/>
    <w:rsid w:val="00B943DD"/>
    <w:rsid w:val="00B9461C"/>
    <w:rsid w:val="00B9527B"/>
    <w:rsid w:val="00B95827"/>
    <w:rsid w:val="00B95BD7"/>
    <w:rsid w:val="00B96454"/>
    <w:rsid w:val="00B96FA3"/>
    <w:rsid w:val="00B971C6"/>
    <w:rsid w:val="00B9722F"/>
    <w:rsid w:val="00B97DA1"/>
    <w:rsid w:val="00B97F56"/>
    <w:rsid w:val="00BA00C1"/>
    <w:rsid w:val="00BA0D16"/>
    <w:rsid w:val="00BA0D83"/>
    <w:rsid w:val="00BA0F37"/>
    <w:rsid w:val="00BA13A9"/>
    <w:rsid w:val="00BA13F8"/>
    <w:rsid w:val="00BA18C8"/>
    <w:rsid w:val="00BA1B05"/>
    <w:rsid w:val="00BA22B3"/>
    <w:rsid w:val="00BA297B"/>
    <w:rsid w:val="00BA35E2"/>
    <w:rsid w:val="00BA4086"/>
    <w:rsid w:val="00BA4105"/>
    <w:rsid w:val="00BA43C0"/>
    <w:rsid w:val="00BA47B7"/>
    <w:rsid w:val="00BA4FDB"/>
    <w:rsid w:val="00BA5057"/>
    <w:rsid w:val="00BA5455"/>
    <w:rsid w:val="00BA58B9"/>
    <w:rsid w:val="00BA5A90"/>
    <w:rsid w:val="00BA5ABC"/>
    <w:rsid w:val="00BA5EA6"/>
    <w:rsid w:val="00BA5F0F"/>
    <w:rsid w:val="00BA5F74"/>
    <w:rsid w:val="00BA60C9"/>
    <w:rsid w:val="00BA662D"/>
    <w:rsid w:val="00BA698A"/>
    <w:rsid w:val="00BA6FB6"/>
    <w:rsid w:val="00BA739E"/>
    <w:rsid w:val="00BA73AB"/>
    <w:rsid w:val="00BA7AA1"/>
    <w:rsid w:val="00BA7FEF"/>
    <w:rsid w:val="00BB0060"/>
    <w:rsid w:val="00BB03AD"/>
    <w:rsid w:val="00BB045F"/>
    <w:rsid w:val="00BB082D"/>
    <w:rsid w:val="00BB08BA"/>
    <w:rsid w:val="00BB0A1E"/>
    <w:rsid w:val="00BB106F"/>
    <w:rsid w:val="00BB1150"/>
    <w:rsid w:val="00BB13D3"/>
    <w:rsid w:val="00BB1B3E"/>
    <w:rsid w:val="00BB1EFF"/>
    <w:rsid w:val="00BB22C8"/>
    <w:rsid w:val="00BB243E"/>
    <w:rsid w:val="00BB263E"/>
    <w:rsid w:val="00BB2D33"/>
    <w:rsid w:val="00BB2F6C"/>
    <w:rsid w:val="00BB32BC"/>
    <w:rsid w:val="00BB3572"/>
    <w:rsid w:val="00BB3859"/>
    <w:rsid w:val="00BB3939"/>
    <w:rsid w:val="00BB4142"/>
    <w:rsid w:val="00BB466D"/>
    <w:rsid w:val="00BB57BD"/>
    <w:rsid w:val="00BB5F46"/>
    <w:rsid w:val="00BB62D9"/>
    <w:rsid w:val="00BB685E"/>
    <w:rsid w:val="00BB6B2C"/>
    <w:rsid w:val="00BB71FD"/>
    <w:rsid w:val="00BB730B"/>
    <w:rsid w:val="00BB735E"/>
    <w:rsid w:val="00BB76BA"/>
    <w:rsid w:val="00BB7809"/>
    <w:rsid w:val="00BC017A"/>
    <w:rsid w:val="00BC0558"/>
    <w:rsid w:val="00BC0B03"/>
    <w:rsid w:val="00BC1159"/>
    <w:rsid w:val="00BC13D5"/>
    <w:rsid w:val="00BC30B2"/>
    <w:rsid w:val="00BC3A91"/>
    <w:rsid w:val="00BC4250"/>
    <w:rsid w:val="00BC47C5"/>
    <w:rsid w:val="00BC4839"/>
    <w:rsid w:val="00BC4B56"/>
    <w:rsid w:val="00BC4C20"/>
    <w:rsid w:val="00BC4D44"/>
    <w:rsid w:val="00BC53E6"/>
    <w:rsid w:val="00BC56AE"/>
    <w:rsid w:val="00BC58B5"/>
    <w:rsid w:val="00BC6154"/>
    <w:rsid w:val="00BC622E"/>
    <w:rsid w:val="00BC67E5"/>
    <w:rsid w:val="00BC6A16"/>
    <w:rsid w:val="00BC6E9C"/>
    <w:rsid w:val="00BC6F19"/>
    <w:rsid w:val="00BC7695"/>
    <w:rsid w:val="00BC7D05"/>
    <w:rsid w:val="00BD09D6"/>
    <w:rsid w:val="00BD0B9C"/>
    <w:rsid w:val="00BD0E70"/>
    <w:rsid w:val="00BD0EFA"/>
    <w:rsid w:val="00BD1278"/>
    <w:rsid w:val="00BD12DF"/>
    <w:rsid w:val="00BD1425"/>
    <w:rsid w:val="00BD17A6"/>
    <w:rsid w:val="00BD1B4E"/>
    <w:rsid w:val="00BD1D05"/>
    <w:rsid w:val="00BD1D95"/>
    <w:rsid w:val="00BD2006"/>
    <w:rsid w:val="00BD221D"/>
    <w:rsid w:val="00BD2DB1"/>
    <w:rsid w:val="00BD2E12"/>
    <w:rsid w:val="00BD30B4"/>
    <w:rsid w:val="00BD325E"/>
    <w:rsid w:val="00BD3F92"/>
    <w:rsid w:val="00BD4031"/>
    <w:rsid w:val="00BD4B04"/>
    <w:rsid w:val="00BD5AEB"/>
    <w:rsid w:val="00BD645E"/>
    <w:rsid w:val="00BD6BFA"/>
    <w:rsid w:val="00BD6F77"/>
    <w:rsid w:val="00BD70B6"/>
    <w:rsid w:val="00BD7397"/>
    <w:rsid w:val="00BD790F"/>
    <w:rsid w:val="00BE09D4"/>
    <w:rsid w:val="00BE2AF5"/>
    <w:rsid w:val="00BE2E8F"/>
    <w:rsid w:val="00BE34D7"/>
    <w:rsid w:val="00BE3530"/>
    <w:rsid w:val="00BE3B36"/>
    <w:rsid w:val="00BE441E"/>
    <w:rsid w:val="00BE4673"/>
    <w:rsid w:val="00BE4934"/>
    <w:rsid w:val="00BE4D55"/>
    <w:rsid w:val="00BE5140"/>
    <w:rsid w:val="00BE5150"/>
    <w:rsid w:val="00BE56A9"/>
    <w:rsid w:val="00BE6B28"/>
    <w:rsid w:val="00BE6BE2"/>
    <w:rsid w:val="00BE6F83"/>
    <w:rsid w:val="00BE6F99"/>
    <w:rsid w:val="00BE7084"/>
    <w:rsid w:val="00BE71E1"/>
    <w:rsid w:val="00BE725F"/>
    <w:rsid w:val="00BE7662"/>
    <w:rsid w:val="00BE79E1"/>
    <w:rsid w:val="00BF0A36"/>
    <w:rsid w:val="00BF1462"/>
    <w:rsid w:val="00BF151E"/>
    <w:rsid w:val="00BF164D"/>
    <w:rsid w:val="00BF1C0F"/>
    <w:rsid w:val="00BF1F0F"/>
    <w:rsid w:val="00BF260E"/>
    <w:rsid w:val="00BF2C5F"/>
    <w:rsid w:val="00BF2D81"/>
    <w:rsid w:val="00BF2E01"/>
    <w:rsid w:val="00BF317D"/>
    <w:rsid w:val="00BF41C1"/>
    <w:rsid w:val="00BF42FF"/>
    <w:rsid w:val="00BF4B43"/>
    <w:rsid w:val="00BF58D2"/>
    <w:rsid w:val="00BF5B52"/>
    <w:rsid w:val="00BF610C"/>
    <w:rsid w:val="00BF65C2"/>
    <w:rsid w:val="00BF6CFD"/>
    <w:rsid w:val="00BF750A"/>
    <w:rsid w:val="00BF79F4"/>
    <w:rsid w:val="00BF7E16"/>
    <w:rsid w:val="00BF7F15"/>
    <w:rsid w:val="00C0048D"/>
    <w:rsid w:val="00C007A2"/>
    <w:rsid w:val="00C00D9C"/>
    <w:rsid w:val="00C0107F"/>
    <w:rsid w:val="00C01A55"/>
    <w:rsid w:val="00C01B5F"/>
    <w:rsid w:val="00C0282C"/>
    <w:rsid w:val="00C02C99"/>
    <w:rsid w:val="00C02EBE"/>
    <w:rsid w:val="00C03B01"/>
    <w:rsid w:val="00C03C83"/>
    <w:rsid w:val="00C043F2"/>
    <w:rsid w:val="00C047A4"/>
    <w:rsid w:val="00C04E25"/>
    <w:rsid w:val="00C04E97"/>
    <w:rsid w:val="00C0517D"/>
    <w:rsid w:val="00C0524A"/>
    <w:rsid w:val="00C0527D"/>
    <w:rsid w:val="00C05311"/>
    <w:rsid w:val="00C056A4"/>
    <w:rsid w:val="00C05B5E"/>
    <w:rsid w:val="00C0690A"/>
    <w:rsid w:val="00C06B63"/>
    <w:rsid w:val="00C06FE5"/>
    <w:rsid w:val="00C070A4"/>
    <w:rsid w:val="00C0714D"/>
    <w:rsid w:val="00C0728F"/>
    <w:rsid w:val="00C07689"/>
    <w:rsid w:val="00C0785D"/>
    <w:rsid w:val="00C07A10"/>
    <w:rsid w:val="00C10810"/>
    <w:rsid w:val="00C10AB2"/>
    <w:rsid w:val="00C115BC"/>
    <w:rsid w:val="00C11994"/>
    <w:rsid w:val="00C11E1B"/>
    <w:rsid w:val="00C11F72"/>
    <w:rsid w:val="00C12475"/>
    <w:rsid w:val="00C12493"/>
    <w:rsid w:val="00C12853"/>
    <w:rsid w:val="00C135E3"/>
    <w:rsid w:val="00C137E5"/>
    <w:rsid w:val="00C1496E"/>
    <w:rsid w:val="00C14C95"/>
    <w:rsid w:val="00C15097"/>
    <w:rsid w:val="00C150E5"/>
    <w:rsid w:val="00C154D5"/>
    <w:rsid w:val="00C157E4"/>
    <w:rsid w:val="00C15F1E"/>
    <w:rsid w:val="00C160E7"/>
    <w:rsid w:val="00C160F6"/>
    <w:rsid w:val="00C1631E"/>
    <w:rsid w:val="00C166E7"/>
    <w:rsid w:val="00C16AAE"/>
    <w:rsid w:val="00C17173"/>
    <w:rsid w:val="00C17446"/>
    <w:rsid w:val="00C178FD"/>
    <w:rsid w:val="00C203FC"/>
    <w:rsid w:val="00C20433"/>
    <w:rsid w:val="00C205CE"/>
    <w:rsid w:val="00C20897"/>
    <w:rsid w:val="00C21044"/>
    <w:rsid w:val="00C2135A"/>
    <w:rsid w:val="00C21ABC"/>
    <w:rsid w:val="00C22F7D"/>
    <w:rsid w:val="00C23985"/>
    <w:rsid w:val="00C23F70"/>
    <w:rsid w:val="00C23F7D"/>
    <w:rsid w:val="00C24C1B"/>
    <w:rsid w:val="00C24D7C"/>
    <w:rsid w:val="00C251EC"/>
    <w:rsid w:val="00C251FC"/>
    <w:rsid w:val="00C259B7"/>
    <w:rsid w:val="00C25DED"/>
    <w:rsid w:val="00C26168"/>
    <w:rsid w:val="00C264CC"/>
    <w:rsid w:val="00C2656C"/>
    <w:rsid w:val="00C2665C"/>
    <w:rsid w:val="00C268E2"/>
    <w:rsid w:val="00C2793E"/>
    <w:rsid w:val="00C27B61"/>
    <w:rsid w:val="00C3069D"/>
    <w:rsid w:val="00C30D27"/>
    <w:rsid w:val="00C30DB2"/>
    <w:rsid w:val="00C30E78"/>
    <w:rsid w:val="00C30FB3"/>
    <w:rsid w:val="00C32430"/>
    <w:rsid w:val="00C32449"/>
    <w:rsid w:val="00C3255E"/>
    <w:rsid w:val="00C32690"/>
    <w:rsid w:val="00C329DD"/>
    <w:rsid w:val="00C32FE7"/>
    <w:rsid w:val="00C33C4E"/>
    <w:rsid w:val="00C33D33"/>
    <w:rsid w:val="00C33F9C"/>
    <w:rsid w:val="00C349C7"/>
    <w:rsid w:val="00C34B59"/>
    <w:rsid w:val="00C354CE"/>
    <w:rsid w:val="00C3642F"/>
    <w:rsid w:val="00C36532"/>
    <w:rsid w:val="00C36B74"/>
    <w:rsid w:val="00C376C6"/>
    <w:rsid w:val="00C400D2"/>
    <w:rsid w:val="00C40102"/>
    <w:rsid w:val="00C40A6C"/>
    <w:rsid w:val="00C41092"/>
    <w:rsid w:val="00C41490"/>
    <w:rsid w:val="00C41E2D"/>
    <w:rsid w:val="00C41F95"/>
    <w:rsid w:val="00C424F3"/>
    <w:rsid w:val="00C42551"/>
    <w:rsid w:val="00C427B5"/>
    <w:rsid w:val="00C42AEE"/>
    <w:rsid w:val="00C42C65"/>
    <w:rsid w:val="00C42D93"/>
    <w:rsid w:val="00C42DCE"/>
    <w:rsid w:val="00C43896"/>
    <w:rsid w:val="00C4399D"/>
    <w:rsid w:val="00C43C66"/>
    <w:rsid w:val="00C4451D"/>
    <w:rsid w:val="00C4484F"/>
    <w:rsid w:val="00C44A59"/>
    <w:rsid w:val="00C44A5D"/>
    <w:rsid w:val="00C44B21"/>
    <w:rsid w:val="00C458E2"/>
    <w:rsid w:val="00C45917"/>
    <w:rsid w:val="00C46182"/>
    <w:rsid w:val="00C4664C"/>
    <w:rsid w:val="00C46CCE"/>
    <w:rsid w:val="00C46FA3"/>
    <w:rsid w:val="00C4712E"/>
    <w:rsid w:val="00C4715C"/>
    <w:rsid w:val="00C471BE"/>
    <w:rsid w:val="00C474BE"/>
    <w:rsid w:val="00C477B4"/>
    <w:rsid w:val="00C50263"/>
    <w:rsid w:val="00C50F24"/>
    <w:rsid w:val="00C510AF"/>
    <w:rsid w:val="00C5291E"/>
    <w:rsid w:val="00C52A54"/>
    <w:rsid w:val="00C53418"/>
    <w:rsid w:val="00C53810"/>
    <w:rsid w:val="00C53F19"/>
    <w:rsid w:val="00C5424F"/>
    <w:rsid w:val="00C55480"/>
    <w:rsid w:val="00C5550D"/>
    <w:rsid w:val="00C55CDE"/>
    <w:rsid w:val="00C5600C"/>
    <w:rsid w:val="00C56181"/>
    <w:rsid w:val="00C5618A"/>
    <w:rsid w:val="00C56BD6"/>
    <w:rsid w:val="00C56D61"/>
    <w:rsid w:val="00C579E8"/>
    <w:rsid w:val="00C60288"/>
    <w:rsid w:val="00C606CA"/>
    <w:rsid w:val="00C606F7"/>
    <w:rsid w:val="00C609EC"/>
    <w:rsid w:val="00C611B1"/>
    <w:rsid w:val="00C618E0"/>
    <w:rsid w:val="00C61928"/>
    <w:rsid w:val="00C61BCE"/>
    <w:rsid w:val="00C61E5B"/>
    <w:rsid w:val="00C622EC"/>
    <w:rsid w:val="00C6236E"/>
    <w:rsid w:val="00C62775"/>
    <w:rsid w:val="00C629DB"/>
    <w:rsid w:val="00C62FA8"/>
    <w:rsid w:val="00C63465"/>
    <w:rsid w:val="00C638D2"/>
    <w:rsid w:val="00C63B5D"/>
    <w:rsid w:val="00C63C97"/>
    <w:rsid w:val="00C63F87"/>
    <w:rsid w:val="00C644C7"/>
    <w:rsid w:val="00C6478D"/>
    <w:rsid w:val="00C64FA8"/>
    <w:rsid w:val="00C652F6"/>
    <w:rsid w:val="00C65641"/>
    <w:rsid w:val="00C6597A"/>
    <w:rsid w:val="00C65FEB"/>
    <w:rsid w:val="00C66164"/>
    <w:rsid w:val="00C6673A"/>
    <w:rsid w:val="00C668B1"/>
    <w:rsid w:val="00C66946"/>
    <w:rsid w:val="00C66995"/>
    <w:rsid w:val="00C672C7"/>
    <w:rsid w:val="00C675B2"/>
    <w:rsid w:val="00C678C3"/>
    <w:rsid w:val="00C67AEA"/>
    <w:rsid w:val="00C701A5"/>
    <w:rsid w:val="00C70472"/>
    <w:rsid w:val="00C70660"/>
    <w:rsid w:val="00C7067B"/>
    <w:rsid w:val="00C70AC5"/>
    <w:rsid w:val="00C71093"/>
    <w:rsid w:val="00C711DA"/>
    <w:rsid w:val="00C7128C"/>
    <w:rsid w:val="00C722D1"/>
    <w:rsid w:val="00C727BB"/>
    <w:rsid w:val="00C7310F"/>
    <w:rsid w:val="00C737FE"/>
    <w:rsid w:val="00C73889"/>
    <w:rsid w:val="00C7399B"/>
    <w:rsid w:val="00C73C88"/>
    <w:rsid w:val="00C74A89"/>
    <w:rsid w:val="00C74BEE"/>
    <w:rsid w:val="00C75095"/>
    <w:rsid w:val="00C75242"/>
    <w:rsid w:val="00C757A8"/>
    <w:rsid w:val="00C76212"/>
    <w:rsid w:val="00C76301"/>
    <w:rsid w:val="00C764A2"/>
    <w:rsid w:val="00C765B1"/>
    <w:rsid w:val="00C76F4A"/>
    <w:rsid w:val="00C77145"/>
    <w:rsid w:val="00C77277"/>
    <w:rsid w:val="00C778E3"/>
    <w:rsid w:val="00C77AAA"/>
    <w:rsid w:val="00C77B05"/>
    <w:rsid w:val="00C77BD4"/>
    <w:rsid w:val="00C77ED2"/>
    <w:rsid w:val="00C8001F"/>
    <w:rsid w:val="00C8032C"/>
    <w:rsid w:val="00C809F4"/>
    <w:rsid w:val="00C80B56"/>
    <w:rsid w:val="00C80C63"/>
    <w:rsid w:val="00C80D53"/>
    <w:rsid w:val="00C80D6A"/>
    <w:rsid w:val="00C80F2B"/>
    <w:rsid w:val="00C81046"/>
    <w:rsid w:val="00C812E5"/>
    <w:rsid w:val="00C814CF"/>
    <w:rsid w:val="00C81E61"/>
    <w:rsid w:val="00C829EA"/>
    <w:rsid w:val="00C8354F"/>
    <w:rsid w:val="00C83947"/>
    <w:rsid w:val="00C83FD2"/>
    <w:rsid w:val="00C8416B"/>
    <w:rsid w:val="00C84F8A"/>
    <w:rsid w:val="00C851B0"/>
    <w:rsid w:val="00C85269"/>
    <w:rsid w:val="00C85280"/>
    <w:rsid w:val="00C85294"/>
    <w:rsid w:val="00C852B9"/>
    <w:rsid w:val="00C85745"/>
    <w:rsid w:val="00C85A76"/>
    <w:rsid w:val="00C85C71"/>
    <w:rsid w:val="00C85CEC"/>
    <w:rsid w:val="00C862C7"/>
    <w:rsid w:val="00C86326"/>
    <w:rsid w:val="00C87019"/>
    <w:rsid w:val="00C872A6"/>
    <w:rsid w:val="00C873D6"/>
    <w:rsid w:val="00C87594"/>
    <w:rsid w:val="00C87E9C"/>
    <w:rsid w:val="00C900AF"/>
    <w:rsid w:val="00C90640"/>
    <w:rsid w:val="00C90F14"/>
    <w:rsid w:val="00C91219"/>
    <w:rsid w:val="00C91C2E"/>
    <w:rsid w:val="00C920FB"/>
    <w:rsid w:val="00C927BA"/>
    <w:rsid w:val="00C927D8"/>
    <w:rsid w:val="00C92BC1"/>
    <w:rsid w:val="00C92EBF"/>
    <w:rsid w:val="00C92F67"/>
    <w:rsid w:val="00C936F5"/>
    <w:rsid w:val="00C93A20"/>
    <w:rsid w:val="00C9474F"/>
    <w:rsid w:val="00C947FF"/>
    <w:rsid w:val="00C94D51"/>
    <w:rsid w:val="00C95992"/>
    <w:rsid w:val="00C95ACC"/>
    <w:rsid w:val="00C95D55"/>
    <w:rsid w:val="00C9600F"/>
    <w:rsid w:val="00C962D2"/>
    <w:rsid w:val="00C96FB7"/>
    <w:rsid w:val="00C970E7"/>
    <w:rsid w:val="00C977A4"/>
    <w:rsid w:val="00CA03ED"/>
    <w:rsid w:val="00CA06F7"/>
    <w:rsid w:val="00CA090B"/>
    <w:rsid w:val="00CA093E"/>
    <w:rsid w:val="00CA0A2E"/>
    <w:rsid w:val="00CA0DAF"/>
    <w:rsid w:val="00CA1568"/>
    <w:rsid w:val="00CA20E1"/>
    <w:rsid w:val="00CA22DE"/>
    <w:rsid w:val="00CA29E1"/>
    <w:rsid w:val="00CA2B37"/>
    <w:rsid w:val="00CA3311"/>
    <w:rsid w:val="00CA443B"/>
    <w:rsid w:val="00CA45B7"/>
    <w:rsid w:val="00CA4C18"/>
    <w:rsid w:val="00CA522B"/>
    <w:rsid w:val="00CA5880"/>
    <w:rsid w:val="00CA5F86"/>
    <w:rsid w:val="00CA5FF0"/>
    <w:rsid w:val="00CA63F8"/>
    <w:rsid w:val="00CA6610"/>
    <w:rsid w:val="00CA7129"/>
    <w:rsid w:val="00CA76CA"/>
    <w:rsid w:val="00CA76F8"/>
    <w:rsid w:val="00CA7715"/>
    <w:rsid w:val="00CA776F"/>
    <w:rsid w:val="00CA77F6"/>
    <w:rsid w:val="00CA7878"/>
    <w:rsid w:val="00CA798C"/>
    <w:rsid w:val="00CA7B92"/>
    <w:rsid w:val="00CA7C34"/>
    <w:rsid w:val="00CB0537"/>
    <w:rsid w:val="00CB0917"/>
    <w:rsid w:val="00CB0AB8"/>
    <w:rsid w:val="00CB0C5C"/>
    <w:rsid w:val="00CB0F74"/>
    <w:rsid w:val="00CB1B5C"/>
    <w:rsid w:val="00CB2601"/>
    <w:rsid w:val="00CB27E3"/>
    <w:rsid w:val="00CB2CD4"/>
    <w:rsid w:val="00CB357D"/>
    <w:rsid w:val="00CB3705"/>
    <w:rsid w:val="00CB384F"/>
    <w:rsid w:val="00CB3952"/>
    <w:rsid w:val="00CB3B02"/>
    <w:rsid w:val="00CB3DA4"/>
    <w:rsid w:val="00CB3DC1"/>
    <w:rsid w:val="00CB4F59"/>
    <w:rsid w:val="00CB5246"/>
    <w:rsid w:val="00CB5406"/>
    <w:rsid w:val="00CB5B15"/>
    <w:rsid w:val="00CB5C10"/>
    <w:rsid w:val="00CB5D5F"/>
    <w:rsid w:val="00CB620B"/>
    <w:rsid w:val="00CB6EE9"/>
    <w:rsid w:val="00CB7936"/>
    <w:rsid w:val="00CB7E6B"/>
    <w:rsid w:val="00CC0583"/>
    <w:rsid w:val="00CC0CCF"/>
    <w:rsid w:val="00CC1214"/>
    <w:rsid w:val="00CC17AC"/>
    <w:rsid w:val="00CC26C7"/>
    <w:rsid w:val="00CC316B"/>
    <w:rsid w:val="00CC324B"/>
    <w:rsid w:val="00CC3250"/>
    <w:rsid w:val="00CC32A3"/>
    <w:rsid w:val="00CC32ED"/>
    <w:rsid w:val="00CC348D"/>
    <w:rsid w:val="00CC440D"/>
    <w:rsid w:val="00CC465D"/>
    <w:rsid w:val="00CC50DD"/>
    <w:rsid w:val="00CC5413"/>
    <w:rsid w:val="00CC554D"/>
    <w:rsid w:val="00CC57E8"/>
    <w:rsid w:val="00CC60C6"/>
    <w:rsid w:val="00CC6550"/>
    <w:rsid w:val="00CC74FD"/>
    <w:rsid w:val="00CC7DB3"/>
    <w:rsid w:val="00CD0009"/>
    <w:rsid w:val="00CD0A43"/>
    <w:rsid w:val="00CD0D07"/>
    <w:rsid w:val="00CD0ED8"/>
    <w:rsid w:val="00CD1819"/>
    <w:rsid w:val="00CD184D"/>
    <w:rsid w:val="00CD1C13"/>
    <w:rsid w:val="00CD1C77"/>
    <w:rsid w:val="00CD1D57"/>
    <w:rsid w:val="00CD1EB8"/>
    <w:rsid w:val="00CD24B1"/>
    <w:rsid w:val="00CD2740"/>
    <w:rsid w:val="00CD30EF"/>
    <w:rsid w:val="00CD3776"/>
    <w:rsid w:val="00CD3B3D"/>
    <w:rsid w:val="00CD3FC7"/>
    <w:rsid w:val="00CD41ED"/>
    <w:rsid w:val="00CD4B9A"/>
    <w:rsid w:val="00CD4C9B"/>
    <w:rsid w:val="00CD4CC6"/>
    <w:rsid w:val="00CD511A"/>
    <w:rsid w:val="00CD543E"/>
    <w:rsid w:val="00CD5574"/>
    <w:rsid w:val="00CD59DF"/>
    <w:rsid w:val="00CD5C82"/>
    <w:rsid w:val="00CD6119"/>
    <w:rsid w:val="00CD637C"/>
    <w:rsid w:val="00CD6EF9"/>
    <w:rsid w:val="00CD7A28"/>
    <w:rsid w:val="00CE04BE"/>
    <w:rsid w:val="00CE04E1"/>
    <w:rsid w:val="00CE054C"/>
    <w:rsid w:val="00CE0573"/>
    <w:rsid w:val="00CE07C2"/>
    <w:rsid w:val="00CE0859"/>
    <w:rsid w:val="00CE087C"/>
    <w:rsid w:val="00CE0FFB"/>
    <w:rsid w:val="00CE1B47"/>
    <w:rsid w:val="00CE21BC"/>
    <w:rsid w:val="00CE2A69"/>
    <w:rsid w:val="00CE2B94"/>
    <w:rsid w:val="00CE2F4E"/>
    <w:rsid w:val="00CE35BB"/>
    <w:rsid w:val="00CE3E62"/>
    <w:rsid w:val="00CE4062"/>
    <w:rsid w:val="00CE4848"/>
    <w:rsid w:val="00CE4872"/>
    <w:rsid w:val="00CE4A2B"/>
    <w:rsid w:val="00CE4A79"/>
    <w:rsid w:val="00CE4A7C"/>
    <w:rsid w:val="00CE6316"/>
    <w:rsid w:val="00CE63A8"/>
    <w:rsid w:val="00CE66A9"/>
    <w:rsid w:val="00CE6E56"/>
    <w:rsid w:val="00CE6FA1"/>
    <w:rsid w:val="00CE7688"/>
    <w:rsid w:val="00CF03EA"/>
    <w:rsid w:val="00CF057B"/>
    <w:rsid w:val="00CF0C37"/>
    <w:rsid w:val="00CF0C57"/>
    <w:rsid w:val="00CF0D17"/>
    <w:rsid w:val="00CF0EA8"/>
    <w:rsid w:val="00CF10A7"/>
    <w:rsid w:val="00CF1679"/>
    <w:rsid w:val="00CF19CB"/>
    <w:rsid w:val="00CF1B6C"/>
    <w:rsid w:val="00CF1DF3"/>
    <w:rsid w:val="00CF1FBB"/>
    <w:rsid w:val="00CF2397"/>
    <w:rsid w:val="00CF2800"/>
    <w:rsid w:val="00CF28D0"/>
    <w:rsid w:val="00CF33AE"/>
    <w:rsid w:val="00CF35B2"/>
    <w:rsid w:val="00CF3644"/>
    <w:rsid w:val="00CF4559"/>
    <w:rsid w:val="00CF4844"/>
    <w:rsid w:val="00CF4B55"/>
    <w:rsid w:val="00CF567C"/>
    <w:rsid w:val="00CF569D"/>
    <w:rsid w:val="00CF5979"/>
    <w:rsid w:val="00CF5C26"/>
    <w:rsid w:val="00CF5C85"/>
    <w:rsid w:val="00CF5D2B"/>
    <w:rsid w:val="00CF6AF2"/>
    <w:rsid w:val="00CF6BA6"/>
    <w:rsid w:val="00CF6BEC"/>
    <w:rsid w:val="00CF7192"/>
    <w:rsid w:val="00CF7709"/>
    <w:rsid w:val="00D0012A"/>
    <w:rsid w:val="00D001BD"/>
    <w:rsid w:val="00D00235"/>
    <w:rsid w:val="00D00780"/>
    <w:rsid w:val="00D0096B"/>
    <w:rsid w:val="00D01339"/>
    <w:rsid w:val="00D013C8"/>
    <w:rsid w:val="00D014A5"/>
    <w:rsid w:val="00D016D7"/>
    <w:rsid w:val="00D01BA7"/>
    <w:rsid w:val="00D01C5B"/>
    <w:rsid w:val="00D024C6"/>
    <w:rsid w:val="00D02AC3"/>
    <w:rsid w:val="00D03FAC"/>
    <w:rsid w:val="00D04B9B"/>
    <w:rsid w:val="00D04E7A"/>
    <w:rsid w:val="00D05A02"/>
    <w:rsid w:val="00D05CA3"/>
    <w:rsid w:val="00D05F4C"/>
    <w:rsid w:val="00D06049"/>
    <w:rsid w:val="00D07321"/>
    <w:rsid w:val="00D07BEB"/>
    <w:rsid w:val="00D10D99"/>
    <w:rsid w:val="00D10DC0"/>
    <w:rsid w:val="00D10F7E"/>
    <w:rsid w:val="00D1108A"/>
    <w:rsid w:val="00D119E1"/>
    <w:rsid w:val="00D11DB8"/>
    <w:rsid w:val="00D122F8"/>
    <w:rsid w:val="00D12881"/>
    <w:rsid w:val="00D131AC"/>
    <w:rsid w:val="00D13A4C"/>
    <w:rsid w:val="00D14346"/>
    <w:rsid w:val="00D14F7D"/>
    <w:rsid w:val="00D14FB7"/>
    <w:rsid w:val="00D16355"/>
    <w:rsid w:val="00D16382"/>
    <w:rsid w:val="00D16466"/>
    <w:rsid w:val="00D16E73"/>
    <w:rsid w:val="00D20874"/>
    <w:rsid w:val="00D22E21"/>
    <w:rsid w:val="00D23169"/>
    <w:rsid w:val="00D23531"/>
    <w:rsid w:val="00D235EE"/>
    <w:rsid w:val="00D236CE"/>
    <w:rsid w:val="00D23AD9"/>
    <w:rsid w:val="00D23D58"/>
    <w:rsid w:val="00D25456"/>
    <w:rsid w:val="00D25DFF"/>
    <w:rsid w:val="00D25FC9"/>
    <w:rsid w:val="00D25FD2"/>
    <w:rsid w:val="00D26365"/>
    <w:rsid w:val="00D26955"/>
    <w:rsid w:val="00D26AF9"/>
    <w:rsid w:val="00D2771B"/>
    <w:rsid w:val="00D30403"/>
    <w:rsid w:val="00D30501"/>
    <w:rsid w:val="00D305D7"/>
    <w:rsid w:val="00D30AEF"/>
    <w:rsid w:val="00D312C1"/>
    <w:rsid w:val="00D31379"/>
    <w:rsid w:val="00D31D87"/>
    <w:rsid w:val="00D325A3"/>
    <w:rsid w:val="00D32DAB"/>
    <w:rsid w:val="00D332DD"/>
    <w:rsid w:val="00D3332A"/>
    <w:rsid w:val="00D33801"/>
    <w:rsid w:val="00D33A0D"/>
    <w:rsid w:val="00D34339"/>
    <w:rsid w:val="00D344E6"/>
    <w:rsid w:val="00D34A3E"/>
    <w:rsid w:val="00D34E24"/>
    <w:rsid w:val="00D3559D"/>
    <w:rsid w:val="00D35F06"/>
    <w:rsid w:val="00D36382"/>
    <w:rsid w:val="00D36B38"/>
    <w:rsid w:val="00D3728C"/>
    <w:rsid w:val="00D374D4"/>
    <w:rsid w:val="00D37623"/>
    <w:rsid w:val="00D3766D"/>
    <w:rsid w:val="00D378E1"/>
    <w:rsid w:val="00D401A9"/>
    <w:rsid w:val="00D40396"/>
    <w:rsid w:val="00D40515"/>
    <w:rsid w:val="00D40C70"/>
    <w:rsid w:val="00D40CBE"/>
    <w:rsid w:val="00D40E8F"/>
    <w:rsid w:val="00D41774"/>
    <w:rsid w:val="00D41BC5"/>
    <w:rsid w:val="00D41C27"/>
    <w:rsid w:val="00D41F00"/>
    <w:rsid w:val="00D421D9"/>
    <w:rsid w:val="00D4247A"/>
    <w:rsid w:val="00D42632"/>
    <w:rsid w:val="00D42C67"/>
    <w:rsid w:val="00D43037"/>
    <w:rsid w:val="00D43580"/>
    <w:rsid w:val="00D4373F"/>
    <w:rsid w:val="00D43EBA"/>
    <w:rsid w:val="00D43EF2"/>
    <w:rsid w:val="00D44E8A"/>
    <w:rsid w:val="00D45677"/>
    <w:rsid w:val="00D45715"/>
    <w:rsid w:val="00D4580A"/>
    <w:rsid w:val="00D45DE1"/>
    <w:rsid w:val="00D45EBA"/>
    <w:rsid w:val="00D46EF7"/>
    <w:rsid w:val="00D46FB4"/>
    <w:rsid w:val="00D478A3"/>
    <w:rsid w:val="00D479F0"/>
    <w:rsid w:val="00D47DBA"/>
    <w:rsid w:val="00D47E6D"/>
    <w:rsid w:val="00D50067"/>
    <w:rsid w:val="00D50BDF"/>
    <w:rsid w:val="00D50D0F"/>
    <w:rsid w:val="00D514CA"/>
    <w:rsid w:val="00D51AAD"/>
    <w:rsid w:val="00D51BB5"/>
    <w:rsid w:val="00D51E05"/>
    <w:rsid w:val="00D52157"/>
    <w:rsid w:val="00D52243"/>
    <w:rsid w:val="00D523E2"/>
    <w:rsid w:val="00D523F3"/>
    <w:rsid w:val="00D524BD"/>
    <w:rsid w:val="00D52722"/>
    <w:rsid w:val="00D52FD4"/>
    <w:rsid w:val="00D5313B"/>
    <w:rsid w:val="00D531D7"/>
    <w:rsid w:val="00D53542"/>
    <w:rsid w:val="00D5369D"/>
    <w:rsid w:val="00D53BB2"/>
    <w:rsid w:val="00D53C65"/>
    <w:rsid w:val="00D53D99"/>
    <w:rsid w:val="00D550F2"/>
    <w:rsid w:val="00D5516D"/>
    <w:rsid w:val="00D55458"/>
    <w:rsid w:val="00D56418"/>
    <w:rsid w:val="00D568FD"/>
    <w:rsid w:val="00D56D29"/>
    <w:rsid w:val="00D5705F"/>
    <w:rsid w:val="00D573CC"/>
    <w:rsid w:val="00D57D67"/>
    <w:rsid w:val="00D6015C"/>
    <w:rsid w:val="00D601B2"/>
    <w:rsid w:val="00D60C89"/>
    <w:rsid w:val="00D611CB"/>
    <w:rsid w:val="00D616CA"/>
    <w:rsid w:val="00D61ED1"/>
    <w:rsid w:val="00D6242F"/>
    <w:rsid w:val="00D62C7E"/>
    <w:rsid w:val="00D62E28"/>
    <w:rsid w:val="00D63ABA"/>
    <w:rsid w:val="00D649FC"/>
    <w:rsid w:val="00D64BF9"/>
    <w:rsid w:val="00D64C00"/>
    <w:rsid w:val="00D64F88"/>
    <w:rsid w:val="00D651CB"/>
    <w:rsid w:val="00D65653"/>
    <w:rsid w:val="00D65EAD"/>
    <w:rsid w:val="00D6655F"/>
    <w:rsid w:val="00D66F35"/>
    <w:rsid w:val="00D67A97"/>
    <w:rsid w:val="00D70074"/>
    <w:rsid w:val="00D704EE"/>
    <w:rsid w:val="00D70A87"/>
    <w:rsid w:val="00D7114A"/>
    <w:rsid w:val="00D715B3"/>
    <w:rsid w:val="00D71984"/>
    <w:rsid w:val="00D722FB"/>
    <w:rsid w:val="00D729D9"/>
    <w:rsid w:val="00D72C70"/>
    <w:rsid w:val="00D7321D"/>
    <w:rsid w:val="00D73257"/>
    <w:rsid w:val="00D74892"/>
    <w:rsid w:val="00D74C77"/>
    <w:rsid w:val="00D75261"/>
    <w:rsid w:val="00D752C5"/>
    <w:rsid w:val="00D753E7"/>
    <w:rsid w:val="00D75B95"/>
    <w:rsid w:val="00D75EBA"/>
    <w:rsid w:val="00D7695B"/>
    <w:rsid w:val="00D7695D"/>
    <w:rsid w:val="00D770F1"/>
    <w:rsid w:val="00D7710F"/>
    <w:rsid w:val="00D80119"/>
    <w:rsid w:val="00D80527"/>
    <w:rsid w:val="00D80817"/>
    <w:rsid w:val="00D80E7A"/>
    <w:rsid w:val="00D80E7F"/>
    <w:rsid w:val="00D8119A"/>
    <w:rsid w:val="00D81231"/>
    <w:rsid w:val="00D81260"/>
    <w:rsid w:val="00D8127D"/>
    <w:rsid w:val="00D8155D"/>
    <w:rsid w:val="00D82B8E"/>
    <w:rsid w:val="00D82C83"/>
    <w:rsid w:val="00D82E83"/>
    <w:rsid w:val="00D83028"/>
    <w:rsid w:val="00D83331"/>
    <w:rsid w:val="00D83D0B"/>
    <w:rsid w:val="00D84196"/>
    <w:rsid w:val="00D8469D"/>
    <w:rsid w:val="00D853E7"/>
    <w:rsid w:val="00D85474"/>
    <w:rsid w:val="00D85823"/>
    <w:rsid w:val="00D85D01"/>
    <w:rsid w:val="00D8621F"/>
    <w:rsid w:val="00D86504"/>
    <w:rsid w:val="00D865A1"/>
    <w:rsid w:val="00D865A6"/>
    <w:rsid w:val="00D86677"/>
    <w:rsid w:val="00D868D4"/>
    <w:rsid w:val="00D87155"/>
    <w:rsid w:val="00D873D3"/>
    <w:rsid w:val="00D87AE0"/>
    <w:rsid w:val="00D87F0F"/>
    <w:rsid w:val="00D90179"/>
    <w:rsid w:val="00D90355"/>
    <w:rsid w:val="00D903BE"/>
    <w:rsid w:val="00D90628"/>
    <w:rsid w:val="00D90E07"/>
    <w:rsid w:val="00D918FB"/>
    <w:rsid w:val="00D91980"/>
    <w:rsid w:val="00D91A5D"/>
    <w:rsid w:val="00D91D45"/>
    <w:rsid w:val="00D91D4D"/>
    <w:rsid w:val="00D9238F"/>
    <w:rsid w:val="00D92839"/>
    <w:rsid w:val="00D9297F"/>
    <w:rsid w:val="00D92E0B"/>
    <w:rsid w:val="00D92E10"/>
    <w:rsid w:val="00D932FE"/>
    <w:rsid w:val="00D93FF7"/>
    <w:rsid w:val="00D9439D"/>
    <w:rsid w:val="00D94DBB"/>
    <w:rsid w:val="00D950EB"/>
    <w:rsid w:val="00D952FD"/>
    <w:rsid w:val="00D96622"/>
    <w:rsid w:val="00D96A5A"/>
    <w:rsid w:val="00D96B18"/>
    <w:rsid w:val="00D96D8C"/>
    <w:rsid w:val="00D97270"/>
    <w:rsid w:val="00D97807"/>
    <w:rsid w:val="00D97834"/>
    <w:rsid w:val="00D97FBE"/>
    <w:rsid w:val="00D97FF4"/>
    <w:rsid w:val="00DA04A3"/>
    <w:rsid w:val="00DA199E"/>
    <w:rsid w:val="00DA24D5"/>
    <w:rsid w:val="00DA252F"/>
    <w:rsid w:val="00DA2612"/>
    <w:rsid w:val="00DA33CC"/>
    <w:rsid w:val="00DA35FB"/>
    <w:rsid w:val="00DA379C"/>
    <w:rsid w:val="00DA382F"/>
    <w:rsid w:val="00DA3E40"/>
    <w:rsid w:val="00DA3E42"/>
    <w:rsid w:val="00DA3F05"/>
    <w:rsid w:val="00DA5264"/>
    <w:rsid w:val="00DA53C7"/>
    <w:rsid w:val="00DA55E8"/>
    <w:rsid w:val="00DA5A18"/>
    <w:rsid w:val="00DA618E"/>
    <w:rsid w:val="00DA624E"/>
    <w:rsid w:val="00DA6769"/>
    <w:rsid w:val="00DA6C80"/>
    <w:rsid w:val="00DA6D45"/>
    <w:rsid w:val="00DA6D56"/>
    <w:rsid w:val="00DA6F46"/>
    <w:rsid w:val="00DA77E3"/>
    <w:rsid w:val="00DB03AB"/>
    <w:rsid w:val="00DB05AC"/>
    <w:rsid w:val="00DB05DA"/>
    <w:rsid w:val="00DB0F09"/>
    <w:rsid w:val="00DB104E"/>
    <w:rsid w:val="00DB114F"/>
    <w:rsid w:val="00DB19CE"/>
    <w:rsid w:val="00DB2931"/>
    <w:rsid w:val="00DB2DFF"/>
    <w:rsid w:val="00DB407B"/>
    <w:rsid w:val="00DB4D00"/>
    <w:rsid w:val="00DB4EAA"/>
    <w:rsid w:val="00DB594F"/>
    <w:rsid w:val="00DB5AD7"/>
    <w:rsid w:val="00DB5C76"/>
    <w:rsid w:val="00DB6290"/>
    <w:rsid w:val="00DB6820"/>
    <w:rsid w:val="00DB6895"/>
    <w:rsid w:val="00DB6C88"/>
    <w:rsid w:val="00DB6CA3"/>
    <w:rsid w:val="00DB7788"/>
    <w:rsid w:val="00DB7C98"/>
    <w:rsid w:val="00DC0027"/>
    <w:rsid w:val="00DC054D"/>
    <w:rsid w:val="00DC0A8F"/>
    <w:rsid w:val="00DC0CF1"/>
    <w:rsid w:val="00DC139F"/>
    <w:rsid w:val="00DC13F7"/>
    <w:rsid w:val="00DC174E"/>
    <w:rsid w:val="00DC19E2"/>
    <w:rsid w:val="00DC2064"/>
    <w:rsid w:val="00DC29B0"/>
    <w:rsid w:val="00DC3639"/>
    <w:rsid w:val="00DC3735"/>
    <w:rsid w:val="00DC3757"/>
    <w:rsid w:val="00DC3A1B"/>
    <w:rsid w:val="00DC3ADE"/>
    <w:rsid w:val="00DC3FA9"/>
    <w:rsid w:val="00DC3FCA"/>
    <w:rsid w:val="00DC4909"/>
    <w:rsid w:val="00DC51BD"/>
    <w:rsid w:val="00DC5226"/>
    <w:rsid w:val="00DC5866"/>
    <w:rsid w:val="00DC59A6"/>
    <w:rsid w:val="00DC5E60"/>
    <w:rsid w:val="00DC61FD"/>
    <w:rsid w:val="00DC6367"/>
    <w:rsid w:val="00DC64B1"/>
    <w:rsid w:val="00DC6574"/>
    <w:rsid w:val="00DC65CA"/>
    <w:rsid w:val="00DC68EC"/>
    <w:rsid w:val="00DC6970"/>
    <w:rsid w:val="00DC6CEC"/>
    <w:rsid w:val="00DC6EAE"/>
    <w:rsid w:val="00DC6EB4"/>
    <w:rsid w:val="00DC7171"/>
    <w:rsid w:val="00DC7AB9"/>
    <w:rsid w:val="00DC7B64"/>
    <w:rsid w:val="00DD0117"/>
    <w:rsid w:val="00DD09DB"/>
    <w:rsid w:val="00DD0CDB"/>
    <w:rsid w:val="00DD0E0A"/>
    <w:rsid w:val="00DD0E1D"/>
    <w:rsid w:val="00DD184F"/>
    <w:rsid w:val="00DD186A"/>
    <w:rsid w:val="00DD1FDD"/>
    <w:rsid w:val="00DD2484"/>
    <w:rsid w:val="00DD2514"/>
    <w:rsid w:val="00DD2622"/>
    <w:rsid w:val="00DD26D8"/>
    <w:rsid w:val="00DD2770"/>
    <w:rsid w:val="00DD2DC4"/>
    <w:rsid w:val="00DD38D4"/>
    <w:rsid w:val="00DD3BB7"/>
    <w:rsid w:val="00DD3ED4"/>
    <w:rsid w:val="00DD3F81"/>
    <w:rsid w:val="00DD40EA"/>
    <w:rsid w:val="00DD4142"/>
    <w:rsid w:val="00DD445B"/>
    <w:rsid w:val="00DD452A"/>
    <w:rsid w:val="00DD4953"/>
    <w:rsid w:val="00DD4BD3"/>
    <w:rsid w:val="00DD5065"/>
    <w:rsid w:val="00DD528D"/>
    <w:rsid w:val="00DD5685"/>
    <w:rsid w:val="00DD5CAB"/>
    <w:rsid w:val="00DD684A"/>
    <w:rsid w:val="00DD69AD"/>
    <w:rsid w:val="00DD7AD9"/>
    <w:rsid w:val="00DD7C19"/>
    <w:rsid w:val="00DE0039"/>
    <w:rsid w:val="00DE05BF"/>
    <w:rsid w:val="00DE0BD5"/>
    <w:rsid w:val="00DE2A3D"/>
    <w:rsid w:val="00DE43E9"/>
    <w:rsid w:val="00DE4560"/>
    <w:rsid w:val="00DE4584"/>
    <w:rsid w:val="00DE4785"/>
    <w:rsid w:val="00DE4904"/>
    <w:rsid w:val="00DE4FFA"/>
    <w:rsid w:val="00DE50AD"/>
    <w:rsid w:val="00DE50C0"/>
    <w:rsid w:val="00DE5425"/>
    <w:rsid w:val="00DE550B"/>
    <w:rsid w:val="00DE5AC0"/>
    <w:rsid w:val="00DE5C39"/>
    <w:rsid w:val="00DE6DAD"/>
    <w:rsid w:val="00DE7C44"/>
    <w:rsid w:val="00DE7E8C"/>
    <w:rsid w:val="00DF00D2"/>
    <w:rsid w:val="00DF0205"/>
    <w:rsid w:val="00DF0423"/>
    <w:rsid w:val="00DF0503"/>
    <w:rsid w:val="00DF0C2C"/>
    <w:rsid w:val="00DF1366"/>
    <w:rsid w:val="00DF188E"/>
    <w:rsid w:val="00DF1C5F"/>
    <w:rsid w:val="00DF1DD3"/>
    <w:rsid w:val="00DF1E9C"/>
    <w:rsid w:val="00DF1EAA"/>
    <w:rsid w:val="00DF230C"/>
    <w:rsid w:val="00DF2C39"/>
    <w:rsid w:val="00DF2E6F"/>
    <w:rsid w:val="00DF2E90"/>
    <w:rsid w:val="00DF2EFF"/>
    <w:rsid w:val="00DF2FC7"/>
    <w:rsid w:val="00DF376C"/>
    <w:rsid w:val="00DF37D2"/>
    <w:rsid w:val="00DF3F30"/>
    <w:rsid w:val="00DF40C3"/>
    <w:rsid w:val="00DF4BDA"/>
    <w:rsid w:val="00DF4EB9"/>
    <w:rsid w:val="00DF59B8"/>
    <w:rsid w:val="00DF716B"/>
    <w:rsid w:val="00E00525"/>
    <w:rsid w:val="00E008D6"/>
    <w:rsid w:val="00E00B49"/>
    <w:rsid w:val="00E00FC3"/>
    <w:rsid w:val="00E00FE1"/>
    <w:rsid w:val="00E01405"/>
    <w:rsid w:val="00E019F9"/>
    <w:rsid w:val="00E01B9D"/>
    <w:rsid w:val="00E023ED"/>
    <w:rsid w:val="00E0258C"/>
    <w:rsid w:val="00E039CF"/>
    <w:rsid w:val="00E043F2"/>
    <w:rsid w:val="00E0486A"/>
    <w:rsid w:val="00E050A5"/>
    <w:rsid w:val="00E050C6"/>
    <w:rsid w:val="00E057E1"/>
    <w:rsid w:val="00E05D83"/>
    <w:rsid w:val="00E06102"/>
    <w:rsid w:val="00E06453"/>
    <w:rsid w:val="00E06613"/>
    <w:rsid w:val="00E07405"/>
    <w:rsid w:val="00E0751F"/>
    <w:rsid w:val="00E075BA"/>
    <w:rsid w:val="00E1011C"/>
    <w:rsid w:val="00E10375"/>
    <w:rsid w:val="00E108A4"/>
    <w:rsid w:val="00E10ED3"/>
    <w:rsid w:val="00E10F06"/>
    <w:rsid w:val="00E1119E"/>
    <w:rsid w:val="00E11913"/>
    <w:rsid w:val="00E1200C"/>
    <w:rsid w:val="00E12144"/>
    <w:rsid w:val="00E12A69"/>
    <w:rsid w:val="00E12B7C"/>
    <w:rsid w:val="00E12FD7"/>
    <w:rsid w:val="00E1324B"/>
    <w:rsid w:val="00E13776"/>
    <w:rsid w:val="00E137A8"/>
    <w:rsid w:val="00E13845"/>
    <w:rsid w:val="00E13C8A"/>
    <w:rsid w:val="00E13D7F"/>
    <w:rsid w:val="00E14363"/>
    <w:rsid w:val="00E14467"/>
    <w:rsid w:val="00E1473F"/>
    <w:rsid w:val="00E14AE0"/>
    <w:rsid w:val="00E14B1A"/>
    <w:rsid w:val="00E14E13"/>
    <w:rsid w:val="00E15BEA"/>
    <w:rsid w:val="00E15BED"/>
    <w:rsid w:val="00E15D2B"/>
    <w:rsid w:val="00E16506"/>
    <w:rsid w:val="00E166B0"/>
    <w:rsid w:val="00E16CA2"/>
    <w:rsid w:val="00E17745"/>
    <w:rsid w:val="00E177D0"/>
    <w:rsid w:val="00E179B2"/>
    <w:rsid w:val="00E17E6C"/>
    <w:rsid w:val="00E17F92"/>
    <w:rsid w:val="00E20DFB"/>
    <w:rsid w:val="00E20F68"/>
    <w:rsid w:val="00E21006"/>
    <w:rsid w:val="00E214C3"/>
    <w:rsid w:val="00E21C61"/>
    <w:rsid w:val="00E21F3A"/>
    <w:rsid w:val="00E21FE4"/>
    <w:rsid w:val="00E22A31"/>
    <w:rsid w:val="00E230F0"/>
    <w:rsid w:val="00E2321B"/>
    <w:rsid w:val="00E2340A"/>
    <w:rsid w:val="00E2349C"/>
    <w:rsid w:val="00E2354C"/>
    <w:rsid w:val="00E239DC"/>
    <w:rsid w:val="00E23E50"/>
    <w:rsid w:val="00E2411C"/>
    <w:rsid w:val="00E24378"/>
    <w:rsid w:val="00E24BA6"/>
    <w:rsid w:val="00E252C7"/>
    <w:rsid w:val="00E25553"/>
    <w:rsid w:val="00E25C88"/>
    <w:rsid w:val="00E25ED9"/>
    <w:rsid w:val="00E26152"/>
    <w:rsid w:val="00E26BF7"/>
    <w:rsid w:val="00E26C2B"/>
    <w:rsid w:val="00E26C40"/>
    <w:rsid w:val="00E277E8"/>
    <w:rsid w:val="00E27BBF"/>
    <w:rsid w:val="00E3123F"/>
    <w:rsid w:val="00E320C7"/>
    <w:rsid w:val="00E321AF"/>
    <w:rsid w:val="00E32D44"/>
    <w:rsid w:val="00E32E8B"/>
    <w:rsid w:val="00E32EE4"/>
    <w:rsid w:val="00E33152"/>
    <w:rsid w:val="00E331FC"/>
    <w:rsid w:val="00E3327B"/>
    <w:rsid w:val="00E338F2"/>
    <w:rsid w:val="00E3477E"/>
    <w:rsid w:val="00E34EF8"/>
    <w:rsid w:val="00E35DBB"/>
    <w:rsid w:val="00E361CD"/>
    <w:rsid w:val="00E36654"/>
    <w:rsid w:val="00E36B5B"/>
    <w:rsid w:val="00E37030"/>
    <w:rsid w:val="00E375E3"/>
    <w:rsid w:val="00E378D9"/>
    <w:rsid w:val="00E37D9D"/>
    <w:rsid w:val="00E402E8"/>
    <w:rsid w:val="00E405C4"/>
    <w:rsid w:val="00E419FC"/>
    <w:rsid w:val="00E41C0E"/>
    <w:rsid w:val="00E42247"/>
    <w:rsid w:val="00E428B8"/>
    <w:rsid w:val="00E42A41"/>
    <w:rsid w:val="00E42AE6"/>
    <w:rsid w:val="00E436CF"/>
    <w:rsid w:val="00E43740"/>
    <w:rsid w:val="00E43F66"/>
    <w:rsid w:val="00E44641"/>
    <w:rsid w:val="00E4587F"/>
    <w:rsid w:val="00E46346"/>
    <w:rsid w:val="00E471EB"/>
    <w:rsid w:val="00E47FA2"/>
    <w:rsid w:val="00E501C5"/>
    <w:rsid w:val="00E50316"/>
    <w:rsid w:val="00E504BB"/>
    <w:rsid w:val="00E50590"/>
    <w:rsid w:val="00E50B7A"/>
    <w:rsid w:val="00E5120D"/>
    <w:rsid w:val="00E51A60"/>
    <w:rsid w:val="00E51B1B"/>
    <w:rsid w:val="00E51D0E"/>
    <w:rsid w:val="00E521CB"/>
    <w:rsid w:val="00E53002"/>
    <w:rsid w:val="00E53C1C"/>
    <w:rsid w:val="00E54891"/>
    <w:rsid w:val="00E54E56"/>
    <w:rsid w:val="00E54E61"/>
    <w:rsid w:val="00E55245"/>
    <w:rsid w:val="00E56D33"/>
    <w:rsid w:val="00E574DC"/>
    <w:rsid w:val="00E57924"/>
    <w:rsid w:val="00E57B5B"/>
    <w:rsid w:val="00E6071F"/>
    <w:rsid w:val="00E61047"/>
    <w:rsid w:val="00E61A50"/>
    <w:rsid w:val="00E6226C"/>
    <w:rsid w:val="00E62672"/>
    <w:rsid w:val="00E62BFE"/>
    <w:rsid w:val="00E62E2F"/>
    <w:rsid w:val="00E62E84"/>
    <w:rsid w:val="00E635E9"/>
    <w:rsid w:val="00E636EE"/>
    <w:rsid w:val="00E63A81"/>
    <w:rsid w:val="00E63DDE"/>
    <w:rsid w:val="00E64638"/>
    <w:rsid w:val="00E64999"/>
    <w:rsid w:val="00E6502C"/>
    <w:rsid w:val="00E65817"/>
    <w:rsid w:val="00E658D3"/>
    <w:rsid w:val="00E65BCB"/>
    <w:rsid w:val="00E65C46"/>
    <w:rsid w:val="00E66778"/>
    <w:rsid w:val="00E66DD8"/>
    <w:rsid w:val="00E6742C"/>
    <w:rsid w:val="00E677A3"/>
    <w:rsid w:val="00E67D0A"/>
    <w:rsid w:val="00E67E20"/>
    <w:rsid w:val="00E67EB6"/>
    <w:rsid w:val="00E70448"/>
    <w:rsid w:val="00E712F1"/>
    <w:rsid w:val="00E71FFE"/>
    <w:rsid w:val="00E72466"/>
    <w:rsid w:val="00E72552"/>
    <w:rsid w:val="00E73068"/>
    <w:rsid w:val="00E73148"/>
    <w:rsid w:val="00E733AB"/>
    <w:rsid w:val="00E736EC"/>
    <w:rsid w:val="00E73A01"/>
    <w:rsid w:val="00E73B8A"/>
    <w:rsid w:val="00E73C54"/>
    <w:rsid w:val="00E7456B"/>
    <w:rsid w:val="00E74C48"/>
    <w:rsid w:val="00E74D98"/>
    <w:rsid w:val="00E74E8E"/>
    <w:rsid w:val="00E75585"/>
    <w:rsid w:val="00E75834"/>
    <w:rsid w:val="00E75F17"/>
    <w:rsid w:val="00E760DE"/>
    <w:rsid w:val="00E766F3"/>
    <w:rsid w:val="00E768A6"/>
    <w:rsid w:val="00E768E5"/>
    <w:rsid w:val="00E769E2"/>
    <w:rsid w:val="00E7708A"/>
    <w:rsid w:val="00E77561"/>
    <w:rsid w:val="00E7790F"/>
    <w:rsid w:val="00E807D6"/>
    <w:rsid w:val="00E809BD"/>
    <w:rsid w:val="00E81773"/>
    <w:rsid w:val="00E81F2A"/>
    <w:rsid w:val="00E8252D"/>
    <w:rsid w:val="00E82ABC"/>
    <w:rsid w:val="00E82BBB"/>
    <w:rsid w:val="00E8301C"/>
    <w:rsid w:val="00E83435"/>
    <w:rsid w:val="00E84410"/>
    <w:rsid w:val="00E848BE"/>
    <w:rsid w:val="00E84B22"/>
    <w:rsid w:val="00E84E29"/>
    <w:rsid w:val="00E8599F"/>
    <w:rsid w:val="00E859E3"/>
    <w:rsid w:val="00E8633E"/>
    <w:rsid w:val="00E86704"/>
    <w:rsid w:val="00E86876"/>
    <w:rsid w:val="00E87039"/>
    <w:rsid w:val="00E879BD"/>
    <w:rsid w:val="00E87AAB"/>
    <w:rsid w:val="00E90204"/>
    <w:rsid w:val="00E906B3"/>
    <w:rsid w:val="00E907C6"/>
    <w:rsid w:val="00E909BE"/>
    <w:rsid w:val="00E91063"/>
    <w:rsid w:val="00E91DA2"/>
    <w:rsid w:val="00E91DBD"/>
    <w:rsid w:val="00E92089"/>
    <w:rsid w:val="00E9209D"/>
    <w:rsid w:val="00E921E8"/>
    <w:rsid w:val="00E92A65"/>
    <w:rsid w:val="00E92B03"/>
    <w:rsid w:val="00E92F24"/>
    <w:rsid w:val="00E935EB"/>
    <w:rsid w:val="00E93FE4"/>
    <w:rsid w:val="00E944AC"/>
    <w:rsid w:val="00E94784"/>
    <w:rsid w:val="00E94AFC"/>
    <w:rsid w:val="00E94F07"/>
    <w:rsid w:val="00E950F3"/>
    <w:rsid w:val="00E952B2"/>
    <w:rsid w:val="00E9539C"/>
    <w:rsid w:val="00E9579F"/>
    <w:rsid w:val="00E95B3F"/>
    <w:rsid w:val="00E962F3"/>
    <w:rsid w:val="00E96574"/>
    <w:rsid w:val="00E96CB4"/>
    <w:rsid w:val="00E96E5F"/>
    <w:rsid w:val="00E97293"/>
    <w:rsid w:val="00E97329"/>
    <w:rsid w:val="00E9754D"/>
    <w:rsid w:val="00E97ABF"/>
    <w:rsid w:val="00E97EE5"/>
    <w:rsid w:val="00EA0065"/>
    <w:rsid w:val="00EA08B7"/>
    <w:rsid w:val="00EA08FC"/>
    <w:rsid w:val="00EA09B8"/>
    <w:rsid w:val="00EA0F64"/>
    <w:rsid w:val="00EA1289"/>
    <w:rsid w:val="00EA17C6"/>
    <w:rsid w:val="00EA1C8E"/>
    <w:rsid w:val="00EA2C87"/>
    <w:rsid w:val="00EA2E6D"/>
    <w:rsid w:val="00EA2F08"/>
    <w:rsid w:val="00EA338F"/>
    <w:rsid w:val="00EA33F6"/>
    <w:rsid w:val="00EA3BB3"/>
    <w:rsid w:val="00EA3CF8"/>
    <w:rsid w:val="00EA3F24"/>
    <w:rsid w:val="00EA45AF"/>
    <w:rsid w:val="00EA549C"/>
    <w:rsid w:val="00EA574D"/>
    <w:rsid w:val="00EA58F2"/>
    <w:rsid w:val="00EA6201"/>
    <w:rsid w:val="00EA6838"/>
    <w:rsid w:val="00EA6F96"/>
    <w:rsid w:val="00EA7328"/>
    <w:rsid w:val="00EB079D"/>
    <w:rsid w:val="00EB165A"/>
    <w:rsid w:val="00EB1A01"/>
    <w:rsid w:val="00EB24BE"/>
    <w:rsid w:val="00EB2848"/>
    <w:rsid w:val="00EB2E84"/>
    <w:rsid w:val="00EB3248"/>
    <w:rsid w:val="00EB33C0"/>
    <w:rsid w:val="00EB33E1"/>
    <w:rsid w:val="00EB3A87"/>
    <w:rsid w:val="00EB3BB4"/>
    <w:rsid w:val="00EB3EA3"/>
    <w:rsid w:val="00EB53F4"/>
    <w:rsid w:val="00EB54D0"/>
    <w:rsid w:val="00EB55B8"/>
    <w:rsid w:val="00EB5B2F"/>
    <w:rsid w:val="00EB5E01"/>
    <w:rsid w:val="00EB5FE8"/>
    <w:rsid w:val="00EB6CC3"/>
    <w:rsid w:val="00EB6F86"/>
    <w:rsid w:val="00EB70E3"/>
    <w:rsid w:val="00EB7EC7"/>
    <w:rsid w:val="00EC0050"/>
    <w:rsid w:val="00EC03F7"/>
    <w:rsid w:val="00EC0826"/>
    <w:rsid w:val="00EC0B15"/>
    <w:rsid w:val="00EC0C73"/>
    <w:rsid w:val="00EC11BB"/>
    <w:rsid w:val="00EC1BA8"/>
    <w:rsid w:val="00EC1FC1"/>
    <w:rsid w:val="00EC25DA"/>
    <w:rsid w:val="00EC268A"/>
    <w:rsid w:val="00EC3506"/>
    <w:rsid w:val="00EC3969"/>
    <w:rsid w:val="00EC3A88"/>
    <w:rsid w:val="00EC3D5A"/>
    <w:rsid w:val="00EC3ED5"/>
    <w:rsid w:val="00EC4264"/>
    <w:rsid w:val="00EC54AA"/>
    <w:rsid w:val="00EC5987"/>
    <w:rsid w:val="00EC5D29"/>
    <w:rsid w:val="00EC60F0"/>
    <w:rsid w:val="00EC6AAA"/>
    <w:rsid w:val="00EC6C72"/>
    <w:rsid w:val="00EC70DA"/>
    <w:rsid w:val="00EC7329"/>
    <w:rsid w:val="00EC7387"/>
    <w:rsid w:val="00EC7EB2"/>
    <w:rsid w:val="00ED06AF"/>
    <w:rsid w:val="00ED09C2"/>
    <w:rsid w:val="00ED19D1"/>
    <w:rsid w:val="00ED1B33"/>
    <w:rsid w:val="00ED250C"/>
    <w:rsid w:val="00ED2523"/>
    <w:rsid w:val="00ED2A4F"/>
    <w:rsid w:val="00ED2CF7"/>
    <w:rsid w:val="00ED2DF2"/>
    <w:rsid w:val="00ED5148"/>
    <w:rsid w:val="00ED5599"/>
    <w:rsid w:val="00ED57EE"/>
    <w:rsid w:val="00ED59E5"/>
    <w:rsid w:val="00ED5AFA"/>
    <w:rsid w:val="00ED5C22"/>
    <w:rsid w:val="00ED5E7C"/>
    <w:rsid w:val="00ED6017"/>
    <w:rsid w:val="00ED6283"/>
    <w:rsid w:val="00ED70B2"/>
    <w:rsid w:val="00ED71A7"/>
    <w:rsid w:val="00ED7548"/>
    <w:rsid w:val="00ED7595"/>
    <w:rsid w:val="00EE004F"/>
    <w:rsid w:val="00EE0166"/>
    <w:rsid w:val="00EE027A"/>
    <w:rsid w:val="00EE04D3"/>
    <w:rsid w:val="00EE0777"/>
    <w:rsid w:val="00EE09D4"/>
    <w:rsid w:val="00EE1350"/>
    <w:rsid w:val="00EE1816"/>
    <w:rsid w:val="00EE1961"/>
    <w:rsid w:val="00EE1FD4"/>
    <w:rsid w:val="00EE25E1"/>
    <w:rsid w:val="00EE28F6"/>
    <w:rsid w:val="00EE2E0C"/>
    <w:rsid w:val="00EE2FCB"/>
    <w:rsid w:val="00EE3093"/>
    <w:rsid w:val="00EE38B4"/>
    <w:rsid w:val="00EE4AC9"/>
    <w:rsid w:val="00EE5C8D"/>
    <w:rsid w:val="00EE6100"/>
    <w:rsid w:val="00EE63AE"/>
    <w:rsid w:val="00EE6A9E"/>
    <w:rsid w:val="00EE6F91"/>
    <w:rsid w:val="00EE77FE"/>
    <w:rsid w:val="00EF0533"/>
    <w:rsid w:val="00EF16C6"/>
    <w:rsid w:val="00EF1BB0"/>
    <w:rsid w:val="00EF1BC8"/>
    <w:rsid w:val="00EF1D9D"/>
    <w:rsid w:val="00EF203A"/>
    <w:rsid w:val="00EF2040"/>
    <w:rsid w:val="00EF21AA"/>
    <w:rsid w:val="00EF259C"/>
    <w:rsid w:val="00EF2E1D"/>
    <w:rsid w:val="00EF2E8B"/>
    <w:rsid w:val="00EF313E"/>
    <w:rsid w:val="00EF3261"/>
    <w:rsid w:val="00EF365F"/>
    <w:rsid w:val="00EF4763"/>
    <w:rsid w:val="00EF4891"/>
    <w:rsid w:val="00EF4B11"/>
    <w:rsid w:val="00EF4B68"/>
    <w:rsid w:val="00EF4C55"/>
    <w:rsid w:val="00EF51C0"/>
    <w:rsid w:val="00EF5EE2"/>
    <w:rsid w:val="00EF644E"/>
    <w:rsid w:val="00EF64B8"/>
    <w:rsid w:val="00EF6566"/>
    <w:rsid w:val="00EF6A25"/>
    <w:rsid w:val="00EF6AFF"/>
    <w:rsid w:val="00EF7708"/>
    <w:rsid w:val="00EF7DEA"/>
    <w:rsid w:val="00EF7F47"/>
    <w:rsid w:val="00F0083F"/>
    <w:rsid w:val="00F00AA5"/>
    <w:rsid w:val="00F00E0F"/>
    <w:rsid w:val="00F00E3C"/>
    <w:rsid w:val="00F00F99"/>
    <w:rsid w:val="00F01131"/>
    <w:rsid w:val="00F0119C"/>
    <w:rsid w:val="00F02409"/>
    <w:rsid w:val="00F02DA9"/>
    <w:rsid w:val="00F033BE"/>
    <w:rsid w:val="00F03A1F"/>
    <w:rsid w:val="00F03D33"/>
    <w:rsid w:val="00F043E8"/>
    <w:rsid w:val="00F04442"/>
    <w:rsid w:val="00F0469D"/>
    <w:rsid w:val="00F04D24"/>
    <w:rsid w:val="00F04D79"/>
    <w:rsid w:val="00F04DD6"/>
    <w:rsid w:val="00F04F81"/>
    <w:rsid w:val="00F05095"/>
    <w:rsid w:val="00F051C4"/>
    <w:rsid w:val="00F05223"/>
    <w:rsid w:val="00F0541F"/>
    <w:rsid w:val="00F05459"/>
    <w:rsid w:val="00F054A5"/>
    <w:rsid w:val="00F057E2"/>
    <w:rsid w:val="00F05CFF"/>
    <w:rsid w:val="00F05FB9"/>
    <w:rsid w:val="00F063BB"/>
    <w:rsid w:val="00F06BD0"/>
    <w:rsid w:val="00F06C7E"/>
    <w:rsid w:val="00F06CA5"/>
    <w:rsid w:val="00F07CDB"/>
    <w:rsid w:val="00F07E72"/>
    <w:rsid w:val="00F1014D"/>
    <w:rsid w:val="00F1020B"/>
    <w:rsid w:val="00F1023F"/>
    <w:rsid w:val="00F108AA"/>
    <w:rsid w:val="00F1189F"/>
    <w:rsid w:val="00F11E4F"/>
    <w:rsid w:val="00F1222C"/>
    <w:rsid w:val="00F12B4E"/>
    <w:rsid w:val="00F12BF6"/>
    <w:rsid w:val="00F12EFC"/>
    <w:rsid w:val="00F1346C"/>
    <w:rsid w:val="00F135CD"/>
    <w:rsid w:val="00F13B75"/>
    <w:rsid w:val="00F13DD9"/>
    <w:rsid w:val="00F13FCB"/>
    <w:rsid w:val="00F14012"/>
    <w:rsid w:val="00F1484E"/>
    <w:rsid w:val="00F14E7A"/>
    <w:rsid w:val="00F150E5"/>
    <w:rsid w:val="00F152BD"/>
    <w:rsid w:val="00F15DA7"/>
    <w:rsid w:val="00F161BD"/>
    <w:rsid w:val="00F1628A"/>
    <w:rsid w:val="00F16338"/>
    <w:rsid w:val="00F1652E"/>
    <w:rsid w:val="00F165A1"/>
    <w:rsid w:val="00F169A5"/>
    <w:rsid w:val="00F16AEE"/>
    <w:rsid w:val="00F17130"/>
    <w:rsid w:val="00F17EAE"/>
    <w:rsid w:val="00F17EBE"/>
    <w:rsid w:val="00F20205"/>
    <w:rsid w:val="00F202AB"/>
    <w:rsid w:val="00F203D3"/>
    <w:rsid w:val="00F20860"/>
    <w:rsid w:val="00F215F5"/>
    <w:rsid w:val="00F218AC"/>
    <w:rsid w:val="00F21A95"/>
    <w:rsid w:val="00F22530"/>
    <w:rsid w:val="00F22550"/>
    <w:rsid w:val="00F229E9"/>
    <w:rsid w:val="00F229F6"/>
    <w:rsid w:val="00F22D83"/>
    <w:rsid w:val="00F22F85"/>
    <w:rsid w:val="00F23678"/>
    <w:rsid w:val="00F23EE9"/>
    <w:rsid w:val="00F24435"/>
    <w:rsid w:val="00F244A2"/>
    <w:rsid w:val="00F244BE"/>
    <w:rsid w:val="00F2453F"/>
    <w:rsid w:val="00F247F7"/>
    <w:rsid w:val="00F24ACA"/>
    <w:rsid w:val="00F24B36"/>
    <w:rsid w:val="00F24CE2"/>
    <w:rsid w:val="00F25960"/>
    <w:rsid w:val="00F259C1"/>
    <w:rsid w:val="00F25DFC"/>
    <w:rsid w:val="00F25EAA"/>
    <w:rsid w:val="00F26304"/>
    <w:rsid w:val="00F263F0"/>
    <w:rsid w:val="00F26563"/>
    <w:rsid w:val="00F26AEF"/>
    <w:rsid w:val="00F26D99"/>
    <w:rsid w:val="00F26E13"/>
    <w:rsid w:val="00F26EEF"/>
    <w:rsid w:val="00F272A5"/>
    <w:rsid w:val="00F273BF"/>
    <w:rsid w:val="00F27CBA"/>
    <w:rsid w:val="00F30746"/>
    <w:rsid w:val="00F30B10"/>
    <w:rsid w:val="00F30C2A"/>
    <w:rsid w:val="00F311DA"/>
    <w:rsid w:val="00F31AD0"/>
    <w:rsid w:val="00F3252C"/>
    <w:rsid w:val="00F32ACA"/>
    <w:rsid w:val="00F32D66"/>
    <w:rsid w:val="00F333A2"/>
    <w:rsid w:val="00F3417E"/>
    <w:rsid w:val="00F3473A"/>
    <w:rsid w:val="00F349ED"/>
    <w:rsid w:val="00F34CD0"/>
    <w:rsid w:val="00F34F1F"/>
    <w:rsid w:val="00F35B36"/>
    <w:rsid w:val="00F36126"/>
    <w:rsid w:val="00F36681"/>
    <w:rsid w:val="00F3671D"/>
    <w:rsid w:val="00F36B64"/>
    <w:rsid w:val="00F36F79"/>
    <w:rsid w:val="00F37B0E"/>
    <w:rsid w:val="00F409AD"/>
    <w:rsid w:val="00F40A8A"/>
    <w:rsid w:val="00F40DA5"/>
    <w:rsid w:val="00F40E93"/>
    <w:rsid w:val="00F4128B"/>
    <w:rsid w:val="00F41CB6"/>
    <w:rsid w:val="00F424D5"/>
    <w:rsid w:val="00F42C28"/>
    <w:rsid w:val="00F42C42"/>
    <w:rsid w:val="00F4397D"/>
    <w:rsid w:val="00F43AEC"/>
    <w:rsid w:val="00F455EA"/>
    <w:rsid w:val="00F456B7"/>
    <w:rsid w:val="00F458B4"/>
    <w:rsid w:val="00F45D15"/>
    <w:rsid w:val="00F45F05"/>
    <w:rsid w:val="00F45F5D"/>
    <w:rsid w:val="00F45FA5"/>
    <w:rsid w:val="00F464DB"/>
    <w:rsid w:val="00F466BA"/>
    <w:rsid w:val="00F466DD"/>
    <w:rsid w:val="00F46CE0"/>
    <w:rsid w:val="00F46D50"/>
    <w:rsid w:val="00F46F44"/>
    <w:rsid w:val="00F47142"/>
    <w:rsid w:val="00F50074"/>
    <w:rsid w:val="00F50567"/>
    <w:rsid w:val="00F50B61"/>
    <w:rsid w:val="00F50E90"/>
    <w:rsid w:val="00F520CA"/>
    <w:rsid w:val="00F52517"/>
    <w:rsid w:val="00F52ADF"/>
    <w:rsid w:val="00F537DB"/>
    <w:rsid w:val="00F538A4"/>
    <w:rsid w:val="00F53EDF"/>
    <w:rsid w:val="00F5405E"/>
    <w:rsid w:val="00F54408"/>
    <w:rsid w:val="00F552A1"/>
    <w:rsid w:val="00F55783"/>
    <w:rsid w:val="00F56394"/>
    <w:rsid w:val="00F56415"/>
    <w:rsid w:val="00F56E9B"/>
    <w:rsid w:val="00F5701F"/>
    <w:rsid w:val="00F57610"/>
    <w:rsid w:val="00F576D9"/>
    <w:rsid w:val="00F57942"/>
    <w:rsid w:val="00F57A21"/>
    <w:rsid w:val="00F57ADE"/>
    <w:rsid w:val="00F57BB3"/>
    <w:rsid w:val="00F57D71"/>
    <w:rsid w:val="00F57E0B"/>
    <w:rsid w:val="00F602EF"/>
    <w:rsid w:val="00F606F0"/>
    <w:rsid w:val="00F60C41"/>
    <w:rsid w:val="00F60E8F"/>
    <w:rsid w:val="00F61264"/>
    <w:rsid w:val="00F620E6"/>
    <w:rsid w:val="00F62396"/>
    <w:rsid w:val="00F6263E"/>
    <w:rsid w:val="00F63A3B"/>
    <w:rsid w:val="00F64694"/>
    <w:rsid w:val="00F656C9"/>
    <w:rsid w:val="00F65B50"/>
    <w:rsid w:val="00F65EA8"/>
    <w:rsid w:val="00F6619C"/>
    <w:rsid w:val="00F66741"/>
    <w:rsid w:val="00F66960"/>
    <w:rsid w:val="00F66B85"/>
    <w:rsid w:val="00F66DE6"/>
    <w:rsid w:val="00F66E94"/>
    <w:rsid w:val="00F672F1"/>
    <w:rsid w:val="00F7003F"/>
    <w:rsid w:val="00F703F5"/>
    <w:rsid w:val="00F70460"/>
    <w:rsid w:val="00F70465"/>
    <w:rsid w:val="00F706FB"/>
    <w:rsid w:val="00F70879"/>
    <w:rsid w:val="00F70926"/>
    <w:rsid w:val="00F70E0C"/>
    <w:rsid w:val="00F70E1F"/>
    <w:rsid w:val="00F7246D"/>
    <w:rsid w:val="00F72892"/>
    <w:rsid w:val="00F72BD1"/>
    <w:rsid w:val="00F72DFE"/>
    <w:rsid w:val="00F72E6D"/>
    <w:rsid w:val="00F72FB8"/>
    <w:rsid w:val="00F7306B"/>
    <w:rsid w:val="00F73458"/>
    <w:rsid w:val="00F73536"/>
    <w:rsid w:val="00F737D9"/>
    <w:rsid w:val="00F73B0D"/>
    <w:rsid w:val="00F73C07"/>
    <w:rsid w:val="00F7414F"/>
    <w:rsid w:val="00F74849"/>
    <w:rsid w:val="00F74D7C"/>
    <w:rsid w:val="00F74D8F"/>
    <w:rsid w:val="00F74E9B"/>
    <w:rsid w:val="00F75084"/>
    <w:rsid w:val="00F75428"/>
    <w:rsid w:val="00F7551E"/>
    <w:rsid w:val="00F75760"/>
    <w:rsid w:val="00F7587C"/>
    <w:rsid w:val="00F75CE0"/>
    <w:rsid w:val="00F75D78"/>
    <w:rsid w:val="00F75E6D"/>
    <w:rsid w:val="00F76547"/>
    <w:rsid w:val="00F76B73"/>
    <w:rsid w:val="00F77959"/>
    <w:rsid w:val="00F77D29"/>
    <w:rsid w:val="00F80221"/>
    <w:rsid w:val="00F80325"/>
    <w:rsid w:val="00F80566"/>
    <w:rsid w:val="00F8100D"/>
    <w:rsid w:val="00F81098"/>
    <w:rsid w:val="00F81218"/>
    <w:rsid w:val="00F812F9"/>
    <w:rsid w:val="00F816D6"/>
    <w:rsid w:val="00F818CB"/>
    <w:rsid w:val="00F819E7"/>
    <w:rsid w:val="00F82610"/>
    <w:rsid w:val="00F83163"/>
    <w:rsid w:val="00F83D76"/>
    <w:rsid w:val="00F84289"/>
    <w:rsid w:val="00F84292"/>
    <w:rsid w:val="00F84D76"/>
    <w:rsid w:val="00F85EE3"/>
    <w:rsid w:val="00F85F43"/>
    <w:rsid w:val="00F8603B"/>
    <w:rsid w:val="00F862AD"/>
    <w:rsid w:val="00F8691E"/>
    <w:rsid w:val="00F86BEA"/>
    <w:rsid w:val="00F87061"/>
    <w:rsid w:val="00F87241"/>
    <w:rsid w:val="00F90670"/>
    <w:rsid w:val="00F9093D"/>
    <w:rsid w:val="00F91811"/>
    <w:rsid w:val="00F919FA"/>
    <w:rsid w:val="00F91A5D"/>
    <w:rsid w:val="00F91F40"/>
    <w:rsid w:val="00F92D37"/>
    <w:rsid w:val="00F92DB4"/>
    <w:rsid w:val="00F930F7"/>
    <w:rsid w:val="00F936BD"/>
    <w:rsid w:val="00F9430C"/>
    <w:rsid w:val="00F944AE"/>
    <w:rsid w:val="00F9485F"/>
    <w:rsid w:val="00F948B1"/>
    <w:rsid w:val="00F949CA"/>
    <w:rsid w:val="00F94C82"/>
    <w:rsid w:val="00F94DEB"/>
    <w:rsid w:val="00F94DF4"/>
    <w:rsid w:val="00F94E1C"/>
    <w:rsid w:val="00F94EE9"/>
    <w:rsid w:val="00F94FAB"/>
    <w:rsid w:val="00F9570F"/>
    <w:rsid w:val="00F958C0"/>
    <w:rsid w:val="00F965B3"/>
    <w:rsid w:val="00F96A07"/>
    <w:rsid w:val="00F97245"/>
    <w:rsid w:val="00F97BED"/>
    <w:rsid w:val="00FA03BD"/>
    <w:rsid w:val="00FA0A50"/>
    <w:rsid w:val="00FA0A6B"/>
    <w:rsid w:val="00FA0E7C"/>
    <w:rsid w:val="00FA16B0"/>
    <w:rsid w:val="00FA16B9"/>
    <w:rsid w:val="00FA1D14"/>
    <w:rsid w:val="00FA2121"/>
    <w:rsid w:val="00FA2970"/>
    <w:rsid w:val="00FA38EE"/>
    <w:rsid w:val="00FA3D27"/>
    <w:rsid w:val="00FA4180"/>
    <w:rsid w:val="00FA441E"/>
    <w:rsid w:val="00FA46C5"/>
    <w:rsid w:val="00FA4E23"/>
    <w:rsid w:val="00FA51E4"/>
    <w:rsid w:val="00FA59C2"/>
    <w:rsid w:val="00FA61C2"/>
    <w:rsid w:val="00FA6325"/>
    <w:rsid w:val="00FA6F5E"/>
    <w:rsid w:val="00FA7055"/>
    <w:rsid w:val="00FA792A"/>
    <w:rsid w:val="00FB0385"/>
    <w:rsid w:val="00FB0394"/>
    <w:rsid w:val="00FB08F8"/>
    <w:rsid w:val="00FB0BF9"/>
    <w:rsid w:val="00FB1397"/>
    <w:rsid w:val="00FB1485"/>
    <w:rsid w:val="00FB1632"/>
    <w:rsid w:val="00FB1702"/>
    <w:rsid w:val="00FB2525"/>
    <w:rsid w:val="00FB25B0"/>
    <w:rsid w:val="00FB2C4C"/>
    <w:rsid w:val="00FB3DB6"/>
    <w:rsid w:val="00FB4CFC"/>
    <w:rsid w:val="00FB55C0"/>
    <w:rsid w:val="00FB5AC9"/>
    <w:rsid w:val="00FB5C4F"/>
    <w:rsid w:val="00FB6109"/>
    <w:rsid w:val="00FB6336"/>
    <w:rsid w:val="00FB641C"/>
    <w:rsid w:val="00FB6BAB"/>
    <w:rsid w:val="00FB6D14"/>
    <w:rsid w:val="00FB6F97"/>
    <w:rsid w:val="00FB728C"/>
    <w:rsid w:val="00FB7B2A"/>
    <w:rsid w:val="00FC00D5"/>
    <w:rsid w:val="00FC01A4"/>
    <w:rsid w:val="00FC07C8"/>
    <w:rsid w:val="00FC0D43"/>
    <w:rsid w:val="00FC0FB2"/>
    <w:rsid w:val="00FC1722"/>
    <w:rsid w:val="00FC1BA7"/>
    <w:rsid w:val="00FC1BFF"/>
    <w:rsid w:val="00FC1E12"/>
    <w:rsid w:val="00FC223F"/>
    <w:rsid w:val="00FC2565"/>
    <w:rsid w:val="00FC2B40"/>
    <w:rsid w:val="00FC2F83"/>
    <w:rsid w:val="00FC33D8"/>
    <w:rsid w:val="00FC3468"/>
    <w:rsid w:val="00FC3A9D"/>
    <w:rsid w:val="00FC3EAF"/>
    <w:rsid w:val="00FC3FF6"/>
    <w:rsid w:val="00FC4275"/>
    <w:rsid w:val="00FC4402"/>
    <w:rsid w:val="00FC4BEC"/>
    <w:rsid w:val="00FC4BFD"/>
    <w:rsid w:val="00FC4F71"/>
    <w:rsid w:val="00FC518E"/>
    <w:rsid w:val="00FC59E2"/>
    <w:rsid w:val="00FC5BDE"/>
    <w:rsid w:val="00FC5DB0"/>
    <w:rsid w:val="00FC6B30"/>
    <w:rsid w:val="00FC7045"/>
    <w:rsid w:val="00FC7EC7"/>
    <w:rsid w:val="00FD010E"/>
    <w:rsid w:val="00FD01EE"/>
    <w:rsid w:val="00FD0209"/>
    <w:rsid w:val="00FD05AF"/>
    <w:rsid w:val="00FD085A"/>
    <w:rsid w:val="00FD08C9"/>
    <w:rsid w:val="00FD0D38"/>
    <w:rsid w:val="00FD0FB5"/>
    <w:rsid w:val="00FD12CF"/>
    <w:rsid w:val="00FD12D2"/>
    <w:rsid w:val="00FD1E71"/>
    <w:rsid w:val="00FD1EC6"/>
    <w:rsid w:val="00FD1F64"/>
    <w:rsid w:val="00FD20BC"/>
    <w:rsid w:val="00FD2361"/>
    <w:rsid w:val="00FD3118"/>
    <w:rsid w:val="00FD3B29"/>
    <w:rsid w:val="00FD3ED2"/>
    <w:rsid w:val="00FD40AF"/>
    <w:rsid w:val="00FD40FF"/>
    <w:rsid w:val="00FD416F"/>
    <w:rsid w:val="00FD434C"/>
    <w:rsid w:val="00FD454E"/>
    <w:rsid w:val="00FD49D2"/>
    <w:rsid w:val="00FD4DC3"/>
    <w:rsid w:val="00FD552B"/>
    <w:rsid w:val="00FD5E76"/>
    <w:rsid w:val="00FD5FD7"/>
    <w:rsid w:val="00FD6940"/>
    <w:rsid w:val="00FE11A7"/>
    <w:rsid w:val="00FE11D9"/>
    <w:rsid w:val="00FE122B"/>
    <w:rsid w:val="00FE139C"/>
    <w:rsid w:val="00FE22C8"/>
    <w:rsid w:val="00FE2497"/>
    <w:rsid w:val="00FE2B70"/>
    <w:rsid w:val="00FE2DAB"/>
    <w:rsid w:val="00FE3D11"/>
    <w:rsid w:val="00FE4380"/>
    <w:rsid w:val="00FE493A"/>
    <w:rsid w:val="00FE4E38"/>
    <w:rsid w:val="00FE538C"/>
    <w:rsid w:val="00FE5541"/>
    <w:rsid w:val="00FE586F"/>
    <w:rsid w:val="00FE5B5C"/>
    <w:rsid w:val="00FE5FAA"/>
    <w:rsid w:val="00FE5FEB"/>
    <w:rsid w:val="00FE6C3D"/>
    <w:rsid w:val="00FE6D29"/>
    <w:rsid w:val="00FE6F6B"/>
    <w:rsid w:val="00FE7344"/>
    <w:rsid w:val="00FF00C4"/>
    <w:rsid w:val="00FF0790"/>
    <w:rsid w:val="00FF07E3"/>
    <w:rsid w:val="00FF161D"/>
    <w:rsid w:val="00FF17A9"/>
    <w:rsid w:val="00FF25C9"/>
    <w:rsid w:val="00FF266F"/>
    <w:rsid w:val="00FF329A"/>
    <w:rsid w:val="00FF373F"/>
    <w:rsid w:val="00FF3CD3"/>
    <w:rsid w:val="00FF3E0F"/>
    <w:rsid w:val="00FF42C7"/>
    <w:rsid w:val="00FF4674"/>
    <w:rsid w:val="00FF475C"/>
    <w:rsid w:val="00FF4C7F"/>
    <w:rsid w:val="00FF4F91"/>
    <w:rsid w:val="00FF5118"/>
    <w:rsid w:val="00FF5281"/>
    <w:rsid w:val="00FF54DA"/>
    <w:rsid w:val="00FF6025"/>
    <w:rsid w:val="00FF6043"/>
    <w:rsid w:val="00FF64FE"/>
    <w:rsid w:val="00FF65B4"/>
    <w:rsid w:val="00FF6CF8"/>
    <w:rsid w:val="00FF6D89"/>
    <w:rsid w:val="00FF6EF2"/>
    <w:rsid w:val="00FF7C63"/>
    <w:rsid w:val="0833848D"/>
    <w:rsid w:val="2397C938"/>
    <w:rsid w:val="42E82B29"/>
    <w:rsid w:val="6A2AB10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25D35C"/>
  <w15:docId w15:val="{0CABF7A3-FE20-4324-A4B4-8F1E5F8C7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de-AT"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4C431B"/>
    <w:rPr>
      <w:rFonts w:ascii="Calibri" w:hAnsi="Calibri"/>
      <w:lang w:eastAsia="de-DE"/>
    </w:rPr>
  </w:style>
  <w:style w:type="paragraph" w:styleId="berschrift1">
    <w:name w:val="heading 1"/>
    <w:aliases w:val="üb18pt fett,Überschrift 18,16pt f"/>
    <w:basedOn w:val="Standard"/>
    <w:next w:val="Textkrper"/>
    <w:link w:val="berschrift1Zchn"/>
    <w:uiPriority w:val="99"/>
    <w:qFormat/>
    <w:rsid w:val="00597A3D"/>
    <w:pPr>
      <w:keepNext/>
      <w:spacing w:before="240" w:after="240"/>
      <w:outlineLvl w:val="0"/>
    </w:pPr>
    <w:rPr>
      <w:b/>
      <w:kern w:val="28"/>
      <w:sz w:val="28"/>
    </w:rPr>
  </w:style>
  <w:style w:type="paragraph" w:styleId="berschrift2">
    <w:name w:val="heading 2"/>
    <w:aliases w:val="Überschrift 21"/>
    <w:basedOn w:val="Standard"/>
    <w:next w:val="Textkrper"/>
    <w:qFormat/>
    <w:rsid w:val="00080386"/>
    <w:pPr>
      <w:keepNext/>
      <w:numPr>
        <w:ilvl w:val="1"/>
        <w:numId w:val="5"/>
      </w:numPr>
      <w:spacing w:before="240" w:after="80"/>
      <w:outlineLvl w:val="1"/>
    </w:pPr>
    <w:rPr>
      <w:b/>
      <w:sz w:val="28"/>
    </w:rPr>
  </w:style>
  <w:style w:type="paragraph" w:styleId="berschrift3">
    <w:name w:val="heading 3"/>
    <w:aliases w:val="Überschrift2"/>
    <w:basedOn w:val="Standard"/>
    <w:next w:val="Textkrper"/>
    <w:link w:val="berschrift3Zchn"/>
    <w:qFormat/>
    <w:rsid w:val="00F73458"/>
    <w:pPr>
      <w:keepNext/>
      <w:numPr>
        <w:ilvl w:val="2"/>
        <w:numId w:val="5"/>
      </w:numPr>
      <w:spacing w:before="120" w:after="80"/>
      <w:outlineLvl w:val="2"/>
    </w:pPr>
    <w:rPr>
      <w:i/>
      <w:color w:val="009EE3"/>
    </w:rPr>
  </w:style>
  <w:style w:type="paragraph" w:styleId="berschrift4">
    <w:name w:val="heading 4"/>
    <w:basedOn w:val="Standard"/>
    <w:next w:val="Textkrper"/>
    <w:qFormat/>
    <w:pPr>
      <w:keepNext/>
      <w:numPr>
        <w:ilvl w:val="3"/>
        <w:numId w:val="5"/>
      </w:numPr>
      <w:spacing w:before="240"/>
      <w:outlineLvl w:val="3"/>
    </w:pPr>
    <w:rPr>
      <w:b/>
      <w:sz w:val="24"/>
    </w:rPr>
  </w:style>
  <w:style w:type="paragraph" w:styleId="berschrift5">
    <w:name w:val="heading 5"/>
    <w:basedOn w:val="Standard"/>
    <w:next w:val="Standard"/>
    <w:qFormat/>
    <w:rsid w:val="00D332DD"/>
    <w:pPr>
      <w:numPr>
        <w:ilvl w:val="4"/>
        <w:numId w:val="5"/>
      </w:numPr>
      <w:spacing w:before="80" w:after="40"/>
      <w:outlineLvl w:val="4"/>
    </w:pPr>
  </w:style>
  <w:style w:type="paragraph" w:styleId="berschrift6">
    <w:name w:val="heading 6"/>
    <w:basedOn w:val="Standard"/>
    <w:next w:val="Standard"/>
    <w:qFormat/>
    <w:pPr>
      <w:numPr>
        <w:ilvl w:val="5"/>
        <w:numId w:val="5"/>
      </w:numPr>
      <w:spacing w:before="240"/>
      <w:outlineLvl w:val="5"/>
    </w:pPr>
    <w:rPr>
      <w:i/>
    </w:rPr>
  </w:style>
  <w:style w:type="paragraph" w:styleId="berschrift7">
    <w:name w:val="heading 7"/>
    <w:basedOn w:val="Standard"/>
    <w:next w:val="Standard"/>
    <w:qFormat/>
    <w:pPr>
      <w:numPr>
        <w:ilvl w:val="6"/>
        <w:numId w:val="5"/>
      </w:numPr>
      <w:spacing w:before="240"/>
      <w:outlineLvl w:val="6"/>
    </w:pPr>
  </w:style>
  <w:style w:type="paragraph" w:styleId="berschrift8">
    <w:name w:val="heading 8"/>
    <w:basedOn w:val="Standard"/>
    <w:next w:val="Standard"/>
    <w:qFormat/>
    <w:pPr>
      <w:numPr>
        <w:ilvl w:val="7"/>
        <w:numId w:val="5"/>
      </w:numPr>
      <w:spacing w:before="240"/>
      <w:outlineLvl w:val="7"/>
    </w:pPr>
    <w:rPr>
      <w:i/>
    </w:rPr>
  </w:style>
  <w:style w:type="paragraph" w:styleId="berschrift9">
    <w:name w:val="heading 9"/>
    <w:basedOn w:val="Standard"/>
    <w:next w:val="Standard"/>
    <w:qFormat/>
    <w:pPr>
      <w:numPr>
        <w:ilvl w:val="8"/>
        <w:numId w:val="5"/>
      </w:numPr>
      <w:spacing w:before="240"/>
      <w:outlineLvl w:val="8"/>
    </w:pPr>
    <w:rPr>
      <w:b/>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ind w:left="567"/>
      <w:jc w:val="both"/>
    </w:pPr>
  </w:style>
  <w:style w:type="paragraph" w:customStyle="1" w:styleId="TitelzeileInhalt">
    <w:name w:val="Titelzeile Inhalt"/>
    <w:basedOn w:val="Standard"/>
    <w:pPr>
      <w:spacing w:after="480"/>
      <w:jc w:val="center"/>
    </w:pPr>
    <w:rPr>
      <w:b/>
      <w:sz w:val="36"/>
    </w:rPr>
  </w:style>
  <w:style w:type="paragraph" w:styleId="Verzeichnis1">
    <w:name w:val="toc 1"/>
    <w:basedOn w:val="Standard"/>
    <w:next w:val="Standard"/>
    <w:autoRedefine/>
    <w:uiPriority w:val="39"/>
    <w:rsid w:val="003E168D"/>
    <w:pPr>
      <w:tabs>
        <w:tab w:val="right" w:leader="dot" w:pos="9071"/>
      </w:tabs>
      <w:spacing w:after="120" w:line="240" w:lineRule="exact"/>
      <w:ind w:left="426" w:right="-2" w:hanging="426"/>
    </w:pPr>
    <w:rPr>
      <w:rFonts w:asciiTheme="majorHAnsi" w:hAnsiTheme="majorHAnsi" w:cs="Arial"/>
      <w:noProof/>
      <w:sz w:val="24"/>
    </w:rPr>
  </w:style>
  <w:style w:type="paragraph" w:styleId="Kopfzeile">
    <w:name w:val="header"/>
    <w:basedOn w:val="Standard"/>
    <w:link w:val="KopfzeileZchn"/>
    <w:uiPriority w:val="99"/>
    <w:pPr>
      <w:tabs>
        <w:tab w:val="center" w:pos="4536"/>
        <w:tab w:val="right" w:pos="9072"/>
      </w:tabs>
      <w:ind w:right="-568"/>
    </w:pPr>
  </w:style>
  <w:style w:type="paragraph" w:styleId="Fuzeile">
    <w:name w:val="footer"/>
    <w:basedOn w:val="Standard"/>
    <w:link w:val="FuzeileZchn"/>
    <w:uiPriority w:val="99"/>
    <w:pPr>
      <w:pBdr>
        <w:top w:val="single" w:sz="6" w:space="1" w:color="auto"/>
      </w:pBdr>
      <w:tabs>
        <w:tab w:val="center" w:pos="4820"/>
        <w:tab w:val="right" w:pos="9639"/>
      </w:tabs>
      <w:ind w:right="-568"/>
    </w:pPr>
  </w:style>
  <w:style w:type="paragraph" w:customStyle="1" w:styleId="Aufgabe">
    <w:name w:val="Aufgabe"/>
    <w:basedOn w:val="Standard"/>
    <w:pPr>
      <w:numPr>
        <w:ilvl w:val="2"/>
        <w:numId w:val="3"/>
      </w:numPr>
      <w:jc w:val="right"/>
    </w:pPr>
    <w:rPr>
      <w:b/>
      <w:i/>
    </w:rPr>
  </w:style>
  <w:style w:type="paragraph" w:customStyle="1" w:styleId="Tabellentext">
    <w:name w:val="Tabellentext"/>
    <w:basedOn w:val="Standard"/>
    <w:pPr>
      <w:spacing w:before="60" w:after="40"/>
    </w:pPr>
    <w:rPr>
      <w:sz w:val="18"/>
    </w:rPr>
  </w:style>
  <w:style w:type="paragraph" w:customStyle="1" w:styleId="Tabellentitel">
    <w:name w:val="Tabellentitel"/>
    <w:basedOn w:val="Textkrper"/>
    <w:pPr>
      <w:spacing w:before="60"/>
      <w:jc w:val="center"/>
    </w:pPr>
    <w:rPr>
      <w:b/>
    </w:rPr>
  </w:style>
  <w:style w:type="paragraph" w:customStyle="1" w:styleId="Zwischentitel">
    <w:name w:val="Zwischentitel"/>
    <w:basedOn w:val="Textkrper"/>
    <w:next w:val="Textkrper"/>
    <w:pPr>
      <w:spacing w:before="120"/>
    </w:pPr>
    <w:rPr>
      <w:b/>
    </w:rPr>
  </w:style>
  <w:style w:type="paragraph" w:customStyle="1" w:styleId="TextkrperAufzhlung">
    <w:name w:val="Textkörper Aufzählung"/>
    <w:basedOn w:val="Textkrper"/>
    <w:pPr>
      <w:numPr>
        <w:numId w:val="4"/>
      </w:numPr>
      <w:jc w:val="left"/>
    </w:pPr>
  </w:style>
  <w:style w:type="paragraph" w:customStyle="1" w:styleId="TextkrperGliederung">
    <w:name w:val="Textkörper Gliederung"/>
    <w:basedOn w:val="Textkrper"/>
    <w:pPr>
      <w:numPr>
        <w:numId w:val="1"/>
      </w:numPr>
      <w:jc w:val="left"/>
    </w:pPr>
  </w:style>
  <w:style w:type="paragraph" w:customStyle="1" w:styleId="TextkrperNumerierung">
    <w:name w:val="Textkörper Numerierung"/>
    <w:basedOn w:val="Textkrper"/>
    <w:pPr>
      <w:numPr>
        <w:numId w:val="2"/>
      </w:numPr>
      <w:jc w:val="left"/>
    </w:pPr>
  </w:style>
  <w:style w:type="paragraph" w:styleId="Verzeichnis2">
    <w:name w:val="toc 2"/>
    <w:basedOn w:val="Standard"/>
    <w:next w:val="Standard"/>
    <w:autoRedefine/>
    <w:uiPriority w:val="39"/>
    <w:pPr>
      <w:ind w:left="220"/>
    </w:pPr>
  </w:style>
  <w:style w:type="paragraph" w:styleId="Verzeichnis3">
    <w:name w:val="toc 3"/>
    <w:basedOn w:val="Standard"/>
    <w:next w:val="Standard"/>
    <w:autoRedefine/>
    <w:uiPriority w:val="39"/>
    <w:rsid w:val="00255314"/>
    <w:pPr>
      <w:tabs>
        <w:tab w:val="right" w:leader="dot" w:pos="9060"/>
      </w:tabs>
      <w:spacing w:after="100"/>
      <w:ind w:left="442"/>
    </w:pPr>
  </w:style>
  <w:style w:type="paragraph" w:styleId="Verzeichnis4">
    <w:name w:val="toc 4"/>
    <w:basedOn w:val="Standard"/>
    <w:next w:val="Standard"/>
    <w:autoRedefine/>
    <w:semiHidden/>
    <w:pPr>
      <w:ind w:left="660"/>
    </w:pPr>
  </w:style>
  <w:style w:type="paragraph" w:styleId="Verzeichnis5">
    <w:name w:val="toc 5"/>
    <w:basedOn w:val="Standard"/>
    <w:next w:val="Standard"/>
    <w:autoRedefine/>
    <w:semiHidden/>
    <w:pPr>
      <w:ind w:left="880"/>
    </w:pPr>
  </w:style>
  <w:style w:type="paragraph" w:styleId="Verzeichnis6">
    <w:name w:val="toc 6"/>
    <w:basedOn w:val="Standard"/>
    <w:next w:val="Standard"/>
    <w:autoRedefine/>
    <w:semiHidden/>
    <w:pPr>
      <w:ind w:left="1100"/>
    </w:pPr>
  </w:style>
  <w:style w:type="paragraph" w:styleId="Verzeichnis7">
    <w:name w:val="toc 7"/>
    <w:basedOn w:val="Standard"/>
    <w:next w:val="Standard"/>
    <w:autoRedefine/>
    <w:semiHidden/>
    <w:pPr>
      <w:ind w:left="1320"/>
    </w:pPr>
  </w:style>
  <w:style w:type="paragraph" w:styleId="Verzeichnis8">
    <w:name w:val="toc 8"/>
    <w:basedOn w:val="Standard"/>
    <w:next w:val="Standard"/>
    <w:autoRedefine/>
    <w:semiHidden/>
    <w:pPr>
      <w:ind w:left="1540"/>
    </w:pPr>
  </w:style>
  <w:style w:type="paragraph" w:styleId="Verzeichnis9">
    <w:name w:val="toc 9"/>
    <w:basedOn w:val="Standard"/>
    <w:next w:val="Standard"/>
    <w:autoRedefine/>
    <w:semiHidden/>
    <w:pPr>
      <w:ind w:left="1760"/>
    </w:pPr>
  </w:style>
  <w:style w:type="character" w:styleId="Hyperlink">
    <w:name w:val="Hyperlink"/>
    <w:uiPriority w:val="99"/>
    <w:rPr>
      <w:color w:val="0000FF"/>
      <w:u w:val="single"/>
    </w:rPr>
  </w:style>
  <w:style w:type="character" w:styleId="Seitenzahl">
    <w:name w:val="page number"/>
    <w:basedOn w:val="Absatz-Standardschriftart"/>
  </w:style>
  <w:style w:type="character" w:styleId="BesuchterLink">
    <w:name w:val="FollowedHyperlink"/>
    <w:rPr>
      <w:color w:val="800080"/>
      <w:u w:val="single"/>
    </w:rPr>
  </w:style>
  <w:style w:type="paragraph" w:styleId="Listenabsatz">
    <w:name w:val="List Paragraph"/>
    <w:aliases w:val="Numbered List,Paragr-1st,Colorful List - Accent 11,Bullet List,FooterText,numbered,List Paragraph1,Paragraphe de liste1,Bulletr List Paragraph,列出段落,列出段落1,Listeafsnit1,Parágrafo da Lista1,List Paragraph2,List Paragraph21,リスト段落1,Foot"/>
    <w:basedOn w:val="Standard"/>
    <w:link w:val="ListenabsatzZchn"/>
    <w:uiPriority w:val="34"/>
    <w:qFormat/>
    <w:rsid w:val="0018453D"/>
    <w:pPr>
      <w:ind w:left="720"/>
      <w:contextualSpacing/>
    </w:pPr>
  </w:style>
  <w:style w:type="paragraph" w:styleId="Sprechblasentext">
    <w:name w:val="Balloon Text"/>
    <w:basedOn w:val="Standard"/>
    <w:link w:val="SprechblasentextZchn"/>
    <w:rsid w:val="005B1090"/>
    <w:rPr>
      <w:rFonts w:ascii="Segoe UI" w:hAnsi="Segoe UI" w:cs="Segoe UI"/>
      <w:sz w:val="18"/>
      <w:szCs w:val="18"/>
    </w:rPr>
  </w:style>
  <w:style w:type="character" w:customStyle="1" w:styleId="SprechblasentextZchn">
    <w:name w:val="Sprechblasentext Zchn"/>
    <w:link w:val="Sprechblasentext"/>
    <w:rsid w:val="005B1090"/>
    <w:rPr>
      <w:rFonts w:ascii="Segoe UI" w:hAnsi="Segoe UI" w:cs="Segoe UI"/>
      <w:sz w:val="18"/>
      <w:szCs w:val="18"/>
    </w:rPr>
  </w:style>
  <w:style w:type="paragraph" w:customStyle="1" w:styleId="Tabellenberschriftzentriert">
    <w:name w:val="Tabellenüberschrift zentriert"/>
    <w:basedOn w:val="Standard"/>
    <w:uiPriority w:val="99"/>
    <w:rsid w:val="00E760DE"/>
    <w:pPr>
      <w:jc w:val="center"/>
    </w:pPr>
    <w:rPr>
      <w:b/>
      <w:bCs/>
      <w:color w:val="FFFFFF"/>
    </w:rPr>
  </w:style>
  <w:style w:type="paragraph" w:customStyle="1" w:styleId="TabellenberschriftLinks">
    <w:name w:val="Tabellenüberschrift Links"/>
    <w:basedOn w:val="Tabellenberschriftzentriert"/>
    <w:uiPriority w:val="99"/>
    <w:rsid w:val="00E760DE"/>
    <w:pPr>
      <w:jc w:val="left"/>
    </w:pPr>
  </w:style>
  <w:style w:type="paragraph" w:customStyle="1" w:styleId="Zellentextzentriert">
    <w:name w:val="Zellentext zentriert"/>
    <w:basedOn w:val="Standard"/>
    <w:uiPriority w:val="99"/>
    <w:rsid w:val="00E760DE"/>
    <w:pPr>
      <w:jc w:val="center"/>
    </w:pPr>
  </w:style>
  <w:style w:type="character" w:customStyle="1" w:styleId="berschrift1Zchn">
    <w:name w:val="Überschrift 1 Zchn"/>
    <w:aliases w:val="üb18pt fett Zchn,Überschrift 18 Zchn,16pt f Zchn"/>
    <w:link w:val="berschrift1"/>
    <w:uiPriority w:val="99"/>
    <w:locked/>
    <w:rsid w:val="00597A3D"/>
    <w:rPr>
      <w:rFonts w:ascii="Calibri" w:hAnsi="Calibri"/>
      <w:b/>
      <w:kern w:val="28"/>
      <w:sz w:val="28"/>
      <w:lang w:val="en-US" w:eastAsia="de-DE"/>
    </w:rPr>
  </w:style>
  <w:style w:type="table" w:styleId="Tabellenraster">
    <w:name w:val="Table Grid"/>
    <w:basedOn w:val="NormaleTabelle"/>
    <w:uiPriority w:val="59"/>
    <w:rsid w:val="00C306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EB5B2F"/>
    <w:pPr>
      <w:spacing w:before="100" w:beforeAutospacing="1" w:after="100" w:afterAutospacing="1"/>
    </w:pPr>
    <w:rPr>
      <w:rFonts w:ascii="Times New Roman" w:hAnsi="Times New Roman"/>
      <w:sz w:val="24"/>
      <w:szCs w:val="24"/>
      <w:lang w:eastAsia="zh-CN"/>
    </w:rPr>
  </w:style>
  <w:style w:type="character" w:styleId="SchwacherVerweis">
    <w:name w:val="Subtle Reference"/>
    <w:uiPriority w:val="31"/>
    <w:qFormat/>
    <w:rsid w:val="00FA61C2"/>
    <w:rPr>
      <w:smallCaps/>
      <w:color w:val="009FE3"/>
      <w:u w:val="single"/>
    </w:rPr>
  </w:style>
  <w:style w:type="paragraph" w:styleId="NurText">
    <w:name w:val="Plain Text"/>
    <w:basedOn w:val="Standard"/>
    <w:link w:val="NurTextZchn"/>
    <w:uiPriority w:val="99"/>
    <w:unhideWhenUsed/>
    <w:rsid w:val="001A2988"/>
    <w:rPr>
      <w:rFonts w:eastAsia="Calibri"/>
      <w:szCs w:val="21"/>
      <w:lang w:eastAsia="en-US"/>
    </w:rPr>
  </w:style>
  <w:style w:type="character" w:customStyle="1" w:styleId="NurTextZchn">
    <w:name w:val="Nur Text Zchn"/>
    <w:link w:val="NurText"/>
    <w:uiPriority w:val="99"/>
    <w:rsid w:val="001A2988"/>
    <w:rPr>
      <w:rFonts w:ascii="Calibri" w:eastAsia="Calibri" w:hAnsi="Calibri" w:cs="Times New Roman"/>
      <w:sz w:val="22"/>
      <w:szCs w:val="21"/>
      <w:lang w:val="en-US" w:eastAsia="en-US"/>
    </w:rPr>
  </w:style>
  <w:style w:type="character" w:styleId="Kommentarzeichen">
    <w:name w:val="annotation reference"/>
    <w:unhideWhenUsed/>
    <w:rsid w:val="00A84323"/>
    <w:rPr>
      <w:sz w:val="16"/>
      <w:szCs w:val="16"/>
    </w:rPr>
  </w:style>
  <w:style w:type="paragraph" w:styleId="Kommentartext">
    <w:name w:val="annotation text"/>
    <w:basedOn w:val="Standard"/>
    <w:link w:val="KommentartextZchn"/>
    <w:unhideWhenUsed/>
    <w:rsid w:val="00A84323"/>
  </w:style>
  <w:style w:type="character" w:customStyle="1" w:styleId="KommentartextZchn">
    <w:name w:val="Kommentartext Zchn"/>
    <w:link w:val="Kommentartext"/>
    <w:rsid w:val="00A84323"/>
    <w:rPr>
      <w:rFonts w:ascii="Arial" w:hAnsi="Arial"/>
    </w:rPr>
  </w:style>
  <w:style w:type="paragraph" w:styleId="Kommentarthema">
    <w:name w:val="annotation subject"/>
    <w:basedOn w:val="Kommentartext"/>
    <w:next w:val="Kommentartext"/>
    <w:link w:val="KommentarthemaZchn"/>
    <w:semiHidden/>
    <w:unhideWhenUsed/>
    <w:rsid w:val="00A84323"/>
    <w:rPr>
      <w:b/>
      <w:bCs/>
    </w:rPr>
  </w:style>
  <w:style w:type="character" w:customStyle="1" w:styleId="KommentarthemaZchn">
    <w:name w:val="Kommentarthema Zchn"/>
    <w:link w:val="Kommentarthema"/>
    <w:semiHidden/>
    <w:rsid w:val="00A84323"/>
    <w:rPr>
      <w:rFonts w:ascii="Arial" w:hAnsi="Arial"/>
      <w:b/>
      <w:bCs/>
    </w:rPr>
  </w:style>
  <w:style w:type="paragraph" w:styleId="Funotentext">
    <w:name w:val="footnote text"/>
    <w:basedOn w:val="Standard"/>
    <w:link w:val="FunotentextZchn"/>
    <w:semiHidden/>
    <w:unhideWhenUsed/>
    <w:rsid w:val="00997FD7"/>
  </w:style>
  <w:style w:type="character" w:customStyle="1" w:styleId="FunotentextZchn">
    <w:name w:val="Fußnotentext Zchn"/>
    <w:link w:val="Funotentext"/>
    <w:semiHidden/>
    <w:rsid w:val="00997FD7"/>
    <w:rPr>
      <w:rFonts w:ascii="Arial" w:hAnsi="Arial"/>
    </w:rPr>
  </w:style>
  <w:style w:type="character" w:styleId="Funotenzeichen">
    <w:name w:val="footnote reference"/>
    <w:semiHidden/>
    <w:unhideWhenUsed/>
    <w:rsid w:val="00997FD7"/>
    <w:rPr>
      <w:vertAlign w:val="superscript"/>
    </w:rPr>
  </w:style>
  <w:style w:type="paragraph" w:styleId="berarbeitung">
    <w:name w:val="Revision"/>
    <w:hidden/>
    <w:uiPriority w:val="99"/>
    <w:semiHidden/>
    <w:rsid w:val="00D34339"/>
    <w:rPr>
      <w:rFonts w:ascii="Arial" w:hAnsi="Arial"/>
      <w:sz w:val="22"/>
      <w:lang w:eastAsia="de-DE"/>
    </w:rPr>
  </w:style>
  <w:style w:type="character" w:customStyle="1" w:styleId="NichtaufgelsteErwhnung1">
    <w:name w:val="Nicht aufgelöste Erwähnung1"/>
    <w:uiPriority w:val="99"/>
    <w:semiHidden/>
    <w:unhideWhenUsed/>
    <w:rsid w:val="00146A58"/>
    <w:rPr>
      <w:color w:val="808080"/>
      <w:shd w:val="clear" w:color="auto" w:fill="E6E6E6"/>
    </w:rPr>
  </w:style>
  <w:style w:type="character" w:customStyle="1" w:styleId="NichtaufgelsteErwhnung2">
    <w:name w:val="Nicht aufgelöste Erwähnung2"/>
    <w:uiPriority w:val="99"/>
    <w:semiHidden/>
    <w:unhideWhenUsed/>
    <w:rsid w:val="00F169A5"/>
    <w:rPr>
      <w:color w:val="808080"/>
      <w:shd w:val="clear" w:color="auto" w:fill="E6E6E6"/>
    </w:rPr>
  </w:style>
  <w:style w:type="character" w:customStyle="1" w:styleId="NichtaufgelsteErwhnung3">
    <w:name w:val="Nicht aufgelöste Erwähnung3"/>
    <w:uiPriority w:val="99"/>
    <w:semiHidden/>
    <w:unhideWhenUsed/>
    <w:rsid w:val="006E4401"/>
    <w:rPr>
      <w:color w:val="808080"/>
      <w:shd w:val="clear" w:color="auto" w:fill="E6E6E6"/>
    </w:rPr>
  </w:style>
  <w:style w:type="character" w:customStyle="1" w:styleId="NichtaufgelsteErwhnung4">
    <w:name w:val="Nicht aufgelöste Erwähnung4"/>
    <w:basedOn w:val="Absatz-Standardschriftart"/>
    <w:uiPriority w:val="99"/>
    <w:semiHidden/>
    <w:unhideWhenUsed/>
    <w:rsid w:val="00FA16B0"/>
    <w:rPr>
      <w:color w:val="808080"/>
      <w:shd w:val="clear" w:color="auto" w:fill="E6E6E6"/>
    </w:rPr>
  </w:style>
  <w:style w:type="table" w:styleId="EinfacheTabelle4">
    <w:name w:val="Plain Table 4"/>
    <w:basedOn w:val="NormaleTabelle"/>
    <w:uiPriority w:val="44"/>
    <w:rsid w:val="008D48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1hell">
    <w:name w:val="List Table 1 Light"/>
    <w:basedOn w:val="NormaleTabelle"/>
    <w:uiPriority w:val="46"/>
    <w:rsid w:val="0008038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el">
    <w:name w:val="Title"/>
    <w:basedOn w:val="Standard"/>
    <w:next w:val="Standard"/>
    <w:link w:val="TitelZchn"/>
    <w:qFormat/>
    <w:rsid w:val="00997D94"/>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997D94"/>
    <w:rPr>
      <w:rFonts w:asciiTheme="majorHAnsi" w:eastAsiaTheme="majorEastAsia" w:hAnsiTheme="majorHAnsi" w:cstheme="majorBidi"/>
      <w:spacing w:val="-10"/>
      <w:kern w:val="28"/>
      <w:sz w:val="56"/>
      <w:szCs w:val="56"/>
      <w:lang w:val="en-US" w:eastAsia="de-DE"/>
    </w:rPr>
  </w:style>
  <w:style w:type="character" w:styleId="Fett">
    <w:name w:val="Strong"/>
    <w:basedOn w:val="Absatz-Standardschriftart"/>
    <w:uiPriority w:val="22"/>
    <w:qFormat/>
    <w:rsid w:val="00944B41"/>
    <w:rPr>
      <w:b/>
      <w:bCs/>
    </w:rPr>
  </w:style>
  <w:style w:type="paragraph" w:styleId="Beschriftung">
    <w:name w:val="caption"/>
    <w:basedOn w:val="Standard"/>
    <w:next w:val="Standard"/>
    <w:unhideWhenUsed/>
    <w:qFormat/>
    <w:rsid w:val="00597A3D"/>
    <w:pPr>
      <w:spacing w:after="200"/>
    </w:pPr>
    <w:rPr>
      <w:i/>
      <w:iCs/>
      <w:color w:val="44546A" w:themeColor="text2"/>
      <w:sz w:val="18"/>
      <w:szCs w:val="18"/>
    </w:rPr>
  </w:style>
  <w:style w:type="paragraph" w:styleId="Inhaltsverzeichnisberschrift">
    <w:name w:val="TOC Heading"/>
    <w:basedOn w:val="berschrift1"/>
    <w:next w:val="Standard"/>
    <w:uiPriority w:val="39"/>
    <w:unhideWhenUsed/>
    <w:qFormat/>
    <w:rsid w:val="000F18D7"/>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lang w:eastAsia="de-AT"/>
    </w:rPr>
  </w:style>
  <w:style w:type="paragraph" w:customStyle="1" w:styleId="berschrift1M">
    <w:name w:val="Überschrift 1 M"/>
    <w:basedOn w:val="berschrift1"/>
    <w:link w:val="berschrift1MZchn"/>
    <w:autoRedefine/>
    <w:qFormat/>
    <w:rsid w:val="00F56394"/>
    <w:pPr>
      <w:spacing w:after="120" w:line="280" w:lineRule="exact"/>
      <w:ind w:left="340"/>
    </w:pPr>
    <w:rPr>
      <w:rFonts w:asciiTheme="majorHAnsi" w:hAnsiTheme="majorHAnsi"/>
      <w:b w:val="0"/>
      <w:color w:val="009EE3"/>
    </w:rPr>
  </w:style>
  <w:style w:type="paragraph" w:customStyle="1" w:styleId="Anmerkung">
    <w:name w:val="Anmerkung"/>
    <w:basedOn w:val="Standard"/>
    <w:link w:val="AnmerkungZchn"/>
    <w:qFormat/>
    <w:rsid w:val="000F18D7"/>
    <w:rPr>
      <w:b/>
      <w:color w:val="FF0000"/>
      <w:sz w:val="28"/>
    </w:rPr>
  </w:style>
  <w:style w:type="character" w:customStyle="1" w:styleId="berschrift1MZchn">
    <w:name w:val="Überschrift 1 M Zchn"/>
    <w:basedOn w:val="berschrift1Zchn"/>
    <w:link w:val="berschrift1M"/>
    <w:rsid w:val="00F56394"/>
    <w:rPr>
      <w:rFonts w:asciiTheme="majorHAnsi" w:hAnsiTheme="majorHAnsi"/>
      <w:b w:val="0"/>
      <w:color w:val="009EE3"/>
      <w:kern w:val="28"/>
      <w:sz w:val="28"/>
      <w:lang w:val="en-US" w:eastAsia="de-DE"/>
    </w:rPr>
  </w:style>
  <w:style w:type="character" w:customStyle="1" w:styleId="AnmerkungZchn">
    <w:name w:val="Anmerkung Zchn"/>
    <w:basedOn w:val="Absatz-Standardschriftart"/>
    <w:link w:val="Anmerkung"/>
    <w:rsid w:val="000F18D7"/>
    <w:rPr>
      <w:rFonts w:ascii="Calibri" w:hAnsi="Calibri"/>
      <w:b/>
      <w:color w:val="FF0000"/>
      <w:sz w:val="28"/>
      <w:lang w:eastAsia="de-DE"/>
    </w:rPr>
  </w:style>
  <w:style w:type="paragraph" w:styleId="KeinLeerraum">
    <w:name w:val="No Spacing"/>
    <w:basedOn w:val="Standard"/>
    <w:uiPriority w:val="1"/>
    <w:qFormat/>
    <w:rsid w:val="00D950EB"/>
    <w:rPr>
      <w:rFonts w:eastAsiaTheme="minorHAnsi" w:cs="Calibri"/>
      <w:sz w:val="22"/>
      <w:szCs w:val="22"/>
      <w:lang w:eastAsia="en-US"/>
    </w:rPr>
  </w:style>
  <w:style w:type="paragraph" w:customStyle="1" w:styleId="Flietext">
    <w:name w:val="Fließtext"/>
    <w:basedOn w:val="Textkrper"/>
    <w:link w:val="FlietextZchn"/>
    <w:qFormat/>
    <w:rsid w:val="003E168D"/>
    <w:pPr>
      <w:spacing w:after="120" w:line="240" w:lineRule="exact"/>
      <w:ind w:left="0"/>
      <w:jc w:val="left"/>
    </w:pPr>
    <w:rPr>
      <w:rFonts w:asciiTheme="majorHAnsi" w:hAnsiTheme="majorHAnsi" w:cs="Arial"/>
      <w:sz w:val="22"/>
    </w:rPr>
  </w:style>
  <w:style w:type="paragraph" w:customStyle="1" w:styleId="berschriftohneNummerierung">
    <w:name w:val="Überschrift ohne Nummerierung"/>
    <w:basedOn w:val="Standard"/>
    <w:link w:val="berschriftohneNummerierungZchn"/>
    <w:autoRedefine/>
    <w:qFormat/>
    <w:rsid w:val="007D314F"/>
    <w:pPr>
      <w:spacing w:before="240" w:after="120" w:line="280" w:lineRule="exact"/>
      <w:contextualSpacing/>
    </w:pPr>
    <w:rPr>
      <w:rFonts w:asciiTheme="majorHAnsi" w:hAnsiTheme="majorHAnsi" w:cs="Arial"/>
      <w:color w:val="009EE3"/>
      <w:sz w:val="28"/>
    </w:rPr>
  </w:style>
  <w:style w:type="character" w:customStyle="1" w:styleId="TextkrperZchn">
    <w:name w:val="Textkörper Zchn"/>
    <w:basedOn w:val="Absatz-Standardschriftart"/>
    <w:link w:val="Textkrper"/>
    <w:rsid w:val="003E168D"/>
    <w:rPr>
      <w:rFonts w:ascii="Calibri" w:hAnsi="Calibri"/>
      <w:lang w:val="en-US" w:eastAsia="de-DE"/>
    </w:rPr>
  </w:style>
  <w:style w:type="character" w:customStyle="1" w:styleId="FlietextZchn">
    <w:name w:val="Fließtext Zchn"/>
    <w:basedOn w:val="TextkrperZchn"/>
    <w:link w:val="Flietext"/>
    <w:rsid w:val="003E168D"/>
    <w:rPr>
      <w:rFonts w:asciiTheme="majorHAnsi" w:hAnsiTheme="majorHAnsi" w:cs="Arial"/>
      <w:sz w:val="22"/>
      <w:lang w:val="en-US" w:eastAsia="de-DE"/>
    </w:rPr>
  </w:style>
  <w:style w:type="paragraph" w:customStyle="1" w:styleId="Subtitel">
    <w:name w:val="Subtitel"/>
    <w:basedOn w:val="berschrift3"/>
    <w:link w:val="SubtitelZchn"/>
    <w:qFormat/>
    <w:rsid w:val="00E73068"/>
    <w:pPr>
      <w:numPr>
        <w:ilvl w:val="0"/>
        <w:numId w:val="0"/>
      </w:numPr>
      <w:spacing w:before="240" w:after="120"/>
      <w:ind w:left="720" w:hanging="720"/>
    </w:pPr>
    <w:rPr>
      <w:rFonts w:ascii="Arial" w:hAnsi="Arial" w:cs="Arial"/>
    </w:rPr>
  </w:style>
  <w:style w:type="character" w:customStyle="1" w:styleId="berschriftohneNummerierungZchn">
    <w:name w:val="Überschrift ohne Nummerierung Zchn"/>
    <w:basedOn w:val="Absatz-Standardschriftart"/>
    <w:link w:val="berschriftohneNummerierung"/>
    <w:rsid w:val="007D314F"/>
    <w:rPr>
      <w:rFonts w:asciiTheme="majorHAnsi" w:hAnsiTheme="majorHAnsi" w:cs="Arial"/>
      <w:color w:val="009EE3"/>
      <w:sz w:val="28"/>
      <w:lang w:eastAsia="de-DE"/>
    </w:rPr>
  </w:style>
  <w:style w:type="paragraph" w:customStyle="1" w:styleId="Bildunterschrift">
    <w:name w:val="Bildunterschrift"/>
    <w:basedOn w:val="Standard"/>
    <w:link w:val="BildunterschriftZchn"/>
    <w:qFormat/>
    <w:rsid w:val="00153AE8"/>
    <w:pPr>
      <w:spacing w:after="120" w:line="240" w:lineRule="exact"/>
    </w:pPr>
    <w:rPr>
      <w:rFonts w:ascii="Arial" w:hAnsi="Arial" w:cs="Arial"/>
      <w:color w:val="B2B2B2"/>
      <w:sz w:val="16"/>
    </w:rPr>
  </w:style>
  <w:style w:type="character" w:customStyle="1" w:styleId="berschrift3Zchn">
    <w:name w:val="Überschrift 3 Zchn"/>
    <w:aliases w:val="Überschrift2 Zchn"/>
    <w:basedOn w:val="Absatz-Standardschriftart"/>
    <w:link w:val="berschrift3"/>
    <w:rsid w:val="00153AE8"/>
    <w:rPr>
      <w:rFonts w:ascii="Calibri" w:hAnsi="Calibri"/>
      <w:i/>
      <w:color w:val="009EE3"/>
      <w:lang w:val="en-US" w:eastAsia="de-DE"/>
    </w:rPr>
  </w:style>
  <w:style w:type="character" w:customStyle="1" w:styleId="SubtitelZchn">
    <w:name w:val="Subtitel Zchn"/>
    <w:basedOn w:val="berschrift3Zchn"/>
    <w:link w:val="Subtitel"/>
    <w:rsid w:val="00E73068"/>
    <w:rPr>
      <w:rFonts w:ascii="Arial" w:hAnsi="Arial" w:cs="Arial"/>
      <w:i/>
      <w:color w:val="009EE3"/>
      <w:lang w:val="en-US" w:eastAsia="de-DE"/>
    </w:rPr>
  </w:style>
  <w:style w:type="paragraph" w:customStyle="1" w:styleId="Zwinschentitel">
    <w:name w:val="Zwinschentitel"/>
    <w:basedOn w:val="Flietext"/>
    <w:link w:val="ZwinschentitelZchn"/>
    <w:qFormat/>
    <w:rsid w:val="00A16C7C"/>
    <w:rPr>
      <w:rFonts w:asciiTheme="minorHAnsi" w:hAnsiTheme="minorHAnsi"/>
    </w:rPr>
  </w:style>
  <w:style w:type="character" w:customStyle="1" w:styleId="BildunterschriftZchn">
    <w:name w:val="Bildunterschrift Zchn"/>
    <w:basedOn w:val="Absatz-Standardschriftart"/>
    <w:link w:val="Bildunterschrift"/>
    <w:rsid w:val="00153AE8"/>
    <w:rPr>
      <w:rFonts w:ascii="Arial" w:hAnsi="Arial" w:cs="Arial"/>
      <w:color w:val="B2B2B2"/>
      <w:sz w:val="16"/>
      <w:lang w:val="en-US" w:eastAsia="de-DE"/>
    </w:rPr>
  </w:style>
  <w:style w:type="paragraph" w:customStyle="1" w:styleId="Fuzeilentext">
    <w:name w:val="Fußzeilentext"/>
    <w:basedOn w:val="Standard"/>
    <w:link w:val="FuzeilentextZchn"/>
    <w:qFormat/>
    <w:rsid w:val="00A16C7C"/>
    <w:pPr>
      <w:tabs>
        <w:tab w:val="left" w:pos="8222"/>
      </w:tabs>
      <w:ind w:left="-79"/>
    </w:pPr>
    <w:rPr>
      <w:rFonts w:asciiTheme="majorHAnsi" w:hAnsiTheme="majorHAnsi" w:cs="Arial"/>
      <w:noProof/>
      <w:sz w:val="16"/>
      <w:szCs w:val="16"/>
    </w:rPr>
  </w:style>
  <w:style w:type="character" w:customStyle="1" w:styleId="ZwinschentitelZchn">
    <w:name w:val="Zwinschentitel Zchn"/>
    <w:basedOn w:val="FlietextZchn"/>
    <w:link w:val="Zwinschentitel"/>
    <w:rsid w:val="00A16C7C"/>
    <w:rPr>
      <w:rFonts w:asciiTheme="minorHAnsi" w:hAnsiTheme="minorHAnsi" w:cs="Arial"/>
      <w:sz w:val="22"/>
      <w:lang w:val="en-US" w:eastAsia="de-DE"/>
    </w:rPr>
  </w:style>
  <w:style w:type="character" w:customStyle="1" w:styleId="FuzeilentextZchn">
    <w:name w:val="Fußzeilentext Zchn"/>
    <w:basedOn w:val="Absatz-Standardschriftart"/>
    <w:link w:val="Fuzeilentext"/>
    <w:rsid w:val="00A16C7C"/>
    <w:rPr>
      <w:rFonts w:asciiTheme="majorHAnsi" w:hAnsiTheme="majorHAnsi" w:cs="Arial"/>
      <w:noProof/>
      <w:sz w:val="16"/>
      <w:szCs w:val="16"/>
      <w:lang w:val="en-US" w:eastAsia="de-DE"/>
    </w:rPr>
  </w:style>
  <w:style w:type="character" w:styleId="Platzhaltertext">
    <w:name w:val="Placeholder Text"/>
    <w:basedOn w:val="Absatz-Standardschriftart"/>
    <w:uiPriority w:val="99"/>
    <w:semiHidden/>
    <w:rsid w:val="00BA4FDB"/>
    <w:rPr>
      <w:color w:val="808080"/>
    </w:rPr>
  </w:style>
  <w:style w:type="character" w:customStyle="1" w:styleId="ListenabsatzZchn">
    <w:name w:val="Listenabsatz Zchn"/>
    <w:aliases w:val="Numbered List Zchn,Paragr-1st Zchn,Colorful List - Accent 11 Zchn,Bullet List Zchn,FooterText Zchn,numbered Zchn,List Paragraph1 Zchn,Paragraphe de liste1 Zchn,Bulletr List Paragraph Zchn,列出段落 Zchn,列出段落1 Zchn,Listeafsnit1 Zchn"/>
    <w:link w:val="Listenabsatz"/>
    <w:uiPriority w:val="34"/>
    <w:locked/>
    <w:rsid w:val="0037093D"/>
    <w:rPr>
      <w:rFonts w:ascii="Calibri" w:hAnsi="Calibri"/>
      <w:lang w:val="en-US" w:eastAsia="de-DE"/>
    </w:rPr>
  </w:style>
  <w:style w:type="character" w:customStyle="1" w:styleId="KopfzeileZchn">
    <w:name w:val="Kopfzeile Zchn"/>
    <w:basedOn w:val="Absatz-Standardschriftart"/>
    <w:link w:val="Kopfzeile"/>
    <w:uiPriority w:val="99"/>
    <w:rsid w:val="00CD6119"/>
    <w:rPr>
      <w:rFonts w:ascii="Calibri" w:hAnsi="Calibri"/>
      <w:lang w:val="en-US" w:eastAsia="de-DE"/>
    </w:rPr>
  </w:style>
  <w:style w:type="character" w:customStyle="1" w:styleId="FuzeileZchn">
    <w:name w:val="Fußzeile Zchn"/>
    <w:basedOn w:val="Absatz-Standardschriftart"/>
    <w:link w:val="Fuzeile"/>
    <w:uiPriority w:val="99"/>
    <w:rsid w:val="00800903"/>
    <w:rPr>
      <w:rFonts w:ascii="Calibri" w:hAnsi="Calibri"/>
      <w:lang w:val="en-US" w:eastAsia="de-DE"/>
    </w:rPr>
  </w:style>
  <w:style w:type="character" w:customStyle="1" w:styleId="NichtaufgelsteErwhnung5">
    <w:name w:val="Nicht aufgelöste Erwähnung5"/>
    <w:basedOn w:val="Absatz-Standardschriftart"/>
    <w:uiPriority w:val="99"/>
    <w:semiHidden/>
    <w:unhideWhenUsed/>
    <w:rsid w:val="00CD5574"/>
    <w:rPr>
      <w:color w:val="605E5C"/>
      <w:shd w:val="clear" w:color="auto" w:fill="E1DFDD"/>
    </w:rPr>
  </w:style>
  <w:style w:type="character" w:customStyle="1" w:styleId="s8">
    <w:name w:val="s8"/>
    <w:basedOn w:val="Absatz-Standardschriftart"/>
    <w:rsid w:val="00F0083F"/>
  </w:style>
  <w:style w:type="character" w:customStyle="1" w:styleId="apple-converted-space">
    <w:name w:val="apple-converted-space"/>
    <w:basedOn w:val="Absatz-Standardschriftart"/>
    <w:rsid w:val="00F0083F"/>
  </w:style>
  <w:style w:type="paragraph" w:customStyle="1" w:styleId="page-intro-copy">
    <w:name w:val="page-intro-copy"/>
    <w:basedOn w:val="Standard"/>
    <w:rsid w:val="009C5DC1"/>
    <w:pPr>
      <w:spacing w:before="100" w:beforeAutospacing="1" w:after="100" w:afterAutospacing="1"/>
    </w:pPr>
    <w:rPr>
      <w:rFonts w:ascii="Times New Roman" w:hAnsi="Times New Roman"/>
      <w:sz w:val="24"/>
      <w:szCs w:val="24"/>
      <w:lang w:eastAsia="de-AT"/>
    </w:rPr>
  </w:style>
  <w:style w:type="paragraph" w:customStyle="1" w:styleId="Default">
    <w:name w:val="Default"/>
    <w:rsid w:val="00580839"/>
    <w:pPr>
      <w:autoSpaceDE w:val="0"/>
      <w:autoSpaceDN w:val="0"/>
      <w:adjustRightInd w:val="0"/>
    </w:pPr>
    <w:rPr>
      <w:rFonts w:ascii="Calibri" w:hAnsi="Calibri" w:cs="Calibri"/>
      <w:color w:val="000000"/>
      <w:sz w:val="24"/>
      <w:szCs w:val="24"/>
    </w:rPr>
  </w:style>
  <w:style w:type="character" w:customStyle="1" w:styleId="NichtaufgelsteErwhnung6">
    <w:name w:val="Nicht aufgelöste Erwähnung6"/>
    <w:basedOn w:val="Absatz-Standardschriftart"/>
    <w:uiPriority w:val="99"/>
    <w:semiHidden/>
    <w:unhideWhenUsed/>
    <w:rsid w:val="00DC6CEC"/>
    <w:rPr>
      <w:color w:val="605E5C"/>
      <w:shd w:val="clear" w:color="auto" w:fill="E1DFDD"/>
    </w:rPr>
  </w:style>
  <w:style w:type="character" w:customStyle="1" w:styleId="cf01">
    <w:name w:val="cf01"/>
    <w:basedOn w:val="Absatz-Standardschriftart"/>
    <w:rsid w:val="00D119E1"/>
    <w:rPr>
      <w:rFonts w:ascii="Segoe UI" w:hAnsi="Segoe UI" w:cs="Segoe UI" w:hint="default"/>
      <w:color w:val="2C363A"/>
      <w:sz w:val="18"/>
      <w:szCs w:val="18"/>
    </w:rPr>
  </w:style>
  <w:style w:type="character" w:customStyle="1" w:styleId="cf11">
    <w:name w:val="cf11"/>
    <w:basedOn w:val="Absatz-Standardschriftart"/>
    <w:rsid w:val="00D119E1"/>
    <w:rPr>
      <w:rFonts w:ascii="Segoe UI" w:hAnsi="Segoe UI" w:cs="Segoe UI" w:hint="default"/>
      <w:i/>
      <w:iCs/>
      <w:color w:val="2C363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9998">
      <w:bodyDiv w:val="1"/>
      <w:marLeft w:val="0"/>
      <w:marRight w:val="0"/>
      <w:marTop w:val="0"/>
      <w:marBottom w:val="0"/>
      <w:divBdr>
        <w:top w:val="none" w:sz="0" w:space="0" w:color="auto"/>
        <w:left w:val="none" w:sz="0" w:space="0" w:color="auto"/>
        <w:bottom w:val="none" w:sz="0" w:space="0" w:color="auto"/>
        <w:right w:val="none" w:sz="0" w:space="0" w:color="auto"/>
      </w:divBdr>
    </w:div>
    <w:div w:id="6490357">
      <w:bodyDiv w:val="1"/>
      <w:marLeft w:val="0"/>
      <w:marRight w:val="0"/>
      <w:marTop w:val="0"/>
      <w:marBottom w:val="0"/>
      <w:divBdr>
        <w:top w:val="none" w:sz="0" w:space="0" w:color="auto"/>
        <w:left w:val="none" w:sz="0" w:space="0" w:color="auto"/>
        <w:bottom w:val="none" w:sz="0" w:space="0" w:color="auto"/>
        <w:right w:val="none" w:sz="0" w:space="0" w:color="auto"/>
      </w:divBdr>
    </w:div>
    <w:div w:id="16661750">
      <w:bodyDiv w:val="1"/>
      <w:marLeft w:val="0"/>
      <w:marRight w:val="0"/>
      <w:marTop w:val="0"/>
      <w:marBottom w:val="0"/>
      <w:divBdr>
        <w:top w:val="none" w:sz="0" w:space="0" w:color="auto"/>
        <w:left w:val="none" w:sz="0" w:space="0" w:color="auto"/>
        <w:bottom w:val="none" w:sz="0" w:space="0" w:color="auto"/>
        <w:right w:val="none" w:sz="0" w:space="0" w:color="auto"/>
      </w:divBdr>
    </w:div>
    <w:div w:id="39212369">
      <w:bodyDiv w:val="1"/>
      <w:marLeft w:val="0"/>
      <w:marRight w:val="0"/>
      <w:marTop w:val="0"/>
      <w:marBottom w:val="0"/>
      <w:divBdr>
        <w:top w:val="none" w:sz="0" w:space="0" w:color="auto"/>
        <w:left w:val="none" w:sz="0" w:space="0" w:color="auto"/>
        <w:bottom w:val="none" w:sz="0" w:space="0" w:color="auto"/>
        <w:right w:val="none" w:sz="0" w:space="0" w:color="auto"/>
      </w:divBdr>
    </w:div>
    <w:div w:id="47993994">
      <w:bodyDiv w:val="1"/>
      <w:marLeft w:val="0"/>
      <w:marRight w:val="0"/>
      <w:marTop w:val="0"/>
      <w:marBottom w:val="0"/>
      <w:divBdr>
        <w:top w:val="none" w:sz="0" w:space="0" w:color="auto"/>
        <w:left w:val="none" w:sz="0" w:space="0" w:color="auto"/>
        <w:bottom w:val="none" w:sz="0" w:space="0" w:color="auto"/>
        <w:right w:val="none" w:sz="0" w:space="0" w:color="auto"/>
      </w:divBdr>
    </w:div>
    <w:div w:id="66996316">
      <w:bodyDiv w:val="1"/>
      <w:marLeft w:val="0"/>
      <w:marRight w:val="0"/>
      <w:marTop w:val="0"/>
      <w:marBottom w:val="0"/>
      <w:divBdr>
        <w:top w:val="none" w:sz="0" w:space="0" w:color="auto"/>
        <w:left w:val="none" w:sz="0" w:space="0" w:color="auto"/>
        <w:bottom w:val="none" w:sz="0" w:space="0" w:color="auto"/>
        <w:right w:val="none" w:sz="0" w:space="0" w:color="auto"/>
      </w:divBdr>
    </w:div>
    <w:div w:id="68117975">
      <w:bodyDiv w:val="1"/>
      <w:marLeft w:val="0"/>
      <w:marRight w:val="0"/>
      <w:marTop w:val="0"/>
      <w:marBottom w:val="0"/>
      <w:divBdr>
        <w:top w:val="none" w:sz="0" w:space="0" w:color="auto"/>
        <w:left w:val="none" w:sz="0" w:space="0" w:color="auto"/>
        <w:bottom w:val="none" w:sz="0" w:space="0" w:color="auto"/>
        <w:right w:val="none" w:sz="0" w:space="0" w:color="auto"/>
      </w:divBdr>
    </w:div>
    <w:div w:id="70734766">
      <w:bodyDiv w:val="1"/>
      <w:marLeft w:val="0"/>
      <w:marRight w:val="0"/>
      <w:marTop w:val="0"/>
      <w:marBottom w:val="0"/>
      <w:divBdr>
        <w:top w:val="none" w:sz="0" w:space="0" w:color="auto"/>
        <w:left w:val="none" w:sz="0" w:space="0" w:color="auto"/>
        <w:bottom w:val="none" w:sz="0" w:space="0" w:color="auto"/>
        <w:right w:val="none" w:sz="0" w:space="0" w:color="auto"/>
      </w:divBdr>
    </w:div>
    <w:div w:id="84301547">
      <w:bodyDiv w:val="1"/>
      <w:marLeft w:val="0"/>
      <w:marRight w:val="0"/>
      <w:marTop w:val="0"/>
      <w:marBottom w:val="0"/>
      <w:divBdr>
        <w:top w:val="none" w:sz="0" w:space="0" w:color="auto"/>
        <w:left w:val="none" w:sz="0" w:space="0" w:color="auto"/>
        <w:bottom w:val="none" w:sz="0" w:space="0" w:color="auto"/>
        <w:right w:val="none" w:sz="0" w:space="0" w:color="auto"/>
      </w:divBdr>
      <w:divsChild>
        <w:div w:id="1323504968">
          <w:marLeft w:val="0"/>
          <w:marRight w:val="0"/>
          <w:marTop w:val="1725"/>
          <w:marBottom w:val="1725"/>
          <w:divBdr>
            <w:top w:val="none" w:sz="0" w:space="0" w:color="auto"/>
            <w:left w:val="none" w:sz="0" w:space="0" w:color="auto"/>
            <w:bottom w:val="none" w:sz="0" w:space="0" w:color="auto"/>
            <w:right w:val="none" w:sz="0" w:space="0" w:color="auto"/>
          </w:divBdr>
          <w:divsChild>
            <w:div w:id="3190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58311">
      <w:bodyDiv w:val="1"/>
      <w:marLeft w:val="0"/>
      <w:marRight w:val="0"/>
      <w:marTop w:val="0"/>
      <w:marBottom w:val="0"/>
      <w:divBdr>
        <w:top w:val="none" w:sz="0" w:space="0" w:color="auto"/>
        <w:left w:val="none" w:sz="0" w:space="0" w:color="auto"/>
        <w:bottom w:val="none" w:sz="0" w:space="0" w:color="auto"/>
        <w:right w:val="none" w:sz="0" w:space="0" w:color="auto"/>
      </w:divBdr>
    </w:div>
    <w:div w:id="120148677">
      <w:bodyDiv w:val="1"/>
      <w:marLeft w:val="0"/>
      <w:marRight w:val="0"/>
      <w:marTop w:val="0"/>
      <w:marBottom w:val="0"/>
      <w:divBdr>
        <w:top w:val="none" w:sz="0" w:space="0" w:color="auto"/>
        <w:left w:val="none" w:sz="0" w:space="0" w:color="auto"/>
        <w:bottom w:val="none" w:sz="0" w:space="0" w:color="auto"/>
        <w:right w:val="none" w:sz="0" w:space="0" w:color="auto"/>
      </w:divBdr>
    </w:div>
    <w:div w:id="136266914">
      <w:bodyDiv w:val="1"/>
      <w:marLeft w:val="0"/>
      <w:marRight w:val="0"/>
      <w:marTop w:val="0"/>
      <w:marBottom w:val="0"/>
      <w:divBdr>
        <w:top w:val="none" w:sz="0" w:space="0" w:color="auto"/>
        <w:left w:val="none" w:sz="0" w:space="0" w:color="auto"/>
        <w:bottom w:val="none" w:sz="0" w:space="0" w:color="auto"/>
        <w:right w:val="none" w:sz="0" w:space="0" w:color="auto"/>
      </w:divBdr>
      <w:divsChild>
        <w:div w:id="334573815">
          <w:marLeft w:val="0"/>
          <w:marRight w:val="0"/>
          <w:marTop w:val="0"/>
          <w:marBottom w:val="0"/>
          <w:divBdr>
            <w:top w:val="none" w:sz="0" w:space="0" w:color="auto"/>
            <w:left w:val="none" w:sz="0" w:space="0" w:color="auto"/>
            <w:bottom w:val="none" w:sz="0" w:space="0" w:color="auto"/>
            <w:right w:val="none" w:sz="0" w:space="0" w:color="auto"/>
          </w:divBdr>
          <w:divsChild>
            <w:div w:id="1740395930">
              <w:marLeft w:val="0"/>
              <w:marRight w:val="0"/>
              <w:marTop w:val="0"/>
              <w:marBottom w:val="0"/>
              <w:divBdr>
                <w:top w:val="none" w:sz="0" w:space="0" w:color="auto"/>
                <w:left w:val="none" w:sz="0" w:space="0" w:color="auto"/>
                <w:bottom w:val="none" w:sz="0" w:space="0" w:color="auto"/>
                <w:right w:val="none" w:sz="0" w:space="0" w:color="auto"/>
              </w:divBdr>
              <w:divsChild>
                <w:div w:id="1846629384">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141892573">
      <w:bodyDiv w:val="1"/>
      <w:marLeft w:val="0"/>
      <w:marRight w:val="0"/>
      <w:marTop w:val="0"/>
      <w:marBottom w:val="0"/>
      <w:divBdr>
        <w:top w:val="none" w:sz="0" w:space="0" w:color="auto"/>
        <w:left w:val="none" w:sz="0" w:space="0" w:color="auto"/>
        <w:bottom w:val="none" w:sz="0" w:space="0" w:color="auto"/>
        <w:right w:val="none" w:sz="0" w:space="0" w:color="auto"/>
      </w:divBdr>
    </w:div>
    <w:div w:id="171142424">
      <w:bodyDiv w:val="1"/>
      <w:marLeft w:val="0"/>
      <w:marRight w:val="0"/>
      <w:marTop w:val="0"/>
      <w:marBottom w:val="0"/>
      <w:divBdr>
        <w:top w:val="none" w:sz="0" w:space="0" w:color="auto"/>
        <w:left w:val="none" w:sz="0" w:space="0" w:color="auto"/>
        <w:bottom w:val="none" w:sz="0" w:space="0" w:color="auto"/>
        <w:right w:val="none" w:sz="0" w:space="0" w:color="auto"/>
      </w:divBdr>
    </w:div>
    <w:div w:id="172108566">
      <w:bodyDiv w:val="1"/>
      <w:marLeft w:val="0"/>
      <w:marRight w:val="0"/>
      <w:marTop w:val="0"/>
      <w:marBottom w:val="0"/>
      <w:divBdr>
        <w:top w:val="none" w:sz="0" w:space="0" w:color="auto"/>
        <w:left w:val="none" w:sz="0" w:space="0" w:color="auto"/>
        <w:bottom w:val="none" w:sz="0" w:space="0" w:color="auto"/>
        <w:right w:val="none" w:sz="0" w:space="0" w:color="auto"/>
      </w:divBdr>
    </w:div>
    <w:div w:id="192764319">
      <w:bodyDiv w:val="1"/>
      <w:marLeft w:val="0"/>
      <w:marRight w:val="0"/>
      <w:marTop w:val="0"/>
      <w:marBottom w:val="0"/>
      <w:divBdr>
        <w:top w:val="none" w:sz="0" w:space="0" w:color="auto"/>
        <w:left w:val="none" w:sz="0" w:space="0" w:color="auto"/>
        <w:bottom w:val="none" w:sz="0" w:space="0" w:color="auto"/>
        <w:right w:val="none" w:sz="0" w:space="0" w:color="auto"/>
      </w:divBdr>
      <w:divsChild>
        <w:div w:id="216286433">
          <w:marLeft w:val="0"/>
          <w:marRight w:val="0"/>
          <w:marTop w:val="0"/>
          <w:marBottom w:val="0"/>
          <w:divBdr>
            <w:top w:val="none" w:sz="0" w:space="0" w:color="auto"/>
            <w:left w:val="none" w:sz="0" w:space="0" w:color="auto"/>
            <w:bottom w:val="none" w:sz="0" w:space="0" w:color="auto"/>
            <w:right w:val="none" w:sz="0" w:space="0" w:color="auto"/>
          </w:divBdr>
          <w:divsChild>
            <w:div w:id="2123113091">
              <w:marLeft w:val="0"/>
              <w:marRight w:val="0"/>
              <w:marTop w:val="0"/>
              <w:marBottom w:val="0"/>
              <w:divBdr>
                <w:top w:val="none" w:sz="0" w:space="0" w:color="auto"/>
                <w:left w:val="none" w:sz="0" w:space="0" w:color="auto"/>
                <w:bottom w:val="none" w:sz="0" w:space="0" w:color="auto"/>
                <w:right w:val="none" w:sz="0" w:space="0" w:color="auto"/>
              </w:divBdr>
              <w:divsChild>
                <w:div w:id="923145945">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208150232">
      <w:bodyDiv w:val="1"/>
      <w:marLeft w:val="0"/>
      <w:marRight w:val="0"/>
      <w:marTop w:val="0"/>
      <w:marBottom w:val="0"/>
      <w:divBdr>
        <w:top w:val="none" w:sz="0" w:space="0" w:color="auto"/>
        <w:left w:val="none" w:sz="0" w:space="0" w:color="auto"/>
        <w:bottom w:val="none" w:sz="0" w:space="0" w:color="auto"/>
        <w:right w:val="none" w:sz="0" w:space="0" w:color="auto"/>
      </w:divBdr>
      <w:divsChild>
        <w:div w:id="617571425">
          <w:marLeft w:val="0"/>
          <w:marRight w:val="0"/>
          <w:marTop w:val="0"/>
          <w:marBottom w:val="0"/>
          <w:divBdr>
            <w:top w:val="none" w:sz="0" w:space="0" w:color="auto"/>
            <w:left w:val="none" w:sz="0" w:space="0" w:color="auto"/>
            <w:bottom w:val="none" w:sz="0" w:space="0" w:color="auto"/>
            <w:right w:val="none" w:sz="0" w:space="0" w:color="auto"/>
          </w:divBdr>
          <w:divsChild>
            <w:div w:id="1661621485">
              <w:marLeft w:val="0"/>
              <w:marRight w:val="0"/>
              <w:marTop w:val="0"/>
              <w:marBottom w:val="0"/>
              <w:divBdr>
                <w:top w:val="none" w:sz="0" w:space="0" w:color="auto"/>
                <w:left w:val="none" w:sz="0" w:space="0" w:color="auto"/>
                <w:bottom w:val="none" w:sz="0" w:space="0" w:color="auto"/>
                <w:right w:val="none" w:sz="0" w:space="0" w:color="auto"/>
              </w:divBdr>
              <w:divsChild>
                <w:div w:id="1692418682">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211311413">
      <w:bodyDiv w:val="1"/>
      <w:marLeft w:val="0"/>
      <w:marRight w:val="0"/>
      <w:marTop w:val="0"/>
      <w:marBottom w:val="0"/>
      <w:divBdr>
        <w:top w:val="none" w:sz="0" w:space="0" w:color="auto"/>
        <w:left w:val="none" w:sz="0" w:space="0" w:color="auto"/>
        <w:bottom w:val="none" w:sz="0" w:space="0" w:color="auto"/>
        <w:right w:val="none" w:sz="0" w:space="0" w:color="auto"/>
      </w:divBdr>
      <w:divsChild>
        <w:div w:id="410547268">
          <w:marLeft w:val="0"/>
          <w:marRight w:val="0"/>
          <w:marTop w:val="0"/>
          <w:marBottom w:val="0"/>
          <w:divBdr>
            <w:top w:val="none" w:sz="0" w:space="0" w:color="auto"/>
            <w:left w:val="none" w:sz="0" w:space="0" w:color="auto"/>
            <w:bottom w:val="none" w:sz="0" w:space="0" w:color="auto"/>
            <w:right w:val="none" w:sz="0" w:space="0" w:color="auto"/>
          </w:divBdr>
        </w:div>
      </w:divsChild>
    </w:div>
    <w:div w:id="214506098">
      <w:bodyDiv w:val="1"/>
      <w:marLeft w:val="0"/>
      <w:marRight w:val="0"/>
      <w:marTop w:val="0"/>
      <w:marBottom w:val="0"/>
      <w:divBdr>
        <w:top w:val="none" w:sz="0" w:space="0" w:color="auto"/>
        <w:left w:val="none" w:sz="0" w:space="0" w:color="auto"/>
        <w:bottom w:val="none" w:sz="0" w:space="0" w:color="auto"/>
        <w:right w:val="none" w:sz="0" w:space="0" w:color="auto"/>
      </w:divBdr>
    </w:div>
    <w:div w:id="215354596">
      <w:bodyDiv w:val="1"/>
      <w:marLeft w:val="0"/>
      <w:marRight w:val="0"/>
      <w:marTop w:val="0"/>
      <w:marBottom w:val="0"/>
      <w:divBdr>
        <w:top w:val="none" w:sz="0" w:space="0" w:color="auto"/>
        <w:left w:val="none" w:sz="0" w:space="0" w:color="auto"/>
        <w:bottom w:val="none" w:sz="0" w:space="0" w:color="auto"/>
        <w:right w:val="none" w:sz="0" w:space="0" w:color="auto"/>
      </w:divBdr>
    </w:div>
    <w:div w:id="220214514">
      <w:bodyDiv w:val="1"/>
      <w:marLeft w:val="0"/>
      <w:marRight w:val="0"/>
      <w:marTop w:val="0"/>
      <w:marBottom w:val="0"/>
      <w:divBdr>
        <w:top w:val="none" w:sz="0" w:space="0" w:color="auto"/>
        <w:left w:val="none" w:sz="0" w:space="0" w:color="auto"/>
        <w:bottom w:val="none" w:sz="0" w:space="0" w:color="auto"/>
        <w:right w:val="none" w:sz="0" w:space="0" w:color="auto"/>
      </w:divBdr>
      <w:divsChild>
        <w:div w:id="376320828">
          <w:marLeft w:val="1166"/>
          <w:marRight w:val="0"/>
          <w:marTop w:val="20"/>
          <w:marBottom w:val="0"/>
          <w:divBdr>
            <w:top w:val="none" w:sz="0" w:space="0" w:color="auto"/>
            <w:left w:val="none" w:sz="0" w:space="0" w:color="auto"/>
            <w:bottom w:val="none" w:sz="0" w:space="0" w:color="auto"/>
            <w:right w:val="none" w:sz="0" w:space="0" w:color="auto"/>
          </w:divBdr>
        </w:div>
      </w:divsChild>
    </w:div>
    <w:div w:id="231550001">
      <w:bodyDiv w:val="1"/>
      <w:marLeft w:val="0"/>
      <w:marRight w:val="0"/>
      <w:marTop w:val="0"/>
      <w:marBottom w:val="0"/>
      <w:divBdr>
        <w:top w:val="none" w:sz="0" w:space="0" w:color="auto"/>
        <w:left w:val="none" w:sz="0" w:space="0" w:color="auto"/>
        <w:bottom w:val="none" w:sz="0" w:space="0" w:color="auto"/>
        <w:right w:val="none" w:sz="0" w:space="0" w:color="auto"/>
      </w:divBdr>
      <w:divsChild>
        <w:div w:id="521750994">
          <w:marLeft w:val="0"/>
          <w:marRight w:val="0"/>
          <w:marTop w:val="0"/>
          <w:marBottom w:val="0"/>
          <w:divBdr>
            <w:top w:val="none" w:sz="0" w:space="0" w:color="auto"/>
            <w:left w:val="none" w:sz="0" w:space="0" w:color="auto"/>
            <w:bottom w:val="none" w:sz="0" w:space="0" w:color="auto"/>
            <w:right w:val="none" w:sz="0" w:space="0" w:color="auto"/>
          </w:divBdr>
          <w:divsChild>
            <w:div w:id="403182401">
              <w:marLeft w:val="0"/>
              <w:marRight w:val="0"/>
              <w:marTop w:val="0"/>
              <w:marBottom w:val="0"/>
              <w:divBdr>
                <w:top w:val="none" w:sz="0" w:space="0" w:color="auto"/>
                <w:left w:val="none" w:sz="0" w:space="0" w:color="auto"/>
                <w:bottom w:val="none" w:sz="0" w:space="0" w:color="auto"/>
                <w:right w:val="none" w:sz="0" w:space="0" w:color="auto"/>
              </w:divBdr>
              <w:divsChild>
                <w:div w:id="553783384">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281158285">
      <w:bodyDiv w:val="1"/>
      <w:marLeft w:val="0"/>
      <w:marRight w:val="0"/>
      <w:marTop w:val="0"/>
      <w:marBottom w:val="0"/>
      <w:divBdr>
        <w:top w:val="none" w:sz="0" w:space="0" w:color="auto"/>
        <w:left w:val="none" w:sz="0" w:space="0" w:color="auto"/>
        <w:bottom w:val="none" w:sz="0" w:space="0" w:color="auto"/>
        <w:right w:val="none" w:sz="0" w:space="0" w:color="auto"/>
      </w:divBdr>
      <w:divsChild>
        <w:div w:id="1549492211">
          <w:marLeft w:val="0"/>
          <w:marRight w:val="0"/>
          <w:marTop w:val="0"/>
          <w:marBottom w:val="0"/>
          <w:divBdr>
            <w:top w:val="none" w:sz="0" w:space="0" w:color="auto"/>
            <w:left w:val="none" w:sz="0" w:space="0" w:color="auto"/>
            <w:bottom w:val="none" w:sz="0" w:space="0" w:color="auto"/>
            <w:right w:val="none" w:sz="0" w:space="0" w:color="auto"/>
          </w:divBdr>
          <w:divsChild>
            <w:div w:id="480922031">
              <w:marLeft w:val="0"/>
              <w:marRight w:val="0"/>
              <w:marTop w:val="0"/>
              <w:marBottom w:val="0"/>
              <w:divBdr>
                <w:top w:val="none" w:sz="0" w:space="0" w:color="auto"/>
                <w:left w:val="none" w:sz="0" w:space="0" w:color="auto"/>
                <w:bottom w:val="none" w:sz="0" w:space="0" w:color="auto"/>
                <w:right w:val="none" w:sz="0" w:space="0" w:color="auto"/>
              </w:divBdr>
              <w:divsChild>
                <w:div w:id="1569076942">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296957568">
      <w:bodyDiv w:val="1"/>
      <w:marLeft w:val="0"/>
      <w:marRight w:val="0"/>
      <w:marTop w:val="0"/>
      <w:marBottom w:val="0"/>
      <w:divBdr>
        <w:top w:val="none" w:sz="0" w:space="0" w:color="auto"/>
        <w:left w:val="none" w:sz="0" w:space="0" w:color="auto"/>
        <w:bottom w:val="none" w:sz="0" w:space="0" w:color="auto"/>
        <w:right w:val="none" w:sz="0" w:space="0" w:color="auto"/>
      </w:divBdr>
    </w:div>
    <w:div w:id="303513918">
      <w:bodyDiv w:val="1"/>
      <w:marLeft w:val="0"/>
      <w:marRight w:val="0"/>
      <w:marTop w:val="0"/>
      <w:marBottom w:val="0"/>
      <w:divBdr>
        <w:top w:val="none" w:sz="0" w:space="0" w:color="auto"/>
        <w:left w:val="none" w:sz="0" w:space="0" w:color="auto"/>
        <w:bottom w:val="none" w:sz="0" w:space="0" w:color="auto"/>
        <w:right w:val="none" w:sz="0" w:space="0" w:color="auto"/>
      </w:divBdr>
    </w:div>
    <w:div w:id="317878454">
      <w:bodyDiv w:val="1"/>
      <w:marLeft w:val="0"/>
      <w:marRight w:val="0"/>
      <w:marTop w:val="0"/>
      <w:marBottom w:val="0"/>
      <w:divBdr>
        <w:top w:val="none" w:sz="0" w:space="0" w:color="auto"/>
        <w:left w:val="none" w:sz="0" w:space="0" w:color="auto"/>
        <w:bottom w:val="none" w:sz="0" w:space="0" w:color="auto"/>
        <w:right w:val="none" w:sz="0" w:space="0" w:color="auto"/>
      </w:divBdr>
    </w:div>
    <w:div w:id="326979959">
      <w:bodyDiv w:val="1"/>
      <w:marLeft w:val="0"/>
      <w:marRight w:val="0"/>
      <w:marTop w:val="0"/>
      <w:marBottom w:val="0"/>
      <w:divBdr>
        <w:top w:val="none" w:sz="0" w:space="0" w:color="auto"/>
        <w:left w:val="none" w:sz="0" w:space="0" w:color="auto"/>
        <w:bottom w:val="none" w:sz="0" w:space="0" w:color="auto"/>
        <w:right w:val="none" w:sz="0" w:space="0" w:color="auto"/>
      </w:divBdr>
      <w:divsChild>
        <w:div w:id="1129741768">
          <w:marLeft w:val="0"/>
          <w:marRight w:val="0"/>
          <w:marTop w:val="0"/>
          <w:marBottom w:val="0"/>
          <w:divBdr>
            <w:top w:val="none" w:sz="0" w:space="0" w:color="auto"/>
            <w:left w:val="none" w:sz="0" w:space="0" w:color="auto"/>
            <w:bottom w:val="none" w:sz="0" w:space="0" w:color="auto"/>
            <w:right w:val="none" w:sz="0" w:space="0" w:color="auto"/>
          </w:divBdr>
        </w:div>
      </w:divsChild>
    </w:div>
    <w:div w:id="328408231">
      <w:bodyDiv w:val="1"/>
      <w:marLeft w:val="0"/>
      <w:marRight w:val="0"/>
      <w:marTop w:val="0"/>
      <w:marBottom w:val="0"/>
      <w:divBdr>
        <w:top w:val="none" w:sz="0" w:space="0" w:color="auto"/>
        <w:left w:val="none" w:sz="0" w:space="0" w:color="auto"/>
        <w:bottom w:val="none" w:sz="0" w:space="0" w:color="auto"/>
        <w:right w:val="none" w:sz="0" w:space="0" w:color="auto"/>
      </w:divBdr>
    </w:div>
    <w:div w:id="346717451">
      <w:bodyDiv w:val="1"/>
      <w:marLeft w:val="0"/>
      <w:marRight w:val="0"/>
      <w:marTop w:val="0"/>
      <w:marBottom w:val="0"/>
      <w:divBdr>
        <w:top w:val="none" w:sz="0" w:space="0" w:color="auto"/>
        <w:left w:val="none" w:sz="0" w:space="0" w:color="auto"/>
        <w:bottom w:val="none" w:sz="0" w:space="0" w:color="auto"/>
        <w:right w:val="none" w:sz="0" w:space="0" w:color="auto"/>
      </w:divBdr>
      <w:divsChild>
        <w:div w:id="1471440330">
          <w:marLeft w:val="0"/>
          <w:marRight w:val="0"/>
          <w:marTop w:val="0"/>
          <w:marBottom w:val="0"/>
          <w:divBdr>
            <w:top w:val="none" w:sz="0" w:space="0" w:color="auto"/>
            <w:left w:val="none" w:sz="0" w:space="0" w:color="auto"/>
            <w:bottom w:val="none" w:sz="0" w:space="0" w:color="auto"/>
            <w:right w:val="none" w:sz="0" w:space="0" w:color="auto"/>
          </w:divBdr>
          <w:divsChild>
            <w:div w:id="1554123665">
              <w:marLeft w:val="0"/>
              <w:marRight w:val="0"/>
              <w:marTop w:val="0"/>
              <w:marBottom w:val="0"/>
              <w:divBdr>
                <w:top w:val="none" w:sz="0" w:space="0" w:color="auto"/>
                <w:left w:val="none" w:sz="0" w:space="0" w:color="auto"/>
                <w:bottom w:val="none" w:sz="0" w:space="0" w:color="auto"/>
                <w:right w:val="none" w:sz="0" w:space="0" w:color="auto"/>
              </w:divBdr>
              <w:divsChild>
                <w:div w:id="1260092947">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355934175">
      <w:bodyDiv w:val="1"/>
      <w:marLeft w:val="0"/>
      <w:marRight w:val="0"/>
      <w:marTop w:val="0"/>
      <w:marBottom w:val="0"/>
      <w:divBdr>
        <w:top w:val="none" w:sz="0" w:space="0" w:color="auto"/>
        <w:left w:val="none" w:sz="0" w:space="0" w:color="auto"/>
        <w:bottom w:val="none" w:sz="0" w:space="0" w:color="auto"/>
        <w:right w:val="none" w:sz="0" w:space="0" w:color="auto"/>
      </w:divBdr>
    </w:div>
    <w:div w:id="362437358">
      <w:bodyDiv w:val="1"/>
      <w:marLeft w:val="0"/>
      <w:marRight w:val="0"/>
      <w:marTop w:val="0"/>
      <w:marBottom w:val="0"/>
      <w:divBdr>
        <w:top w:val="none" w:sz="0" w:space="0" w:color="auto"/>
        <w:left w:val="none" w:sz="0" w:space="0" w:color="auto"/>
        <w:bottom w:val="none" w:sz="0" w:space="0" w:color="auto"/>
        <w:right w:val="none" w:sz="0" w:space="0" w:color="auto"/>
      </w:divBdr>
    </w:div>
    <w:div w:id="369382629">
      <w:bodyDiv w:val="1"/>
      <w:marLeft w:val="0"/>
      <w:marRight w:val="0"/>
      <w:marTop w:val="0"/>
      <w:marBottom w:val="0"/>
      <w:divBdr>
        <w:top w:val="none" w:sz="0" w:space="0" w:color="auto"/>
        <w:left w:val="none" w:sz="0" w:space="0" w:color="auto"/>
        <w:bottom w:val="none" w:sz="0" w:space="0" w:color="auto"/>
        <w:right w:val="none" w:sz="0" w:space="0" w:color="auto"/>
      </w:divBdr>
    </w:div>
    <w:div w:id="394620326">
      <w:bodyDiv w:val="1"/>
      <w:marLeft w:val="0"/>
      <w:marRight w:val="0"/>
      <w:marTop w:val="0"/>
      <w:marBottom w:val="0"/>
      <w:divBdr>
        <w:top w:val="none" w:sz="0" w:space="0" w:color="auto"/>
        <w:left w:val="none" w:sz="0" w:space="0" w:color="auto"/>
        <w:bottom w:val="none" w:sz="0" w:space="0" w:color="auto"/>
        <w:right w:val="none" w:sz="0" w:space="0" w:color="auto"/>
      </w:divBdr>
      <w:divsChild>
        <w:div w:id="213854421">
          <w:marLeft w:val="0"/>
          <w:marRight w:val="0"/>
          <w:marTop w:val="0"/>
          <w:marBottom w:val="0"/>
          <w:divBdr>
            <w:top w:val="none" w:sz="0" w:space="0" w:color="auto"/>
            <w:left w:val="none" w:sz="0" w:space="0" w:color="auto"/>
            <w:bottom w:val="none" w:sz="0" w:space="0" w:color="auto"/>
            <w:right w:val="none" w:sz="0" w:space="0" w:color="auto"/>
          </w:divBdr>
          <w:divsChild>
            <w:div w:id="184752043">
              <w:marLeft w:val="0"/>
              <w:marRight w:val="0"/>
              <w:marTop w:val="0"/>
              <w:marBottom w:val="0"/>
              <w:divBdr>
                <w:top w:val="none" w:sz="0" w:space="0" w:color="auto"/>
                <w:left w:val="none" w:sz="0" w:space="0" w:color="auto"/>
                <w:bottom w:val="none" w:sz="0" w:space="0" w:color="auto"/>
                <w:right w:val="none" w:sz="0" w:space="0" w:color="auto"/>
              </w:divBdr>
              <w:divsChild>
                <w:div w:id="1383283977">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446581837">
      <w:bodyDiv w:val="1"/>
      <w:marLeft w:val="0"/>
      <w:marRight w:val="0"/>
      <w:marTop w:val="0"/>
      <w:marBottom w:val="0"/>
      <w:divBdr>
        <w:top w:val="none" w:sz="0" w:space="0" w:color="auto"/>
        <w:left w:val="none" w:sz="0" w:space="0" w:color="auto"/>
        <w:bottom w:val="none" w:sz="0" w:space="0" w:color="auto"/>
        <w:right w:val="none" w:sz="0" w:space="0" w:color="auto"/>
      </w:divBdr>
      <w:divsChild>
        <w:div w:id="1821192296">
          <w:marLeft w:val="418"/>
          <w:marRight w:val="0"/>
          <w:marTop w:val="150"/>
          <w:marBottom w:val="0"/>
          <w:divBdr>
            <w:top w:val="none" w:sz="0" w:space="0" w:color="auto"/>
            <w:left w:val="none" w:sz="0" w:space="0" w:color="auto"/>
            <w:bottom w:val="none" w:sz="0" w:space="0" w:color="auto"/>
            <w:right w:val="none" w:sz="0" w:space="0" w:color="auto"/>
          </w:divBdr>
        </w:div>
      </w:divsChild>
    </w:div>
    <w:div w:id="459344523">
      <w:bodyDiv w:val="1"/>
      <w:marLeft w:val="0"/>
      <w:marRight w:val="0"/>
      <w:marTop w:val="0"/>
      <w:marBottom w:val="0"/>
      <w:divBdr>
        <w:top w:val="none" w:sz="0" w:space="0" w:color="auto"/>
        <w:left w:val="none" w:sz="0" w:space="0" w:color="auto"/>
        <w:bottom w:val="none" w:sz="0" w:space="0" w:color="auto"/>
        <w:right w:val="none" w:sz="0" w:space="0" w:color="auto"/>
      </w:divBdr>
    </w:div>
    <w:div w:id="481459327">
      <w:bodyDiv w:val="1"/>
      <w:marLeft w:val="0"/>
      <w:marRight w:val="0"/>
      <w:marTop w:val="0"/>
      <w:marBottom w:val="0"/>
      <w:divBdr>
        <w:top w:val="none" w:sz="0" w:space="0" w:color="auto"/>
        <w:left w:val="none" w:sz="0" w:space="0" w:color="auto"/>
        <w:bottom w:val="none" w:sz="0" w:space="0" w:color="auto"/>
        <w:right w:val="none" w:sz="0" w:space="0" w:color="auto"/>
      </w:divBdr>
      <w:divsChild>
        <w:div w:id="1125349171">
          <w:marLeft w:val="0"/>
          <w:marRight w:val="0"/>
          <w:marTop w:val="0"/>
          <w:marBottom w:val="0"/>
          <w:divBdr>
            <w:top w:val="none" w:sz="0" w:space="0" w:color="auto"/>
            <w:left w:val="none" w:sz="0" w:space="0" w:color="auto"/>
            <w:bottom w:val="none" w:sz="0" w:space="0" w:color="auto"/>
            <w:right w:val="none" w:sz="0" w:space="0" w:color="auto"/>
          </w:divBdr>
          <w:divsChild>
            <w:div w:id="1536307772">
              <w:marLeft w:val="0"/>
              <w:marRight w:val="0"/>
              <w:marTop w:val="0"/>
              <w:marBottom w:val="0"/>
              <w:divBdr>
                <w:top w:val="none" w:sz="0" w:space="0" w:color="auto"/>
                <w:left w:val="none" w:sz="0" w:space="0" w:color="auto"/>
                <w:bottom w:val="none" w:sz="0" w:space="0" w:color="auto"/>
                <w:right w:val="none" w:sz="0" w:space="0" w:color="auto"/>
              </w:divBdr>
              <w:divsChild>
                <w:div w:id="1550262310">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547648587">
      <w:bodyDiv w:val="1"/>
      <w:marLeft w:val="0"/>
      <w:marRight w:val="0"/>
      <w:marTop w:val="0"/>
      <w:marBottom w:val="0"/>
      <w:divBdr>
        <w:top w:val="none" w:sz="0" w:space="0" w:color="auto"/>
        <w:left w:val="none" w:sz="0" w:space="0" w:color="auto"/>
        <w:bottom w:val="none" w:sz="0" w:space="0" w:color="auto"/>
        <w:right w:val="none" w:sz="0" w:space="0" w:color="auto"/>
      </w:divBdr>
    </w:div>
    <w:div w:id="553197009">
      <w:bodyDiv w:val="1"/>
      <w:marLeft w:val="0"/>
      <w:marRight w:val="0"/>
      <w:marTop w:val="0"/>
      <w:marBottom w:val="0"/>
      <w:divBdr>
        <w:top w:val="none" w:sz="0" w:space="0" w:color="auto"/>
        <w:left w:val="none" w:sz="0" w:space="0" w:color="auto"/>
        <w:bottom w:val="none" w:sz="0" w:space="0" w:color="auto"/>
        <w:right w:val="none" w:sz="0" w:space="0" w:color="auto"/>
      </w:divBdr>
      <w:divsChild>
        <w:div w:id="470637161">
          <w:marLeft w:val="0"/>
          <w:marRight w:val="0"/>
          <w:marTop w:val="0"/>
          <w:marBottom w:val="0"/>
          <w:divBdr>
            <w:top w:val="none" w:sz="0" w:space="0" w:color="auto"/>
            <w:left w:val="none" w:sz="0" w:space="0" w:color="auto"/>
            <w:bottom w:val="none" w:sz="0" w:space="0" w:color="auto"/>
            <w:right w:val="none" w:sz="0" w:space="0" w:color="auto"/>
          </w:divBdr>
          <w:divsChild>
            <w:div w:id="1952778001">
              <w:marLeft w:val="0"/>
              <w:marRight w:val="0"/>
              <w:marTop w:val="0"/>
              <w:marBottom w:val="0"/>
              <w:divBdr>
                <w:top w:val="none" w:sz="0" w:space="0" w:color="auto"/>
                <w:left w:val="none" w:sz="0" w:space="0" w:color="auto"/>
                <w:bottom w:val="none" w:sz="0" w:space="0" w:color="auto"/>
                <w:right w:val="none" w:sz="0" w:space="0" w:color="auto"/>
              </w:divBdr>
              <w:divsChild>
                <w:div w:id="2088189299">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554007734">
      <w:bodyDiv w:val="1"/>
      <w:marLeft w:val="0"/>
      <w:marRight w:val="0"/>
      <w:marTop w:val="0"/>
      <w:marBottom w:val="0"/>
      <w:divBdr>
        <w:top w:val="none" w:sz="0" w:space="0" w:color="auto"/>
        <w:left w:val="none" w:sz="0" w:space="0" w:color="auto"/>
        <w:bottom w:val="none" w:sz="0" w:space="0" w:color="auto"/>
        <w:right w:val="none" w:sz="0" w:space="0" w:color="auto"/>
      </w:divBdr>
    </w:div>
    <w:div w:id="572129635">
      <w:bodyDiv w:val="1"/>
      <w:marLeft w:val="0"/>
      <w:marRight w:val="0"/>
      <w:marTop w:val="0"/>
      <w:marBottom w:val="0"/>
      <w:divBdr>
        <w:top w:val="none" w:sz="0" w:space="0" w:color="auto"/>
        <w:left w:val="none" w:sz="0" w:space="0" w:color="auto"/>
        <w:bottom w:val="none" w:sz="0" w:space="0" w:color="auto"/>
        <w:right w:val="none" w:sz="0" w:space="0" w:color="auto"/>
      </w:divBdr>
    </w:div>
    <w:div w:id="590361463">
      <w:bodyDiv w:val="1"/>
      <w:marLeft w:val="0"/>
      <w:marRight w:val="0"/>
      <w:marTop w:val="0"/>
      <w:marBottom w:val="0"/>
      <w:divBdr>
        <w:top w:val="none" w:sz="0" w:space="0" w:color="auto"/>
        <w:left w:val="none" w:sz="0" w:space="0" w:color="auto"/>
        <w:bottom w:val="none" w:sz="0" w:space="0" w:color="auto"/>
        <w:right w:val="none" w:sz="0" w:space="0" w:color="auto"/>
      </w:divBdr>
      <w:divsChild>
        <w:div w:id="1839347063">
          <w:marLeft w:val="0"/>
          <w:marRight w:val="0"/>
          <w:marTop w:val="0"/>
          <w:marBottom w:val="0"/>
          <w:divBdr>
            <w:top w:val="none" w:sz="0" w:space="0" w:color="auto"/>
            <w:left w:val="none" w:sz="0" w:space="0" w:color="auto"/>
            <w:bottom w:val="none" w:sz="0" w:space="0" w:color="auto"/>
            <w:right w:val="none" w:sz="0" w:space="0" w:color="auto"/>
          </w:divBdr>
          <w:divsChild>
            <w:div w:id="2142576488">
              <w:marLeft w:val="0"/>
              <w:marRight w:val="0"/>
              <w:marTop w:val="0"/>
              <w:marBottom w:val="0"/>
              <w:divBdr>
                <w:top w:val="none" w:sz="0" w:space="0" w:color="auto"/>
                <w:left w:val="none" w:sz="0" w:space="0" w:color="auto"/>
                <w:bottom w:val="none" w:sz="0" w:space="0" w:color="auto"/>
                <w:right w:val="none" w:sz="0" w:space="0" w:color="auto"/>
              </w:divBdr>
              <w:divsChild>
                <w:div w:id="1219590379">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643505660">
      <w:bodyDiv w:val="1"/>
      <w:marLeft w:val="0"/>
      <w:marRight w:val="0"/>
      <w:marTop w:val="0"/>
      <w:marBottom w:val="0"/>
      <w:divBdr>
        <w:top w:val="none" w:sz="0" w:space="0" w:color="auto"/>
        <w:left w:val="none" w:sz="0" w:space="0" w:color="auto"/>
        <w:bottom w:val="none" w:sz="0" w:space="0" w:color="auto"/>
        <w:right w:val="none" w:sz="0" w:space="0" w:color="auto"/>
      </w:divBdr>
      <w:divsChild>
        <w:div w:id="2118912852">
          <w:marLeft w:val="0"/>
          <w:marRight w:val="0"/>
          <w:marTop w:val="0"/>
          <w:marBottom w:val="0"/>
          <w:divBdr>
            <w:top w:val="none" w:sz="0" w:space="0" w:color="auto"/>
            <w:left w:val="none" w:sz="0" w:space="0" w:color="auto"/>
            <w:bottom w:val="none" w:sz="0" w:space="0" w:color="auto"/>
            <w:right w:val="none" w:sz="0" w:space="0" w:color="auto"/>
          </w:divBdr>
          <w:divsChild>
            <w:div w:id="463079835">
              <w:marLeft w:val="0"/>
              <w:marRight w:val="0"/>
              <w:marTop w:val="0"/>
              <w:marBottom w:val="0"/>
              <w:divBdr>
                <w:top w:val="none" w:sz="0" w:space="0" w:color="auto"/>
                <w:left w:val="none" w:sz="0" w:space="0" w:color="auto"/>
                <w:bottom w:val="none" w:sz="0" w:space="0" w:color="auto"/>
                <w:right w:val="none" w:sz="0" w:space="0" w:color="auto"/>
              </w:divBdr>
              <w:divsChild>
                <w:div w:id="1096555673">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657733210">
      <w:bodyDiv w:val="1"/>
      <w:marLeft w:val="0"/>
      <w:marRight w:val="0"/>
      <w:marTop w:val="0"/>
      <w:marBottom w:val="0"/>
      <w:divBdr>
        <w:top w:val="none" w:sz="0" w:space="0" w:color="auto"/>
        <w:left w:val="none" w:sz="0" w:space="0" w:color="auto"/>
        <w:bottom w:val="none" w:sz="0" w:space="0" w:color="auto"/>
        <w:right w:val="none" w:sz="0" w:space="0" w:color="auto"/>
      </w:divBdr>
    </w:div>
    <w:div w:id="686522283">
      <w:bodyDiv w:val="1"/>
      <w:marLeft w:val="0"/>
      <w:marRight w:val="0"/>
      <w:marTop w:val="0"/>
      <w:marBottom w:val="0"/>
      <w:divBdr>
        <w:top w:val="none" w:sz="0" w:space="0" w:color="auto"/>
        <w:left w:val="none" w:sz="0" w:space="0" w:color="auto"/>
        <w:bottom w:val="none" w:sz="0" w:space="0" w:color="auto"/>
        <w:right w:val="none" w:sz="0" w:space="0" w:color="auto"/>
      </w:divBdr>
    </w:div>
    <w:div w:id="715469075">
      <w:bodyDiv w:val="1"/>
      <w:marLeft w:val="0"/>
      <w:marRight w:val="0"/>
      <w:marTop w:val="0"/>
      <w:marBottom w:val="0"/>
      <w:divBdr>
        <w:top w:val="none" w:sz="0" w:space="0" w:color="auto"/>
        <w:left w:val="none" w:sz="0" w:space="0" w:color="auto"/>
        <w:bottom w:val="none" w:sz="0" w:space="0" w:color="auto"/>
        <w:right w:val="none" w:sz="0" w:space="0" w:color="auto"/>
      </w:divBdr>
      <w:divsChild>
        <w:div w:id="760414653">
          <w:marLeft w:val="0"/>
          <w:marRight w:val="0"/>
          <w:marTop w:val="0"/>
          <w:marBottom w:val="0"/>
          <w:divBdr>
            <w:top w:val="none" w:sz="0" w:space="0" w:color="auto"/>
            <w:left w:val="none" w:sz="0" w:space="0" w:color="auto"/>
            <w:bottom w:val="none" w:sz="0" w:space="0" w:color="auto"/>
            <w:right w:val="none" w:sz="0" w:space="0" w:color="auto"/>
          </w:divBdr>
          <w:divsChild>
            <w:div w:id="1893156440">
              <w:marLeft w:val="0"/>
              <w:marRight w:val="0"/>
              <w:marTop w:val="0"/>
              <w:marBottom w:val="0"/>
              <w:divBdr>
                <w:top w:val="none" w:sz="0" w:space="0" w:color="auto"/>
                <w:left w:val="none" w:sz="0" w:space="0" w:color="auto"/>
                <w:bottom w:val="none" w:sz="0" w:space="0" w:color="auto"/>
                <w:right w:val="none" w:sz="0" w:space="0" w:color="auto"/>
              </w:divBdr>
              <w:divsChild>
                <w:div w:id="523982660">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744650657">
      <w:bodyDiv w:val="1"/>
      <w:marLeft w:val="0"/>
      <w:marRight w:val="0"/>
      <w:marTop w:val="0"/>
      <w:marBottom w:val="0"/>
      <w:divBdr>
        <w:top w:val="none" w:sz="0" w:space="0" w:color="auto"/>
        <w:left w:val="none" w:sz="0" w:space="0" w:color="auto"/>
        <w:bottom w:val="none" w:sz="0" w:space="0" w:color="auto"/>
        <w:right w:val="none" w:sz="0" w:space="0" w:color="auto"/>
      </w:divBdr>
    </w:div>
    <w:div w:id="757168568">
      <w:bodyDiv w:val="1"/>
      <w:marLeft w:val="0"/>
      <w:marRight w:val="0"/>
      <w:marTop w:val="0"/>
      <w:marBottom w:val="0"/>
      <w:divBdr>
        <w:top w:val="none" w:sz="0" w:space="0" w:color="auto"/>
        <w:left w:val="none" w:sz="0" w:space="0" w:color="auto"/>
        <w:bottom w:val="none" w:sz="0" w:space="0" w:color="auto"/>
        <w:right w:val="none" w:sz="0" w:space="0" w:color="auto"/>
      </w:divBdr>
    </w:div>
    <w:div w:id="785392659">
      <w:bodyDiv w:val="1"/>
      <w:marLeft w:val="0"/>
      <w:marRight w:val="0"/>
      <w:marTop w:val="0"/>
      <w:marBottom w:val="0"/>
      <w:divBdr>
        <w:top w:val="none" w:sz="0" w:space="0" w:color="auto"/>
        <w:left w:val="none" w:sz="0" w:space="0" w:color="auto"/>
        <w:bottom w:val="none" w:sz="0" w:space="0" w:color="auto"/>
        <w:right w:val="none" w:sz="0" w:space="0" w:color="auto"/>
      </w:divBdr>
      <w:divsChild>
        <w:div w:id="1786121878">
          <w:marLeft w:val="1555"/>
          <w:marRight w:val="0"/>
          <w:marTop w:val="120"/>
          <w:marBottom w:val="120"/>
          <w:divBdr>
            <w:top w:val="none" w:sz="0" w:space="0" w:color="auto"/>
            <w:left w:val="none" w:sz="0" w:space="0" w:color="auto"/>
            <w:bottom w:val="none" w:sz="0" w:space="0" w:color="auto"/>
            <w:right w:val="none" w:sz="0" w:space="0" w:color="auto"/>
          </w:divBdr>
        </w:div>
      </w:divsChild>
    </w:div>
    <w:div w:id="810487568">
      <w:bodyDiv w:val="1"/>
      <w:marLeft w:val="0"/>
      <w:marRight w:val="0"/>
      <w:marTop w:val="0"/>
      <w:marBottom w:val="0"/>
      <w:divBdr>
        <w:top w:val="none" w:sz="0" w:space="0" w:color="auto"/>
        <w:left w:val="none" w:sz="0" w:space="0" w:color="auto"/>
        <w:bottom w:val="none" w:sz="0" w:space="0" w:color="auto"/>
        <w:right w:val="none" w:sz="0" w:space="0" w:color="auto"/>
      </w:divBdr>
      <w:divsChild>
        <w:div w:id="1666470889">
          <w:marLeft w:val="0"/>
          <w:marRight w:val="0"/>
          <w:marTop w:val="0"/>
          <w:marBottom w:val="0"/>
          <w:divBdr>
            <w:top w:val="none" w:sz="0" w:space="0" w:color="auto"/>
            <w:left w:val="none" w:sz="0" w:space="0" w:color="auto"/>
            <w:bottom w:val="none" w:sz="0" w:space="0" w:color="auto"/>
            <w:right w:val="none" w:sz="0" w:space="0" w:color="auto"/>
          </w:divBdr>
          <w:divsChild>
            <w:div w:id="2002734348">
              <w:marLeft w:val="0"/>
              <w:marRight w:val="0"/>
              <w:marTop w:val="0"/>
              <w:marBottom w:val="0"/>
              <w:divBdr>
                <w:top w:val="none" w:sz="0" w:space="0" w:color="auto"/>
                <w:left w:val="none" w:sz="0" w:space="0" w:color="auto"/>
                <w:bottom w:val="none" w:sz="0" w:space="0" w:color="auto"/>
                <w:right w:val="none" w:sz="0" w:space="0" w:color="auto"/>
              </w:divBdr>
              <w:divsChild>
                <w:div w:id="1637299323">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828789450">
      <w:bodyDiv w:val="1"/>
      <w:marLeft w:val="0"/>
      <w:marRight w:val="0"/>
      <w:marTop w:val="0"/>
      <w:marBottom w:val="0"/>
      <w:divBdr>
        <w:top w:val="none" w:sz="0" w:space="0" w:color="auto"/>
        <w:left w:val="none" w:sz="0" w:space="0" w:color="auto"/>
        <w:bottom w:val="none" w:sz="0" w:space="0" w:color="auto"/>
        <w:right w:val="none" w:sz="0" w:space="0" w:color="auto"/>
      </w:divBdr>
      <w:divsChild>
        <w:div w:id="1198935053">
          <w:marLeft w:val="0"/>
          <w:marRight w:val="0"/>
          <w:marTop w:val="0"/>
          <w:marBottom w:val="0"/>
          <w:divBdr>
            <w:top w:val="none" w:sz="0" w:space="0" w:color="auto"/>
            <w:left w:val="none" w:sz="0" w:space="0" w:color="auto"/>
            <w:bottom w:val="none" w:sz="0" w:space="0" w:color="auto"/>
            <w:right w:val="none" w:sz="0" w:space="0" w:color="auto"/>
          </w:divBdr>
          <w:divsChild>
            <w:div w:id="265158708">
              <w:marLeft w:val="0"/>
              <w:marRight w:val="0"/>
              <w:marTop w:val="0"/>
              <w:marBottom w:val="0"/>
              <w:divBdr>
                <w:top w:val="none" w:sz="0" w:space="0" w:color="auto"/>
                <w:left w:val="none" w:sz="0" w:space="0" w:color="auto"/>
                <w:bottom w:val="none" w:sz="0" w:space="0" w:color="auto"/>
                <w:right w:val="none" w:sz="0" w:space="0" w:color="auto"/>
              </w:divBdr>
              <w:divsChild>
                <w:div w:id="212693894">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899094682">
      <w:bodyDiv w:val="1"/>
      <w:marLeft w:val="0"/>
      <w:marRight w:val="0"/>
      <w:marTop w:val="0"/>
      <w:marBottom w:val="0"/>
      <w:divBdr>
        <w:top w:val="none" w:sz="0" w:space="0" w:color="auto"/>
        <w:left w:val="none" w:sz="0" w:space="0" w:color="auto"/>
        <w:bottom w:val="none" w:sz="0" w:space="0" w:color="auto"/>
        <w:right w:val="none" w:sz="0" w:space="0" w:color="auto"/>
      </w:divBdr>
    </w:div>
    <w:div w:id="902982246">
      <w:bodyDiv w:val="1"/>
      <w:marLeft w:val="0"/>
      <w:marRight w:val="0"/>
      <w:marTop w:val="0"/>
      <w:marBottom w:val="0"/>
      <w:divBdr>
        <w:top w:val="none" w:sz="0" w:space="0" w:color="auto"/>
        <w:left w:val="none" w:sz="0" w:space="0" w:color="auto"/>
        <w:bottom w:val="none" w:sz="0" w:space="0" w:color="auto"/>
        <w:right w:val="none" w:sz="0" w:space="0" w:color="auto"/>
      </w:divBdr>
    </w:div>
    <w:div w:id="905457583">
      <w:bodyDiv w:val="1"/>
      <w:marLeft w:val="0"/>
      <w:marRight w:val="0"/>
      <w:marTop w:val="0"/>
      <w:marBottom w:val="0"/>
      <w:divBdr>
        <w:top w:val="none" w:sz="0" w:space="0" w:color="auto"/>
        <w:left w:val="none" w:sz="0" w:space="0" w:color="auto"/>
        <w:bottom w:val="none" w:sz="0" w:space="0" w:color="auto"/>
        <w:right w:val="none" w:sz="0" w:space="0" w:color="auto"/>
      </w:divBdr>
    </w:div>
    <w:div w:id="939874024">
      <w:bodyDiv w:val="1"/>
      <w:marLeft w:val="0"/>
      <w:marRight w:val="0"/>
      <w:marTop w:val="0"/>
      <w:marBottom w:val="0"/>
      <w:divBdr>
        <w:top w:val="none" w:sz="0" w:space="0" w:color="auto"/>
        <w:left w:val="none" w:sz="0" w:space="0" w:color="auto"/>
        <w:bottom w:val="none" w:sz="0" w:space="0" w:color="auto"/>
        <w:right w:val="none" w:sz="0" w:space="0" w:color="auto"/>
      </w:divBdr>
    </w:div>
    <w:div w:id="940913415">
      <w:bodyDiv w:val="1"/>
      <w:marLeft w:val="0"/>
      <w:marRight w:val="0"/>
      <w:marTop w:val="0"/>
      <w:marBottom w:val="0"/>
      <w:divBdr>
        <w:top w:val="none" w:sz="0" w:space="0" w:color="auto"/>
        <w:left w:val="none" w:sz="0" w:space="0" w:color="auto"/>
        <w:bottom w:val="none" w:sz="0" w:space="0" w:color="auto"/>
        <w:right w:val="none" w:sz="0" w:space="0" w:color="auto"/>
      </w:divBdr>
    </w:div>
    <w:div w:id="941186681">
      <w:bodyDiv w:val="1"/>
      <w:marLeft w:val="0"/>
      <w:marRight w:val="0"/>
      <w:marTop w:val="0"/>
      <w:marBottom w:val="0"/>
      <w:divBdr>
        <w:top w:val="none" w:sz="0" w:space="0" w:color="auto"/>
        <w:left w:val="none" w:sz="0" w:space="0" w:color="auto"/>
        <w:bottom w:val="none" w:sz="0" w:space="0" w:color="auto"/>
        <w:right w:val="none" w:sz="0" w:space="0" w:color="auto"/>
      </w:divBdr>
    </w:div>
    <w:div w:id="941649719">
      <w:bodyDiv w:val="1"/>
      <w:marLeft w:val="0"/>
      <w:marRight w:val="0"/>
      <w:marTop w:val="0"/>
      <w:marBottom w:val="0"/>
      <w:divBdr>
        <w:top w:val="none" w:sz="0" w:space="0" w:color="auto"/>
        <w:left w:val="none" w:sz="0" w:space="0" w:color="auto"/>
        <w:bottom w:val="none" w:sz="0" w:space="0" w:color="auto"/>
        <w:right w:val="none" w:sz="0" w:space="0" w:color="auto"/>
      </w:divBdr>
    </w:div>
    <w:div w:id="953095269">
      <w:bodyDiv w:val="1"/>
      <w:marLeft w:val="0"/>
      <w:marRight w:val="0"/>
      <w:marTop w:val="0"/>
      <w:marBottom w:val="0"/>
      <w:divBdr>
        <w:top w:val="none" w:sz="0" w:space="0" w:color="auto"/>
        <w:left w:val="none" w:sz="0" w:space="0" w:color="auto"/>
        <w:bottom w:val="none" w:sz="0" w:space="0" w:color="auto"/>
        <w:right w:val="none" w:sz="0" w:space="0" w:color="auto"/>
      </w:divBdr>
    </w:div>
    <w:div w:id="961883356">
      <w:bodyDiv w:val="1"/>
      <w:marLeft w:val="0"/>
      <w:marRight w:val="0"/>
      <w:marTop w:val="0"/>
      <w:marBottom w:val="0"/>
      <w:divBdr>
        <w:top w:val="none" w:sz="0" w:space="0" w:color="auto"/>
        <w:left w:val="none" w:sz="0" w:space="0" w:color="auto"/>
        <w:bottom w:val="none" w:sz="0" w:space="0" w:color="auto"/>
        <w:right w:val="none" w:sz="0" w:space="0" w:color="auto"/>
      </w:divBdr>
      <w:divsChild>
        <w:div w:id="812138478">
          <w:marLeft w:val="0"/>
          <w:marRight w:val="0"/>
          <w:marTop w:val="0"/>
          <w:marBottom w:val="0"/>
          <w:divBdr>
            <w:top w:val="none" w:sz="0" w:space="0" w:color="auto"/>
            <w:left w:val="none" w:sz="0" w:space="0" w:color="auto"/>
            <w:bottom w:val="none" w:sz="0" w:space="0" w:color="auto"/>
            <w:right w:val="none" w:sz="0" w:space="0" w:color="auto"/>
          </w:divBdr>
        </w:div>
      </w:divsChild>
    </w:div>
    <w:div w:id="1010061948">
      <w:bodyDiv w:val="1"/>
      <w:marLeft w:val="0"/>
      <w:marRight w:val="0"/>
      <w:marTop w:val="0"/>
      <w:marBottom w:val="0"/>
      <w:divBdr>
        <w:top w:val="none" w:sz="0" w:space="0" w:color="auto"/>
        <w:left w:val="none" w:sz="0" w:space="0" w:color="auto"/>
        <w:bottom w:val="none" w:sz="0" w:space="0" w:color="auto"/>
        <w:right w:val="none" w:sz="0" w:space="0" w:color="auto"/>
      </w:divBdr>
    </w:div>
    <w:div w:id="1021320194">
      <w:bodyDiv w:val="1"/>
      <w:marLeft w:val="0"/>
      <w:marRight w:val="0"/>
      <w:marTop w:val="0"/>
      <w:marBottom w:val="0"/>
      <w:divBdr>
        <w:top w:val="none" w:sz="0" w:space="0" w:color="auto"/>
        <w:left w:val="none" w:sz="0" w:space="0" w:color="auto"/>
        <w:bottom w:val="none" w:sz="0" w:space="0" w:color="auto"/>
        <w:right w:val="none" w:sz="0" w:space="0" w:color="auto"/>
      </w:divBdr>
    </w:div>
    <w:div w:id="1035353641">
      <w:bodyDiv w:val="1"/>
      <w:marLeft w:val="0"/>
      <w:marRight w:val="0"/>
      <w:marTop w:val="0"/>
      <w:marBottom w:val="0"/>
      <w:divBdr>
        <w:top w:val="none" w:sz="0" w:space="0" w:color="auto"/>
        <w:left w:val="none" w:sz="0" w:space="0" w:color="auto"/>
        <w:bottom w:val="none" w:sz="0" w:space="0" w:color="auto"/>
        <w:right w:val="none" w:sz="0" w:space="0" w:color="auto"/>
      </w:divBdr>
    </w:div>
    <w:div w:id="1046635679">
      <w:bodyDiv w:val="1"/>
      <w:marLeft w:val="0"/>
      <w:marRight w:val="0"/>
      <w:marTop w:val="0"/>
      <w:marBottom w:val="0"/>
      <w:divBdr>
        <w:top w:val="none" w:sz="0" w:space="0" w:color="auto"/>
        <w:left w:val="none" w:sz="0" w:space="0" w:color="auto"/>
        <w:bottom w:val="none" w:sz="0" w:space="0" w:color="auto"/>
        <w:right w:val="none" w:sz="0" w:space="0" w:color="auto"/>
      </w:divBdr>
      <w:divsChild>
        <w:div w:id="168450666">
          <w:marLeft w:val="418"/>
          <w:marRight w:val="0"/>
          <w:marTop w:val="150"/>
          <w:marBottom w:val="0"/>
          <w:divBdr>
            <w:top w:val="none" w:sz="0" w:space="0" w:color="auto"/>
            <w:left w:val="none" w:sz="0" w:space="0" w:color="auto"/>
            <w:bottom w:val="none" w:sz="0" w:space="0" w:color="auto"/>
            <w:right w:val="none" w:sz="0" w:space="0" w:color="auto"/>
          </w:divBdr>
        </w:div>
      </w:divsChild>
    </w:div>
    <w:div w:id="1058675332">
      <w:bodyDiv w:val="1"/>
      <w:marLeft w:val="0"/>
      <w:marRight w:val="0"/>
      <w:marTop w:val="0"/>
      <w:marBottom w:val="0"/>
      <w:divBdr>
        <w:top w:val="none" w:sz="0" w:space="0" w:color="auto"/>
        <w:left w:val="none" w:sz="0" w:space="0" w:color="auto"/>
        <w:bottom w:val="none" w:sz="0" w:space="0" w:color="auto"/>
        <w:right w:val="none" w:sz="0" w:space="0" w:color="auto"/>
      </w:divBdr>
    </w:div>
    <w:div w:id="1074888244">
      <w:bodyDiv w:val="1"/>
      <w:marLeft w:val="0"/>
      <w:marRight w:val="0"/>
      <w:marTop w:val="0"/>
      <w:marBottom w:val="0"/>
      <w:divBdr>
        <w:top w:val="none" w:sz="0" w:space="0" w:color="auto"/>
        <w:left w:val="none" w:sz="0" w:space="0" w:color="auto"/>
        <w:bottom w:val="none" w:sz="0" w:space="0" w:color="auto"/>
        <w:right w:val="none" w:sz="0" w:space="0" w:color="auto"/>
      </w:divBdr>
    </w:div>
    <w:div w:id="1104417772">
      <w:bodyDiv w:val="1"/>
      <w:marLeft w:val="0"/>
      <w:marRight w:val="0"/>
      <w:marTop w:val="0"/>
      <w:marBottom w:val="0"/>
      <w:divBdr>
        <w:top w:val="none" w:sz="0" w:space="0" w:color="auto"/>
        <w:left w:val="none" w:sz="0" w:space="0" w:color="auto"/>
        <w:bottom w:val="none" w:sz="0" w:space="0" w:color="auto"/>
        <w:right w:val="none" w:sz="0" w:space="0" w:color="auto"/>
      </w:divBdr>
      <w:divsChild>
        <w:div w:id="1590696753">
          <w:marLeft w:val="0"/>
          <w:marRight w:val="0"/>
          <w:marTop w:val="0"/>
          <w:marBottom w:val="0"/>
          <w:divBdr>
            <w:top w:val="none" w:sz="0" w:space="0" w:color="auto"/>
            <w:left w:val="none" w:sz="0" w:space="0" w:color="auto"/>
            <w:bottom w:val="none" w:sz="0" w:space="0" w:color="auto"/>
            <w:right w:val="none" w:sz="0" w:space="0" w:color="auto"/>
          </w:divBdr>
          <w:divsChild>
            <w:div w:id="1385908752">
              <w:marLeft w:val="0"/>
              <w:marRight w:val="0"/>
              <w:marTop w:val="0"/>
              <w:marBottom w:val="0"/>
              <w:divBdr>
                <w:top w:val="none" w:sz="0" w:space="0" w:color="auto"/>
                <w:left w:val="none" w:sz="0" w:space="0" w:color="auto"/>
                <w:bottom w:val="none" w:sz="0" w:space="0" w:color="auto"/>
                <w:right w:val="none" w:sz="0" w:space="0" w:color="auto"/>
              </w:divBdr>
              <w:divsChild>
                <w:div w:id="1023289622">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1110389819">
      <w:bodyDiv w:val="1"/>
      <w:marLeft w:val="0"/>
      <w:marRight w:val="0"/>
      <w:marTop w:val="0"/>
      <w:marBottom w:val="0"/>
      <w:divBdr>
        <w:top w:val="none" w:sz="0" w:space="0" w:color="auto"/>
        <w:left w:val="none" w:sz="0" w:space="0" w:color="auto"/>
        <w:bottom w:val="none" w:sz="0" w:space="0" w:color="auto"/>
        <w:right w:val="none" w:sz="0" w:space="0" w:color="auto"/>
      </w:divBdr>
      <w:divsChild>
        <w:div w:id="1526091480">
          <w:marLeft w:val="418"/>
          <w:marRight w:val="0"/>
          <w:marTop w:val="150"/>
          <w:marBottom w:val="0"/>
          <w:divBdr>
            <w:top w:val="none" w:sz="0" w:space="0" w:color="auto"/>
            <w:left w:val="none" w:sz="0" w:space="0" w:color="auto"/>
            <w:bottom w:val="none" w:sz="0" w:space="0" w:color="auto"/>
            <w:right w:val="none" w:sz="0" w:space="0" w:color="auto"/>
          </w:divBdr>
        </w:div>
        <w:div w:id="1148783938">
          <w:marLeft w:val="418"/>
          <w:marRight w:val="0"/>
          <w:marTop w:val="150"/>
          <w:marBottom w:val="0"/>
          <w:divBdr>
            <w:top w:val="none" w:sz="0" w:space="0" w:color="auto"/>
            <w:left w:val="none" w:sz="0" w:space="0" w:color="auto"/>
            <w:bottom w:val="none" w:sz="0" w:space="0" w:color="auto"/>
            <w:right w:val="none" w:sz="0" w:space="0" w:color="auto"/>
          </w:divBdr>
        </w:div>
        <w:div w:id="1583098699">
          <w:marLeft w:val="418"/>
          <w:marRight w:val="0"/>
          <w:marTop w:val="150"/>
          <w:marBottom w:val="0"/>
          <w:divBdr>
            <w:top w:val="none" w:sz="0" w:space="0" w:color="auto"/>
            <w:left w:val="none" w:sz="0" w:space="0" w:color="auto"/>
            <w:bottom w:val="none" w:sz="0" w:space="0" w:color="auto"/>
            <w:right w:val="none" w:sz="0" w:space="0" w:color="auto"/>
          </w:divBdr>
        </w:div>
        <w:div w:id="1405446593">
          <w:marLeft w:val="418"/>
          <w:marRight w:val="0"/>
          <w:marTop w:val="150"/>
          <w:marBottom w:val="0"/>
          <w:divBdr>
            <w:top w:val="none" w:sz="0" w:space="0" w:color="auto"/>
            <w:left w:val="none" w:sz="0" w:space="0" w:color="auto"/>
            <w:bottom w:val="none" w:sz="0" w:space="0" w:color="auto"/>
            <w:right w:val="none" w:sz="0" w:space="0" w:color="auto"/>
          </w:divBdr>
        </w:div>
      </w:divsChild>
    </w:div>
    <w:div w:id="1152795986">
      <w:bodyDiv w:val="1"/>
      <w:marLeft w:val="0"/>
      <w:marRight w:val="0"/>
      <w:marTop w:val="0"/>
      <w:marBottom w:val="0"/>
      <w:divBdr>
        <w:top w:val="none" w:sz="0" w:space="0" w:color="auto"/>
        <w:left w:val="none" w:sz="0" w:space="0" w:color="auto"/>
        <w:bottom w:val="none" w:sz="0" w:space="0" w:color="auto"/>
        <w:right w:val="none" w:sz="0" w:space="0" w:color="auto"/>
      </w:divBdr>
      <w:divsChild>
        <w:div w:id="873006777">
          <w:marLeft w:val="1166"/>
          <w:marRight w:val="0"/>
          <w:marTop w:val="20"/>
          <w:marBottom w:val="0"/>
          <w:divBdr>
            <w:top w:val="none" w:sz="0" w:space="0" w:color="auto"/>
            <w:left w:val="none" w:sz="0" w:space="0" w:color="auto"/>
            <w:bottom w:val="none" w:sz="0" w:space="0" w:color="auto"/>
            <w:right w:val="none" w:sz="0" w:space="0" w:color="auto"/>
          </w:divBdr>
        </w:div>
        <w:div w:id="956106575">
          <w:marLeft w:val="547"/>
          <w:marRight w:val="0"/>
          <w:marTop w:val="240"/>
          <w:marBottom w:val="0"/>
          <w:divBdr>
            <w:top w:val="none" w:sz="0" w:space="0" w:color="auto"/>
            <w:left w:val="none" w:sz="0" w:space="0" w:color="auto"/>
            <w:bottom w:val="none" w:sz="0" w:space="0" w:color="auto"/>
            <w:right w:val="none" w:sz="0" w:space="0" w:color="auto"/>
          </w:divBdr>
        </w:div>
        <w:div w:id="1089808225">
          <w:marLeft w:val="1166"/>
          <w:marRight w:val="0"/>
          <w:marTop w:val="20"/>
          <w:marBottom w:val="0"/>
          <w:divBdr>
            <w:top w:val="none" w:sz="0" w:space="0" w:color="auto"/>
            <w:left w:val="none" w:sz="0" w:space="0" w:color="auto"/>
            <w:bottom w:val="none" w:sz="0" w:space="0" w:color="auto"/>
            <w:right w:val="none" w:sz="0" w:space="0" w:color="auto"/>
          </w:divBdr>
        </w:div>
        <w:div w:id="2052265034">
          <w:marLeft w:val="1166"/>
          <w:marRight w:val="0"/>
          <w:marTop w:val="20"/>
          <w:marBottom w:val="0"/>
          <w:divBdr>
            <w:top w:val="none" w:sz="0" w:space="0" w:color="auto"/>
            <w:left w:val="none" w:sz="0" w:space="0" w:color="auto"/>
            <w:bottom w:val="none" w:sz="0" w:space="0" w:color="auto"/>
            <w:right w:val="none" w:sz="0" w:space="0" w:color="auto"/>
          </w:divBdr>
        </w:div>
      </w:divsChild>
    </w:div>
    <w:div w:id="1153330156">
      <w:bodyDiv w:val="1"/>
      <w:marLeft w:val="0"/>
      <w:marRight w:val="0"/>
      <w:marTop w:val="0"/>
      <w:marBottom w:val="0"/>
      <w:divBdr>
        <w:top w:val="none" w:sz="0" w:space="0" w:color="auto"/>
        <w:left w:val="none" w:sz="0" w:space="0" w:color="auto"/>
        <w:bottom w:val="none" w:sz="0" w:space="0" w:color="auto"/>
        <w:right w:val="none" w:sz="0" w:space="0" w:color="auto"/>
      </w:divBdr>
      <w:divsChild>
        <w:div w:id="1044407672">
          <w:marLeft w:val="0"/>
          <w:marRight w:val="0"/>
          <w:marTop w:val="0"/>
          <w:marBottom w:val="0"/>
          <w:divBdr>
            <w:top w:val="none" w:sz="0" w:space="0" w:color="auto"/>
            <w:left w:val="none" w:sz="0" w:space="0" w:color="auto"/>
            <w:bottom w:val="none" w:sz="0" w:space="0" w:color="auto"/>
            <w:right w:val="none" w:sz="0" w:space="0" w:color="auto"/>
          </w:divBdr>
          <w:divsChild>
            <w:div w:id="477650258">
              <w:marLeft w:val="0"/>
              <w:marRight w:val="0"/>
              <w:marTop w:val="0"/>
              <w:marBottom w:val="0"/>
              <w:divBdr>
                <w:top w:val="none" w:sz="0" w:space="0" w:color="auto"/>
                <w:left w:val="none" w:sz="0" w:space="0" w:color="auto"/>
                <w:bottom w:val="none" w:sz="0" w:space="0" w:color="auto"/>
                <w:right w:val="none" w:sz="0" w:space="0" w:color="auto"/>
              </w:divBdr>
              <w:divsChild>
                <w:div w:id="2112430517">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1169294296">
      <w:bodyDiv w:val="1"/>
      <w:marLeft w:val="0"/>
      <w:marRight w:val="0"/>
      <w:marTop w:val="0"/>
      <w:marBottom w:val="0"/>
      <w:divBdr>
        <w:top w:val="none" w:sz="0" w:space="0" w:color="auto"/>
        <w:left w:val="none" w:sz="0" w:space="0" w:color="auto"/>
        <w:bottom w:val="none" w:sz="0" w:space="0" w:color="auto"/>
        <w:right w:val="none" w:sz="0" w:space="0" w:color="auto"/>
      </w:divBdr>
    </w:div>
    <w:div w:id="1183011986">
      <w:bodyDiv w:val="1"/>
      <w:marLeft w:val="0"/>
      <w:marRight w:val="0"/>
      <w:marTop w:val="0"/>
      <w:marBottom w:val="0"/>
      <w:divBdr>
        <w:top w:val="none" w:sz="0" w:space="0" w:color="auto"/>
        <w:left w:val="none" w:sz="0" w:space="0" w:color="auto"/>
        <w:bottom w:val="none" w:sz="0" w:space="0" w:color="auto"/>
        <w:right w:val="none" w:sz="0" w:space="0" w:color="auto"/>
      </w:divBdr>
    </w:div>
    <w:div w:id="1202786318">
      <w:bodyDiv w:val="1"/>
      <w:marLeft w:val="0"/>
      <w:marRight w:val="0"/>
      <w:marTop w:val="0"/>
      <w:marBottom w:val="0"/>
      <w:divBdr>
        <w:top w:val="none" w:sz="0" w:space="0" w:color="auto"/>
        <w:left w:val="none" w:sz="0" w:space="0" w:color="auto"/>
        <w:bottom w:val="none" w:sz="0" w:space="0" w:color="auto"/>
        <w:right w:val="none" w:sz="0" w:space="0" w:color="auto"/>
      </w:divBdr>
      <w:divsChild>
        <w:div w:id="202907215">
          <w:marLeft w:val="0"/>
          <w:marRight w:val="0"/>
          <w:marTop w:val="0"/>
          <w:marBottom w:val="0"/>
          <w:divBdr>
            <w:top w:val="none" w:sz="0" w:space="0" w:color="auto"/>
            <w:left w:val="none" w:sz="0" w:space="0" w:color="auto"/>
            <w:bottom w:val="none" w:sz="0" w:space="0" w:color="auto"/>
            <w:right w:val="none" w:sz="0" w:space="0" w:color="auto"/>
          </w:divBdr>
          <w:divsChild>
            <w:div w:id="456801324">
              <w:marLeft w:val="0"/>
              <w:marRight w:val="0"/>
              <w:marTop w:val="0"/>
              <w:marBottom w:val="0"/>
              <w:divBdr>
                <w:top w:val="none" w:sz="0" w:space="0" w:color="auto"/>
                <w:left w:val="none" w:sz="0" w:space="0" w:color="auto"/>
                <w:bottom w:val="none" w:sz="0" w:space="0" w:color="auto"/>
                <w:right w:val="none" w:sz="0" w:space="0" w:color="auto"/>
              </w:divBdr>
              <w:divsChild>
                <w:div w:id="1252161525">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1244218158">
      <w:bodyDiv w:val="1"/>
      <w:marLeft w:val="0"/>
      <w:marRight w:val="0"/>
      <w:marTop w:val="0"/>
      <w:marBottom w:val="0"/>
      <w:divBdr>
        <w:top w:val="none" w:sz="0" w:space="0" w:color="auto"/>
        <w:left w:val="none" w:sz="0" w:space="0" w:color="auto"/>
        <w:bottom w:val="none" w:sz="0" w:space="0" w:color="auto"/>
        <w:right w:val="none" w:sz="0" w:space="0" w:color="auto"/>
      </w:divBdr>
    </w:div>
    <w:div w:id="1254128461">
      <w:bodyDiv w:val="1"/>
      <w:marLeft w:val="0"/>
      <w:marRight w:val="0"/>
      <w:marTop w:val="0"/>
      <w:marBottom w:val="0"/>
      <w:divBdr>
        <w:top w:val="none" w:sz="0" w:space="0" w:color="auto"/>
        <w:left w:val="none" w:sz="0" w:space="0" w:color="auto"/>
        <w:bottom w:val="none" w:sz="0" w:space="0" w:color="auto"/>
        <w:right w:val="none" w:sz="0" w:space="0" w:color="auto"/>
      </w:divBdr>
    </w:div>
    <w:div w:id="1267229929">
      <w:bodyDiv w:val="1"/>
      <w:marLeft w:val="0"/>
      <w:marRight w:val="0"/>
      <w:marTop w:val="0"/>
      <w:marBottom w:val="0"/>
      <w:divBdr>
        <w:top w:val="none" w:sz="0" w:space="0" w:color="auto"/>
        <w:left w:val="none" w:sz="0" w:space="0" w:color="auto"/>
        <w:bottom w:val="none" w:sz="0" w:space="0" w:color="auto"/>
        <w:right w:val="none" w:sz="0" w:space="0" w:color="auto"/>
      </w:divBdr>
    </w:div>
    <w:div w:id="1289118070">
      <w:bodyDiv w:val="1"/>
      <w:marLeft w:val="0"/>
      <w:marRight w:val="0"/>
      <w:marTop w:val="0"/>
      <w:marBottom w:val="0"/>
      <w:divBdr>
        <w:top w:val="none" w:sz="0" w:space="0" w:color="auto"/>
        <w:left w:val="none" w:sz="0" w:space="0" w:color="auto"/>
        <w:bottom w:val="none" w:sz="0" w:space="0" w:color="auto"/>
        <w:right w:val="none" w:sz="0" w:space="0" w:color="auto"/>
      </w:divBdr>
    </w:div>
    <w:div w:id="1311406511">
      <w:bodyDiv w:val="1"/>
      <w:marLeft w:val="0"/>
      <w:marRight w:val="0"/>
      <w:marTop w:val="0"/>
      <w:marBottom w:val="0"/>
      <w:divBdr>
        <w:top w:val="none" w:sz="0" w:space="0" w:color="auto"/>
        <w:left w:val="none" w:sz="0" w:space="0" w:color="auto"/>
        <w:bottom w:val="none" w:sz="0" w:space="0" w:color="auto"/>
        <w:right w:val="none" w:sz="0" w:space="0" w:color="auto"/>
      </w:divBdr>
    </w:div>
    <w:div w:id="1334138871">
      <w:bodyDiv w:val="1"/>
      <w:marLeft w:val="0"/>
      <w:marRight w:val="0"/>
      <w:marTop w:val="0"/>
      <w:marBottom w:val="0"/>
      <w:divBdr>
        <w:top w:val="none" w:sz="0" w:space="0" w:color="auto"/>
        <w:left w:val="none" w:sz="0" w:space="0" w:color="auto"/>
        <w:bottom w:val="none" w:sz="0" w:space="0" w:color="auto"/>
        <w:right w:val="none" w:sz="0" w:space="0" w:color="auto"/>
      </w:divBdr>
    </w:div>
    <w:div w:id="1414358113">
      <w:bodyDiv w:val="1"/>
      <w:marLeft w:val="0"/>
      <w:marRight w:val="0"/>
      <w:marTop w:val="0"/>
      <w:marBottom w:val="0"/>
      <w:divBdr>
        <w:top w:val="none" w:sz="0" w:space="0" w:color="auto"/>
        <w:left w:val="none" w:sz="0" w:space="0" w:color="auto"/>
        <w:bottom w:val="none" w:sz="0" w:space="0" w:color="auto"/>
        <w:right w:val="none" w:sz="0" w:space="0" w:color="auto"/>
      </w:divBdr>
    </w:div>
    <w:div w:id="1419789643">
      <w:bodyDiv w:val="1"/>
      <w:marLeft w:val="0"/>
      <w:marRight w:val="0"/>
      <w:marTop w:val="0"/>
      <w:marBottom w:val="0"/>
      <w:divBdr>
        <w:top w:val="none" w:sz="0" w:space="0" w:color="auto"/>
        <w:left w:val="none" w:sz="0" w:space="0" w:color="auto"/>
        <w:bottom w:val="none" w:sz="0" w:space="0" w:color="auto"/>
        <w:right w:val="none" w:sz="0" w:space="0" w:color="auto"/>
      </w:divBdr>
    </w:div>
    <w:div w:id="1428497087">
      <w:bodyDiv w:val="1"/>
      <w:marLeft w:val="0"/>
      <w:marRight w:val="0"/>
      <w:marTop w:val="0"/>
      <w:marBottom w:val="0"/>
      <w:divBdr>
        <w:top w:val="none" w:sz="0" w:space="0" w:color="auto"/>
        <w:left w:val="none" w:sz="0" w:space="0" w:color="auto"/>
        <w:bottom w:val="none" w:sz="0" w:space="0" w:color="auto"/>
        <w:right w:val="none" w:sz="0" w:space="0" w:color="auto"/>
      </w:divBdr>
    </w:div>
    <w:div w:id="1480270814">
      <w:bodyDiv w:val="1"/>
      <w:marLeft w:val="0"/>
      <w:marRight w:val="0"/>
      <w:marTop w:val="0"/>
      <w:marBottom w:val="0"/>
      <w:divBdr>
        <w:top w:val="none" w:sz="0" w:space="0" w:color="auto"/>
        <w:left w:val="none" w:sz="0" w:space="0" w:color="auto"/>
        <w:bottom w:val="none" w:sz="0" w:space="0" w:color="auto"/>
        <w:right w:val="none" w:sz="0" w:space="0" w:color="auto"/>
      </w:divBdr>
    </w:div>
    <w:div w:id="1498693735">
      <w:bodyDiv w:val="1"/>
      <w:marLeft w:val="0"/>
      <w:marRight w:val="0"/>
      <w:marTop w:val="0"/>
      <w:marBottom w:val="0"/>
      <w:divBdr>
        <w:top w:val="none" w:sz="0" w:space="0" w:color="auto"/>
        <w:left w:val="none" w:sz="0" w:space="0" w:color="auto"/>
        <w:bottom w:val="none" w:sz="0" w:space="0" w:color="auto"/>
        <w:right w:val="none" w:sz="0" w:space="0" w:color="auto"/>
      </w:divBdr>
    </w:div>
    <w:div w:id="1549416574">
      <w:bodyDiv w:val="1"/>
      <w:marLeft w:val="0"/>
      <w:marRight w:val="0"/>
      <w:marTop w:val="0"/>
      <w:marBottom w:val="0"/>
      <w:divBdr>
        <w:top w:val="none" w:sz="0" w:space="0" w:color="auto"/>
        <w:left w:val="none" w:sz="0" w:space="0" w:color="auto"/>
        <w:bottom w:val="none" w:sz="0" w:space="0" w:color="auto"/>
        <w:right w:val="none" w:sz="0" w:space="0" w:color="auto"/>
      </w:divBdr>
    </w:div>
    <w:div w:id="1562206375">
      <w:bodyDiv w:val="1"/>
      <w:marLeft w:val="0"/>
      <w:marRight w:val="0"/>
      <w:marTop w:val="0"/>
      <w:marBottom w:val="0"/>
      <w:divBdr>
        <w:top w:val="none" w:sz="0" w:space="0" w:color="auto"/>
        <w:left w:val="none" w:sz="0" w:space="0" w:color="auto"/>
        <w:bottom w:val="none" w:sz="0" w:space="0" w:color="auto"/>
        <w:right w:val="none" w:sz="0" w:space="0" w:color="auto"/>
      </w:divBdr>
    </w:div>
    <w:div w:id="1612202721">
      <w:bodyDiv w:val="1"/>
      <w:marLeft w:val="0"/>
      <w:marRight w:val="0"/>
      <w:marTop w:val="0"/>
      <w:marBottom w:val="0"/>
      <w:divBdr>
        <w:top w:val="none" w:sz="0" w:space="0" w:color="auto"/>
        <w:left w:val="none" w:sz="0" w:space="0" w:color="auto"/>
        <w:bottom w:val="none" w:sz="0" w:space="0" w:color="auto"/>
        <w:right w:val="none" w:sz="0" w:space="0" w:color="auto"/>
      </w:divBdr>
    </w:div>
    <w:div w:id="1681160448">
      <w:bodyDiv w:val="1"/>
      <w:marLeft w:val="0"/>
      <w:marRight w:val="0"/>
      <w:marTop w:val="0"/>
      <w:marBottom w:val="0"/>
      <w:divBdr>
        <w:top w:val="none" w:sz="0" w:space="0" w:color="auto"/>
        <w:left w:val="none" w:sz="0" w:space="0" w:color="auto"/>
        <w:bottom w:val="none" w:sz="0" w:space="0" w:color="auto"/>
        <w:right w:val="none" w:sz="0" w:space="0" w:color="auto"/>
      </w:divBdr>
    </w:div>
    <w:div w:id="1686593427">
      <w:bodyDiv w:val="1"/>
      <w:marLeft w:val="0"/>
      <w:marRight w:val="0"/>
      <w:marTop w:val="0"/>
      <w:marBottom w:val="0"/>
      <w:divBdr>
        <w:top w:val="none" w:sz="0" w:space="0" w:color="auto"/>
        <w:left w:val="none" w:sz="0" w:space="0" w:color="auto"/>
        <w:bottom w:val="none" w:sz="0" w:space="0" w:color="auto"/>
        <w:right w:val="none" w:sz="0" w:space="0" w:color="auto"/>
      </w:divBdr>
      <w:divsChild>
        <w:div w:id="470366638">
          <w:marLeft w:val="0"/>
          <w:marRight w:val="0"/>
          <w:marTop w:val="0"/>
          <w:marBottom w:val="0"/>
          <w:divBdr>
            <w:top w:val="none" w:sz="0" w:space="0" w:color="auto"/>
            <w:left w:val="none" w:sz="0" w:space="0" w:color="auto"/>
            <w:bottom w:val="none" w:sz="0" w:space="0" w:color="auto"/>
            <w:right w:val="none" w:sz="0" w:space="0" w:color="auto"/>
          </w:divBdr>
          <w:divsChild>
            <w:div w:id="1741714284">
              <w:marLeft w:val="0"/>
              <w:marRight w:val="0"/>
              <w:marTop w:val="0"/>
              <w:marBottom w:val="0"/>
              <w:divBdr>
                <w:top w:val="none" w:sz="0" w:space="0" w:color="auto"/>
                <w:left w:val="none" w:sz="0" w:space="0" w:color="auto"/>
                <w:bottom w:val="none" w:sz="0" w:space="0" w:color="auto"/>
                <w:right w:val="none" w:sz="0" w:space="0" w:color="auto"/>
              </w:divBdr>
              <w:divsChild>
                <w:div w:id="653484318">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1716851771">
      <w:bodyDiv w:val="1"/>
      <w:marLeft w:val="0"/>
      <w:marRight w:val="0"/>
      <w:marTop w:val="0"/>
      <w:marBottom w:val="0"/>
      <w:divBdr>
        <w:top w:val="none" w:sz="0" w:space="0" w:color="auto"/>
        <w:left w:val="none" w:sz="0" w:space="0" w:color="auto"/>
        <w:bottom w:val="none" w:sz="0" w:space="0" w:color="auto"/>
        <w:right w:val="none" w:sz="0" w:space="0" w:color="auto"/>
      </w:divBdr>
      <w:divsChild>
        <w:div w:id="55327761">
          <w:marLeft w:val="0"/>
          <w:marRight w:val="0"/>
          <w:marTop w:val="0"/>
          <w:marBottom w:val="0"/>
          <w:divBdr>
            <w:top w:val="none" w:sz="0" w:space="0" w:color="auto"/>
            <w:left w:val="none" w:sz="0" w:space="0" w:color="auto"/>
            <w:bottom w:val="none" w:sz="0" w:space="0" w:color="auto"/>
            <w:right w:val="none" w:sz="0" w:space="0" w:color="auto"/>
          </w:divBdr>
          <w:divsChild>
            <w:div w:id="1358432477">
              <w:marLeft w:val="0"/>
              <w:marRight w:val="0"/>
              <w:marTop w:val="0"/>
              <w:marBottom w:val="0"/>
              <w:divBdr>
                <w:top w:val="none" w:sz="0" w:space="0" w:color="auto"/>
                <w:left w:val="none" w:sz="0" w:space="0" w:color="auto"/>
                <w:bottom w:val="none" w:sz="0" w:space="0" w:color="auto"/>
                <w:right w:val="none" w:sz="0" w:space="0" w:color="auto"/>
              </w:divBdr>
              <w:divsChild>
                <w:div w:id="402457372">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1728652117">
      <w:bodyDiv w:val="1"/>
      <w:marLeft w:val="0"/>
      <w:marRight w:val="0"/>
      <w:marTop w:val="0"/>
      <w:marBottom w:val="0"/>
      <w:divBdr>
        <w:top w:val="none" w:sz="0" w:space="0" w:color="auto"/>
        <w:left w:val="none" w:sz="0" w:space="0" w:color="auto"/>
        <w:bottom w:val="none" w:sz="0" w:space="0" w:color="auto"/>
        <w:right w:val="none" w:sz="0" w:space="0" w:color="auto"/>
      </w:divBdr>
    </w:div>
    <w:div w:id="1770806905">
      <w:bodyDiv w:val="1"/>
      <w:marLeft w:val="0"/>
      <w:marRight w:val="0"/>
      <w:marTop w:val="0"/>
      <w:marBottom w:val="0"/>
      <w:divBdr>
        <w:top w:val="none" w:sz="0" w:space="0" w:color="auto"/>
        <w:left w:val="none" w:sz="0" w:space="0" w:color="auto"/>
        <w:bottom w:val="none" w:sz="0" w:space="0" w:color="auto"/>
        <w:right w:val="none" w:sz="0" w:space="0" w:color="auto"/>
      </w:divBdr>
    </w:div>
    <w:div w:id="1782529369">
      <w:bodyDiv w:val="1"/>
      <w:marLeft w:val="0"/>
      <w:marRight w:val="0"/>
      <w:marTop w:val="0"/>
      <w:marBottom w:val="0"/>
      <w:divBdr>
        <w:top w:val="none" w:sz="0" w:space="0" w:color="auto"/>
        <w:left w:val="none" w:sz="0" w:space="0" w:color="auto"/>
        <w:bottom w:val="none" w:sz="0" w:space="0" w:color="auto"/>
        <w:right w:val="none" w:sz="0" w:space="0" w:color="auto"/>
      </w:divBdr>
    </w:div>
    <w:div w:id="1800100652">
      <w:bodyDiv w:val="1"/>
      <w:marLeft w:val="0"/>
      <w:marRight w:val="0"/>
      <w:marTop w:val="0"/>
      <w:marBottom w:val="0"/>
      <w:divBdr>
        <w:top w:val="none" w:sz="0" w:space="0" w:color="auto"/>
        <w:left w:val="none" w:sz="0" w:space="0" w:color="auto"/>
        <w:bottom w:val="none" w:sz="0" w:space="0" w:color="auto"/>
        <w:right w:val="none" w:sz="0" w:space="0" w:color="auto"/>
      </w:divBdr>
      <w:divsChild>
        <w:div w:id="2011449315">
          <w:marLeft w:val="0"/>
          <w:marRight w:val="0"/>
          <w:marTop w:val="0"/>
          <w:marBottom w:val="0"/>
          <w:divBdr>
            <w:top w:val="none" w:sz="0" w:space="0" w:color="auto"/>
            <w:left w:val="none" w:sz="0" w:space="0" w:color="auto"/>
            <w:bottom w:val="none" w:sz="0" w:space="0" w:color="auto"/>
            <w:right w:val="none" w:sz="0" w:space="0" w:color="auto"/>
          </w:divBdr>
        </w:div>
      </w:divsChild>
    </w:div>
    <w:div w:id="1864123036">
      <w:bodyDiv w:val="1"/>
      <w:marLeft w:val="0"/>
      <w:marRight w:val="0"/>
      <w:marTop w:val="0"/>
      <w:marBottom w:val="0"/>
      <w:divBdr>
        <w:top w:val="none" w:sz="0" w:space="0" w:color="auto"/>
        <w:left w:val="none" w:sz="0" w:space="0" w:color="auto"/>
        <w:bottom w:val="none" w:sz="0" w:space="0" w:color="auto"/>
        <w:right w:val="none" w:sz="0" w:space="0" w:color="auto"/>
      </w:divBdr>
    </w:div>
    <w:div w:id="1872650505">
      <w:bodyDiv w:val="1"/>
      <w:marLeft w:val="0"/>
      <w:marRight w:val="0"/>
      <w:marTop w:val="0"/>
      <w:marBottom w:val="0"/>
      <w:divBdr>
        <w:top w:val="none" w:sz="0" w:space="0" w:color="auto"/>
        <w:left w:val="none" w:sz="0" w:space="0" w:color="auto"/>
        <w:bottom w:val="none" w:sz="0" w:space="0" w:color="auto"/>
        <w:right w:val="none" w:sz="0" w:space="0" w:color="auto"/>
      </w:divBdr>
    </w:div>
    <w:div w:id="1921059144">
      <w:bodyDiv w:val="1"/>
      <w:marLeft w:val="0"/>
      <w:marRight w:val="0"/>
      <w:marTop w:val="0"/>
      <w:marBottom w:val="0"/>
      <w:divBdr>
        <w:top w:val="none" w:sz="0" w:space="0" w:color="auto"/>
        <w:left w:val="none" w:sz="0" w:space="0" w:color="auto"/>
        <w:bottom w:val="none" w:sz="0" w:space="0" w:color="auto"/>
        <w:right w:val="none" w:sz="0" w:space="0" w:color="auto"/>
      </w:divBdr>
    </w:div>
    <w:div w:id="1923178455">
      <w:bodyDiv w:val="1"/>
      <w:marLeft w:val="0"/>
      <w:marRight w:val="0"/>
      <w:marTop w:val="0"/>
      <w:marBottom w:val="0"/>
      <w:divBdr>
        <w:top w:val="none" w:sz="0" w:space="0" w:color="auto"/>
        <w:left w:val="none" w:sz="0" w:space="0" w:color="auto"/>
        <w:bottom w:val="none" w:sz="0" w:space="0" w:color="auto"/>
        <w:right w:val="none" w:sz="0" w:space="0" w:color="auto"/>
      </w:divBdr>
    </w:div>
    <w:div w:id="1935506848">
      <w:bodyDiv w:val="1"/>
      <w:marLeft w:val="0"/>
      <w:marRight w:val="0"/>
      <w:marTop w:val="0"/>
      <w:marBottom w:val="0"/>
      <w:divBdr>
        <w:top w:val="none" w:sz="0" w:space="0" w:color="auto"/>
        <w:left w:val="none" w:sz="0" w:space="0" w:color="auto"/>
        <w:bottom w:val="none" w:sz="0" w:space="0" w:color="auto"/>
        <w:right w:val="none" w:sz="0" w:space="0" w:color="auto"/>
      </w:divBdr>
      <w:divsChild>
        <w:div w:id="854073483">
          <w:marLeft w:val="0"/>
          <w:marRight w:val="0"/>
          <w:marTop w:val="0"/>
          <w:marBottom w:val="0"/>
          <w:divBdr>
            <w:top w:val="none" w:sz="0" w:space="0" w:color="auto"/>
            <w:left w:val="none" w:sz="0" w:space="0" w:color="auto"/>
            <w:bottom w:val="none" w:sz="0" w:space="0" w:color="auto"/>
            <w:right w:val="none" w:sz="0" w:space="0" w:color="auto"/>
          </w:divBdr>
          <w:divsChild>
            <w:div w:id="278613379">
              <w:marLeft w:val="0"/>
              <w:marRight w:val="0"/>
              <w:marTop w:val="0"/>
              <w:marBottom w:val="0"/>
              <w:divBdr>
                <w:top w:val="none" w:sz="0" w:space="0" w:color="auto"/>
                <w:left w:val="none" w:sz="0" w:space="0" w:color="auto"/>
                <w:bottom w:val="none" w:sz="0" w:space="0" w:color="auto"/>
                <w:right w:val="none" w:sz="0" w:space="0" w:color="auto"/>
              </w:divBdr>
              <w:divsChild>
                <w:div w:id="2089501738">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1984388900">
      <w:bodyDiv w:val="1"/>
      <w:marLeft w:val="0"/>
      <w:marRight w:val="0"/>
      <w:marTop w:val="0"/>
      <w:marBottom w:val="0"/>
      <w:divBdr>
        <w:top w:val="none" w:sz="0" w:space="0" w:color="auto"/>
        <w:left w:val="none" w:sz="0" w:space="0" w:color="auto"/>
        <w:bottom w:val="none" w:sz="0" w:space="0" w:color="auto"/>
        <w:right w:val="none" w:sz="0" w:space="0" w:color="auto"/>
      </w:divBdr>
      <w:divsChild>
        <w:div w:id="196703663">
          <w:marLeft w:val="0"/>
          <w:marRight w:val="0"/>
          <w:marTop w:val="0"/>
          <w:marBottom w:val="0"/>
          <w:divBdr>
            <w:top w:val="none" w:sz="0" w:space="0" w:color="auto"/>
            <w:left w:val="none" w:sz="0" w:space="0" w:color="auto"/>
            <w:bottom w:val="none" w:sz="0" w:space="0" w:color="auto"/>
            <w:right w:val="none" w:sz="0" w:space="0" w:color="auto"/>
          </w:divBdr>
          <w:divsChild>
            <w:div w:id="1007562115">
              <w:marLeft w:val="0"/>
              <w:marRight w:val="0"/>
              <w:marTop w:val="0"/>
              <w:marBottom w:val="0"/>
              <w:divBdr>
                <w:top w:val="none" w:sz="0" w:space="0" w:color="auto"/>
                <w:left w:val="none" w:sz="0" w:space="0" w:color="auto"/>
                <w:bottom w:val="none" w:sz="0" w:space="0" w:color="auto"/>
                <w:right w:val="none" w:sz="0" w:space="0" w:color="auto"/>
              </w:divBdr>
              <w:divsChild>
                <w:div w:id="103384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47799">
          <w:marLeft w:val="0"/>
          <w:marRight w:val="0"/>
          <w:marTop w:val="0"/>
          <w:marBottom w:val="0"/>
          <w:divBdr>
            <w:top w:val="none" w:sz="0" w:space="0" w:color="auto"/>
            <w:left w:val="none" w:sz="0" w:space="0" w:color="auto"/>
            <w:bottom w:val="none" w:sz="0" w:space="0" w:color="auto"/>
            <w:right w:val="none" w:sz="0" w:space="0" w:color="auto"/>
          </w:divBdr>
          <w:divsChild>
            <w:div w:id="93756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7108">
      <w:bodyDiv w:val="1"/>
      <w:marLeft w:val="0"/>
      <w:marRight w:val="0"/>
      <w:marTop w:val="0"/>
      <w:marBottom w:val="0"/>
      <w:divBdr>
        <w:top w:val="none" w:sz="0" w:space="0" w:color="auto"/>
        <w:left w:val="none" w:sz="0" w:space="0" w:color="auto"/>
        <w:bottom w:val="none" w:sz="0" w:space="0" w:color="auto"/>
        <w:right w:val="none" w:sz="0" w:space="0" w:color="auto"/>
      </w:divBdr>
      <w:divsChild>
        <w:div w:id="1984654517">
          <w:marLeft w:val="0"/>
          <w:marRight w:val="0"/>
          <w:marTop w:val="0"/>
          <w:marBottom w:val="0"/>
          <w:divBdr>
            <w:top w:val="none" w:sz="0" w:space="0" w:color="auto"/>
            <w:left w:val="none" w:sz="0" w:space="0" w:color="auto"/>
            <w:bottom w:val="none" w:sz="0" w:space="0" w:color="auto"/>
            <w:right w:val="none" w:sz="0" w:space="0" w:color="auto"/>
          </w:divBdr>
          <w:divsChild>
            <w:div w:id="1708287043">
              <w:marLeft w:val="0"/>
              <w:marRight w:val="0"/>
              <w:marTop w:val="0"/>
              <w:marBottom w:val="0"/>
              <w:divBdr>
                <w:top w:val="none" w:sz="0" w:space="0" w:color="auto"/>
                <w:left w:val="none" w:sz="0" w:space="0" w:color="auto"/>
                <w:bottom w:val="none" w:sz="0" w:space="0" w:color="auto"/>
                <w:right w:val="none" w:sz="0" w:space="0" w:color="auto"/>
              </w:divBdr>
              <w:divsChild>
                <w:div w:id="1291941635">
                  <w:marLeft w:val="0"/>
                  <w:marRight w:val="0"/>
                  <w:marTop w:val="619"/>
                  <w:marBottom w:val="0"/>
                  <w:divBdr>
                    <w:top w:val="none" w:sz="0" w:space="0" w:color="auto"/>
                    <w:left w:val="none" w:sz="0" w:space="0" w:color="auto"/>
                    <w:bottom w:val="none" w:sz="0" w:space="0" w:color="auto"/>
                    <w:right w:val="none" w:sz="0" w:space="0" w:color="auto"/>
                  </w:divBdr>
                </w:div>
              </w:divsChild>
            </w:div>
          </w:divsChild>
        </w:div>
      </w:divsChild>
    </w:div>
    <w:div w:id="2059089426">
      <w:bodyDiv w:val="1"/>
      <w:marLeft w:val="0"/>
      <w:marRight w:val="0"/>
      <w:marTop w:val="0"/>
      <w:marBottom w:val="0"/>
      <w:divBdr>
        <w:top w:val="none" w:sz="0" w:space="0" w:color="auto"/>
        <w:left w:val="none" w:sz="0" w:space="0" w:color="auto"/>
        <w:bottom w:val="none" w:sz="0" w:space="0" w:color="auto"/>
        <w:right w:val="none" w:sz="0" w:space="0" w:color="auto"/>
      </w:divBdr>
    </w:div>
    <w:div w:id="2067601922">
      <w:bodyDiv w:val="1"/>
      <w:marLeft w:val="0"/>
      <w:marRight w:val="0"/>
      <w:marTop w:val="0"/>
      <w:marBottom w:val="0"/>
      <w:divBdr>
        <w:top w:val="none" w:sz="0" w:space="0" w:color="auto"/>
        <w:left w:val="none" w:sz="0" w:space="0" w:color="auto"/>
        <w:bottom w:val="none" w:sz="0" w:space="0" w:color="auto"/>
        <w:right w:val="none" w:sz="0" w:space="0" w:color="auto"/>
      </w:divBdr>
    </w:div>
    <w:div w:id="2097709018">
      <w:bodyDiv w:val="1"/>
      <w:marLeft w:val="0"/>
      <w:marRight w:val="0"/>
      <w:marTop w:val="0"/>
      <w:marBottom w:val="0"/>
      <w:divBdr>
        <w:top w:val="none" w:sz="0" w:space="0" w:color="auto"/>
        <w:left w:val="none" w:sz="0" w:space="0" w:color="auto"/>
        <w:bottom w:val="none" w:sz="0" w:space="0" w:color="auto"/>
        <w:right w:val="none" w:sz="0" w:space="0" w:color="auto"/>
      </w:divBdr>
      <w:divsChild>
        <w:div w:id="1197498423">
          <w:marLeft w:val="1166"/>
          <w:marRight w:val="0"/>
          <w:marTop w:val="20"/>
          <w:marBottom w:val="0"/>
          <w:divBdr>
            <w:top w:val="none" w:sz="0" w:space="0" w:color="auto"/>
            <w:left w:val="none" w:sz="0" w:space="0" w:color="auto"/>
            <w:bottom w:val="none" w:sz="0" w:space="0" w:color="auto"/>
            <w:right w:val="none" w:sz="0" w:space="0" w:color="auto"/>
          </w:divBdr>
        </w:div>
        <w:div w:id="1209994808">
          <w:marLeft w:val="1166"/>
          <w:marRight w:val="0"/>
          <w:marTop w:val="20"/>
          <w:marBottom w:val="0"/>
          <w:divBdr>
            <w:top w:val="none" w:sz="0" w:space="0" w:color="auto"/>
            <w:left w:val="none" w:sz="0" w:space="0" w:color="auto"/>
            <w:bottom w:val="none" w:sz="0" w:space="0" w:color="auto"/>
            <w:right w:val="none" w:sz="0" w:space="0" w:color="auto"/>
          </w:divBdr>
        </w:div>
      </w:divsChild>
    </w:div>
    <w:div w:id="2121336090">
      <w:bodyDiv w:val="1"/>
      <w:marLeft w:val="0"/>
      <w:marRight w:val="0"/>
      <w:marTop w:val="0"/>
      <w:marBottom w:val="0"/>
      <w:divBdr>
        <w:top w:val="none" w:sz="0" w:space="0" w:color="auto"/>
        <w:left w:val="none" w:sz="0" w:space="0" w:color="auto"/>
        <w:bottom w:val="none" w:sz="0" w:space="0" w:color="auto"/>
        <w:right w:val="none" w:sz="0" w:space="0" w:color="auto"/>
      </w:divBdr>
    </w:div>
    <w:div w:id="213898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in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sse@greiner.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8aa15ee-3061-4a72-8464-8391d1b0549f">
      <Terms xmlns="http://schemas.microsoft.com/office/infopath/2007/PartnerControls"/>
    </lcf76f155ced4ddcb4097134ff3c332f>
    <ContentResponsible xmlns="58aa15ee-3061-4a72-8464-8391d1b0549f">
      <UserInfo>
        <DisplayName/>
        <AccountId xsi:nil="true"/>
        <AccountType/>
      </UserInfo>
    </ContentResponsible>
    <Year xmlns="58aa15ee-3061-4a72-8464-8391d1b0549f" xsi:nil="true"/>
    <TaxCatchAll xmlns="43fe514b-6627-4583-ba52-93bee9fd1ba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E58895C18295B04B80A6EF8C37635014" ma:contentTypeVersion="14" ma:contentTypeDescription="Ein neues Dokument erstellen." ma:contentTypeScope="" ma:versionID="8d2e185afcd0c1bec0304e15a4d63005">
  <xsd:schema xmlns:xsd="http://www.w3.org/2001/XMLSchema" xmlns:xs="http://www.w3.org/2001/XMLSchema" xmlns:p="http://schemas.microsoft.com/office/2006/metadata/properties" xmlns:ns2="58aa15ee-3061-4a72-8464-8391d1b0549f" xmlns:ns3="43fe514b-6627-4583-ba52-93bee9fd1ba0" targetNamespace="http://schemas.microsoft.com/office/2006/metadata/properties" ma:root="true" ma:fieldsID="4e6a1f3e485d459c3b83ba20e632b382" ns2:_="" ns3:_="">
    <xsd:import namespace="58aa15ee-3061-4a72-8464-8391d1b0549f"/>
    <xsd:import namespace="43fe514b-6627-4583-ba52-93bee9fd1ba0"/>
    <xsd:element name="properties">
      <xsd:complexType>
        <xsd:sequence>
          <xsd:element name="documentManagement">
            <xsd:complexType>
              <xsd:all>
                <xsd:element ref="ns2:MediaServiceMetadata" minOccurs="0"/>
                <xsd:element ref="ns2:MediaServiceFastMetadata" minOccurs="0"/>
                <xsd:element ref="ns2:Year" minOccurs="0"/>
                <xsd:element ref="ns2:ContentResponsible"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a15ee-3061-4a72-8464-8391d1b05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Year" ma:index="10" nillable="true" ma:displayName="Year" ma:format="Dropdown" ma:internalName="Year">
      <xsd:simpleType>
        <xsd:restriction base="dms:Choice">
          <xsd:enumeration value="2022"/>
          <xsd:enumeration value="2023"/>
          <xsd:enumeration value="2024"/>
          <xsd:enumeration value="2025"/>
          <xsd:enumeration value="2026"/>
          <xsd:enumeration value="2027"/>
          <xsd:enumeration value="2028"/>
          <xsd:enumeration value="2029"/>
          <xsd:enumeration value="2030"/>
          <xsd:enumeration value="2031"/>
          <xsd:enumeration value="2032"/>
        </xsd:restriction>
      </xsd:simpleType>
    </xsd:element>
    <xsd:element name="ContentResponsible" ma:index="11" nillable="true" ma:displayName="Content Responsible" ma:format="Dropdown" ma:list="UserInfo" ma:SharePointGroup="0" ma:internalName="ContentResponsib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5" nillable="true" ma:taxonomy="true" ma:internalName="lcf76f155ced4ddcb4097134ff3c332f" ma:taxonomyFieldName="MediaServiceImageTags" ma:displayName="Bildmarkierungen" ma:readOnly="false" ma:fieldId="{5cf76f15-5ced-4ddc-b409-7134ff3c332f}" ma:taxonomyMulti="true" ma:sspId="a93bce32-68a4-4e3b-9f90-1792eaa39768"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fe514b-6627-4583-ba52-93bee9fd1ba0"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16" nillable="true" ma:displayName="Taxonomy Catch All Column" ma:hidden="true" ma:list="{947ed50b-0959-440f-b3dd-cb1b3b15ccc1}" ma:internalName="TaxCatchAll" ma:showField="CatchAllData" ma:web="43fe514b-6627-4583-ba52-93bee9fd1b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788356-8172-4F5A-B8BB-5801C42A1B68}">
  <ds:schemaRefs>
    <ds:schemaRef ds:uri="http://schemas.microsoft.com/office/infopath/2007/PartnerControls"/>
    <ds:schemaRef ds:uri="6c0fb036-b432-437b-8d4d-62ca6bffde30"/>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1dab27a0-aaa1-4529-a982-d47b9821e911"/>
    <ds:schemaRef ds:uri="http://www.w3.org/XML/1998/namespace"/>
    <ds:schemaRef ds:uri="http://purl.org/dc/dcmitype/"/>
  </ds:schemaRefs>
</ds:datastoreItem>
</file>

<file path=customXml/itemProps2.xml><?xml version="1.0" encoding="utf-8"?>
<ds:datastoreItem xmlns:ds="http://schemas.openxmlformats.org/officeDocument/2006/customXml" ds:itemID="{AE882220-D15C-4302-B021-E8B3E421ED4F}">
  <ds:schemaRefs>
    <ds:schemaRef ds:uri="http://schemas.openxmlformats.org/officeDocument/2006/bibliography"/>
  </ds:schemaRefs>
</ds:datastoreItem>
</file>

<file path=customXml/itemProps3.xml><?xml version="1.0" encoding="utf-8"?>
<ds:datastoreItem xmlns:ds="http://schemas.openxmlformats.org/officeDocument/2006/customXml" ds:itemID="{3436E9E5-D6B4-4FB1-907F-BD7A5E6297A1}"/>
</file>

<file path=customXml/itemProps4.xml><?xml version="1.0" encoding="utf-8"?>
<ds:datastoreItem xmlns:ds="http://schemas.openxmlformats.org/officeDocument/2006/customXml" ds:itemID="{FBA3E69C-0996-49F6-B139-5F3BEE07BF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0</Words>
  <Characters>3933</Characters>
  <Application>Microsoft Office Word</Application>
  <DocSecurity>0</DocSecurity>
  <Lines>32</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HO</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T-Board-Meeting</dc:subject>
  <dc:creator>Sandra Kirschner</dc:creator>
  <cp:lastModifiedBy>Gerti Wallner</cp:lastModifiedBy>
  <cp:revision>2</cp:revision>
  <cp:lastPrinted>2022-11-23T10:09:00Z</cp:lastPrinted>
  <dcterms:created xsi:type="dcterms:W3CDTF">2022-11-30T13:15:00Z</dcterms:created>
  <dcterms:modified xsi:type="dcterms:W3CDTF">2022-11-30T13:15:00Z</dcterms:modified>
  <cp:contentStatus>In Erstellung</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895C18295B04B80A6EF8C37635014</vt:lpwstr>
  </property>
  <property fmtid="{D5CDD505-2E9C-101B-9397-08002B2CF9AE}" pid="3" name="MediaServiceImageTags">
    <vt:lpwstr/>
  </property>
</Properties>
</file>